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orabniški priročnik za BlindShell Classic 3</w:t>
      </w:r>
    </w:p>
    <w:p>
      <w:pPr>
        <w:pStyle w:val="Heading1"/>
      </w:pPr>
      <w:bookmarkStart w:id="20" w:name="X274a35260d9bf31d8db0685c4d23ebda1ceae4d"/>
      <w:r>
        <w:t xml:space="preserve">Navodila za uporabo telefona BlindShell Classic 3</w:t>
      </w:r>
      <w:bookmarkEnd w:id="20"/>
    </w:p>
    <w:p>
      <w:pPr>
        <w:pStyle w:val="FirstParagraph"/>
      </w:pPr>
      <w:r>
        <w:t xml:space="preserve">BlindShell Classic 3 je telefon s tipkami za slepe in slabovidne osebe. Telefon se upravlja s fizično tipkovnico, z zaslonom na dotik ali z glasovnimi ukazi. Povratne informacije se sporočajo z vgrajenim sintetičnim glasom, z vibriranjem in z dodatnimi akustičnimi signali.</w:t>
      </w:r>
    </w:p>
    <w:p>
      <w:pPr>
        <w:pStyle w:val="BodyText"/>
      </w:pPr>
      <w:r>
        <w:t xml:space="preserve">Pomembno obvestilo: Če boste pustili, da se baterija vašega telefona popolnoma izprazni, bo morda videti kot da telefona sploh ni mogoče napolniti. V takšnem primeru pustite, da je telefon priklopljen na polnilnik več ur. Nato bi se telefon moral začeti zopet polniti. Če pustite prazno baterijo v telefonu dlje časa, lahko pride do poškodb baterije. Takšni primeri niso pokriti z garancijo. Priporočamo, da baterijo odstranite iz naprave, če je več kot teden dni ne boste uporabljali.</w:t>
      </w:r>
    </w:p>
    <w:p>
      <w:pPr>
        <w:pStyle w:val="Heading1"/>
      </w:pPr>
      <w:bookmarkStart w:id="21" w:name="prvi-koraki"/>
      <w:r>
        <w:t xml:space="preserve">Prvi koraki</w:t>
      </w:r>
      <w:bookmarkEnd w:id="21"/>
    </w:p>
    <w:p>
      <w:pPr>
        <w:pStyle w:val="Heading2"/>
      </w:pPr>
      <w:bookmarkStart w:id="22" w:name="vsebina-paketa"/>
      <w:r>
        <w:t xml:space="preserve">Vsebina paketa</w:t>
      </w:r>
      <w:bookmarkEnd w:id="22"/>
    </w:p>
    <w:p>
      <w:pPr>
        <w:numPr>
          <w:ilvl w:val="0"/>
          <w:numId w:val="1001"/>
        </w:numPr>
        <w:pStyle w:val="Compact"/>
      </w:pPr>
      <w:r>
        <w:t xml:space="preserve">Telefon BlindShell Classic 3.</w:t>
      </w:r>
    </w:p>
    <w:p>
      <w:pPr>
        <w:numPr>
          <w:ilvl w:val="0"/>
          <w:numId w:val="1001"/>
        </w:numPr>
        <w:pStyle w:val="Compact"/>
      </w:pPr>
      <w:r>
        <w:t xml:space="preserve">Baterija - ploščat, pravokoten predmet.</w:t>
      </w:r>
    </w:p>
    <w:p>
      <w:pPr>
        <w:numPr>
          <w:ilvl w:val="0"/>
          <w:numId w:val="1001"/>
        </w:numPr>
        <w:pStyle w:val="Compact"/>
      </w:pPr>
      <w:r>
        <w:t xml:space="preserve">Slušalke - na enem koncu slušalk je 3,5 mm stikalo, na drugem koncu sta dve slušalki.</w:t>
      </w:r>
    </w:p>
    <w:p>
      <w:pPr>
        <w:numPr>
          <w:ilvl w:val="0"/>
          <w:numId w:val="1001"/>
        </w:numPr>
        <w:pStyle w:val="Compact"/>
      </w:pPr>
      <w:r>
        <w:t xml:space="preserve">USB kabel za polnjenje - standardni USB polnilnik, vhodna moč 100V~240V AC, 50/60Hz, izhodna moč 4.7V-5.3V DC 0-2A.</w:t>
      </w:r>
    </w:p>
    <w:p>
      <w:pPr>
        <w:numPr>
          <w:ilvl w:val="0"/>
          <w:numId w:val="1001"/>
        </w:numPr>
        <w:pStyle w:val="Compact"/>
      </w:pPr>
      <w:r>
        <w:t xml:space="preserve">USB kabel - USB kabel tipa C s standardnim USB priključkom tipa A na drugem koncu.</w:t>
      </w:r>
    </w:p>
    <w:p>
      <w:pPr>
        <w:numPr>
          <w:ilvl w:val="0"/>
          <w:numId w:val="1001"/>
        </w:numPr>
        <w:pStyle w:val="Compact"/>
      </w:pPr>
      <w:r>
        <w:t xml:space="preserve">Stojalo za polnjenje - podstavek za polnjenje telefona. Priložena je tudi lepilna blazinica, ki omogoča stabilnost stojala.</w:t>
      </w:r>
    </w:p>
    <w:p>
      <w:pPr>
        <w:numPr>
          <w:ilvl w:val="0"/>
          <w:numId w:val="1001"/>
        </w:numPr>
        <w:pStyle w:val="Compact"/>
      </w:pPr>
      <w:r>
        <w:t xml:space="preserve">Trak za okoli vratu - trak, ki se pritrdi na telefon. Ima kaveljček, s katerim lahko trak potisnete skozi odprtino.</w:t>
      </w:r>
    </w:p>
    <w:p>
      <w:pPr>
        <w:pStyle w:val="Heading2"/>
      </w:pPr>
      <w:bookmarkStart w:id="23" w:name="opis-telefona"/>
      <w:r>
        <w:t xml:space="preserve">Opis telefona</w:t>
      </w:r>
      <w:bookmarkEnd w:id="23"/>
    </w:p>
    <w:p>
      <w:pPr>
        <w:pStyle w:val="Heading3"/>
      </w:pPr>
      <w:bookmarkStart w:id="24" w:name="sprednja-stran-telefona"/>
      <w:r>
        <w:t xml:space="preserve">Sprednja stran telefona</w:t>
      </w:r>
      <w:bookmarkEnd w:id="24"/>
    </w:p>
    <w:p>
      <w:pPr>
        <w:pStyle w:val="FirstParagraph"/>
      </w:pPr>
      <w:r>
        <w:t xml:space="preserve">Sprednjo stran telefona sestavljajo spodaj navedeni deli. Navedeni so glede na njihov položaj na telefonu od zgoraj navzdol.</w:t>
      </w:r>
    </w:p>
    <w:p>
      <w:pPr>
        <w:numPr>
          <w:ilvl w:val="0"/>
          <w:numId w:val="1002"/>
        </w:numPr>
        <w:pStyle w:val="Compact"/>
      </w:pPr>
      <w:r>
        <w:t xml:space="preserve">Slušalka - štrleča zareza, ki se uporablja kot zvočnik med telefonskim klicem.</w:t>
      </w:r>
    </w:p>
    <w:p>
      <w:pPr>
        <w:numPr>
          <w:ilvl w:val="0"/>
          <w:numId w:val="1002"/>
        </w:numPr>
        <w:pStyle w:val="Compact"/>
      </w:pPr>
      <w:r>
        <w:t xml:space="preserve">LCD zaslon - gladka površina telefona, ki prikazuje podatke.</w:t>
      </w:r>
    </w:p>
    <w:p>
      <w:pPr>
        <w:numPr>
          <w:ilvl w:val="0"/>
          <w:numId w:val="1002"/>
        </w:numPr>
        <w:pStyle w:val="Compact"/>
      </w:pPr>
      <w:r>
        <w:t xml:space="preserve">Tipkovnica - tipke za upravljanje telefona in vnos besedila.</w:t>
      </w:r>
    </w:p>
    <w:p>
      <w:pPr>
        <w:numPr>
          <w:ilvl w:val="0"/>
          <w:numId w:val="1002"/>
        </w:numPr>
        <w:pStyle w:val="Compact"/>
      </w:pPr>
      <w:r>
        <w:t xml:space="preserve">Mikrofon - umeščen je med tipke tipkovnice in se uporablja za govor.</w:t>
      </w:r>
    </w:p>
    <w:p>
      <w:pPr>
        <w:numPr>
          <w:ilvl w:val="0"/>
          <w:numId w:val="1002"/>
        </w:numPr>
        <w:pStyle w:val="Compact"/>
      </w:pPr>
      <w:r>
        <w:t xml:space="preserve">Zvočnik - zareza, ki se uporablja za oddajanje glasu in zvočnih posnetkov.</w:t>
      </w:r>
    </w:p>
    <w:p>
      <w:pPr>
        <w:pStyle w:val="Heading3"/>
      </w:pPr>
      <w:bookmarkStart w:id="25" w:name="hrbtna-stran-telefona"/>
      <w:r>
        <w:t xml:space="preserve">Hrbtna stran telefona</w:t>
      </w:r>
      <w:bookmarkEnd w:id="25"/>
    </w:p>
    <w:p>
      <w:pPr>
        <w:pStyle w:val="FirstParagraph"/>
      </w:pPr>
      <w:r>
        <w:t xml:space="preserve">Hrbtno stran telefona sestavljajo spodaj navedeni deli. Vse funkcije na hrbtni strani telefona so v zgornjem delu.</w:t>
      </w:r>
    </w:p>
    <w:p>
      <w:pPr>
        <w:numPr>
          <w:ilvl w:val="0"/>
          <w:numId w:val="1003"/>
        </w:numPr>
        <w:pStyle w:val="Compact"/>
      </w:pPr>
      <w:r>
        <w:t xml:space="preserve">Kamera - označena z otipnim robom. Uporablja se za fotografiranje v aplikacijah telefona.</w:t>
      </w:r>
    </w:p>
    <w:p>
      <w:pPr>
        <w:numPr>
          <w:ilvl w:val="0"/>
          <w:numId w:val="1003"/>
        </w:numPr>
        <w:pStyle w:val="Compact"/>
      </w:pPr>
      <w:r>
        <w:t xml:space="preserve">LED bliskavica - luknjica poleg kamere za pomoč pri slabi osvetlitvi.</w:t>
      </w:r>
    </w:p>
    <w:p>
      <w:pPr>
        <w:numPr>
          <w:ilvl w:val="0"/>
          <w:numId w:val="1003"/>
        </w:numPr>
        <w:pStyle w:val="Compact"/>
      </w:pPr>
      <w:r>
        <w:t xml:space="preserve">Tipka SOS za klic v sili - okrogla tipka pod kamero. Uporablja se v nujnih primerih za klic predhodno nastavljenega stika za nujne primere.</w:t>
      </w:r>
    </w:p>
    <w:p>
      <w:pPr>
        <w:pStyle w:val="Heading3"/>
      </w:pPr>
      <w:bookmarkStart w:id="26" w:name="robovi-telefona"/>
      <w:r>
        <w:t xml:space="preserve">Robovi telefona</w:t>
      </w:r>
      <w:bookmarkEnd w:id="26"/>
    </w:p>
    <w:p>
      <w:pPr>
        <w:pStyle w:val="FirstParagraph"/>
      </w:pPr>
      <w:r>
        <w:t xml:space="preserve">Na zgornjem robu sta:</w:t>
      </w:r>
    </w:p>
    <w:p>
      <w:pPr>
        <w:numPr>
          <w:ilvl w:val="0"/>
          <w:numId w:val="1004"/>
        </w:numPr>
        <w:pStyle w:val="Compact"/>
      </w:pPr>
      <w:r>
        <w:t xml:space="preserve">Vhod za slušalke.</w:t>
      </w:r>
    </w:p>
    <w:p>
      <w:pPr>
        <w:numPr>
          <w:ilvl w:val="0"/>
          <w:numId w:val="1004"/>
        </w:numPr>
        <w:pStyle w:val="Compact"/>
      </w:pPr>
      <w:r>
        <w:t xml:space="preserve">Bliskavica LED in svetlobni senzor.</w:t>
      </w:r>
    </w:p>
    <w:p>
      <w:pPr>
        <w:pStyle w:val="FirstParagraph"/>
      </w:pPr>
      <w:r>
        <w:t xml:space="preserve">Na spodnjem robu od leve proti desni so:</w:t>
      </w:r>
    </w:p>
    <w:p>
      <w:pPr>
        <w:numPr>
          <w:ilvl w:val="0"/>
          <w:numId w:val="1005"/>
        </w:numPr>
        <w:pStyle w:val="Compact"/>
      </w:pPr>
      <w:r>
        <w:t xml:space="preserve">Odprtina za trak za okoli vratu.</w:t>
      </w:r>
    </w:p>
    <w:p>
      <w:pPr>
        <w:numPr>
          <w:ilvl w:val="0"/>
          <w:numId w:val="1005"/>
        </w:numPr>
        <w:pStyle w:val="Compact"/>
      </w:pPr>
      <w:r>
        <w:t xml:space="preserve">Priključek USB tipa C - uporablja se za polnjenje telefona in povezovanje telefona z računalnikom.</w:t>
      </w:r>
    </w:p>
    <w:p>
      <w:pPr>
        <w:numPr>
          <w:ilvl w:val="0"/>
          <w:numId w:val="1005"/>
        </w:numPr>
        <w:pStyle w:val="Compact"/>
      </w:pPr>
      <w:r>
        <w:t xml:space="preserve">Reža za odpiranje - uporablja se za odstranjevanje hrbtnega pokrova telefona.</w:t>
      </w:r>
    </w:p>
    <w:p>
      <w:pPr>
        <w:pStyle w:val="FirstParagraph"/>
      </w:pPr>
      <w:r>
        <w:t xml:space="preserve">Na levem stranskem robu sta tipki za glasnost, ki se uporabljata za upravljanje glasnosti glasu in avdio zvoka.</w:t>
      </w:r>
    </w:p>
    <w:p>
      <w:pPr>
        <w:pStyle w:val="BodyText"/>
      </w:pPr>
      <w:r>
        <w:t xml:space="preserve">Na desnem stranskem robu je funkcijska tipka, ki se uporablja za odpiranje seznama priljubljenih aplikacij in za aktiviranje glasovnega upravljanja.</w:t>
      </w:r>
    </w:p>
    <w:p>
      <w:pPr>
        <w:pStyle w:val="Heading2"/>
      </w:pPr>
      <w:bookmarkStart w:id="27" w:name="odstranjevanje-hrbtnega-pokrova"/>
      <w:r>
        <w:t xml:space="preserve">Odstranjevanje hrbtnega pokrova</w:t>
      </w:r>
      <w:bookmarkEnd w:id="27"/>
    </w:p>
    <w:p>
      <w:pPr>
        <w:pStyle w:val="FirstParagraph"/>
      </w:pPr>
      <w:r>
        <w:t xml:space="preserve">Za odstranjevanje hrbtnega pokrova telefona, vtaknite noht v režo za odpiranje, ki je na spodnji desni stranici telefona, in povlecite hrbtni pokrov stran od naprave. Ob pritrjevanju hrbtnega pokrova nazaj na telefon bodite pozorni, da se vse stranice pokrova prilegajo telefonu.</w:t>
      </w:r>
    </w:p>
    <w:p>
      <w:pPr>
        <w:pStyle w:val="Heading2"/>
      </w:pPr>
      <w:bookmarkStart w:id="28" w:name="Xaa27ea0d512717f7b54757598a4ba667f1eeff9"/>
      <w:r>
        <w:t xml:space="preserve">Vstavljanje SIM-kartice, SD kartice in baterije</w:t>
      </w:r>
      <w:bookmarkEnd w:id="28"/>
    </w:p>
    <w:p>
      <w:pPr>
        <w:pStyle w:val="FirstParagraph"/>
      </w:pPr>
      <w:r>
        <w:t xml:space="preserve">Za vstavljanje SIM-kartice, SD kartice ali baterije najprej odstranite hrbtni pokrov. Pravokotni votli prostor telefona je prostor za baterijo. Reže za kartice so v tem prostoru.</w:t>
      </w:r>
    </w:p>
    <w:p>
      <w:pPr>
        <w:pStyle w:val="Heading3"/>
      </w:pPr>
      <w:bookmarkStart w:id="29" w:name="vstavljanje-sim-kartic"/>
      <w:r>
        <w:t xml:space="preserve">Vstavljanje SIM-kartic</w:t>
      </w:r>
      <w:bookmarkEnd w:id="29"/>
    </w:p>
    <w:p>
      <w:pPr>
        <w:pStyle w:val="FirstParagraph"/>
      </w:pPr>
      <w:r>
        <w:t xml:space="preserve">Telefon ima dve reži za micro SIM-kartico, ki ležita v zgornjem delu prostora za baterijo. Poleg njiju je na desni strani reža za SD kartico. SIM-kartico vstavite tako, da so kontakti SIM-kartice obrnjeni navzdol, njen poševni rob pa je njen zgornji levi kot. Nato jo potisnite v režo.</w:t>
      </w:r>
    </w:p>
    <w:p>
      <w:pPr>
        <w:pStyle w:val="Heading3"/>
      </w:pPr>
      <w:bookmarkStart w:id="30" w:name="odstranjevanje-sim-kartice"/>
      <w:r>
        <w:t xml:space="preserve">Odstranjevanje SIM-kartice</w:t>
      </w:r>
      <w:bookmarkEnd w:id="30"/>
    </w:p>
    <w:p>
      <w:pPr>
        <w:pStyle w:val="FirstParagraph"/>
      </w:pPr>
      <w:r>
        <w:t xml:space="preserve">Za odstranjevanje SIM-kartice iz reže položite konico prsta na rob SIM-kartice, pritiskajte navzdol in prst skupaj s SIM-kartico povlecite iz reže za SIM-kartico.</w:t>
      </w:r>
    </w:p>
    <w:p>
      <w:pPr>
        <w:pStyle w:val="Heading3"/>
      </w:pPr>
      <w:bookmarkStart w:id="31" w:name="vstavljanje-sd-kartice"/>
      <w:r>
        <w:t xml:space="preserve">Vstavljanje SD kartice</w:t>
      </w:r>
      <w:bookmarkEnd w:id="31"/>
    </w:p>
    <w:p>
      <w:pPr>
        <w:pStyle w:val="FirstParagraph"/>
      </w:pPr>
      <w:r>
        <w:t xml:space="preserve">Reža za SD kartico je desna reža v zgornjem delu prostora za baterijo. SD kartico vstavite tako, da so kontakti kartice obrnjeni navzdol. Nato jo potisnite v režo. Potiskajte kartico dokler ne premagate manjši upor. Ko zaslišite klik, pomeni, da je kartica na svojem mestu.</w:t>
      </w:r>
    </w:p>
    <w:p>
      <w:pPr>
        <w:pStyle w:val="Heading3"/>
      </w:pPr>
      <w:bookmarkStart w:id="32" w:name="odstranjevanje-sd-kartice"/>
      <w:r>
        <w:t xml:space="preserve">Odstranjevanje SD kartice</w:t>
      </w:r>
      <w:bookmarkEnd w:id="32"/>
    </w:p>
    <w:p>
      <w:pPr>
        <w:pStyle w:val="FirstParagraph"/>
      </w:pPr>
      <w:r>
        <w:t xml:space="preserve">Za odstranjevanje SD kartice potisnite kartico v režo dokler ne zaslišite klika, kar pomeni, da je kartica izskočila. Nato jo vzemite iz reže.</w:t>
      </w:r>
    </w:p>
    <w:p>
      <w:pPr>
        <w:pStyle w:val="Heading3"/>
      </w:pPr>
      <w:bookmarkStart w:id="33" w:name="vstavljanje-baterije"/>
      <w:r>
        <w:t xml:space="preserve">Vstavljanje baterije</w:t>
      </w:r>
      <w:bookmarkEnd w:id="33"/>
    </w:p>
    <w:p>
      <w:pPr>
        <w:pStyle w:val="FirstParagraph"/>
      </w:pPr>
      <w:r>
        <w:t xml:space="preserve">Za vstavljanje baterije poiščite izboklino na robu baterije. Usmerjena mora biti proti zgornjemu kotu prostora za baterijo. Baterijo potisnite od zgoraj navzdol v njen prostor, morala bi se tesno prilegati.</w:t>
      </w:r>
    </w:p>
    <w:p>
      <w:pPr>
        <w:pStyle w:val="Heading3"/>
      </w:pPr>
      <w:bookmarkStart w:id="34" w:name="odstranjevanje-baterije"/>
      <w:r>
        <w:t xml:space="preserve">Odstranjevanje baterije</w:t>
      </w:r>
      <w:bookmarkEnd w:id="34"/>
    </w:p>
    <w:p>
      <w:pPr>
        <w:pStyle w:val="FirstParagraph"/>
      </w:pPr>
      <w:r>
        <w:t xml:space="preserve">Za odstranjevanje baterije uporabite zarezo v zgornjem desnem kotu prostora za baterijo. Baterijo povlecite navzgor.</w:t>
      </w:r>
    </w:p>
    <w:p>
      <w:pPr>
        <w:pStyle w:val="Heading2"/>
      </w:pPr>
      <w:bookmarkStart w:id="35" w:name="polnjenje"/>
      <w:r>
        <w:t xml:space="preserve">Polnjenje</w:t>
      </w:r>
      <w:bookmarkEnd w:id="35"/>
    </w:p>
    <w:p>
      <w:pPr>
        <w:pStyle w:val="FirstParagraph"/>
      </w:pPr>
      <w:r>
        <w:t xml:space="preserve">Telefon lahko polnite z USB kablom ali polnilnim stojalom. Za polnjenje s polnilnim stojalom povežite USB kabel tipa C z vhodom polnilnega stojala, ki je spodaj na hrbtnem delu stojala. Telefon postavite na stojalo. USB vhod telefona mora biti obrnjen navzdol. Hrbtna stran telefona mora biti naslonjena na stojalo.</w:t>
      </w:r>
    </w:p>
    <w:p>
      <w:pPr>
        <w:pStyle w:val="Heading2"/>
      </w:pPr>
      <w:bookmarkStart w:id="36" w:name="vklop-telefona"/>
      <w:r>
        <w:t xml:space="preserve">Vklop telefona</w:t>
      </w:r>
      <w:bookmarkEnd w:id="36"/>
    </w:p>
    <w:p>
      <w:pPr>
        <w:pStyle w:val="FirstParagraph"/>
      </w:pPr>
      <w:r>
        <w:t xml:space="preserve">Telefon vklopite z dolgim pritiskom na tipko za nazaj. Tipka za nazaj je rdeča tipka v obliki poševnice, ki se nahaja v drugi vrsti tipk na desni strani. Čez nekaj trenutkov bo telefon zaigral začetno melodijo. Telefon je pripravljen, ko začne govoriti. Prijava v mobilno omrežje lahko traja do ene minute po vklopu telefona.</w:t>
      </w:r>
    </w:p>
    <w:p>
      <w:pPr>
        <w:pStyle w:val="Heading1"/>
      </w:pPr>
      <w:bookmarkStart w:id="37" w:name="upravljanje-telefona"/>
      <w:r>
        <w:t xml:space="preserve">Upravljanje telefona</w:t>
      </w:r>
      <w:bookmarkEnd w:id="37"/>
    </w:p>
    <w:p>
      <w:pPr>
        <w:pStyle w:val="Heading2"/>
      </w:pPr>
      <w:bookmarkStart w:id="38" w:name="glasnost"/>
      <w:r>
        <w:t xml:space="preserve">Glasnost</w:t>
      </w:r>
      <w:bookmarkEnd w:id="38"/>
    </w:p>
    <w:p>
      <w:pPr>
        <w:pStyle w:val="FirstParagraph"/>
      </w:pPr>
      <w:r>
        <w:t xml:space="preserve">Tipki za glasnost sta na levi stranici telefona. Zgornja tipka za glasnost zviša trenutno glasnost glasu ali zvoka, spodnja tipka za glasnost pa jo zviša.</w:t>
      </w:r>
    </w:p>
    <w:p>
      <w:pPr>
        <w:pStyle w:val="Heading2"/>
      </w:pPr>
      <w:bookmarkStart w:id="39" w:name="tipke-za-premikanje"/>
      <w:r>
        <w:t xml:space="preserve">Tipke za premikanje</w:t>
      </w:r>
      <w:bookmarkEnd w:id="39"/>
    </w:p>
    <w:p>
      <w:pPr>
        <w:pStyle w:val="FirstParagraph"/>
      </w:pPr>
      <w:r>
        <w:t xml:space="preserve">Tipke za premikanje so v zgornjem delu tipkovnice. Uporabljajo se za premikanje po menijih in seznamih postavk.</w:t>
      </w:r>
    </w:p>
    <w:p>
      <w:pPr>
        <w:pStyle w:val="Heading3"/>
      </w:pPr>
      <w:bookmarkStart w:id="40" w:name="Xfc018277772329fcc05ef33d76ea5c8a517fd3c"/>
      <w:r>
        <w:t xml:space="preserve">Pomikanje po meniju ali po seznamu postavk</w:t>
      </w:r>
      <w:bookmarkEnd w:id="40"/>
    </w:p>
    <w:p>
      <w:pPr>
        <w:pStyle w:val="FirstParagraph"/>
      </w:pPr>
      <w:r>
        <w:t xml:space="preserve">Meniji ali seznami postavk so zasnovani kot ciklični seznami. To pomeni, da ko pridete do zadnje postavke, se boste s pomikom na naslednjo postavko vrnili na začetek seznama. Velja tudi obratno, če se s prve postavke pomaknete nazaj na prejšnjo postavko, pridete na konec seznama. Pisk vam bo povedal, da ste na prvi ali zadnji postavki. Na spodnjem delu zaslona je prikazan položaj v meniju. Po meniju ali po seznamu postavk se pomikate z naslednjimi tipkami:</w:t>
      </w:r>
    </w:p>
    <w:p>
      <w:pPr>
        <w:numPr>
          <w:ilvl w:val="0"/>
          <w:numId w:val="1006"/>
        </w:numPr>
        <w:pStyle w:val="Compact"/>
      </w:pPr>
      <w:r>
        <w:t xml:space="preserve">Za pomik na naslednjo postavko pritisnite tipko za navzdol.</w:t>
      </w:r>
    </w:p>
    <w:p>
      <w:pPr>
        <w:numPr>
          <w:ilvl w:val="0"/>
          <w:numId w:val="1006"/>
        </w:numPr>
        <w:pStyle w:val="Compact"/>
      </w:pPr>
      <w:r>
        <w:t xml:space="preserve">Za pomik na prejšnjo postavko pritisnite tipko za navzgor.</w:t>
      </w:r>
    </w:p>
    <w:p>
      <w:pPr>
        <w:numPr>
          <w:ilvl w:val="0"/>
          <w:numId w:val="1006"/>
        </w:numPr>
        <w:pStyle w:val="Compact"/>
      </w:pPr>
      <w:r>
        <w:t xml:space="preserve">Za vstop v postavko menija ali za izbiro postavke pritisnite na tipko za potrditev.</w:t>
      </w:r>
    </w:p>
    <w:p>
      <w:pPr>
        <w:numPr>
          <w:ilvl w:val="0"/>
          <w:numId w:val="1006"/>
        </w:numPr>
        <w:pStyle w:val="Compact"/>
      </w:pPr>
      <w:r>
        <w:t xml:space="preserve">Za izhod iz trenutnega menija ali seznama postavk pritisnite na tipko za nazaj.</w:t>
      </w:r>
    </w:p>
    <w:p>
      <w:pPr>
        <w:pStyle w:val="FirstParagraph"/>
      </w:pPr>
      <w:r>
        <w:t xml:space="preserve">Nasvet: Na prvo postavko v meniju se pomaknete z dolgim pritiskom na tipko za navzgor. Na zadnjo postavko se pomaknete z dolgim pritiskom na tipko za navzdol. Na določen položaj v meniju se lahko pomaknete s pritiskom ustreznih številk na tipkovnici. Možnih je tudi več številk.</w:t>
      </w:r>
    </w:p>
    <w:p>
      <w:pPr>
        <w:pStyle w:val="Heading3"/>
      </w:pPr>
      <w:bookmarkStart w:id="41" w:name="poišči-funkcijo"/>
      <w:r>
        <w:t xml:space="preserve">Poišči funkcijo</w:t>
      </w:r>
      <w:bookmarkEnd w:id="41"/>
    </w:p>
    <w:p>
      <w:pPr>
        <w:pStyle w:val="FirstParagraph"/>
      </w:pPr>
      <w:r>
        <w:t xml:space="preserve">Dolgi seznami postavk imajo lahko kot zadnjo postavko možnost poišči funkcijo. Do nje lahko hitro dostopite s prve postavke seznama, tako da pritisnete na tipko za navzgor.</w:t>
      </w:r>
    </w:p>
    <w:p>
      <w:pPr>
        <w:pStyle w:val="Heading3"/>
      </w:pPr>
      <w:bookmarkStart w:id="42" w:name="tipka-za-navzdol"/>
      <w:r>
        <w:t xml:space="preserve">Tipka za navzdol</w:t>
      </w:r>
      <w:bookmarkEnd w:id="42"/>
    </w:p>
    <w:p>
      <w:pPr>
        <w:pStyle w:val="FirstParagraph"/>
      </w:pPr>
      <w:r>
        <w:t xml:space="preserve">Tipka za navzdol je tanka tipka na sredini druge vrstice tipk. Uporablja se za naslednje možnosti:</w:t>
      </w:r>
    </w:p>
    <w:p>
      <w:pPr>
        <w:numPr>
          <w:ilvl w:val="0"/>
          <w:numId w:val="1007"/>
        </w:numPr>
        <w:pStyle w:val="Compact"/>
      </w:pPr>
      <w:r>
        <w:t xml:space="preserve">Premik na naslednjo postavko v meniju.</w:t>
      </w:r>
    </w:p>
    <w:p>
      <w:pPr>
        <w:numPr>
          <w:ilvl w:val="0"/>
          <w:numId w:val="1007"/>
        </w:numPr>
        <w:pStyle w:val="Compact"/>
      </w:pPr>
      <w:r>
        <w:t xml:space="preserve">Premik na naslednji znak med pisanjem sporočila ali drugega besedila.</w:t>
      </w:r>
    </w:p>
    <w:p>
      <w:pPr>
        <w:numPr>
          <w:ilvl w:val="0"/>
          <w:numId w:val="1007"/>
        </w:numPr>
        <w:pStyle w:val="Compact"/>
      </w:pPr>
      <w:r>
        <w:t xml:space="preserve">Odpiranje glavnega menija na glavnem zaslonu.</w:t>
      </w:r>
    </w:p>
    <w:p>
      <w:pPr>
        <w:pStyle w:val="Heading3"/>
      </w:pPr>
      <w:bookmarkStart w:id="43" w:name="tipka-za-navzgor"/>
      <w:r>
        <w:t xml:space="preserve">Tipka za navzgor</w:t>
      </w:r>
      <w:bookmarkEnd w:id="43"/>
    </w:p>
    <w:p>
      <w:pPr>
        <w:pStyle w:val="FirstParagraph"/>
      </w:pPr>
      <w:r>
        <w:t xml:space="preserve">Tipka za navzgor je tanka tipka na sredini prve vrstice tipk. Uporablja se za naslednje možnosti:</w:t>
      </w:r>
    </w:p>
    <w:p>
      <w:pPr>
        <w:numPr>
          <w:ilvl w:val="0"/>
          <w:numId w:val="1008"/>
        </w:numPr>
        <w:pStyle w:val="Compact"/>
      </w:pPr>
      <w:r>
        <w:t xml:space="preserve">Premik na prejšnjo postavko v meniju.</w:t>
      </w:r>
    </w:p>
    <w:p>
      <w:pPr>
        <w:numPr>
          <w:ilvl w:val="0"/>
          <w:numId w:val="1008"/>
        </w:numPr>
        <w:pStyle w:val="Compact"/>
      </w:pPr>
      <w:r>
        <w:t xml:space="preserve">Premik na prejšnji znak med pisanjem sporočila ali drugega besedila.</w:t>
      </w:r>
    </w:p>
    <w:p>
      <w:pPr>
        <w:numPr>
          <w:ilvl w:val="0"/>
          <w:numId w:val="1008"/>
        </w:numPr>
        <w:pStyle w:val="Compact"/>
      </w:pPr>
      <w:r>
        <w:t xml:space="preserve">Odpiranje glavnega menija na glavnem zaslonu.</w:t>
      </w:r>
    </w:p>
    <w:p>
      <w:pPr>
        <w:pStyle w:val="Heading3"/>
      </w:pPr>
      <w:bookmarkStart w:id="44" w:name="tipka-za-potrditev"/>
      <w:r>
        <w:t xml:space="preserve">Tipka za potrditev</w:t>
      </w:r>
      <w:bookmarkEnd w:id="44"/>
    </w:p>
    <w:p>
      <w:pPr>
        <w:pStyle w:val="FirstParagraph"/>
      </w:pPr>
      <w:r>
        <w:t xml:space="preserve">Tipka za potrditev je velika zelena okrogla tipka na levi strani druge vrstice tipk. Uporablja se za naslednje možnosti:</w:t>
      </w:r>
    </w:p>
    <w:p>
      <w:pPr>
        <w:numPr>
          <w:ilvl w:val="0"/>
          <w:numId w:val="1009"/>
        </w:numPr>
        <w:pStyle w:val="Compact"/>
      </w:pPr>
      <w:r>
        <w:t xml:space="preserve">Vnos menijske postavke, izbiro postavke seznama, potrditev dejanj in sprejemanje klicev.</w:t>
      </w:r>
    </w:p>
    <w:p>
      <w:pPr>
        <w:numPr>
          <w:ilvl w:val="0"/>
          <w:numId w:val="1009"/>
        </w:numPr>
        <w:pStyle w:val="Compact"/>
      </w:pPr>
      <w:r>
        <w:t xml:space="preserve">Odpiranje glavnega menija na glavnem zaslonu.</w:t>
      </w:r>
    </w:p>
    <w:p>
      <w:pPr>
        <w:pStyle w:val="Heading3"/>
      </w:pPr>
      <w:bookmarkStart w:id="45" w:name="tipka-za-nazaj"/>
      <w:r>
        <w:t xml:space="preserve">Tipka za nazaj</w:t>
      </w:r>
      <w:bookmarkEnd w:id="45"/>
    </w:p>
    <w:p>
      <w:pPr>
        <w:pStyle w:val="FirstParagraph"/>
      </w:pPr>
      <w:r>
        <w:t xml:space="preserve">Tipka za nazaj je rdeča gumb v obliki poševnice, ki se nahaja v drugi vrsti gumbov na desni strani. Tipka za nazaj omogoča naslednje funkcije:</w:t>
      </w:r>
    </w:p>
    <w:p>
      <w:pPr>
        <w:numPr>
          <w:ilvl w:val="0"/>
          <w:numId w:val="1010"/>
        </w:numPr>
        <w:pStyle w:val="Compact"/>
      </w:pPr>
      <w:r>
        <w:t xml:space="preserve">Korak nazaj v meniju, preklic dejanj, zavračanje ali prekinitev klicev.</w:t>
      </w:r>
    </w:p>
    <w:p>
      <w:pPr>
        <w:numPr>
          <w:ilvl w:val="0"/>
          <w:numId w:val="1010"/>
        </w:numPr>
        <w:pStyle w:val="Compact"/>
      </w:pPr>
      <w:r>
        <w:t xml:space="preserve">Brisanje prejšnjega znaka med pisanjem sporočila ali drugega besedila. Z dolgim pritiskom se izbriše celotno besedilo.</w:t>
      </w:r>
    </w:p>
    <w:p>
      <w:pPr>
        <w:numPr>
          <w:ilvl w:val="0"/>
          <w:numId w:val="1010"/>
        </w:numPr>
        <w:pStyle w:val="Compact"/>
      </w:pPr>
      <w:r>
        <w:t xml:space="preserve">Če ste kjerkoli drugje, se z dolgim pritiskom na tipko za nazaj vrnete na glavni zaslon.</w:t>
      </w:r>
    </w:p>
    <w:p>
      <w:pPr>
        <w:numPr>
          <w:ilvl w:val="0"/>
          <w:numId w:val="1010"/>
        </w:numPr>
        <w:pStyle w:val="Compact"/>
      </w:pPr>
      <w:r>
        <w:t xml:space="preserve">Če tipko zadržite petnajst sekund, se bo telefon ponovno zagnal.</w:t>
      </w:r>
    </w:p>
    <w:p>
      <w:pPr>
        <w:pStyle w:val="Heading2"/>
      </w:pPr>
      <w:bookmarkStart w:id="46" w:name="funkcijske-tipke"/>
      <w:r>
        <w:t xml:space="preserve">Funkcijske tipke</w:t>
      </w:r>
      <w:bookmarkEnd w:id="46"/>
    </w:p>
    <w:p>
      <w:pPr>
        <w:pStyle w:val="FirstParagraph"/>
      </w:pPr>
      <w:r>
        <w:t xml:space="preserve">Funkcijske tipke lahko uporabite za ista specifična dejanja ne glede na to, kje v telefonu trenutno ste.</w:t>
      </w:r>
    </w:p>
    <w:p>
      <w:pPr>
        <w:pStyle w:val="Heading3"/>
      </w:pPr>
      <w:bookmarkStart w:id="47" w:name="leva-funkcijska-tipka"/>
      <w:r>
        <w:t xml:space="preserve">Leva funkcijska tipka</w:t>
      </w:r>
      <w:bookmarkEnd w:id="47"/>
    </w:p>
    <w:p>
      <w:pPr>
        <w:pStyle w:val="FirstParagraph"/>
      </w:pPr>
      <w:r>
        <w:t xml:space="preserve">Leva funkcijska tipka je okrogli gumb v prvi vrsti tipk, ki se nahaja na levi strani.</w:t>
      </w:r>
    </w:p>
    <w:p>
      <w:pPr>
        <w:pStyle w:val="Heading4"/>
      </w:pPr>
      <w:bookmarkStart w:id="48" w:name="kratek-pritisk-na-levo-funkcijsko-tipko"/>
      <w:r>
        <w:t xml:space="preserve">Kratek pritisk na levo funkcijsko tipko</w:t>
      </w:r>
      <w:bookmarkEnd w:id="48"/>
    </w:p>
    <w:p>
      <w:pPr>
        <w:pStyle w:val="FirstParagraph"/>
      </w:pPr>
      <w:r>
        <w:t xml:space="preserve">S pritiskom se odpre meni s stanjem, kjer lahko najdete informacije o stanju telefona, kot so čas in datum, raven napolnjenosti baterije, podatki o omrežjih in zgrešena obvestila.</w:t>
      </w:r>
    </w:p>
    <w:p>
      <w:pPr>
        <w:pStyle w:val="Heading4"/>
      </w:pPr>
      <w:bookmarkStart w:id="49" w:name="dolg-pritisk-na-levo-funkcijsko-tipko"/>
      <w:r>
        <w:t xml:space="preserve">Dolg pritisk na levo funkcijsko tipko</w:t>
      </w:r>
      <w:bookmarkEnd w:id="49"/>
    </w:p>
    <w:p>
      <w:pPr>
        <w:pStyle w:val="FirstParagraph"/>
      </w:pPr>
      <w:r>
        <w:t xml:space="preserve">Z dolgim pritiskom se odpre hitri meni, kjer lahko enostavno dostopate do različnih nastavitev in funkcij. Kadar je to mogoče, je na voljo možnost kopiranja besedila.</w:t>
      </w:r>
    </w:p>
    <w:p>
      <w:pPr>
        <w:pStyle w:val="Heading4"/>
      </w:pPr>
      <w:bookmarkStart w:id="50" w:name="kopiranjelepljenje-besedila"/>
      <w:r>
        <w:t xml:space="preserve">Kopiranje/lepljenje besedila</w:t>
      </w:r>
      <w:bookmarkEnd w:id="50"/>
    </w:p>
    <w:p>
      <w:pPr>
        <w:pStyle w:val="FirstParagraph"/>
      </w:pPr>
      <w:r>
        <w:t xml:space="preserve">Kadar je mogoče kopirati besedilo z zaslona, hitri meni vsebuje postavko Kopiraj besedilo. Za kopiranje besedila izberite to možnost in nato lahko urejate besedilo, ki ga boste kopirali. Za kopiranje besedila potrdite. Za lepljenje besedila med pisanjem z dolgim pritiskom pritisnite na levo funkcijsko tipko in izberite možnost lepljenja besedila.</w:t>
      </w:r>
    </w:p>
    <w:p>
      <w:pPr>
        <w:pStyle w:val="Heading3"/>
      </w:pPr>
      <w:bookmarkStart w:id="51" w:name="desna-funkcijska-tipka"/>
      <w:r>
        <w:t xml:space="preserve">Desna funkcijska tipka</w:t>
      </w:r>
      <w:bookmarkEnd w:id="51"/>
    </w:p>
    <w:p>
      <w:pPr>
        <w:pStyle w:val="FirstParagraph"/>
      </w:pPr>
      <w:r>
        <w:t xml:space="preserve">Desna funkcijska tipka je okrogli gumb v prvi vrsti tipk, ki se nahaja na desni strani. S pritiskom na to tipko se ponovi zadnja izjava ali prekine bralni glas. Z dolgim pritiskom se črkuje zadnja izjava.</w:t>
      </w:r>
    </w:p>
    <w:p>
      <w:pPr>
        <w:pStyle w:val="Heading3"/>
      </w:pPr>
      <w:bookmarkStart w:id="52" w:name="stranska-funkcijska-tipka"/>
      <w:r>
        <w:t xml:space="preserve">Stranska funkcijska tipka</w:t>
      </w:r>
      <w:bookmarkEnd w:id="52"/>
    </w:p>
    <w:p>
      <w:pPr>
        <w:pStyle w:val="FirstParagraph"/>
      </w:pPr>
      <w:r>
        <w:t xml:space="preserve">Stranska funkcijska tipka je podolgovata tipka na desni stranici telefona. Uporablja se za naslednje možnosti:</w:t>
      </w:r>
    </w:p>
    <w:p>
      <w:pPr>
        <w:numPr>
          <w:ilvl w:val="0"/>
          <w:numId w:val="1011"/>
        </w:numPr>
        <w:pStyle w:val="Compact"/>
      </w:pPr>
      <w:r>
        <w:t xml:space="preserve">Odpiranje seznama priljubljenih aplikacij.</w:t>
      </w:r>
    </w:p>
    <w:p>
      <w:pPr>
        <w:numPr>
          <w:ilvl w:val="0"/>
          <w:numId w:val="1011"/>
        </w:numPr>
        <w:pStyle w:val="Compact"/>
      </w:pPr>
      <w:r>
        <w:t xml:space="preserve">Z dolgim pritiskom se vklopi glasovno upravljanje.</w:t>
      </w:r>
    </w:p>
    <w:p>
      <w:pPr>
        <w:numPr>
          <w:ilvl w:val="0"/>
          <w:numId w:val="1011"/>
        </w:numPr>
        <w:pStyle w:val="Compact"/>
      </w:pPr>
      <w:r>
        <w:t xml:space="preserve">Z dolgim pritiskom med pisanjem sporočila ali drugega besedila se vklopi glasovno narekovanje besedila.</w:t>
      </w:r>
    </w:p>
    <w:p>
      <w:pPr>
        <w:pStyle w:val="Heading2"/>
      </w:pPr>
      <w:bookmarkStart w:id="53" w:name="številčna-tipkovnica"/>
      <w:r>
        <w:t xml:space="preserve">Številčna tipkovnica</w:t>
      </w:r>
      <w:bookmarkEnd w:id="53"/>
    </w:p>
    <w:p>
      <w:pPr>
        <w:pStyle w:val="FirstParagraph"/>
      </w:pPr>
      <w:r>
        <w:t xml:space="preserve">Številčno tipkovnico sestavljajo štiri vrstice konveksnih tik. V prvi vrstici so tipke ena, dva in tri. V drugi vrstici so tipke štiri, pet in šest. V tretji vrstici so tipke sedem, osem in devet. V zadnji, četrti vrstici so tipke zvezdica (zvezdica), ničla in lojtra (številski znak).</w:t>
      </w:r>
    </w:p>
    <w:p>
      <w:pPr>
        <w:pStyle w:val="Heading3"/>
      </w:pPr>
      <w:bookmarkStart w:id="54" w:name="tipka-z-zvezdico"/>
      <w:r>
        <w:t xml:space="preserve">Tipka z zvezdico</w:t>
      </w:r>
      <w:bookmarkEnd w:id="54"/>
    </w:p>
    <w:p>
      <w:pPr>
        <w:pStyle w:val="FirstParagraph"/>
      </w:pPr>
      <w:r>
        <w:t xml:space="preserve">Tipka z zvezdico je leva tipka v zadnji vrstici številčne tipkovnice. Dolg pritisk tipke z zvezdico zaklene telefon. Za odklepanje telefona zopet pritisnite na tipko z zvezdico z dolgim pritiskom. To funkcijo lahko izklopite v Nastavitvah.</w:t>
      </w:r>
    </w:p>
    <w:p>
      <w:pPr>
        <w:pStyle w:val="Heading3"/>
      </w:pPr>
      <w:bookmarkStart w:id="55" w:name="tipka-z-lojtro"/>
      <w:r>
        <w:t xml:space="preserve">Tipka z lojtro</w:t>
      </w:r>
      <w:bookmarkEnd w:id="55"/>
    </w:p>
    <w:p>
      <w:pPr>
        <w:pStyle w:val="FirstParagraph"/>
      </w:pPr>
      <w:r>
        <w:t xml:space="preserve">Tipka z lojtro je desna tipka v zadnji vrstici številčne tipkovnice. Z dolgim pritiskom se odpre meni z možnostmi zvočnega profila (tiho, vibriranje, glasno, letalski način).</w:t>
      </w:r>
    </w:p>
    <w:p>
      <w:pPr>
        <w:pStyle w:val="Heading2"/>
      </w:pPr>
      <w:bookmarkStart w:id="56" w:name="vnos-besedila"/>
      <w:r>
        <w:t xml:space="preserve">Vnos besedila</w:t>
      </w:r>
      <w:bookmarkEnd w:id="56"/>
    </w:p>
    <w:p>
      <w:pPr>
        <w:pStyle w:val="Heading3"/>
      </w:pPr>
      <w:bookmarkStart w:id="57" w:name="Xc28d95d5f697505e4204c93e908f5e26ee288fd"/>
      <w:r>
        <w:t xml:space="preserve">Uporaba številčne tipkovnice za vnos besedila</w:t>
      </w:r>
      <w:bookmarkEnd w:id="57"/>
    </w:p>
    <w:p>
      <w:pPr>
        <w:pStyle w:val="FirstParagraph"/>
      </w:pPr>
      <w:r>
        <w:t xml:space="preserve">Pri pisanju sporočila ali drugega besedila se s številčnimi tipkami vnašajo besedilo, številke in posebni znaki. Na vsaki tipki, razen na tipki z lojtro, je več znakov. Med znaki lahko krožite tako, da večkrat pritisnete tipko, na kateri se znaki nahajajo.</w:t>
      </w:r>
    </w:p>
    <w:p>
      <w:pPr>
        <w:pStyle w:val="BodyText"/>
      </w:pPr>
      <w:r>
        <w:t xml:space="preserve">Na primer: tipka dve vsebuje znake A, B, C in številko 2. Za vnos črke B dvakrat pritisnite tipko. Za vnos številke 2 pritisnite tipko štirikrat ali tipko držite malo dlje.</w:t>
      </w:r>
    </w:p>
    <w:p>
      <w:pPr>
        <w:numPr>
          <w:ilvl w:val="0"/>
          <w:numId w:val="1012"/>
        </w:numPr>
        <w:pStyle w:val="Compact"/>
      </w:pPr>
      <w:r>
        <w:t xml:space="preserve">Tipka ena vsebuje ločila in posebne znake.</w:t>
      </w:r>
    </w:p>
    <w:p>
      <w:pPr>
        <w:numPr>
          <w:ilvl w:val="0"/>
          <w:numId w:val="1012"/>
        </w:numPr>
        <w:pStyle w:val="Compact"/>
      </w:pPr>
      <w:r>
        <w:t xml:space="preserve">Tipka z zvezdico vsebuje druge posebne znake.</w:t>
      </w:r>
    </w:p>
    <w:p>
      <w:pPr>
        <w:numPr>
          <w:ilvl w:val="0"/>
          <w:numId w:val="1012"/>
        </w:numPr>
        <w:pStyle w:val="Compact"/>
      </w:pPr>
      <w:r>
        <w:t xml:space="preserve">Tipka z ničlo vsebuje številko 0 in presledek.</w:t>
      </w:r>
    </w:p>
    <w:p>
      <w:pPr>
        <w:numPr>
          <w:ilvl w:val="0"/>
          <w:numId w:val="1012"/>
        </w:numPr>
        <w:pStyle w:val="Compact"/>
      </w:pPr>
      <w:r>
        <w:t xml:space="preserve">Tipka z lojtro spremeni male tiskane črke v velike in obratno ter preklopi med številčno in alfanumerično tipkovnico.</w:t>
      </w:r>
    </w:p>
    <w:p>
      <w:pPr>
        <w:numPr>
          <w:ilvl w:val="0"/>
          <w:numId w:val="1012"/>
        </w:numPr>
        <w:pStyle w:val="Compact"/>
      </w:pPr>
      <w:r>
        <w:t xml:space="preserve">Dolg pritisk na tipko z lojtro odpre meni z emotikoni. Za vnos izbranega emotikona pritisnite tipko za potrditev.</w:t>
      </w:r>
    </w:p>
    <w:p>
      <w:pPr>
        <w:numPr>
          <w:ilvl w:val="0"/>
          <w:numId w:val="1012"/>
        </w:numPr>
        <w:pStyle w:val="Compact"/>
      </w:pPr>
      <w:r>
        <w:t xml:space="preserve">Za premikanje po besedilu pritisnite tipko za navzdol ali navzgor. S pritiskom na levo funkcijsko tipko izberete, ali se boste premikali po znakih ali po besedah.</w:t>
      </w:r>
    </w:p>
    <w:p>
      <w:pPr>
        <w:pStyle w:val="FirstParagraph"/>
      </w:pPr>
      <w:r>
        <w:t xml:space="preserve">Nasvet: Pisanje posebnega znaka se potrdi s tipko za navzdol. To omogoča takojšnji vnos drugega znaka iste tipke (brez čakanja na zvok klikanja, ki sporoča, da je znak vnesen).</w:t>
      </w:r>
    </w:p>
    <w:p>
      <w:pPr>
        <w:pStyle w:val="Heading3"/>
      </w:pPr>
      <w:bookmarkStart w:id="58" w:name="glasovni-vnos-besedila"/>
      <w:r>
        <w:t xml:space="preserve">Glasovni vnos besedila</w:t>
      </w:r>
      <w:bookmarkEnd w:id="58"/>
    </w:p>
    <w:p>
      <w:pPr>
        <w:pStyle w:val="FirstParagraph"/>
      </w:pPr>
      <w:r>
        <w:t xml:space="preserve">Za pisanje sporočila ali drugega besedila lahko s pritiskom na stransko funkcijsko tipko vklopite glasovni vnos besedila. Po pisku začnite narekovati besedilo. Po vsakem narekovanem segmentu bo telefon rahlo zavibriral. V tem trenutku lahko ročno zaključite glasovni vnos s pritiskom na tipko za potrditev, tipko za nazaj ali stransko funkcijsko tipko. Funkcija glasovnega vnosa besedila se izklopi samodejno po nekaj sekundah, če besedila ne narekujete več.</w:t>
      </w:r>
    </w:p>
    <w:p>
      <w:pPr>
        <w:pStyle w:val="Heading3"/>
      </w:pPr>
      <w:bookmarkStart w:id="59" w:name="vnos-časa"/>
      <w:r>
        <w:t xml:space="preserve">Vnos časa</w:t>
      </w:r>
      <w:bookmarkEnd w:id="59"/>
    </w:p>
    <w:p>
      <w:pPr>
        <w:pStyle w:val="FirstParagraph"/>
      </w:pPr>
      <w:r>
        <w:t xml:space="preserve">Za vnos časa v aplikacijah, kot so budilka, koledar ali nastavitve časa telefona, uporabite tipke številčne tipkovnice za vnos štirih številk. Prvi par številk predstavlja ure, drugi pa minute.</w:t>
      </w:r>
    </w:p>
    <w:p>
      <w:pPr>
        <w:pStyle w:val="Heading2"/>
      </w:pPr>
      <w:bookmarkStart w:id="60" w:name="X83883b7ce6bc7d217efc0095d8ea4a3cf0541df"/>
      <w:r>
        <w:t xml:space="preserve">Glasovni nadzor (Glasovno orodje Luna Voice Assistant)</w:t>
      </w:r>
      <w:bookmarkEnd w:id="60"/>
    </w:p>
    <w:p>
      <w:pPr>
        <w:pStyle w:val="FirstParagraph"/>
      </w:pPr>
      <w:r>
        <w:t xml:space="preserve">S telefonom je mogoče upravljati tudi z glasovnimi ukazi s pomočjo orodja Luna Voice Assistant. Luno lahko prosite, da odpre aplikacije, nameščene na vašem telefonu, pokliče stik ali pošlje besedilno sporočilo. Če so omogočene funkcije UI, Luna zagotavlja tudi razširjene možnosti interakcije s telefonom in z aplikacijami, odgovarja na trivialna vprašanja in išče namesto vas v spletnem brskalniku. Ob prvi uporabi orodja Luna boste vprašani, ali želite uporabljati funkcije UI (to morate dovoliti), lahko pa jih omogočite pozneje v telefonskih nastavitvah.</w:t>
      </w:r>
    </w:p>
    <w:p>
      <w:pPr>
        <w:numPr>
          <w:ilvl w:val="0"/>
          <w:numId w:val="1013"/>
        </w:numPr>
        <w:pStyle w:val="Compact"/>
      </w:pPr>
      <w:r>
        <w:t xml:space="preserve">Za aktivacijo orodja Luna z dolgim pritiskom pritisnite na stransko funkcijsko tipko. Po pisku povejte svoj ukaz ali vprašanje.</w:t>
      </w:r>
    </w:p>
    <w:p>
      <w:pPr>
        <w:numPr>
          <w:ilvl w:val="0"/>
          <w:numId w:val="1013"/>
        </w:numPr>
        <w:pStyle w:val="Compact"/>
      </w:pPr>
      <w:r>
        <w:t xml:space="preserve">Med pogovorom z Luno se lahko pomikate po prejetih odgovorih in vaših ukazih s pomočjo navigacijskih tipk.</w:t>
      </w:r>
    </w:p>
    <w:p>
      <w:pPr>
        <w:numPr>
          <w:ilvl w:val="0"/>
          <w:numId w:val="1013"/>
        </w:numPr>
        <w:pStyle w:val="Compact"/>
      </w:pPr>
      <w:r>
        <w:t xml:space="preserve">Za ponovitev celotnega Luninega odgovora ali za druge podrobnosti pogovora pritisnite tipko za potrditev.</w:t>
      </w:r>
    </w:p>
    <w:p>
      <w:pPr>
        <w:numPr>
          <w:ilvl w:val="0"/>
          <w:numId w:val="1013"/>
        </w:numPr>
        <w:pStyle w:val="Compact"/>
      </w:pPr>
      <w:r>
        <w:t xml:space="preserve">Za novo vprašanje z dolgim pritiskom znova pritisnite na stransko funkcijsko tipko.</w:t>
      </w:r>
    </w:p>
    <w:p>
      <w:pPr>
        <w:pStyle w:val="FirstParagraph"/>
      </w:pPr>
      <w:r>
        <w:t xml:space="preserve">Luna brez funkcij UI nudi naslednje možnosti:</w:t>
      </w:r>
    </w:p>
    <w:p>
      <w:pPr>
        <w:numPr>
          <w:ilvl w:val="0"/>
          <w:numId w:val="1014"/>
        </w:numPr>
        <w:pStyle w:val="Compact"/>
      </w:pPr>
      <w:r>
        <w:t xml:space="preserve">Odpiranje katere koli aplikacije preprosto tako, da poveste njeno ime. Na primer, za odpiranje sporočil aplikacije aktivirajte Luno in recite "sporočila".</w:t>
      </w:r>
    </w:p>
    <w:p>
      <w:pPr>
        <w:numPr>
          <w:ilvl w:val="0"/>
          <w:numId w:val="1014"/>
        </w:numPr>
        <w:pStyle w:val="Compact"/>
      </w:pPr>
      <w:r>
        <w:t xml:space="preserve">Klicanje stika s seznama stikov. Na primer, če želite poklicati Miho, aktivirajte Luno in recite "pokliči Miho".</w:t>
      </w:r>
    </w:p>
    <w:p>
      <w:pPr>
        <w:numPr>
          <w:ilvl w:val="0"/>
          <w:numId w:val="1014"/>
        </w:numPr>
        <w:pStyle w:val="Compact"/>
      </w:pPr>
      <w:r>
        <w:t xml:space="preserve">Pisanje sporočila stiku s seznama stikov. Na primer, če želite napisati sporočilo Mihi, aktivirajte Luno in recite "pošlji sporočilo Mihi". Nato lahko s pomočjo numerične tipkovnice ali glasovnega ukaza vnesete besedilo.</w:t>
      </w:r>
    </w:p>
    <w:p>
      <w:pPr>
        <w:pStyle w:val="FirstParagraph"/>
      </w:pPr>
      <w:r>
        <w:t xml:space="preserve">Luna s funkcijami UI nudi naslednje možnosti:</w:t>
      </w:r>
    </w:p>
    <w:p>
      <w:pPr>
        <w:numPr>
          <w:ilvl w:val="0"/>
          <w:numId w:val="1015"/>
        </w:numPr>
        <w:pStyle w:val="Compact"/>
      </w:pPr>
      <w:r>
        <w:t xml:space="preserve">Naprednejšo interakcijo z nameščenimi aplikacijami. Na primer, za ustvarjanje nove opombe aktivirajte Luno in recite "Želim ustvariti novo opombo". Luna vas bo vodila skozi postopek ustvarjanja nove opombe. Lahko pa tudi z Lunino pomočjo na primer poiščete določen izraz v spletnem brskalniku.</w:t>
      </w:r>
    </w:p>
    <w:p>
      <w:pPr>
        <w:numPr>
          <w:ilvl w:val="0"/>
          <w:numId w:val="1015"/>
        </w:numPr>
        <w:pStyle w:val="Compact"/>
      </w:pPr>
      <w:r>
        <w:t xml:space="preserve">Odgovori na trivialna vprašanja. Na primer, vprašate lahko: "Katera je najvišja gora v Evropi?"</w:t>
      </w:r>
    </w:p>
    <w:p>
      <w:pPr>
        <w:numPr>
          <w:ilvl w:val="0"/>
          <w:numId w:val="1015"/>
        </w:numPr>
        <w:pStyle w:val="Compact"/>
      </w:pPr>
      <w:r>
        <w:t xml:space="preserve">In še veliko več. Raziščite, kako uporabno je lahko orodje Luna!</w:t>
      </w:r>
    </w:p>
    <w:p>
      <w:pPr>
        <w:pStyle w:val="FirstParagraph"/>
      </w:pPr>
      <w:r>
        <w:t xml:space="preserve">Opomba: Za orodje Luna je potrebna internetna povezava, če prepoznavanje govora brez povezave ni omogočeno. Prepoznavanje govora brez povezave mora biti podprto za vaš jezik. Več podrobnosti so na voljo v poglavju Nastavitve. Za uporabo funkcij UI je potrebna internetna povezava.</w:t>
      </w:r>
    </w:p>
    <w:p>
      <w:pPr>
        <w:pStyle w:val="Heading2"/>
      </w:pPr>
      <w:bookmarkStart w:id="61" w:name="bralnik-zaslona"/>
      <w:r>
        <w:t xml:space="preserve">Bralnik zaslona</w:t>
      </w:r>
      <w:bookmarkEnd w:id="61"/>
    </w:p>
    <w:p>
      <w:pPr>
        <w:pStyle w:val="FirstParagraph"/>
      </w:pPr>
      <w:r>
        <w:t xml:space="preserve">Bralnik zaslona je funkcija, ki vam omogoča navigacijo v aplikacijah drugih ponudnikov na telefonu BlindShell z uporabo tipkovnice ali zaslona na dotik. Bralnik zaslona se osredotoča na elemente aplikacije in jih prebere naglas. Ti elementi so lahko besedilna polja, oznake, gumbi itd. Za pomikanje po teh elementih uporabite navigacijske tipke ali raziskujte z dotikom.</w:t>
      </w:r>
    </w:p>
    <w:p>
      <w:pPr>
        <w:numPr>
          <w:ilvl w:val="0"/>
          <w:numId w:val="1016"/>
        </w:numPr>
        <w:pStyle w:val="Compact"/>
      </w:pPr>
      <w:r>
        <w:t xml:space="preserve">Tipka 1 - Privzeta navigacija</w:t>
      </w:r>
    </w:p>
    <w:p>
      <w:pPr>
        <w:numPr>
          <w:ilvl w:val="0"/>
          <w:numId w:val="1016"/>
        </w:numPr>
        <w:pStyle w:val="Compact"/>
      </w:pPr>
      <w:r>
        <w:t xml:space="preserve">Tipka 2 - Navigacija po naslovih</w:t>
      </w:r>
    </w:p>
    <w:p>
      <w:pPr>
        <w:numPr>
          <w:ilvl w:val="0"/>
          <w:numId w:val="1016"/>
        </w:numPr>
        <w:pStyle w:val="Compact"/>
      </w:pPr>
      <w:r>
        <w:t xml:space="preserve">Tipka 3 - Navigacija po ukaznih elementih</w:t>
      </w:r>
    </w:p>
    <w:p>
      <w:pPr>
        <w:numPr>
          <w:ilvl w:val="0"/>
          <w:numId w:val="1016"/>
        </w:numPr>
        <w:pStyle w:val="Compact"/>
      </w:pPr>
      <w:r>
        <w:t xml:space="preserve">Tipka 4 - Navigacija po povezavah</w:t>
      </w:r>
    </w:p>
    <w:p>
      <w:pPr>
        <w:numPr>
          <w:ilvl w:val="0"/>
          <w:numId w:val="1016"/>
        </w:numPr>
        <w:pStyle w:val="Compact"/>
      </w:pPr>
      <w:r>
        <w:t xml:space="preserve">Tipka 5 - Navigacija po besedah - raziščite vsako besedo posebej</w:t>
      </w:r>
    </w:p>
    <w:p>
      <w:pPr>
        <w:numPr>
          <w:ilvl w:val="0"/>
          <w:numId w:val="1016"/>
        </w:numPr>
        <w:pStyle w:val="Compact"/>
      </w:pPr>
      <w:r>
        <w:t xml:space="preserve">Tipka 6 - Navigacija po razpoznavnih znakih in vsebnikih</w:t>
      </w:r>
    </w:p>
    <w:p>
      <w:pPr>
        <w:numPr>
          <w:ilvl w:val="0"/>
          <w:numId w:val="1016"/>
        </w:numPr>
        <w:pStyle w:val="Compact"/>
      </w:pPr>
      <w:r>
        <w:t xml:space="preserve">Tipka 7 - Ročno drsenje navzgor</w:t>
      </w:r>
    </w:p>
    <w:p>
      <w:pPr>
        <w:numPr>
          <w:ilvl w:val="0"/>
          <w:numId w:val="1016"/>
        </w:numPr>
        <w:pStyle w:val="Compact"/>
      </w:pPr>
      <w:r>
        <w:t xml:space="preserve">Tipka 8 - Preklop na samodejno branje</w:t>
      </w:r>
    </w:p>
    <w:p>
      <w:pPr>
        <w:numPr>
          <w:ilvl w:val="0"/>
          <w:numId w:val="1016"/>
        </w:numPr>
        <w:pStyle w:val="Compact"/>
      </w:pPr>
      <w:r>
        <w:t xml:space="preserve">Tipka 9 - Ročno drsenje navzdol</w:t>
      </w:r>
    </w:p>
    <w:p>
      <w:pPr>
        <w:numPr>
          <w:ilvl w:val="0"/>
          <w:numId w:val="1016"/>
        </w:numPr>
        <w:pStyle w:val="Compact"/>
      </w:pPr>
      <w:r>
        <w:t xml:space="preserve">Tipka 0 - Izgovori naslov okna ali aplikacije</w:t>
      </w:r>
    </w:p>
    <w:p>
      <w:pPr>
        <w:numPr>
          <w:ilvl w:val="0"/>
          <w:numId w:val="1016"/>
        </w:numPr>
        <w:pStyle w:val="Compact"/>
      </w:pPr>
      <w:r>
        <w:t xml:space="preserve">Tipka # - Odpre to pomoč</w:t>
      </w:r>
    </w:p>
    <w:p>
      <w:pPr>
        <w:pStyle w:val="Heading2"/>
      </w:pPr>
      <w:bookmarkStart w:id="62" w:name="zaslon-na-dotik"/>
      <w:r>
        <w:t xml:space="preserve">Zaslon na dotik</w:t>
      </w:r>
      <w:bookmarkEnd w:id="62"/>
    </w:p>
    <w:p>
      <w:pPr>
        <w:pStyle w:val="FirstParagraph"/>
      </w:pPr>
      <w:r>
        <w:t xml:space="preserve">Zaslon na dotik je omogočen v aplikacijah drugih ponudnikov, kjer je vklopljen Bralnik zaslona, in v drugih aplikacijah BlindShell, ki podpirajo to možnost. Upravljanje je pojasnjeno v navodilih za uporabo aplikacije, če podpira upravljanje zaslona na dotik. Za aplikacije drugih ponudnikov je upravljanje zaslona na dotik omogočeno privzeto kot dodatna možnost, poleg fizične tipkovnice. Omogoča priročno upravljanje teh aplikacij z gibi in raziskovanje z dotikom.</w:t>
      </w:r>
    </w:p>
    <w:p>
      <w:pPr>
        <w:pStyle w:val="Heading3"/>
      </w:pPr>
      <w:bookmarkStart w:id="63" w:name="gibi"/>
      <w:r>
        <w:t xml:space="preserve">Gibi</w:t>
      </w:r>
      <w:bookmarkEnd w:id="63"/>
    </w:p>
    <w:p>
      <w:pPr>
        <w:numPr>
          <w:ilvl w:val="0"/>
          <w:numId w:val="1017"/>
        </w:numPr>
      </w:pPr>
      <w:r>
        <w:t xml:space="preserve">Za drsenje uporabite dva prsta za poteg preko zaslona. Če pridete na začetek ali na konec strani, boste slišali visok ton, podobno kot pri uporabi tipk.</w:t>
      </w:r>
      <w:r>
        <w:t xml:space="preserve"> </w:t>
      </w:r>
      <w:r>
        <w:t xml:space="preserve">Pri drsenju proti zaslonu bo gibanje sporočeno s kratkimi toni. Ko se z drsenjem pomikate nižje, bodo toni postajali vedno bolj globoki. Ko pa se pomikate višje, bodo postajali vse bolj visoki. Če aplikacija omogoča horizontalno drsenje, za navigacijo z dvema prstoma potegnite preko zaslona.</w:t>
      </w:r>
    </w:p>
    <w:p>
      <w:pPr>
        <w:numPr>
          <w:ilvl w:val="0"/>
          <w:numId w:val="1017"/>
        </w:numPr>
      </w:pPr>
      <w:r>
        <w:t xml:space="preserve">Za potrditev izbire postavke se dvakrat dotaknite zaslona.</w:t>
      </w:r>
    </w:p>
    <w:p>
      <w:pPr>
        <w:pStyle w:val="Heading3"/>
      </w:pPr>
      <w:bookmarkStart w:id="64" w:name="raziskovanje-z-dotikom"/>
      <w:r>
        <w:t xml:space="preserve">Raziskovanje z dotikom</w:t>
      </w:r>
      <w:bookmarkEnd w:id="64"/>
    </w:p>
    <w:p>
      <w:pPr>
        <w:pStyle w:val="FirstParagraph"/>
      </w:pPr>
      <w:r>
        <w:t xml:space="preserve">Možnost raziskovanja z dotikom vam pomaga razumeti postavitev aplikacije ter omogoča hitro navigacijo po ukazih v aplikaciji. Za raziskovanje zaslona in pomikanje po postavkah postavite en prst na zaslon in ga premikajte. Prebrana bo postavka, ki jo izbere Bralnik zaslona. Za izbiro postavke se dvakrat dotaknite zaslona.</w:t>
      </w:r>
    </w:p>
    <w:p>
      <w:pPr>
        <w:pStyle w:val="Heading2"/>
      </w:pPr>
      <w:bookmarkStart w:id="65" w:name="tipka-sos-za-klic-v-sili"/>
      <w:r>
        <w:t xml:space="preserve">Tipka SOS za klic v sili</w:t>
      </w:r>
      <w:bookmarkEnd w:id="65"/>
    </w:p>
    <w:p>
      <w:pPr>
        <w:pStyle w:val="FirstParagraph"/>
      </w:pPr>
      <w:r>
        <w:t xml:space="preserve">Z dolgim pritiskom na tipko SOS za klic v sili se sproži klic dodeljenemu stiku za nujne primere. Ta klic morate potrditi. Če tipki SOS za klic v sili ni dodeljen noben stik, se z dolgim pritiskom na to tipko odpre meni za dodelitev stika za nujne primere.</w:t>
      </w:r>
    </w:p>
    <w:p>
      <w:pPr>
        <w:pStyle w:val="Heading2"/>
      </w:pPr>
      <w:bookmarkStart w:id="66" w:name="zunanja-tipkovnica"/>
      <w:r>
        <w:t xml:space="preserve">Zunanja tipkovnica</w:t>
      </w:r>
      <w:bookmarkEnd w:id="66"/>
    </w:p>
    <w:p>
      <w:pPr>
        <w:pStyle w:val="FirstParagraph"/>
      </w:pPr>
      <w:r>
        <w:t xml:space="preserve">Telefon je mogoče uporabljati tudi s pomočjo zunanje tipkovnice, povezane prek vhoda USB. Postavitev zunanje tipkovnice je mogoče spremeniti v nastavitvah tipkovnice.</w:t>
      </w:r>
    </w:p>
    <w:p>
      <w:pPr>
        <w:pStyle w:val="Heading3"/>
      </w:pPr>
      <w:bookmarkStart w:id="67" w:name="uporaba-zunanje-tipkovnice"/>
      <w:r>
        <w:t xml:space="preserve">Uporaba zunanje tipkovnice</w:t>
      </w:r>
      <w:bookmarkEnd w:id="67"/>
    </w:p>
    <w:p>
      <w:pPr>
        <w:numPr>
          <w:ilvl w:val="0"/>
          <w:numId w:val="1018"/>
        </w:numPr>
        <w:pStyle w:val="Compact"/>
      </w:pPr>
      <w:r>
        <w:t xml:space="preserve">Tipke s puščicami za navzgor in navzdol imajo isto funkcijo kot tipke s puščicami za navzgor in navzdol na telefonu.</w:t>
      </w:r>
    </w:p>
    <w:p>
      <w:pPr>
        <w:numPr>
          <w:ilvl w:val="0"/>
          <w:numId w:val="1018"/>
        </w:numPr>
        <w:pStyle w:val="Compact"/>
      </w:pPr>
      <w:r>
        <w:t xml:space="preserve">Tipka Enter ima isto funkcijo kot tipka za potrditev.</w:t>
      </w:r>
    </w:p>
    <w:p>
      <w:pPr>
        <w:numPr>
          <w:ilvl w:val="0"/>
          <w:numId w:val="1018"/>
        </w:numPr>
        <w:pStyle w:val="Compact"/>
      </w:pPr>
      <w:r>
        <w:t xml:space="preserve">Tipki Escape in Backscape imata isto funkcijo kot tipka za nazaj.</w:t>
      </w:r>
    </w:p>
    <w:p>
      <w:pPr>
        <w:numPr>
          <w:ilvl w:val="0"/>
          <w:numId w:val="1018"/>
        </w:numPr>
        <w:pStyle w:val="Compact"/>
      </w:pPr>
      <w:r>
        <w:t xml:space="preserve">Tipka Cmd ali Win ima isto funkcijo kot stranska funkcijska tipka.</w:t>
      </w:r>
    </w:p>
    <w:p>
      <w:pPr>
        <w:numPr>
          <w:ilvl w:val="0"/>
          <w:numId w:val="1018"/>
        </w:numPr>
        <w:pStyle w:val="Compact"/>
      </w:pPr>
      <w:r>
        <w:t xml:space="preserve">Tipka Menu ima isto funkcijo kot leva funkcijska tipka.</w:t>
      </w:r>
    </w:p>
    <w:p>
      <w:pPr>
        <w:numPr>
          <w:ilvl w:val="0"/>
          <w:numId w:val="1018"/>
        </w:numPr>
        <w:pStyle w:val="Compact"/>
      </w:pPr>
      <w:r>
        <w:t xml:space="preserve">Za branje trenutnega besedila pritisnite tipko Ctrl.</w:t>
      </w:r>
    </w:p>
    <w:p>
      <w:pPr>
        <w:numPr>
          <w:ilvl w:val="0"/>
          <w:numId w:val="1018"/>
        </w:numPr>
        <w:pStyle w:val="Compact"/>
      </w:pPr>
      <w:r>
        <w:t xml:space="preserve">Za črkovanje trenutnega besedila pritisnite tipko Alt.</w:t>
      </w:r>
    </w:p>
    <w:p>
      <w:pPr>
        <w:numPr>
          <w:ilvl w:val="0"/>
          <w:numId w:val="1018"/>
        </w:numPr>
        <w:pStyle w:val="Compact"/>
      </w:pPr>
      <w:r>
        <w:t xml:space="preserve">Za povečanje ali zmanjšanje glasnosti pritisnite tipki za večjo oziroma manjšo glasnost.</w:t>
      </w:r>
    </w:p>
    <w:p>
      <w:pPr>
        <w:pStyle w:val="Heading3"/>
      </w:pPr>
      <w:bookmarkStart w:id="68" w:name="pisanje-z-uporabo-zunanje-tipkovnice"/>
      <w:r>
        <w:t xml:space="preserve">Pisanje z uporabo zunanje tipkovnice</w:t>
      </w:r>
      <w:bookmarkEnd w:id="68"/>
    </w:p>
    <w:p>
      <w:pPr>
        <w:numPr>
          <w:ilvl w:val="0"/>
          <w:numId w:val="1019"/>
        </w:numPr>
        <w:pStyle w:val="Compact"/>
      </w:pPr>
      <w:r>
        <w:t xml:space="preserve">Za vnos nove vrstice pritisnite na tipko Enter.</w:t>
      </w:r>
    </w:p>
    <w:p>
      <w:pPr>
        <w:numPr>
          <w:ilvl w:val="0"/>
          <w:numId w:val="1019"/>
        </w:numPr>
        <w:pStyle w:val="Compact"/>
      </w:pPr>
      <w:r>
        <w:t xml:space="preserve">Za potrditev vnosa besedila hkrati pritisnite tipki Ctrl in Enter.</w:t>
      </w:r>
    </w:p>
    <w:p>
      <w:pPr>
        <w:numPr>
          <w:ilvl w:val="0"/>
          <w:numId w:val="1019"/>
        </w:numPr>
        <w:pStyle w:val="Compact"/>
      </w:pPr>
      <w:r>
        <w:t xml:space="preserve">Tipka F1 ima isto funkcijo kot tipka z zvezdico.</w:t>
      </w:r>
    </w:p>
    <w:p>
      <w:pPr>
        <w:numPr>
          <w:ilvl w:val="0"/>
          <w:numId w:val="1019"/>
        </w:numPr>
        <w:pStyle w:val="Compact"/>
      </w:pPr>
      <w:r>
        <w:t xml:space="preserve">Tipka F2 ima isto funkcijo kot tipka z lojtro.</w:t>
      </w:r>
    </w:p>
    <w:p>
      <w:pPr>
        <w:numPr>
          <w:ilvl w:val="0"/>
          <w:numId w:val="1019"/>
        </w:numPr>
        <w:pStyle w:val="Compact"/>
      </w:pPr>
      <w:r>
        <w:t xml:space="preserve">Ko je omogočena možnost NumLock, se lahko uporabi številčna tipkovnica za vnos številk.</w:t>
      </w:r>
    </w:p>
    <w:p>
      <w:pPr>
        <w:pStyle w:val="Heading2"/>
      </w:pPr>
      <w:bookmarkStart w:id="69" w:name="X071c868ee5212d43904a9fdba8ec97a559233dd"/>
      <w:r>
        <w:t xml:space="preserve">Prenos datotek z osebnega računalnika na telefon BlindShell</w:t>
      </w:r>
      <w:bookmarkEnd w:id="69"/>
    </w:p>
    <w:p>
      <w:pPr>
        <w:pStyle w:val="Heading3"/>
      </w:pPr>
      <w:bookmarkStart w:id="70" w:name="operacijski-sistem-windows"/>
      <w:r>
        <w:t xml:space="preserve">Operacijski sistem Windows</w:t>
      </w:r>
      <w:bookmarkEnd w:id="70"/>
    </w:p>
    <w:p>
      <w:pPr>
        <w:pStyle w:val="FirstParagraph"/>
      </w:pPr>
      <w:r>
        <w:t xml:space="preserve">Telefon mora biti prepoznan kot zunanja naprava. Nato je datoteke mogoče kopirati z osebnega računalnika na telefon s katerim koli raziskovalcem datotek. Če računalnik naprave ne prepozna, namestite zadnje posodobitve in preverite prisotnost gonilnika MTP.</w:t>
      </w:r>
    </w:p>
    <w:p>
      <w:pPr>
        <w:pStyle w:val="Heading3"/>
      </w:pPr>
      <w:bookmarkStart w:id="71" w:name="operacijski-sistem-apple"/>
      <w:r>
        <w:t xml:space="preserve">Operacijski sistem Apple</w:t>
      </w:r>
      <w:bookmarkEnd w:id="71"/>
    </w:p>
    <w:p>
      <w:pPr>
        <w:pStyle w:val="FirstParagraph"/>
      </w:pPr>
      <w:r>
        <w:t xml:space="preserve">Za kopiranje datotek z naprave Macintosh na telefon je potrebna programska oprema Android File Transfer. To programsko opremo lahko prenesete na naslovu:</w:t>
      </w:r>
      <w:r>
        <w:t xml:space="preserve"> </w:t>
      </w:r>
      <w:hyperlink r:id="rId72">
        <w:r>
          <w:rPr>
            <w:rStyle w:val="Hyperlink"/>
          </w:rPr>
          <w:t xml:space="preserve">https://www.android.com/filetransfer/</w:t>
        </w:r>
      </w:hyperlink>
      <w:r>
        <w:t xml:space="preserve">.</w:t>
      </w:r>
    </w:p>
    <w:p>
      <w:pPr>
        <w:pStyle w:val="Heading3"/>
      </w:pPr>
      <w:bookmarkStart w:id="73" w:name="operacijski-sistem-linux"/>
      <w:r>
        <w:t xml:space="preserve">Operacijski sistem Linux</w:t>
      </w:r>
      <w:bookmarkEnd w:id="73"/>
    </w:p>
    <w:p>
      <w:pPr>
        <w:pStyle w:val="FirstParagraph"/>
      </w:pPr>
      <w:r>
        <w:t xml:space="preserve">Računalnik bi moral telefon samodejno prepoznati. Datoteke kopirate na telefon z raziskovalcem datotek.</w:t>
      </w:r>
    </w:p>
    <w:p>
      <w:pPr>
        <w:pStyle w:val="Heading1"/>
      </w:pPr>
      <w:bookmarkStart w:id="74" w:name="funkcije-telefona-blindshell"/>
      <w:r>
        <w:t xml:space="preserve">Funkcije telefona BlindShell</w:t>
      </w:r>
      <w:bookmarkEnd w:id="74"/>
    </w:p>
    <w:p>
      <w:pPr>
        <w:pStyle w:val="Heading2"/>
      </w:pPr>
      <w:bookmarkStart w:id="75" w:name="glavni-zaslon"/>
      <w:r>
        <w:t xml:space="preserve">Glavni zaslon</w:t>
      </w:r>
      <w:bookmarkEnd w:id="75"/>
    </w:p>
    <w:p>
      <w:pPr>
        <w:pStyle w:val="FirstParagraph"/>
      </w:pPr>
      <w:r>
        <w:t xml:space="preserve">Glavni zaslon je začetna točka za uporabo telefona. Prikazuje trenutni čas in kratke informacije o številu morebitnih zamujenih obvestil, kot so neprebrana sporočila, zgrešeni klici itd. Glavni zaslon vključuje naslednje možnosti:</w:t>
      </w:r>
    </w:p>
    <w:p>
      <w:pPr>
        <w:numPr>
          <w:ilvl w:val="0"/>
          <w:numId w:val="1020"/>
        </w:numPr>
        <w:pStyle w:val="Compact"/>
      </w:pPr>
      <w:r>
        <w:t xml:space="preserve">Za odpiranje glavnega menija pritisnite na tipko za potrditev, tipko za navzgor ali tipko za navzdol.</w:t>
      </w:r>
    </w:p>
    <w:p>
      <w:pPr>
        <w:numPr>
          <w:ilvl w:val="0"/>
          <w:numId w:val="1020"/>
        </w:numPr>
        <w:pStyle w:val="Compact"/>
      </w:pPr>
      <w:r>
        <w:t xml:space="preserve">Za klicanje pritisnite ustrezne številke na številčni tipkovnici in pokličite s pritiskom na tipko za potrditev.</w:t>
      </w:r>
    </w:p>
    <w:p>
      <w:pPr>
        <w:numPr>
          <w:ilvl w:val="0"/>
          <w:numId w:val="1020"/>
        </w:numPr>
        <w:pStyle w:val="Compact"/>
      </w:pPr>
      <w:r>
        <w:t xml:space="preserve">Za vklop hitrega klicanja z dolgim pritiskom izberite ustrezno številko na številčni tipkovnici. Če številki ni dodeljen noben hitri klic, se z dolgim pritiskom odpre meni za dodelitev hitrega klica.</w:t>
      </w:r>
    </w:p>
    <w:p>
      <w:pPr>
        <w:numPr>
          <w:ilvl w:val="0"/>
          <w:numId w:val="1020"/>
        </w:numPr>
        <w:pStyle w:val="Compact"/>
      </w:pPr>
      <w:r>
        <w:t xml:space="preserve">Za odpiranje zgodovine klicev z dolgim pritiskom pritisnite na tipko za potrditev.</w:t>
      </w:r>
    </w:p>
    <w:p>
      <w:pPr>
        <w:pStyle w:val="FirstParagraph"/>
      </w:pPr>
      <w:r>
        <w:t xml:space="preserve">Za vrnitev na glavni zaslon od koderkoli na telefonu z dolgim pritiskom pritisnite na tipko za nazaj.</w:t>
      </w:r>
    </w:p>
    <w:p>
      <w:pPr>
        <w:pStyle w:val="Heading2"/>
      </w:pPr>
      <w:bookmarkStart w:id="76" w:name="klici"/>
      <w:r>
        <w:t xml:space="preserve">Klici</w:t>
      </w:r>
      <w:bookmarkEnd w:id="76"/>
    </w:p>
    <w:p>
      <w:pPr>
        <w:pStyle w:val="FirstParagraph"/>
      </w:pPr>
      <w:r>
        <w:t xml:space="preserve">Meni Klici omogoča klicanje številk ali stikov s seznama stikov. Vsebuje tudi zgodovino in nastavitve klicev.</w:t>
      </w:r>
    </w:p>
    <w:p>
      <w:pPr>
        <w:pStyle w:val="Heading3"/>
      </w:pPr>
      <w:bookmarkStart w:id="77" w:name="sprejemanje-klica"/>
      <w:r>
        <w:t xml:space="preserve">Sprejemanje klica</w:t>
      </w:r>
      <w:bookmarkEnd w:id="77"/>
    </w:p>
    <w:p>
      <w:pPr>
        <w:numPr>
          <w:ilvl w:val="0"/>
          <w:numId w:val="1021"/>
        </w:numPr>
        <w:pStyle w:val="Compact"/>
      </w:pPr>
      <w:r>
        <w:t xml:space="preserve">Za sprejem klica pritisnite na tipko za potrditev.</w:t>
      </w:r>
    </w:p>
    <w:p>
      <w:pPr>
        <w:numPr>
          <w:ilvl w:val="0"/>
          <w:numId w:val="1021"/>
        </w:numPr>
        <w:pStyle w:val="Compact"/>
      </w:pPr>
      <w:r>
        <w:t xml:space="preserve">Za zavrnitev ali prekinitev klica pritisnite na tipko za nazaj.</w:t>
      </w:r>
    </w:p>
    <w:p>
      <w:pPr>
        <w:pStyle w:val="Heading3"/>
      </w:pPr>
      <w:bookmarkStart w:id="78" w:name="predvajanje-imena-kličočega"/>
      <w:r>
        <w:t xml:space="preserve">Predvajanje imena kličočega</w:t>
      </w:r>
      <w:bookmarkEnd w:id="78"/>
    </w:p>
    <w:p>
      <w:pPr>
        <w:pStyle w:val="FirstParagraph"/>
      </w:pPr>
      <w:r>
        <w:t xml:space="preserve">Za predvajanje imena kličočega pritisnite na desno funkcijsko tipko. Samodejno predvajanje imena kličočega lahko vklopite v telefonskih nastavitvah zvoka in glasu. Če se uporabljata dve SIM-kartici, se predvaja tudi katera SIM-kartica sprejema klic.</w:t>
      </w:r>
    </w:p>
    <w:p>
      <w:pPr>
        <w:pStyle w:val="Heading3"/>
      </w:pPr>
      <w:bookmarkStart w:id="79" w:name="klicanje-stika"/>
      <w:r>
        <w:t xml:space="preserve">Klicanje stika</w:t>
      </w:r>
      <w:bookmarkEnd w:id="79"/>
    </w:p>
    <w:p>
      <w:pPr>
        <w:pStyle w:val="FirstParagraph"/>
      </w:pPr>
      <w:r>
        <w:t xml:space="preserve">Menijska postavka Klicanje stika odpre seznam stikov. Pomikajte se po seznamu in pritisnite na tipko za potrditev za klicanje izbranega stika. Med pomikanjem po seznamu stikov pritisnite na ustrezno črko in preusmerjeni boste na stike, ki se začnejo s to črko.</w:t>
      </w:r>
    </w:p>
    <w:p>
      <w:pPr>
        <w:pStyle w:val="Heading3"/>
      </w:pPr>
      <w:bookmarkStart w:id="80" w:name="klicanje-številke"/>
      <w:r>
        <w:t xml:space="preserve">Klicanje številke</w:t>
      </w:r>
      <w:bookmarkEnd w:id="80"/>
    </w:p>
    <w:p>
      <w:pPr>
        <w:pStyle w:val="FirstParagraph"/>
      </w:pPr>
      <w:r>
        <w:t xml:space="preserve">Menijska postavka Klicanje številke odpre tipkovnico za vnos številk. Vnesite telefonsko številko in pritisnite na tipko za potrditev, da začnete klic.</w:t>
      </w:r>
    </w:p>
    <w:p>
      <w:pPr>
        <w:pStyle w:val="Heading3"/>
      </w:pPr>
      <w:bookmarkStart w:id="81" w:name="zgodovina-klicev"/>
      <w:r>
        <w:t xml:space="preserve">Zgodovina klicev</w:t>
      </w:r>
      <w:bookmarkEnd w:id="81"/>
    </w:p>
    <w:p>
      <w:pPr>
        <w:pStyle w:val="FirstParagraph"/>
      </w:pPr>
      <w:r>
        <w:t xml:space="preserve">Menijska postavka Zgodovina klicev vsebuje seznam vseh dohodnih in odhodnih klicev ter njihovih podrobnosti. S pritiskom na tipko za potrditev izberite klic in odpre se meni z naslednjimi možnostmi:</w:t>
      </w:r>
    </w:p>
    <w:p>
      <w:pPr>
        <w:numPr>
          <w:ilvl w:val="0"/>
          <w:numId w:val="1022"/>
        </w:numPr>
        <w:pStyle w:val="Compact"/>
      </w:pPr>
      <w:r>
        <w:t xml:space="preserve">Pokliči stik/številko.</w:t>
      </w:r>
    </w:p>
    <w:p>
      <w:pPr>
        <w:numPr>
          <w:ilvl w:val="0"/>
          <w:numId w:val="1022"/>
        </w:numPr>
        <w:pStyle w:val="Compact"/>
      </w:pPr>
      <w:r>
        <w:t xml:space="preserve">Napiši sporočilo.</w:t>
      </w:r>
    </w:p>
    <w:p>
      <w:pPr>
        <w:numPr>
          <w:ilvl w:val="0"/>
          <w:numId w:val="1022"/>
        </w:numPr>
        <w:pStyle w:val="Compact"/>
      </w:pPr>
      <w:r>
        <w:t xml:space="preserve">Informacije o trajanju klica.</w:t>
      </w:r>
    </w:p>
    <w:p>
      <w:pPr>
        <w:numPr>
          <w:ilvl w:val="0"/>
          <w:numId w:val="1022"/>
        </w:numPr>
        <w:pStyle w:val="Compact"/>
      </w:pPr>
      <w:r>
        <w:t xml:space="preserve">Shrani številko v seznam stikov (če še ni shranjena).</w:t>
      </w:r>
    </w:p>
    <w:p>
      <w:pPr>
        <w:numPr>
          <w:ilvl w:val="0"/>
          <w:numId w:val="1022"/>
        </w:numPr>
        <w:pStyle w:val="Compact"/>
      </w:pPr>
      <w:r>
        <w:t xml:space="preserve">Dodaj številko obstoječemu stiku (če še ni shranjena).</w:t>
      </w:r>
    </w:p>
    <w:p>
      <w:pPr>
        <w:numPr>
          <w:ilvl w:val="0"/>
          <w:numId w:val="1022"/>
        </w:numPr>
        <w:pStyle w:val="Compact"/>
      </w:pPr>
      <w:r>
        <w:t xml:space="preserve">Blokiraj številko.</w:t>
      </w:r>
    </w:p>
    <w:p>
      <w:pPr>
        <w:numPr>
          <w:ilvl w:val="0"/>
          <w:numId w:val="1022"/>
        </w:numPr>
        <w:pStyle w:val="Compact"/>
      </w:pPr>
      <w:r>
        <w:t xml:space="preserve">Izbriši klic iz zgodovine klicev..</w:t>
      </w:r>
    </w:p>
    <w:p>
      <w:pPr>
        <w:numPr>
          <w:ilvl w:val="0"/>
          <w:numId w:val="1022"/>
        </w:numPr>
        <w:pStyle w:val="Compact"/>
      </w:pPr>
      <w:r>
        <w:t xml:space="preserve">Izbriši vso zgodovino. S tem boste izbrisali vse klice iz zgodovine klicev.</w:t>
      </w:r>
    </w:p>
    <w:p>
      <w:pPr>
        <w:pStyle w:val="Heading3"/>
      </w:pPr>
      <w:bookmarkStart w:id="82" w:name="nastavitve-klicev"/>
      <w:r>
        <w:t xml:space="preserve">Nastavitve klicev</w:t>
      </w:r>
      <w:bookmarkEnd w:id="82"/>
    </w:p>
    <w:p>
      <w:pPr>
        <w:pStyle w:val="Heading4"/>
      </w:pPr>
      <w:bookmarkStart w:id="83" w:name="statistika-klicev"/>
      <w:r>
        <w:t xml:space="preserve">Statistika klicev</w:t>
      </w:r>
      <w:bookmarkEnd w:id="83"/>
    </w:p>
    <w:p>
      <w:pPr>
        <w:pStyle w:val="FirstParagraph"/>
      </w:pPr>
      <w:r>
        <w:t xml:space="preserve">Menijska postavka Statistika klicev odpre seznam statistike klicev za zadnji mesec. Zadnja postavka omogoča nastavitev začetnega dne za mesečni cikel. Nastavi prvi dan v mesecu, ko se začne beležiti statistika.</w:t>
      </w:r>
    </w:p>
    <w:p>
      <w:pPr>
        <w:pStyle w:val="Heading4"/>
      </w:pPr>
      <w:bookmarkStart w:id="84" w:name="blokirane-številke"/>
      <w:r>
        <w:t xml:space="preserve">Blokirane številke</w:t>
      </w:r>
      <w:bookmarkEnd w:id="84"/>
    </w:p>
    <w:p>
      <w:pPr>
        <w:pStyle w:val="FirstParagraph"/>
      </w:pPr>
      <w:r>
        <w:t xml:space="preserve">Menijska postavka Blokirane številke odpre seznam stikov in telefonskih številk, ki jim je onemogočeno klicanje vaše naprave. Za dodajanje nove blokirane številke ali stika izberite postavko Dodaj blokirano številko. Če želite številko ali stik odblokirati, pritisnite tipko za potrditev na izbrani številki ali stiku.</w:t>
      </w:r>
    </w:p>
    <w:p>
      <w:pPr>
        <w:pStyle w:val="Heading4"/>
      </w:pPr>
      <w:bookmarkStart w:id="85" w:name="hitri-odgovori"/>
      <w:r>
        <w:t xml:space="preserve">Hitri odgovori</w:t>
      </w:r>
      <w:bookmarkEnd w:id="85"/>
    </w:p>
    <w:p>
      <w:pPr>
        <w:pStyle w:val="FirstParagraph"/>
      </w:pPr>
      <w:r>
        <w:t xml:space="preserve">Hitre odgovore lahko pošljete ob zavrnitvi klica. Za uporabo te funkcije morate vklopiti to možnost v nastavitvah klicev. Po zavrnitvi klica boste imeli možnost pošiljanja hitrega odgovora. Izberete lahko hitri odgovor, ki ste ustvarili sami, ali pa privzete hitre odgovore.</w:t>
      </w:r>
      <w:r>
        <w:t xml:space="preserve"> </w:t>
      </w:r>
      <w:r>
        <w:t xml:space="preserve">Izberite hitri odgovor SMS ob zavrnitvi klica - To možnost lahko omogočite ali onemogočite tukaj.</w:t>
      </w:r>
      <w:r>
        <w:t xml:space="preserve"> </w:t>
      </w:r>
      <w:r>
        <w:t xml:space="preserve">Hitri odgovori - Ustvarite lahko nov hitri odgovor ali izbirate med privzetimi hitrimi odgovori z izbiro nastavitev na privzeto možnost. Te hitre odgovore lahko urejate ali izbrišete s pritiskom na tipko za potrditev.</w:t>
      </w:r>
    </w:p>
    <w:p>
      <w:pPr>
        <w:pStyle w:val="Heading3"/>
      </w:pPr>
      <w:bookmarkStart w:id="86" w:name="snemanje-telefonskega-klica"/>
      <w:r>
        <w:t xml:space="preserve">Snemanje telefonskega klica</w:t>
      </w:r>
      <w:bookmarkEnd w:id="86"/>
    </w:p>
    <w:p>
      <w:pPr>
        <w:pStyle w:val="FirstParagraph"/>
      </w:pPr>
      <w:r>
        <w:t xml:space="preserve">Za snemanje telefonskega klica pritisnite na tipko za potrditev med aktivnim klicem. Izberite menijsko postavko Začni snemanje klica. Za prekinitev snemanja pritisnite na tipko za potrditev in izberite Prekini snemanje klica. Posneti telefonski klic je shranjen v mapo BlindShell/posnetki in ga lahko najdete na seznamu Posnetki v aplikaciji Glasovno snemanje.</w:t>
      </w:r>
    </w:p>
    <w:p>
      <w:pPr>
        <w:pStyle w:val="Heading3"/>
      </w:pPr>
      <w:bookmarkStart w:id="87" w:name="vklop-zvočnika-med-telefonskim-klicem"/>
      <w:r>
        <w:t xml:space="preserve">Vklop zvočnika med telefonskim klicem</w:t>
      </w:r>
      <w:bookmarkEnd w:id="87"/>
    </w:p>
    <w:p>
      <w:pPr>
        <w:pStyle w:val="FirstParagraph"/>
      </w:pPr>
      <w:r>
        <w:t xml:space="preserve">Za vklop zvočnika med telefonskim klicem pritisnite na tipko za potrditev med aktivnim klicem. Izberite menijsko postavk Vklop zvočnika. Za izklop zvočnika pritisnite na tipko za potrditev in izberite Izklopi zvočnik. Samodejni zvočnik lahko vklopite v nastavitvah zvoka.</w:t>
      </w:r>
    </w:p>
    <w:p>
      <w:pPr>
        <w:pStyle w:val="Heading3"/>
      </w:pPr>
      <w:bookmarkStart w:id="88" w:name="X2ab8416629feb1c13f0d71f7e485135193ac6c6"/>
      <w:r>
        <w:t xml:space="preserve">Tihi način mikrofona med telefonskim klicem</w:t>
      </w:r>
      <w:bookmarkEnd w:id="88"/>
    </w:p>
    <w:p>
      <w:pPr>
        <w:pStyle w:val="FirstParagraph"/>
      </w:pPr>
      <w:r>
        <w:t xml:space="preserve">Za utišanje mikrofona med telefonskim klicem pritisnite na tipko za potrditev med aktivnim klicem. Izberite menijsko postavko Tihi način mikrofona. Za glasni način mikrofona pritisnite na tipko za potrditev in izberite Glasni način mikrofona.</w:t>
      </w:r>
    </w:p>
    <w:p>
      <w:pPr>
        <w:pStyle w:val="Heading3"/>
      </w:pPr>
      <w:bookmarkStart w:id="89" w:name="branje-nedavnih-sporočil"/>
      <w:r>
        <w:t xml:space="preserve">Branje nedavnih sporočil</w:t>
      </w:r>
      <w:bookmarkEnd w:id="89"/>
    </w:p>
    <w:p>
      <w:pPr>
        <w:pStyle w:val="FirstParagraph"/>
      </w:pPr>
      <w:r>
        <w:t xml:space="preserve">Za branje nedavnih sporočil med telefonskim klicem pritisnite na tipko za potrditev med aktivnim klicem. Izberite menijsko postavko Sporočila.</w:t>
      </w:r>
    </w:p>
    <w:p>
      <w:pPr>
        <w:pStyle w:val="Heading3"/>
      </w:pPr>
      <w:bookmarkStart w:id="90" w:name="sprejemanje-drugega-dohodnega-klica"/>
      <w:r>
        <w:t xml:space="preserve">Sprejemanje drugega dohodnega klica</w:t>
      </w:r>
      <w:bookmarkEnd w:id="90"/>
    </w:p>
    <w:p>
      <w:pPr>
        <w:pStyle w:val="FirstParagraph"/>
      </w:pPr>
      <w:r>
        <w:t xml:space="preserve">Med aktivnim klicem vas na drugi dohodni klic opozorijo ponavljajoči se piski. Za predvajanje imena druge kličoče osebe pritisnite na desno funkcijsko tipko. Če želite sprejeti drugi klic in postaviti prvi klic na čakanje, pritisnite na tipko za potrditev. Če želite prekiniti aktivni klic, pritisnite na tipko za nazaj.</w:t>
      </w:r>
    </w:p>
    <w:p>
      <w:pPr>
        <w:pStyle w:val="Heading3"/>
      </w:pPr>
      <w:bookmarkStart w:id="91" w:name="konferenčni-klic"/>
      <w:r>
        <w:t xml:space="preserve">Konferenčni klic</w:t>
      </w:r>
      <w:bookmarkEnd w:id="91"/>
    </w:p>
    <w:p>
      <w:pPr>
        <w:pStyle w:val="FirstParagraph"/>
      </w:pPr>
      <w:r>
        <w:t xml:space="preserve">Konferenčni klic vam omogoča ustvarjanje skupinskega klica. Med aktivnim klicem pritisnite na tipko za potrditev ter vstopite v meni Klici. Za dodajanje novega klica v konferenco izberite možnost Dodaj še en klic. Med klicanjem te številke bo prejšnji klic postavljen na čakanje. Za dodajanje nove številke v konferenčni klic izberite Dodaj klic v konferenco. S tem bo klic dodan v konferenco.</w:t>
      </w:r>
    </w:p>
    <w:p>
      <w:pPr>
        <w:pStyle w:val="Heading2"/>
      </w:pPr>
      <w:bookmarkStart w:id="92" w:name="sporočila"/>
      <w:r>
        <w:t xml:space="preserve">Sporočila</w:t>
      </w:r>
      <w:bookmarkEnd w:id="92"/>
    </w:p>
    <w:p>
      <w:pPr>
        <w:pStyle w:val="FirstParagraph"/>
      </w:pPr>
      <w:r>
        <w:t xml:space="preserve">Menijska postavka Sporočila vam omogoča pisanje sporočil številkam ali stikom na seznamu stikov. Vsebuje tudi prejšnje pogovore (vhodna in odhodna sporočila), predloge SMS, osnutke in nastavitve sporočil. BlindShell podpira prejemanje sporočil MMS, ki vsebujejo samo besedilo(npr. skupinska sporočila MMS).</w:t>
      </w:r>
    </w:p>
    <w:p>
      <w:pPr>
        <w:pStyle w:val="BodyText"/>
      </w:pPr>
      <w:r>
        <w:t xml:space="preserve">Opomba: Med pisanjem sporočila pritisnite desno funkcijsko tipko, če želite da se prebere celotno sporočilo in število preostalih znakov do naslednjega sporočila.</w:t>
      </w:r>
    </w:p>
    <w:p>
      <w:pPr>
        <w:pStyle w:val="Heading3"/>
      </w:pPr>
      <w:bookmarkStart w:id="93" w:name="pisanje-sporočila-sms-stiku"/>
      <w:r>
        <w:t xml:space="preserve">Pisanje sporočila SMS stiku</w:t>
      </w:r>
      <w:bookmarkEnd w:id="93"/>
    </w:p>
    <w:p>
      <w:pPr>
        <w:pStyle w:val="FirstParagraph"/>
      </w:pPr>
      <w:r>
        <w:t xml:space="preserve">Za pisanje sporočila SMS stiku odprite možnost Pisanje sporočila SMS in nato izberite Izberi stik. Menijska postavka Izberi stik odpre seznam stikov. Za izbiro stika se pomikajte po seznamu in pritisnite na tipko za potrditev. Napišite besedilo sporočila in ga pošljite s pritiskom na tipko za potrditev.</w:t>
      </w:r>
    </w:p>
    <w:p>
      <w:pPr>
        <w:pStyle w:val="Heading3"/>
      </w:pPr>
      <w:bookmarkStart w:id="94" w:name="pisanje-sporočila-sms-številki"/>
      <w:r>
        <w:t xml:space="preserve">Pisanje sporočila SMS številki</w:t>
      </w:r>
      <w:bookmarkEnd w:id="94"/>
    </w:p>
    <w:p>
      <w:pPr>
        <w:pStyle w:val="FirstParagraph"/>
      </w:pPr>
      <w:r>
        <w:t xml:space="preserve">Za pisanje sporočila SMS številki odprite možnost Pisanje sporočila SMS in nato izberite Vnesi številko. Menijska postavka Vnesi številko odpre okno z naslednjimi postavkami:</w:t>
      </w:r>
    </w:p>
    <w:p>
      <w:pPr>
        <w:numPr>
          <w:ilvl w:val="0"/>
          <w:numId w:val="1023"/>
        </w:numPr>
        <w:pStyle w:val="Compact"/>
      </w:pPr>
      <w:r>
        <w:t xml:space="preserve">Številka - vnesite telefonsko številko prejemnika.</w:t>
      </w:r>
    </w:p>
    <w:p>
      <w:pPr>
        <w:numPr>
          <w:ilvl w:val="0"/>
          <w:numId w:val="1023"/>
        </w:numPr>
        <w:pStyle w:val="Compact"/>
      </w:pPr>
      <w:r>
        <w:t xml:space="preserve">Besedilo - vnesite besedilo sporočila.</w:t>
      </w:r>
    </w:p>
    <w:p>
      <w:pPr>
        <w:numPr>
          <w:ilvl w:val="0"/>
          <w:numId w:val="1023"/>
        </w:numPr>
        <w:pStyle w:val="Compact"/>
      </w:pPr>
      <w:r>
        <w:t xml:space="preserve">Pošlji sporočilo - izberite za pošiljanje sporočila.</w:t>
      </w:r>
    </w:p>
    <w:p>
      <w:pPr>
        <w:pStyle w:val="Heading3"/>
      </w:pPr>
      <w:bookmarkStart w:id="95" w:name="pisanje-sms-a-več-prejemnikom-hkrati"/>
      <w:r>
        <w:t xml:space="preserve">Pisanje SMS-a več prejemnikom hkrati</w:t>
      </w:r>
      <w:bookmarkEnd w:id="95"/>
    </w:p>
    <w:p>
      <w:pPr>
        <w:pStyle w:val="FirstParagraph"/>
      </w:pPr>
      <w:r>
        <w:t xml:space="preserve">Menijska postavka Pisanje SMS-a več prejemnikom hkrati odpre meni z naslednjimi postavkami:</w:t>
      </w:r>
    </w:p>
    <w:p>
      <w:pPr>
        <w:numPr>
          <w:ilvl w:val="0"/>
          <w:numId w:val="1024"/>
        </w:numPr>
        <w:pStyle w:val="Compact"/>
      </w:pPr>
      <w:r>
        <w:t xml:space="preserve">Prejemniki - dodajte prejemnike sporočila. Dodate lahko več prejemnikov. Če želite prejemnika zbrisati s seznama, ga izberite in pritisnite na tipko za potrditev.</w:t>
      </w:r>
    </w:p>
    <w:p>
      <w:pPr>
        <w:numPr>
          <w:ilvl w:val="0"/>
          <w:numId w:val="1024"/>
        </w:numPr>
        <w:pStyle w:val="Compact"/>
      </w:pPr>
      <w:r>
        <w:t xml:space="preserve">Besedilo - vnesite besedilo sporočila.</w:t>
      </w:r>
    </w:p>
    <w:p>
      <w:pPr>
        <w:numPr>
          <w:ilvl w:val="0"/>
          <w:numId w:val="1024"/>
        </w:numPr>
        <w:pStyle w:val="Compact"/>
      </w:pPr>
      <w:r>
        <w:t xml:space="preserve">Pošlji sporočilo - pošljite sporočilo.</w:t>
      </w:r>
    </w:p>
    <w:p>
      <w:pPr>
        <w:pStyle w:val="Heading3"/>
      </w:pPr>
      <w:bookmarkStart w:id="96" w:name="pogovori"/>
      <w:r>
        <w:t xml:space="preserve">Pogovori</w:t>
      </w:r>
      <w:bookmarkEnd w:id="96"/>
    </w:p>
    <w:p>
      <w:pPr>
        <w:pStyle w:val="FirstParagraph"/>
      </w:pPr>
      <w:r>
        <w:t xml:space="preserve">Menijska postavka Pogovori odpre seznam pogovorov s stiki in številkami. Če izberete določen pogovor, se prikaže seznam prejetih in poslanih sporočil, ki pripadajo temu stiku ali številki. Izberite določeno sporočilo s pritiskom na tipko za potrditev in odpre se meni z naslednjimi možnostmi:</w:t>
      </w:r>
    </w:p>
    <w:p>
      <w:pPr>
        <w:numPr>
          <w:ilvl w:val="0"/>
          <w:numId w:val="1025"/>
        </w:numPr>
        <w:pStyle w:val="Compact"/>
      </w:pPr>
      <w:r>
        <w:t xml:space="preserve">Odgovori - odpre polje za vnos besedila. Napišite sporočilo in ga s pritiskom na tipko za potrditev pošljite kot odgovor.</w:t>
      </w:r>
    </w:p>
    <w:p>
      <w:pPr>
        <w:numPr>
          <w:ilvl w:val="0"/>
          <w:numId w:val="1025"/>
        </w:numPr>
        <w:pStyle w:val="Compact"/>
      </w:pPr>
      <w:r>
        <w:t xml:space="preserve">Posreduj - omogoča posredovanje sporočila. Izberite stik, številko ali e-poštni naslov, kamor želite posredovati sporočilo.</w:t>
      </w:r>
    </w:p>
    <w:p>
      <w:pPr>
        <w:numPr>
          <w:ilvl w:val="0"/>
          <w:numId w:val="1025"/>
        </w:numPr>
        <w:pStyle w:val="Compact"/>
      </w:pPr>
      <w:r>
        <w:t xml:space="preserve">Pokliči - pokliče stik ali telefonsko številko.</w:t>
      </w:r>
    </w:p>
    <w:p>
      <w:pPr>
        <w:numPr>
          <w:ilvl w:val="0"/>
          <w:numId w:val="1025"/>
        </w:numPr>
        <w:pStyle w:val="Compact"/>
      </w:pPr>
      <w:r>
        <w:t xml:space="preserve">Izbriši - izbriše sporočilo.</w:t>
      </w:r>
    </w:p>
    <w:p>
      <w:pPr>
        <w:numPr>
          <w:ilvl w:val="0"/>
          <w:numId w:val="1025"/>
        </w:numPr>
        <w:pStyle w:val="Compact"/>
      </w:pPr>
      <w:r>
        <w:t xml:space="preserve">Izbriši pogovor - izbriše vsa prejeta in poslana sporočila tega pogovora.</w:t>
      </w:r>
    </w:p>
    <w:p>
      <w:pPr>
        <w:numPr>
          <w:ilvl w:val="0"/>
          <w:numId w:val="1025"/>
        </w:numPr>
        <w:pStyle w:val="Compact"/>
      </w:pPr>
      <w:r>
        <w:t xml:space="preserve">Shrani kot nov stik - shrani številko med stike (če še ni shranjena).</w:t>
      </w:r>
    </w:p>
    <w:p>
      <w:pPr>
        <w:numPr>
          <w:ilvl w:val="0"/>
          <w:numId w:val="1025"/>
        </w:numPr>
        <w:pStyle w:val="Compact"/>
      </w:pPr>
      <w:r>
        <w:t xml:space="preserve">Dodaj stiku - doda številko obstoječemu stiku (če še ni shranjena).</w:t>
      </w:r>
    </w:p>
    <w:p>
      <w:pPr>
        <w:numPr>
          <w:ilvl w:val="0"/>
          <w:numId w:val="1025"/>
        </w:numPr>
        <w:pStyle w:val="Compact"/>
      </w:pPr>
      <w:r>
        <w:t xml:space="preserve">Številke v tem sporočilu - seznam številk, ki jih vsebuje besedilo sporočila. Če želite izvesti dejanje z izbrano številko, pritisnite na tipko za potrditev.</w:t>
      </w:r>
    </w:p>
    <w:p>
      <w:pPr>
        <w:pStyle w:val="Heading3"/>
      </w:pPr>
      <w:bookmarkStart w:id="97" w:name="predloge-sms"/>
      <w:r>
        <w:t xml:space="preserve">Predloge SMS</w:t>
      </w:r>
      <w:bookmarkEnd w:id="97"/>
    </w:p>
    <w:p>
      <w:pPr>
        <w:pStyle w:val="FirstParagraph"/>
      </w:pPr>
      <w:r>
        <w:t xml:space="preserve">Meni Predloge SMS vam omogoča pošiljanje vnaprej pripravljenih sporočil stiku ali številki. Vnaprej pripravljena sporočila lahko ustvarite v nastavitvah sporočil.</w:t>
      </w:r>
    </w:p>
    <w:p>
      <w:pPr>
        <w:pStyle w:val="Heading3"/>
      </w:pPr>
      <w:bookmarkStart w:id="98" w:name="osnutki"/>
      <w:r>
        <w:t xml:space="preserve">Osnutki</w:t>
      </w:r>
      <w:bookmarkEnd w:id="98"/>
    </w:p>
    <w:p>
      <w:pPr>
        <w:pStyle w:val="FirstParagraph"/>
      </w:pPr>
      <w:r>
        <w:t xml:space="preserve">Menijska postavka Osnutki odpre seznam sporočil, ki so shranjena kot osnutki. Osnutek je nedokončano sporočilo, ki ni bilo poslano. Če želite osnutek dokončati, poslati ali ponovno shraniti kot osnutek, ga izberite s tipko za potrditev.</w:t>
      </w:r>
    </w:p>
    <w:p>
      <w:pPr>
        <w:pStyle w:val="Heading3"/>
      </w:pPr>
      <w:bookmarkStart w:id="99" w:name="nastavitve-sporočil"/>
      <w:r>
        <w:t xml:space="preserve">Nastavitve sporočil</w:t>
      </w:r>
      <w:bookmarkEnd w:id="99"/>
    </w:p>
    <w:p>
      <w:pPr>
        <w:pStyle w:val="FirstParagraph"/>
      </w:pPr>
      <w:r>
        <w:t xml:space="preserve">Menijska postavka Nastavitve sporočil odpre meni, kjer lahko nastavite obvestila o dostavi sporočil, urejate predloge SMS in vklopite ali izklopite pošiljanje sporočil z diakritičnimi znaki.</w:t>
      </w:r>
    </w:p>
    <w:p>
      <w:pPr>
        <w:pStyle w:val="Heading2"/>
      </w:pPr>
      <w:bookmarkStart w:id="100" w:name="stiki"/>
      <w:r>
        <w:t xml:space="preserve">Stiki</w:t>
      </w:r>
      <w:bookmarkEnd w:id="100"/>
    </w:p>
    <w:p>
      <w:pPr>
        <w:pStyle w:val="FirstParagraph"/>
      </w:pPr>
      <w:r>
        <w:t xml:space="preserve">Menijska postavka Stiki omogoča pregledovanje stikov, dodajanje novih in urejanje obstoječih. Vsebuje tudi nastavitve za hitre klice ter varnostno kopiranje in uvoz stikov.</w:t>
      </w:r>
    </w:p>
    <w:p>
      <w:pPr>
        <w:pStyle w:val="Heading3"/>
      </w:pPr>
      <w:bookmarkStart w:id="101" w:name="seznam-stikov"/>
      <w:r>
        <w:t xml:space="preserve">Seznam stikov</w:t>
      </w:r>
      <w:bookmarkEnd w:id="101"/>
    </w:p>
    <w:p>
      <w:pPr>
        <w:pStyle w:val="FirstParagraph"/>
      </w:pPr>
      <w:r>
        <w:t xml:space="preserve">Menijska postavka Seznam stikov odpre seznam stikov, shranjenih na telefonu in SIM-kartici. Med izbiranjem stikov vnesite črko s pomočjo tipkovnice ter se pomaknite na stike, ki se začnejo s to črko. Izbrani stik potrdite s tipko za potrditev in odpre se meni z naslednjimi možnostmi:</w:t>
      </w:r>
    </w:p>
    <w:p>
      <w:pPr>
        <w:numPr>
          <w:ilvl w:val="0"/>
          <w:numId w:val="1026"/>
        </w:numPr>
        <w:pStyle w:val="Compact"/>
      </w:pPr>
      <w:r>
        <w:t xml:space="preserve">Pokliči - pokliče stik.</w:t>
      </w:r>
    </w:p>
    <w:p>
      <w:pPr>
        <w:numPr>
          <w:ilvl w:val="0"/>
          <w:numId w:val="1026"/>
        </w:numPr>
        <w:pStyle w:val="Compact"/>
      </w:pPr>
      <w:r>
        <w:t xml:space="preserve">Pošlji sporočilo - odpre polje za vnos besedila. Po vnosu besedila pritisnite na tipko za potrditev in stiku pošljite sporočilo.</w:t>
      </w:r>
    </w:p>
    <w:p>
      <w:pPr>
        <w:numPr>
          <w:ilvl w:val="0"/>
          <w:numId w:val="1026"/>
        </w:numPr>
        <w:pStyle w:val="Compact"/>
      </w:pPr>
      <w:r>
        <w:t xml:space="preserve">Pošlji e-pošto - odpre novo e-poštno sporočilo, polje Prejemniki se samodejno izpolni z e-poštnim naslovom stika (to je na voljo samo, če je stiku dodan e-poštni naslov).</w:t>
      </w:r>
    </w:p>
    <w:p>
      <w:pPr>
        <w:numPr>
          <w:ilvl w:val="0"/>
          <w:numId w:val="1026"/>
        </w:numPr>
        <w:pStyle w:val="Compact"/>
      </w:pPr>
      <w:r>
        <w:t xml:space="preserve">Uredi stik - odpre se polje za urejanje podrobnosti o stiku.</w:t>
      </w:r>
    </w:p>
    <w:p>
      <w:pPr>
        <w:numPr>
          <w:ilvl w:val="0"/>
          <w:numId w:val="1026"/>
        </w:numPr>
        <w:pStyle w:val="Compact"/>
      </w:pPr>
      <w:r>
        <w:t xml:space="preserve">Dodeli melodijo zvonjenja - odpre seznam melodij zvonjenja. Za dodelitev melodije stiku jo poiščite na seznamu in potrdite s tipko za potrditev. Ta melodija se bo predvajala z dohodnim klicem tega stika.</w:t>
      </w:r>
    </w:p>
    <w:p>
      <w:pPr>
        <w:numPr>
          <w:ilvl w:val="0"/>
          <w:numId w:val="1026"/>
        </w:numPr>
        <w:pStyle w:val="Compact"/>
      </w:pPr>
      <w:r>
        <w:t xml:space="preserve">Pošlji stik kot vizitko - odpre meni za izbiro stika ali telefonske številke, na katero bo trenutni stik poslan kot vizitka.</w:t>
      </w:r>
    </w:p>
    <w:p>
      <w:pPr>
        <w:numPr>
          <w:ilvl w:val="0"/>
          <w:numId w:val="1026"/>
        </w:numPr>
        <w:pStyle w:val="Compact"/>
      </w:pPr>
      <w:r>
        <w:t xml:space="preserve">Izbriši stik - izbriše stik s seznama stikov.</w:t>
      </w:r>
    </w:p>
    <w:p>
      <w:pPr>
        <w:pStyle w:val="Heading3"/>
      </w:pPr>
      <w:bookmarkStart w:id="102" w:name="dodajanje-novega-stika"/>
      <w:r>
        <w:t xml:space="preserve">Dodajanje novega stika</w:t>
      </w:r>
      <w:bookmarkEnd w:id="102"/>
    </w:p>
    <w:p>
      <w:pPr>
        <w:pStyle w:val="FirstParagraph"/>
      </w:pPr>
      <w:r>
        <w:t xml:space="preserve">Menijska postavka Dodajanje novega stika odpre polje za dodajanje novega stika. Shranite lahko naslednje podatke o stiku: ime, priimek, mobilna številka, domača številka, službena številka, druga telefonska številka, e-poštni naslov in običajni poštni naslov. Stik shranite tako, da izberete menijsko postavko Shrani stik.</w:t>
      </w:r>
    </w:p>
    <w:p>
      <w:pPr>
        <w:pStyle w:val="Heading3"/>
      </w:pPr>
      <w:bookmarkStart w:id="103" w:name="nastavitve-stikov"/>
      <w:r>
        <w:t xml:space="preserve">Nastavitve stikov</w:t>
      </w:r>
      <w:bookmarkEnd w:id="103"/>
    </w:p>
    <w:p>
      <w:pPr>
        <w:pStyle w:val="FirstParagraph"/>
      </w:pPr>
      <w:r>
        <w:t xml:space="preserve">Menijska postavka Nastavitve stikov odpre meni z naslednjimi možnostmi:</w:t>
      </w:r>
    </w:p>
    <w:p>
      <w:pPr>
        <w:numPr>
          <w:ilvl w:val="0"/>
          <w:numId w:val="1027"/>
        </w:numPr>
        <w:pStyle w:val="Compact"/>
      </w:pPr>
      <w:r>
        <w:t xml:space="preserve">Razvrsti stike - spremeni razvrstitev stikov, stiki na seznamu stikov so lahko razvrščeni po abecedi, po imenu ali po priimku.</w:t>
      </w:r>
    </w:p>
    <w:p>
      <w:pPr>
        <w:numPr>
          <w:ilvl w:val="0"/>
          <w:numId w:val="1027"/>
        </w:numPr>
        <w:pStyle w:val="Compact"/>
      </w:pPr>
      <w:r>
        <w:t xml:space="preserve">Prikaži vrstni red - spremeni vrstni red branja stikov. Najprej se lahko prebere ime ali priimek.</w:t>
      </w:r>
    </w:p>
    <w:p>
      <w:pPr>
        <w:numPr>
          <w:ilvl w:val="0"/>
          <w:numId w:val="1027"/>
        </w:numPr>
        <w:pStyle w:val="Compact"/>
      </w:pPr>
      <w:r>
        <w:t xml:space="preserve">Klicanje z eno tipko - možnost klicanja s pritiskom na eno tipko omogoča hitro klicanje stikov za vsako številko na tipkovnici. Hitro klicanje se uporablja za do 10 izbranih stikov. Za dodelitev stika številko za hitro klicanje se pomaknite po seznamu številk (0-9) in na izbrani številki pritisnite tipko za potrditev. Za odstranitev hitrega klicanja s številke izberite dodeljeno številko. S to možnostjo lahko dodelite tudi stik za nujno pomoč SOS. Na glavnem zaslonu z dolgim pritiskom pritisnite številko na tipkovnici za hitro klicanje dodeljenega stika.</w:t>
      </w:r>
    </w:p>
    <w:p>
      <w:pPr>
        <w:numPr>
          <w:ilvl w:val="0"/>
          <w:numId w:val="1027"/>
        </w:numPr>
        <w:pStyle w:val="Compact"/>
      </w:pPr>
      <w:r>
        <w:t xml:space="preserve">Uvozi stike iz datoteke - menijska postavka Uvozi stike iz datoteke bo uvozila stike iz datoteke na seznam stikov telefona. Za uvoz stikov kopirajte datoteko .vcf v korensko mapo SD kartice, če obstaja, ali v korensko mapo notranjega pomnilnika telefona. Datoteki je treba dati ime Stiki.vcf. Če je datoteka Stiki.vcf shranjena v obeh pomnilnikih, se bo uporabila datoteka na SD kartici. Stiki v datoteki Stiki.vcf, identični stikom, ki so že shranjeni v seznamu stikov, se bodo med uvozom preskočili. Po končanem uvozu se bo datoteka Stiki.vcf preimenovala v Stiki-uvoženi.vcf.</w:t>
      </w:r>
    </w:p>
    <w:p>
      <w:pPr>
        <w:numPr>
          <w:ilvl w:val="0"/>
          <w:numId w:val="1027"/>
        </w:numPr>
        <w:pStyle w:val="Compact"/>
      </w:pPr>
      <w:r>
        <w:t xml:space="preserve">Varnostno kopiranje stikov v datoteko - menijska postavka Varnostno kopiranje stikov v datoteko izvede varnostno kopiranje stikov v datoteko Stiki.vcf. Če je v telefonu SD kartica, bo datoteka Stiki.vcf ustvarjena v korenski mapi SD kartice. Če SD kartice ni v telefonu, bo datoteka Stiki.vcf ustvarjena v korenski mapi notranjega pomnilnika telefona.</w:t>
      </w:r>
    </w:p>
    <w:p>
      <w:pPr>
        <w:numPr>
          <w:ilvl w:val="0"/>
          <w:numId w:val="1027"/>
        </w:numPr>
        <w:pStyle w:val="Compact"/>
      </w:pPr>
      <w:r>
        <w:t xml:space="preserve">Kopiraj stike s SIM kartice.</w:t>
      </w:r>
    </w:p>
    <w:p>
      <w:pPr>
        <w:numPr>
          <w:ilvl w:val="0"/>
          <w:numId w:val="1027"/>
        </w:numPr>
        <w:pStyle w:val="Compact"/>
      </w:pPr>
      <w:r>
        <w:t xml:space="preserve">Izbriši vse stike.</w:t>
      </w:r>
    </w:p>
    <w:p>
      <w:pPr>
        <w:pStyle w:val="Heading2"/>
      </w:pPr>
      <w:bookmarkStart w:id="104" w:name="aplikacije"/>
      <w:r>
        <w:t xml:space="preserve">Aplikacije</w:t>
      </w:r>
      <w:bookmarkEnd w:id="104"/>
    </w:p>
    <w:p>
      <w:pPr>
        <w:pStyle w:val="Heading3"/>
      </w:pPr>
      <w:bookmarkStart w:id="105" w:name="knjige"/>
      <w:r>
        <w:t xml:space="preserve">Knjige</w:t>
      </w:r>
      <w:bookmarkEnd w:id="105"/>
    </w:p>
    <w:p>
      <w:pPr>
        <w:pStyle w:val="Heading4"/>
      </w:pPr>
      <w:bookmarkStart w:id="106" w:name="bralnik-knjig"/>
      <w:r>
        <w:t xml:space="preserve">Bralnik knjig</w:t>
      </w:r>
      <w:bookmarkEnd w:id="106"/>
    </w:p>
    <w:p>
      <w:pPr>
        <w:pStyle w:val="FirstParagraph"/>
      </w:pPr>
      <w:r>
        <w:t xml:space="preserve">Aplikacija Bralnik knjig vam omogoča branje avdio knjig v avdio formatih mp3, m4a in m4b, kot tudi v formatih EPUB in Daisy, ter knjig v besedilnih datotekah (.txt). Za dodajanje knjige v Bralnik knjig prenesite knjigo v aplikaciji Knjižnica ali kopirajte datoteko knjige v imenik BlindShell/Knjige na telefonu, bodisi v notranji pomnilnik telefona ali na SD kartico. Mapa ali datoteka v tem imeniku je prepoznana kot ena knjiga v Bralniku knjig.</w:t>
      </w:r>
    </w:p>
    <w:p>
      <w:pPr>
        <w:numPr>
          <w:ilvl w:val="0"/>
          <w:numId w:val="1028"/>
        </w:numPr>
        <w:pStyle w:val="Compact"/>
      </w:pPr>
      <w:r>
        <w:t xml:space="preserve">Ko želite brati knjigo, jo poiščite na seznamu knjig in nato izberite Beri od začetka ali Nadaljuj z branjem, če ste knjigo že brali.</w:t>
      </w:r>
    </w:p>
    <w:p>
      <w:pPr>
        <w:numPr>
          <w:ilvl w:val="0"/>
          <w:numId w:val="1028"/>
        </w:numPr>
        <w:pStyle w:val="Compact"/>
      </w:pPr>
      <w:r>
        <w:t xml:space="preserve">S pritiskom na tipko za nazaj predvajanje zaustavite.</w:t>
      </w:r>
    </w:p>
    <w:p>
      <w:pPr>
        <w:numPr>
          <w:ilvl w:val="0"/>
          <w:numId w:val="1028"/>
        </w:numPr>
        <w:pStyle w:val="Compact"/>
      </w:pPr>
      <w:r>
        <w:t xml:space="preserve">S pritiskom na tipko za potrditev med zaustavljenim predvajanjem se predvajanje nadaljuje.</w:t>
      </w:r>
    </w:p>
    <w:p>
      <w:pPr>
        <w:numPr>
          <w:ilvl w:val="0"/>
          <w:numId w:val="1028"/>
        </w:numPr>
        <w:pStyle w:val="Compact"/>
      </w:pPr>
      <w:r>
        <w:t xml:space="preserve">Pri avdio knjigi se s pritiskom na tipko za navzdol/navzgor premaknete na naslednje/prejšnje poglavje ali del knjige.</w:t>
      </w:r>
    </w:p>
    <w:p>
      <w:pPr>
        <w:numPr>
          <w:ilvl w:val="0"/>
          <w:numId w:val="1028"/>
        </w:numPr>
        <w:pStyle w:val="Compact"/>
      </w:pPr>
      <w:r>
        <w:t xml:space="preserve">Pri knjigi v besedilni datoteki se s pritiskom na tipko za navzdol/navzgor premaknete na naslednji/prejšnji stavek.</w:t>
      </w:r>
    </w:p>
    <w:p>
      <w:pPr>
        <w:pStyle w:val="Heading5"/>
      </w:pPr>
      <w:bookmarkStart w:id="107" w:name="meni-predvajanja"/>
      <w:r>
        <w:t xml:space="preserve">Meni predvajanja</w:t>
      </w:r>
      <w:bookmarkEnd w:id="107"/>
    </w:p>
    <w:p>
      <w:pPr>
        <w:pStyle w:val="FirstParagraph"/>
      </w:pPr>
      <w:r>
        <w:t xml:space="preserve">Meni predvajanja odprete s pritiskom na tipko za potrditev med predvajanjem. Vključuje naslednje možnosti:</w:t>
      </w:r>
    </w:p>
    <w:p>
      <w:pPr>
        <w:numPr>
          <w:ilvl w:val="0"/>
          <w:numId w:val="1029"/>
        </w:numPr>
        <w:pStyle w:val="Compact"/>
      </w:pPr>
      <w:r>
        <w:t xml:space="preserve">Skoči na odstotek knjige - izberite in vnesite odstotek knjige, na katerega naj bralnik skoči (0-99).</w:t>
      </w:r>
    </w:p>
    <w:p>
      <w:pPr>
        <w:numPr>
          <w:ilvl w:val="0"/>
          <w:numId w:val="1029"/>
        </w:numPr>
        <w:pStyle w:val="Compact"/>
      </w:pPr>
      <w:r>
        <w:t xml:space="preserve">Predvajaj naslednje poglavje – predvaja naslednje poglavje/del knjige, če obstaja.</w:t>
      </w:r>
    </w:p>
    <w:p>
      <w:pPr>
        <w:numPr>
          <w:ilvl w:val="0"/>
          <w:numId w:val="1029"/>
        </w:numPr>
        <w:pStyle w:val="Compact"/>
      </w:pPr>
      <w:r>
        <w:t xml:space="preserve">Predvajaj prejšnje poglavje - predvaja prejšnje poglavje/del knjige, če obstaja.</w:t>
      </w:r>
    </w:p>
    <w:p>
      <w:pPr>
        <w:numPr>
          <w:ilvl w:val="0"/>
          <w:numId w:val="1029"/>
        </w:numPr>
        <w:pStyle w:val="Compact"/>
      </w:pPr>
      <w:r>
        <w:t xml:space="preserve">Dodaj zaznamek - ustvari zaznamek trenutnega položaja v knjigi. Vnesite ime zaznamka ali pustite prazno. V tem primeru bo kot ime zaznamka uporabljen trenutni časovni žig.</w:t>
      </w:r>
    </w:p>
    <w:p>
      <w:pPr>
        <w:numPr>
          <w:ilvl w:val="0"/>
          <w:numId w:val="1029"/>
        </w:numPr>
        <w:pStyle w:val="Compact"/>
      </w:pPr>
      <w:r>
        <w:t xml:space="preserve">Pomik po knjigi (samo pri avdio knjigi) - nastavi tipko za navzdol in tipko za navzgor tako, da se s pritiskom na eno ali drugo pomaknete po knjigi za 10 sekund naprej ali nazaj. Če 10 sekund ne pritisnete tipke za navzdol ali navzgor, se bosta povrnili v prvotno stanje.</w:t>
      </w:r>
    </w:p>
    <w:p>
      <w:pPr>
        <w:numPr>
          <w:ilvl w:val="0"/>
          <w:numId w:val="1029"/>
        </w:numPr>
        <w:pStyle w:val="Compact"/>
      </w:pPr>
      <w:r>
        <w:t xml:space="preserve">Hitrost predvajanja (samo pri avdio knjigi) - spremeni hitrost avdio predvajanja</w:t>
      </w:r>
    </w:p>
    <w:p>
      <w:pPr>
        <w:numPr>
          <w:ilvl w:val="0"/>
          <w:numId w:val="1029"/>
        </w:numPr>
        <w:pStyle w:val="Compact"/>
      </w:pPr>
      <w:r>
        <w:t xml:space="preserve">Hitrost govora (samo pri knjigi v besedilni datoteki) - spremeni hitrost govora bralnika knjig.</w:t>
      </w:r>
    </w:p>
    <w:p>
      <w:pPr>
        <w:numPr>
          <w:ilvl w:val="0"/>
          <w:numId w:val="1029"/>
        </w:numPr>
        <w:pStyle w:val="Compact"/>
      </w:pPr>
      <w:r>
        <w:t xml:space="preserve">Jezik govora (samo pri knjigi v besedilni datoteki) - spremeni jezik govora v bralniku knjig.</w:t>
      </w:r>
    </w:p>
    <w:p>
      <w:pPr>
        <w:pStyle w:val="FirstParagraph"/>
      </w:pPr>
      <w:r>
        <w:t xml:space="preserve">Za bolj udobno bralno izkušnjo imajo gumbi številčne tipkovnice naslednje fukcije:</w:t>
      </w:r>
    </w:p>
    <w:p>
      <w:pPr>
        <w:numPr>
          <w:ilvl w:val="0"/>
          <w:numId w:val="1030"/>
        </w:numPr>
        <w:pStyle w:val="Compact"/>
      </w:pPr>
      <w:r>
        <w:t xml:space="preserve">4 - Predvaja prejšnje poglavje ali del knjige, če to obstaja.</w:t>
      </w:r>
    </w:p>
    <w:p>
      <w:pPr>
        <w:numPr>
          <w:ilvl w:val="0"/>
          <w:numId w:val="1030"/>
        </w:numPr>
        <w:pStyle w:val="Compact"/>
      </w:pPr>
      <w:r>
        <w:t xml:space="preserve">5 - Predvaja ali začasno zaustavi branje knjige.</w:t>
      </w:r>
    </w:p>
    <w:p>
      <w:pPr>
        <w:numPr>
          <w:ilvl w:val="0"/>
          <w:numId w:val="1030"/>
        </w:numPr>
        <w:pStyle w:val="Compact"/>
      </w:pPr>
      <w:r>
        <w:t xml:space="preserve">6 - Predvaja naslednje poglavje ali del knjige, če to obstaja.</w:t>
      </w:r>
    </w:p>
    <w:p>
      <w:pPr>
        <w:numPr>
          <w:ilvl w:val="0"/>
          <w:numId w:val="1030"/>
        </w:numPr>
        <w:pStyle w:val="Compact"/>
      </w:pPr>
      <w:r>
        <w:t xml:space="preserve">7 - Zmanjša hitrost predvajanja ali hitrost govora.</w:t>
      </w:r>
    </w:p>
    <w:p>
      <w:pPr>
        <w:numPr>
          <w:ilvl w:val="0"/>
          <w:numId w:val="1030"/>
        </w:numPr>
        <w:pStyle w:val="Compact"/>
      </w:pPr>
      <w:r>
        <w:t xml:space="preserve">8 - Nastavi privzeto hitrost predvajanja ali govora.</w:t>
      </w:r>
    </w:p>
    <w:p>
      <w:pPr>
        <w:numPr>
          <w:ilvl w:val="0"/>
          <w:numId w:val="1030"/>
        </w:numPr>
        <w:pStyle w:val="Compact"/>
      </w:pPr>
      <w:r>
        <w:t xml:space="preserve">9 - Poveča hitrost predvajanja ali hitrost govora.</w:t>
      </w:r>
    </w:p>
    <w:p>
      <w:pPr>
        <w:numPr>
          <w:ilvl w:val="0"/>
          <w:numId w:val="1030"/>
        </w:numPr>
        <w:pStyle w:val="Compact"/>
      </w:pPr>
      <w:r>
        <w:t xml:space="preserve">0 - Doda zaznamek.</w:t>
      </w:r>
    </w:p>
    <w:p>
      <w:pPr>
        <w:pStyle w:val="Heading3"/>
      </w:pPr>
      <w:bookmarkStart w:id="108" w:name="komunikacija"/>
      <w:r>
        <w:t xml:space="preserve">Komunikacija</w:t>
      </w:r>
      <w:bookmarkEnd w:id="108"/>
    </w:p>
    <w:p>
      <w:pPr>
        <w:pStyle w:val="Heading4"/>
      </w:pPr>
      <w:bookmarkStart w:id="109" w:name="tandem"/>
      <w:r>
        <w:t xml:space="preserve">Tandem</w:t>
      </w:r>
      <w:bookmarkEnd w:id="109"/>
    </w:p>
    <w:p>
      <w:pPr>
        <w:pStyle w:val="FirstParagraph"/>
      </w:pPr>
      <w:r>
        <w:t xml:space="preserve">Aplikacija Tandem omogoča komunikacijo z drugimi uporabniki preko klepeta, klicev, video klicev in pomoči oddaljenega upravljanja. Vsa komunikacija je šifrirana. Komunicirate lahko z drugimi uporabniki telefona BlindShell ter s pametnimi telefoni z operacijskim sistemom Android ali iOS. Preprosto jim pošljete vabilo in lahko si namestijo aplikacijo Tandem.</w:t>
      </w:r>
    </w:p>
    <w:p>
      <w:pPr>
        <w:pStyle w:val="Heading5"/>
      </w:pPr>
      <w:bookmarkStart w:id="110" w:name="dodajanje-novega-stika-1"/>
      <w:r>
        <w:t xml:space="preserve">Dodajanje novega stika</w:t>
      </w:r>
      <w:bookmarkEnd w:id="110"/>
    </w:p>
    <w:p>
      <w:pPr>
        <w:pStyle w:val="FirstParagraph"/>
      </w:pPr>
      <w:r>
        <w:t xml:space="preserve">Preden lahko začnete komunicirati z drugimi morate dodati nov stik.</w:t>
      </w:r>
      <w:r>
        <w:t xml:space="preserve"> </w:t>
      </w:r>
      <w:r>
        <w:t xml:space="preserve">To lahko storite na dva načina:</w:t>
      </w:r>
    </w:p>
    <w:p>
      <w:pPr>
        <w:pStyle w:val="Heading6"/>
      </w:pPr>
      <w:bookmarkStart w:id="111" w:name="sprejmete-vabilo"/>
      <w:r>
        <w:t xml:space="preserve">Sprejmete vabilo:</w:t>
      </w:r>
      <w:bookmarkEnd w:id="111"/>
    </w:p>
    <w:p>
      <w:pPr>
        <w:numPr>
          <w:ilvl w:val="0"/>
          <w:numId w:val="1031"/>
        </w:numPr>
        <w:pStyle w:val="Compact"/>
      </w:pPr>
      <w:r>
        <w:t xml:space="preserve">Sprejmite vabilo, ki ste ga preko sporočila SMS prejeli od drugega uporabnika.</w:t>
      </w:r>
    </w:p>
    <w:p>
      <w:pPr>
        <w:numPr>
          <w:ilvl w:val="0"/>
          <w:numId w:val="1031"/>
        </w:numPr>
        <w:pStyle w:val="Compact"/>
      </w:pPr>
      <w:r>
        <w:t xml:space="preserve">Odprite vabilo iz prejetega sporočila SMS (v meniju »Uporabi informacijo iz besedila« -&gt; URL -&gt; »Odpri v aplikaciji Tandem«) ali iz obvestila, ki se pojavi, ko prejmete vabilo.</w:t>
      </w:r>
    </w:p>
    <w:p>
      <w:pPr>
        <w:pStyle w:val="Heading6"/>
      </w:pPr>
      <w:bookmarkStart w:id="112" w:name="ustvarite-vabilo"/>
      <w:r>
        <w:t xml:space="preserve">Ustvarite vabilo:</w:t>
      </w:r>
      <w:bookmarkEnd w:id="112"/>
    </w:p>
    <w:p>
      <w:pPr>
        <w:pStyle w:val="FirstParagraph"/>
      </w:pPr>
      <w:r>
        <w:t xml:space="preserve">Ustvarite vabilo in ga preko sporočila SMS pošljite telefonski številki ali stiku v vašem imeniku.</w:t>
      </w:r>
      <w:r>
        <w:t xml:space="preserve"> </w:t>
      </w:r>
      <w:r>
        <w:t xml:space="preserve">Koraki za ustvarjanje vabila:</w:t>
      </w:r>
    </w:p>
    <w:p>
      <w:pPr>
        <w:numPr>
          <w:ilvl w:val="0"/>
          <w:numId w:val="1032"/>
        </w:numPr>
        <w:pStyle w:val="Compact"/>
      </w:pPr>
      <w:r>
        <w:t xml:space="preserve">Odprite glavni meni in izberite Dodaj nov stik.</w:t>
      </w:r>
    </w:p>
    <w:p>
      <w:pPr>
        <w:numPr>
          <w:ilvl w:val="0"/>
          <w:numId w:val="1032"/>
        </w:numPr>
        <w:pStyle w:val="Compact"/>
      </w:pPr>
      <w:r>
        <w:t xml:space="preserve">Izberite stik ali vnesite telefonsko številko.</w:t>
      </w:r>
    </w:p>
    <w:p>
      <w:pPr>
        <w:numPr>
          <w:ilvl w:val="0"/>
          <w:numId w:val="1032"/>
        </w:numPr>
        <w:pStyle w:val="Compact"/>
      </w:pPr>
      <w:r>
        <w:t xml:space="preserve">Sporočilo SMS z vabilom bo poslano izbranemu stiku.</w:t>
      </w:r>
    </w:p>
    <w:p>
      <w:pPr>
        <w:pStyle w:val="FirstParagraph"/>
      </w:pPr>
      <w:r>
        <w:t xml:space="preserve">Po tem, ko ste ustvarili in poslali novo vabilo v aplikaciji Tandem, morate počakati, da ga drugi uporabnik sprejme. Ko ga sprejme, lahko začnete uporabljati vse možnosti komunikacije s tem stikom.</w:t>
      </w:r>
    </w:p>
    <w:p>
      <w:pPr>
        <w:pStyle w:val="Heading5"/>
      </w:pPr>
      <w:bookmarkStart w:id="113" w:name="seznam-stikov-1"/>
      <w:r>
        <w:t xml:space="preserve">Seznam stikov</w:t>
      </w:r>
      <w:bookmarkEnd w:id="113"/>
    </w:p>
    <w:p>
      <w:pPr>
        <w:pStyle w:val="FirstParagraph"/>
      </w:pPr>
      <w:r>
        <w:t xml:space="preserve">Seznam stikov vsebuje vse stike, ki so bili ustvarjeni s pošiljanjem ali sprejemanjem vabil. Status stika je lahko v enem od naslednjih treh načinov:</w:t>
      </w:r>
    </w:p>
    <w:p>
      <w:pPr>
        <w:numPr>
          <w:ilvl w:val="0"/>
          <w:numId w:val="1033"/>
        </w:numPr>
      </w:pPr>
      <w:r>
        <w:t xml:space="preserve">Čakanje na sprejem vabila: vabilo je bilo poslano, vendar ga stik še ni sprejel. Dokler ga ne prejme, ne morete komunicirati.</w:t>
      </w:r>
    </w:p>
    <w:p>
      <w:pPr>
        <w:numPr>
          <w:ilvl w:val="0"/>
          <w:numId w:val="1033"/>
        </w:numPr>
      </w:pPr>
      <w:r>
        <w:t xml:space="preserve">Aktiven: vabilo je bilo sprejeto in s stikom lahko komunicirate:</w:t>
      </w:r>
      <w:r>
        <w:t xml:space="preserve"> </w:t>
      </w:r>
      <w:r>
        <w:t xml:space="preserve">začnete klepet;</w:t>
      </w:r>
      <w:r>
        <w:t xml:space="preserve"> </w:t>
      </w:r>
      <w:r>
        <w:t xml:space="preserve">preko klica ali video klica;</w:t>
      </w:r>
      <w:r>
        <w:t xml:space="preserve"> </w:t>
      </w:r>
      <w:r>
        <w:t xml:space="preserve">z oddaljenim upravljanjem.</w:t>
      </w:r>
    </w:p>
    <w:p>
      <w:pPr>
        <w:numPr>
          <w:ilvl w:val="0"/>
          <w:numId w:val="1033"/>
        </w:numPr>
      </w:pPr>
      <w:r>
        <w:t xml:space="preserve">Stik je bil prekinjen: to se zgodi, če drugi uporabnik odstrani povezavo. V tem primeru ne morete pošiljati novih sporočil ali komunicirati na nikakršen način. Lahko si le ogledate zgodovino klepeta ali stik izbrišete.</w:t>
      </w:r>
    </w:p>
    <w:p>
      <w:pPr>
        <w:pStyle w:val="Heading6"/>
      </w:pPr>
      <w:bookmarkStart w:id="114" w:name="klepet"/>
      <w:r>
        <w:t xml:space="preserve">Klepet</w:t>
      </w:r>
      <w:bookmarkEnd w:id="114"/>
    </w:p>
    <w:p>
      <w:pPr>
        <w:pStyle w:val="FirstParagraph"/>
      </w:pPr>
      <w:r>
        <w:t xml:space="preserve">V klepetu s stikom komunicirate tako, da pošiljate in prejemate besedilna in glasovna sporočila. Klepet začnete na naslednji način:</w:t>
      </w:r>
    </w:p>
    <w:p>
      <w:pPr>
        <w:numPr>
          <w:ilvl w:val="0"/>
          <w:numId w:val="1034"/>
        </w:numPr>
        <w:pStyle w:val="Compact"/>
      </w:pPr>
      <w:r>
        <w:t xml:space="preserve">s seznama stikov izberete stik</w:t>
      </w:r>
    </w:p>
    <w:p>
      <w:pPr>
        <w:numPr>
          <w:ilvl w:val="0"/>
          <w:numId w:val="1034"/>
        </w:numPr>
        <w:pStyle w:val="Compact"/>
      </w:pPr>
      <w:r>
        <w:t xml:space="preserve">izberete možnost Klepet</w:t>
      </w:r>
    </w:p>
    <w:p>
      <w:pPr>
        <w:numPr>
          <w:ilvl w:val="0"/>
          <w:numId w:val="1034"/>
        </w:numPr>
        <w:pStyle w:val="Compact"/>
      </w:pPr>
      <w:r>
        <w:t xml:space="preserve">v meniju izberete Novo sporočilo</w:t>
      </w:r>
    </w:p>
    <w:p>
      <w:pPr>
        <w:pStyle w:val="Heading6"/>
      </w:pPr>
      <w:bookmarkStart w:id="115" w:name="klicanje"/>
      <w:r>
        <w:t xml:space="preserve">Klicanje</w:t>
      </w:r>
      <w:bookmarkEnd w:id="115"/>
    </w:p>
    <w:p>
      <w:pPr>
        <w:pStyle w:val="FirstParagraph"/>
      </w:pPr>
      <w:r>
        <w:t xml:space="preserve">Za klice ali video klice uporabite funkcijo Klic ali Video klic. Za izvedbo klica:</w:t>
      </w:r>
    </w:p>
    <w:p>
      <w:pPr>
        <w:numPr>
          <w:ilvl w:val="0"/>
          <w:numId w:val="1035"/>
        </w:numPr>
        <w:pStyle w:val="Compact"/>
      </w:pPr>
      <w:r>
        <w:t xml:space="preserve">s seznama stikov izberete stik</w:t>
      </w:r>
    </w:p>
    <w:p>
      <w:pPr>
        <w:numPr>
          <w:ilvl w:val="0"/>
          <w:numId w:val="1035"/>
        </w:numPr>
        <w:pStyle w:val="Compact"/>
      </w:pPr>
      <w:r>
        <w:t xml:space="preserve">izberete Klic ali Video klic</w:t>
      </w:r>
    </w:p>
    <w:p>
      <w:pPr>
        <w:numPr>
          <w:ilvl w:val="0"/>
          <w:numId w:val="1035"/>
        </w:numPr>
        <w:pStyle w:val="Compact"/>
      </w:pPr>
      <w:r>
        <w:t xml:space="preserve">počakajte, da drugi uporabnik sprejme klic</w:t>
      </w:r>
    </w:p>
    <w:p>
      <w:pPr>
        <w:pStyle w:val="FirstParagraph"/>
      </w:pPr>
      <w:r>
        <w:t xml:space="preserve">Med klicem lahko prilagodite naslednje nastavitve (s pritiskom na tipko za potrditev):</w:t>
      </w:r>
    </w:p>
    <w:p>
      <w:pPr>
        <w:numPr>
          <w:ilvl w:val="0"/>
          <w:numId w:val="1036"/>
        </w:numPr>
        <w:pStyle w:val="Compact"/>
      </w:pPr>
      <w:r>
        <w:t xml:space="preserve">preklopite med slušalkami in zvočnikom</w:t>
      </w:r>
    </w:p>
    <w:p>
      <w:pPr>
        <w:numPr>
          <w:ilvl w:val="0"/>
          <w:numId w:val="1036"/>
        </w:numPr>
        <w:pStyle w:val="Compact"/>
      </w:pPr>
      <w:r>
        <w:t xml:space="preserve">vklopite ali izklopite kamero</w:t>
      </w:r>
    </w:p>
    <w:p>
      <w:pPr>
        <w:numPr>
          <w:ilvl w:val="0"/>
          <w:numId w:val="1036"/>
        </w:numPr>
        <w:pStyle w:val="Compact"/>
      </w:pPr>
      <w:r>
        <w:t xml:space="preserve">utišate ali vklopite zvok na mikrofonu</w:t>
      </w:r>
    </w:p>
    <w:p>
      <w:pPr>
        <w:pStyle w:val="Heading6"/>
      </w:pPr>
      <w:bookmarkStart w:id="116" w:name="oddaljeno-upravljanje"/>
      <w:r>
        <w:t xml:space="preserve">Oddaljeno upravljanje</w:t>
      </w:r>
      <w:bookmarkEnd w:id="116"/>
    </w:p>
    <w:p>
      <w:pPr>
        <w:pStyle w:val="FirstParagraph"/>
      </w:pPr>
      <w:r>
        <w:t xml:space="preserve">Funkcija oddaljenega upravljanja drugemu uporabniku omogoča oddaljeno upravljanje vašega telefona in obratno – vi lahko upravljate z njegovim. Ta možnost je še zlasti uporabna, če potrebujete pomoč pri nastavitvah ali specifičnih funkcijah telefona. Ko vklopite možnost oddaljenega upravljanja, lahko z vašim telefonom upravlja drug uporabnik. Za vklop oddaljenega upravljanja:</w:t>
      </w:r>
    </w:p>
    <w:p>
      <w:pPr>
        <w:numPr>
          <w:ilvl w:val="0"/>
          <w:numId w:val="1037"/>
        </w:numPr>
        <w:pStyle w:val="Compact"/>
      </w:pPr>
      <w:r>
        <w:t xml:space="preserve">s seznama stikov izberete stik</w:t>
      </w:r>
    </w:p>
    <w:p>
      <w:pPr>
        <w:numPr>
          <w:ilvl w:val="0"/>
          <w:numId w:val="1037"/>
        </w:numPr>
        <w:pStyle w:val="Compact"/>
      </w:pPr>
      <w:r>
        <w:t xml:space="preserve">izberete možnost oddaljenega upravljanja</w:t>
      </w:r>
    </w:p>
    <w:p>
      <w:pPr>
        <w:numPr>
          <w:ilvl w:val="0"/>
          <w:numId w:val="1037"/>
        </w:numPr>
        <w:pStyle w:val="Compact"/>
      </w:pPr>
      <w:r>
        <w:t xml:space="preserve">počakajte, da drugi uporabnik sprejme zahtevo</w:t>
      </w:r>
    </w:p>
    <w:p>
      <w:pPr>
        <w:numPr>
          <w:ilvl w:val="0"/>
          <w:numId w:val="1037"/>
        </w:numPr>
        <w:pStyle w:val="Compact"/>
      </w:pPr>
      <w:r>
        <w:t xml:space="preserve">drugi uporabnik lahko zdaj oddaljeno upravlja z vašim telefonom</w:t>
      </w:r>
    </w:p>
    <w:p>
      <w:pPr>
        <w:pStyle w:val="FirstParagraph"/>
      </w:pPr>
      <w:r>
        <w:t xml:space="preserve">Za izklop oddaljenega upravljanja pritisnite tipko za nazaj in potrdite izklop.</w:t>
      </w:r>
    </w:p>
    <w:p>
      <w:pPr>
        <w:pStyle w:val="Heading6"/>
      </w:pPr>
      <w:bookmarkStart w:id="117" w:name="upravljanje-stikov"/>
      <w:r>
        <w:t xml:space="preserve">Upravljanje stikov</w:t>
      </w:r>
      <w:bookmarkEnd w:id="117"/>
    </w:p>
    <w:p>
      <w:pPr>
        <w:pStyle w:val="FirstParagraph"/>
      </w:pPr>
      <w:r>
        <w:t xml:space="preserve">Pod postavko Upravljanje stikov lahko izvajate naslednja dejanja:</w:t>
      </w:r>
    </w:p>
    <w:p>
      <w:pPr>
        <w:numPr>
          <w:ilvl w:val="0"/>
          <w:numId w:val="1038"/>
        </w:numPr>
        <w:pStyle w:val="Compact"/>
      </w:pPr>
      <w:r>
        <w:t xml:space="preserve">Preimenuj: spremenite ime stika</w:t>
      </w:r>
    </w:p>
    <w:p>
      <w:pPr>
        <w:numPr>
          <w:ilvl w:val="0"/>
          <w:numId w:val="1038"/>
        </w:numPr>
        <w:pStyle w:val="Compact"/>
      </w:pPr>
      <w:r>
        <w:t xml:space="preserve">Izbriši: izbrišete vse podatke, povezane s tem stikom, vključno z zgodovino klepeta</w:t>
      </w:r>
    </w:p>
    <w:p>
      <w:pPr>
        <w:numPr>
          <w:ilvl w:val="0"/>
          <w:numId w:val="1038"/>
        </w:numPr>
        <w:pStyle w:val="Compact"/>
      </w:pPr>
      <w:r>
        <w:t xml:space="preserve">Ponovno pošlji vabilo: ta možnost je na voljo le, če stik še ni sprejel vašega vabila</w:t>
      </w:r>
    </w:p>
    <w:p>
      <w:pPr>
        <w:pStyle w:val="Heading6"/>
      </w:pPr>
      <w:bookmarkStart w:id="118" w:name="nastavitve"/>
      <w:r>
        <w:t xml:space="preserve">Nastavitve</w:t>
      </w:r>
      <w:bookmarkEnd w:id="118"/>
    </w:p>
    <w:p>
      <w:pPr>
        <w:pStyle w:val="FirstParagraph"/>
      </w:pPr>
      <w:r>
        <w:t xml:space="preserve">Pod postavko Nastavitve lahko iz aplikacije izbrišete vse shranjene podatke.</w:t>
      </w:r>
    </w:p>
    <w:p>
      <w:pPr>
        <w:pStyle w:val="Heading3"/>
      </w:pPr>
      <w:bookmarkStart w:id="119" w:name="mediji"/>
      <w:r>
        <w:t xml:space="preserve">Mediji</w:t>
      </w:r>
      <w:bookmarkEnd w:id="119"/>
    </w:p>
    <w:p>
      <w:pPr>
        <w:pStyle w:val="Heading4"/>
      </w:pPr>
      <w:bookmarkStart w:id="120" w:name="kamera"/>
      <w:r>
        <w:t xml:space="preserve">Kamera</w:t>
      </w:r>
      <w:bookmarkEnd w:id="120"/>
    </w:p>
    <w:p>
      <w:pPr>
        <w:pStyle w:val="FirstParagraph"/>
      </w:pPr>
      <w:r>
        <w:t xml:space="preserve">Kamera omogoča zajem slik z vgrajeno kamero telefona.</w:t>
      </w:r>
    </w:p>
    <w:p>
      <w:pPr>
        <w:numPr>
          <w:ilvl w:val="0"/>
          <w:numId w:val="1039"/>
        </w:numPr>
        <w:pStyle w:val="Compact"/>
      </w:pPr>
      <w:r>
        <w:t xml:space="preserve">Periodično klikanje pomeni, da je kamera odprta in pripravljena za uporabo.</w:t>
      </w:r>
    </w:p>
    <w:p>
      <w:pPr>
        <w:numPr>
          <w:ilvl w:val="0"/>
          <w:numId w:val="1039"/>
        </w:numPr>
        <w:pStyle w:val="Compact"/>
      </w:pPr>
      <w:r>
        <w:t xml:space="preserve">Usmerite kamero proti predmetu ali prizoru, ki ga želite posneti, in pritisnite na tipko za potrditev.</w:t>
      </w:r>
    </w:p>
    <w:p>
      <w:pPr>
        <w:numPr>
          <w:ilvl w:val="0"/>
          <w:numId w:val="1039"/>
        </w:numPr>
        <w:pStyle w:val="Compact"/>
      </w:pPr>
      <w:r>
        <w:t xml:space="preserve">Po zvoku zaklopa boste vedeli, da je slika posneta. Nato izberite, ali boste sliko shranili ali pogledali.</w:t>
      </w:r>
    </w:p>
    <w:p>
      <w:pPr>
        <w:numPr>
          <w:ilvl w:val="0"/>
          <w:numId w:val="1039"/>
        </w:numPr>
        <w:pStyle w:val="Compact"/>
      </w:pPr>
      <w:r>
        <w:t xml:space="preserve">Pri shranjevanju slike boste imeli možnost, da posnamete kratek opis. Ta opis pomaga prepoznati sliko v galeriji.</w:t>
      </w:r>
    </w:p>
    <w:p>
      <w:pPr>
        <w:pStyle w:val="Heading4"/>
      </w:pPr>
      <w:bookmarkStart w:id="121" w:name="radio-fm"/>
      <w:r>
        <w:t xml:space="preserve">Radio FM</w:t>
      </w:r>
      <w:bookmarkEnd w:id="121"/>
    </w:p>
    <w:p>
      <w:pPr>
        <w:pStyle w:val="FirstParagraph"/>
      </w:pPr>
      <w:r>
        <w:t xml:space="preserve">Radio FM omogoča predvajanje radijskih postaj FM. Za uporabo te aplikacije morate priključiti slušalke, ki služijo kot antena.</w:t>
      </w:r>
    </w:p>
    <w:p>
      <w:pPr>
        <w:numPr>
          <w:ilvl w:val="0"/>
          <w:numId w:val="1040"/>
        </w:numPr>
        <w:pStyle w:val="Compact"/>
      </w:pPr>
      <w:r>
        <w:t xml:space="preserve">Za predvajanje radijske postaje izberite menijsko postavko Predvajaj radio.</w:t>
      </w:r>
    </w:p>
    <w:p>
      <w:pPr>
        <w:numPr>
          <w:ilvl w:val="0"/>
          <w:numId w:val="1040"/>
        </w:numPr>
        <w:pStyle w:val="Compact"/>
      </w:pPr>
      <w:r>
        <w:t xml:space="preserve">Za samodejno nastavitev naslednje/prejšnje radijske postaje pritisnite na tipko za navzdol/navzgor.</w:t>
      </w:r>
    </w:p>
    <w:p>
      <w:pPr>
        <w:numPr>
          <w:ilvl w:val="0"/>
          <w:numId w:val="1040"/>
        </w:numPr>
        <w:pStyle w:val="Compact"/>
      </w:pPr>
      <w:r>
        <w:t xml:space="preserve">Za dodajanje radijske postaje med priljubljene med predvajanjem pritisnite na tipko za potrditev in izberite Shrani med priljubljene. Za odstranjevanje iz priljubljenih sledite istim korakom.</w:t>
      </w:r>
    </w:p>
    <w:p>
      <w:pPr>
        <w:numPr>
          <w:ilvl w:val="0"/>
          <w:numId w:val="1040"/>
        </w:numPr>
        <w:pStyle w:val="Compact"/>
      </w:pPr>
      <w:r>
        <w:t xml:space="preserve">Za natančno nastavitev frekvence med predvajanjem pritisnite na tipko za potrditev in izberite Ročna nastavitev. V tem načinu bosta tipka za navzdol in tipka za navzgor premaknili frekvenco za 0,1 MHz. Za preklop nazaj na samodejno nastavitev sledite istim korakom.</w:t>
      </w:r>
    </w:p>
    <w:p>
      <w:pPr>
        <w:numPr>
          <w:ilvl w:val="0"/>
          <w:numId w:val="1040"/>
        </w:numPr>
        <w:pStyle w:val="Compact"/>
      </w:pPr>
      <w:r>
        <w:t xml:space="preserve">Za vnos specifične frekvence med predvajanjem pritisnite na tipko za potrditev in izberite Vnos frekvence.</w:t>
      </w:r>
    </w:p>
    <w:p>
      <w:pPr>
        <w:pStyle w:val="Heading4"/>
      </w:pPr>
      <w:bookmarkStart w:id="122" w:name="slike"/>
      <w:r>
        <w:t xml:space="preserve">Slike</w:t>
      </w:r>
      <w:bookmarkEnd w:id="122"/>
    </w:p>
    <w:p>
      <w:pPr>
        <w:pStyle w:val="FirstParagraph"/>
      </w:pPr>
      <w:r>
        <w:t xml:space="preserve">Aplikacija Slike omogoča brskanje po slikah, posnetih s kamero ali shranjenih v telefonu.</w:t>
      </w:r>
    </w:p>
    <w:p>
      <w:pPr>
        <w:numPr>
          <w:ilvl w:val="0"/>
          <w:numId w:val="1041"/>
        </w:numPr>
        <w:pStyle w:val="Compact"/>
      </w:pPr>
      <w:r>
        <w:t xml:space="preserve">Za brskanje po slikah, posnetih s kamero, izberite menijsko postavko Slike kamera.</w:t>
      </w:r>
    </w:p>
    <w:p>
      <w:pPr>
        <w:numPr>
          <w:ilvl w:val="0"/>
          <w:numId w:val="1041"/>
        </w:numPr>
        <w:pStyle w:val="Compact"/>
      </w:pPr>
      <w:r>
        <w:t xml:space="preserve">Za brskanje po kopiranih ali prenesenih slikah, shranjenih v telefonu, izberite menijsko postavko Druge slike.</w:t>
      </w:r>
    </w:p>
    <w:p>
      <w:pPr>
        <w:numPr>
          <w:ilvl w:val="0"/>
          <w:numId w:val="1041"/>
        </w:numPr>
        <w:pStyle w:val="Compact"/>
      </w:pPr>
      <w:r>
        <w:t xml:space="preserve">Med brskanjem po slikah se predvaja glasovni opis.</w:t>
      </w:r>
    </w:p>
    <w:p>
      <w:pPr>
        <w:numPr>
          <w:ilvl w:val="0"/>
          <w:numId w:val="1041"/>
        </w:numPr>
        <w:pStyle w:val="Compact"/>
      </w:pPr>
      <w:r>
        <w:t xml:space="preserve">Za povečavo slike pritisnite na tipko za potrditev medtem, ko si sliko ogledujete, in izberite Povečava. Za pomanjšanje slike sledite istim korakom. Sliko lahko povečate s pritiskom na tipko z lojtro in pomanjšate s pritiskom na tipko z zvezdico.</w:t>
      </w:r>
    </w:p>
    <w:p>
      <w:pPr>
        <w:numPr>
          <w:ilvl w:val="0"/>
          <w:numId w:val="1041"/>
        </w:numPr>
        <w:pStyle w:val="Compact"/>
      </w:pPr>
      <w:r>
        <w:t xml:space="preserve">Za podrobnosti slike, spreminjanje posnetega opisa ali brisanje slike med brskanjem po slikah pritisnite na tipko za potrditev in izberite ustrezno menijsko postavko.</w:t>
      </w:r>
    </w:p>
    <w:p>
      <w:pPr>
        <w:pStyle w:val="Heading5"/>
      </w:pPr>
      <w:bookmarkStart w:id="123" w:name="deljenje-slik"/>
      <w:r>
        <w:t xml:space="preserve">Deljenje slik</w:t>
      </w:r>
      <w:bookmarkEnd w:id="123"/>
    </w:p>
    <w:p>
      <w:pPr>
        <w:pStyle w:val="FirstParagraph"/>
      </w:pPr>
      <w:r>
        <w:t xml:space="preserve">Za deljenje slike med brskanjem po slikah pritisnite na tipko za potrditev in izberite menijsko postavko Deli sliko. Na voljo so naslednje možnosti:</w:t>
      </w:r>
    </w:p>
    <w:p>
      <w:pPr>
        <w:numPr>
          <w:ilvl w:val="0"/>
          <w:numId w:val="1042"/>
        </w:numPr>
        <w:pStyle w:val="Compact"/>
      </w:pPr>
      <w:r>
        <w:t xml:space="preserve">Deli sliko po e-pošti - odpre novo e-poštno sporočilo in slika se samodejno shrani kot priloga.</w:t>
      </w:r>
    </w:p>
    <w:p>
      <w:pPr>
        <w:numPr>
          <w:ilvl w:val="0"/>
          <w:numId w:val="1042"/>
        </w:numPr>
        <w:pStyle w:val="Compact"/>
      </w:pPr>
      <w:r>
        <w:t xml:space="preserve">Deli sliko v besedilnem sporočilu - slika bo šifrirana in naložena na strežnike BlindShell. Prejemnik bo prejel besedilno sporočilo s povezavo do slike. Za to funkcijo je potrebna internetna povezava.</w:t>
      </w:r>
    </w:p>
    <w:p>
      <w:pPr>
        <w:pStyle w:val="FirstParagraph"/>
      </w:pPr>
      <w:r>
        <w:t xml:space="preserve">Plačilo in zasebnost:</w:t>
      </w:r>
    </w:p>
    <w:p>
      <w:pPr>
        <w:numPr>
          <w:ilvl w:val="0"/>
          <w:numId w:val="1043"/>
        </w:numPr>
        <w:pStyle w:val="Compact"/>
      </w:pPr>
      <w:r>
        <w:t xml:space="preserve">Za to funkcijo ne uporabljamo večpredstavnostnih sporočil MMS. Plačali boste standardno ceno za storitve SMS vašega ponudnika mobilnih storitev (in za prenos podatkov, če uporabljate mobilne podatke).</w:t>
      </w:r>
    </w:p>
    <w:p>
      <w:pPr>
        <w:numPr>
          <w:ilvl w:val="0"/>
          <w:numId w:val="1043"/>
        </w:numPr>
        <w:pStyle w:val="Compact"/>
      </w:pPr>
      <w:r>
        <w:t xml:space="preserve">Vse slike, poslane s to funkcijo, so šifrirane s pomočjo varne šifre (AES). Ključ za dešifriranje je vključen v besedilno sporočilo in poslan samo prejemniku po vaši izbiri. Nikoli ni prenešen nikamor drugam. Kljub temu, da so šifrirani slikovni podatki shranjeni na naših strežnikih, si brez ključa nihče (vključno s podjetjem BlindShell) ne more ogledati vsebine deljenih slik brez ključa.</w:t>
      </w:r>
    </w:p>
    <w:p>
      <w:pPr>
        <w:numPr>
          <w:ilvl w:val="0"/>
          <w:numId w:val="1043"/>
        </w:numPr>
        <w:pStyle w:val="Compact"/>
      </w:pPr>
      <w:r>
        <w:t xml:space="preserve">Šifrirane slikovne podatke hranimo vsaj 14 dni po naložitvi na strežnike.</w:t>
      </w:r>
    </w:p>
    <w:p>
      <w:pPr>
        <w:pStyle w:val="Heading4"/>
      </w:pPr>
      <w:bookmarkStart w:id="124" w:name="spletni-radio"/>
      <w:r>
        <w:t xml:space="preserve">Spletni radio</w:t>
      </w:r>
      <w:bookmarkEnd w:id="124"/>
    </w:p>
    <w:p>
      <w:pPr>
        <w:pStyle w:val="FirstParagraph"/>
      </w:pPr>
      <w:r>
        <w:t xml:space="preserve">Spletni radio omogoča poslušanje spletnih radijskih postaj iz celega sveta.</w:t>
      </w:r>
    </w:p>
    <w:p>
      <w:pPr>
        <w:numPr>
          <w:ilvl w:val="0"/>
          <w:numId w:val="1044"/>
        </w:numPr>
        <w:pStyle w:val="Compact"/>
      </w:pPr>
      <w:r>
        <w:t xml:space="preserve">Za predvajanje radijske postaje jo izberite na seznamu radijskih postaj.</w:t>
      </w:r>
    </w:p>
    <w:p>
      <w:pPr>
        <w:numPr>
          <w:ilvl w:val="0"/>
          <w:numId w:val="1044"/>
        </w:numPr>
        <w:pStyle w:val="Compact"/>
      </w:pPr>
      <w:r>
        <w:t xml:space="preserve">Za dodajanje radijske postaje med priljubljene med predvajanjem pritisnite na tipko za potrditev in izberite Shrani med priljubljene. Za odstranjevanje iz priljubljenih sledite istim korakom.</w:t>
      </w:r>
    </w:p>
    <w:p>
      <w:pPr>
        <w:pStyle w:val="FirstParagraph"/>
      </w:pPr>
      <w:r>
        <w:t xml:space="preserve">Opomba: Za to funkcijo je potrebna internetna povezava.</w:t>
      </w:r>
    </w:p>
    <w:p>
      <w:pPr>
        <w:pStyle w:val="Heading4"/>
      </w:pPr>
      <w:bookmarkStart w:id="125" w:name="predvajalnik-glasbe"/>
      <w:r>
        <w:t xml:space="preserve">Predvajalnik glasbe</w:t>
      </w:r>
      <w:bookmarkEnd w:id="125"/>
    </w:p>
    <w:p>
      <w:pPr>
        <w:pStyle w:val="FirstParagraph"/>
      </w:pPr>
      <w:r>
        <w:t xml:space="preserve">Predvajalnik glasbe omogoča predvajanja zvočnih datotek, shranjenih v notranjem pomnilniku telefona ali na SD kartici. Ko zvočne datoteke postavite v mapo Glasba na telefonu ali SD kartici, bodo prikazane v Predvajalniku glasbe.</w:t>
      </w:r>
    </w:p>
    <w:p>
      <w:pPr>
        <w:numPr>
          <w:ilvl w:val="0"/>
          <w:numId w:val="1045"/>
        </w:numPr>
        <w:pStyle w:val="Compact"/>
      </w:pPr>
      <w:r>
        <w:t xml:space="preserve">Za predvajanje zvočne datoteke jo izberite na seznamu skladb.</w:t>
      </w:r>
    </w:p>
    <w:p>
      <w:pPr>
        <w:numPr>
          <w:ilvl w:val="0"/>
          <w:numId w:val="1045"/>
        </w:numPr>
        <w:pStyle w:val="Compact"/>
      </w:pPr>
      <w:r>
        <w:t xml:space="preserve">Za predvajanje naslednje/prejšnje zvočne datoteke pritisnite na tipko za navzdol/navzgor.</w:t>
      </w:r>
    </w:p>
    <w:p>
      <w:pPr>
        <w:numPr>
          <w:ilvl w:val="0"/>
          <w:numId w:val="1045"/>
        </w:numPr>
        <w:pStyle w:val="Compact"/>
      </w:pPr>
      <w:r>
        <w:t xml:space="preserve">Za zaustavitev predvajanja pritisnite na tipko za nazaj.</w:t>
      </w:r>
    </w:p>
    <w:p>
      <w:pPr>
        <w:numPr>
          <w:ilvl w:val="0"/>
          <w:numId w:val="1045"/>
        </w:numPr>
        <w:pStyle w:val="Compact"/>
      </w:pPr>
      <w:r>
        <w:t xml:space="preserve">Za vrnitev nazaj na seznam skladb med zaustavitvijo pritisnite na tipko za nazaj.</w:t>
      </w:r>
    </w:p>
    <w:p>
      <w:pPr>
        <w:numPr>
          <w:ilvl w:val="0"/>
          <w:numId w:val="1045"/>
        </w:numPr>
        <w:pStyle w:val="Compact"/>
      </w:pPr>
      <w:r>
        <w:t xml:space="preserve">Za previjanje naprej med predvajanjem držite tipko za navzdol.</w:t>
      </w:r>
    </w:p>
    <w:p>
      <w:pPr>
        <w:numPr>
          <w:ilvl w:val="0"/>
          <w:numId w:val="1045"/>
        </w:numPr>
        <w:pStyle w:val="Compact"/>
      </w:pPr>
      <w:r>
        <w:t xml:space="preserve">Za previjanje nazaj med predvajanjem držite tipko za navzgor.</w:t>
      </w:r>
    </w:p>
    <w:p>
      <w:pPr>
        <w:numPr>
          <w:ilvl w:val="0"/>
          <w:numId w:val="1045"/>
        </w:numPr>
        <w:pStyle w:val="Compact"/>
      </w:pPr>
      <w:r>
        <w:t xml:space="preserve">Za dodajanje zvočne datoteke med priljubljene med predvajanjem pritisnite na tipko za potrditev in izberite Shrani med priljubljene. Za odstranjevanje iz priljubljenih sledite istim korakom.</w:t>
      </w:r>
    </w:p>
    <w:p>
      <w:pPr>
        <w:numPr>
          <w:ilvl w:val="0"/>
          <w:numId w:val="1045"/>
        </w:numPr>
        <w:pStyle w:val="Compact"/>
      </w:pPr>
      <w:r>
        <w:t xml:space="preserve">Za brisanje zvočne datoteke med predvajanjem pritisnite na tipko za potrditev in izberite Izbriši skladbo.</w:t>
      </w:r>
    </w:p>
    <w:p>
      <w:pPr>
        <w:pStyle w:val="Heading4"/>
      </w:pPr>
      <w:bookmarkStart w:id="126" w:name="youtube"/>
      <w:r>
        <w:t xml:space="preserve">YouTube</w:t>
      </w:r>
      <w:bookmarkEnd w:id="126"/>
    </w:p>
    <w:p>
      <w:pPr>
        <w:pStyle w:val="FirstParagraph"/>
      </w:pPr>
      <w:r>
        <w:t xml:space="preserve">Aplikacija YouTube omogoča predvajanje prosto dostopnih avdiovizualnih vsebin, objavljenih na spletnem mestu YouTube.</w:t>
      </w:r>
    </w:p>
    <w:p>
      <w:pPr>
        <w:pStyle w:val="BodyText"/>
      </w:pPr>
      <w:r>
        <w:t xml:space="preserve">Pomembno obvestilo:</w:t>
      </w:r>
    </w:p>
    <w:p>
      <w:pPr>
        <w:numPr>
          <w:ilvl w:val="0"/>
          <w:numId w:val="1046"/>
        </w:numPr>
        <w:pStyle w:val="Compact"/>
      </w:pPr>
      <w:r>
        <w:t xml:space="preserve">Vsi video posnetki YouTube so delo neodvisnih avtorjev. Podjetje BlindShell ni na nikakršen način povezano s platformo YouTube ali ustvarjalci vsebin in ni odgovorno za nobeno od objav na družbenem omrežju YouTube.</w:t>
      </w:r>
    </w:p>
    <w:p>
      <w:pPr>
        <w:numPr>
          <w:ilvl w:val="0"/>
          <w:numId w:val="1046"/>
        </w:numPr>
        <w:pStyle w:val="Compact"/>
      </w:pPr>
      <w:r>
        <w:t xml:space="preserve">Do platforme YouTube dostopamo anonimno. BlindShell ne zahteva ali podpira uporabniške prijave. Vsebine YouTube Premium ali starostno omejene vsebine niso na voljo.</w:t>
      </w:r>
    </w:p>
    <w:p>
      <w:pPr>
        <w:numPr>
          <w:ilvl w:val="0"/>
          <w:numId w:val="1046"/>
        </w:numPr>
        <w:pStyle w:val="Compact"/>
      </w:pPr>
      <w:r>
        <w:t xml:space="preserve">Seznami vaših priljubljenih video posnetkov, zgodovina ali kanali, shranjeni v vašem telefonu BlindShell, niso sinhronizirani z drugimi napravami ali vašim računom YouTube.</w:t>
      </w:r>
    </w:p>
    <w:p>
      <w:pPr>
        <w:numPr>
          <w:ilvl w:val="0"/>
          <w:numId w:val="1046"/>
        </w:numPr>
        <w:pStyle w:val="Compact"/>
      </w:pPr>
      <w:r>
        <w:t xml:space="preserve">Nekateri video posnetki ali prenosi v živo lahko uporabljajo nezdružljive video formate, ki jih ni mogoče predvajati na vašem telefonu.</w:t>
      </w:r>
    </w:p>
    <w:p>
      <w:pPr>
        <w:pStyle w:val="Heading5"/>
      </w:pPr>
      <w:bookmarkStart w:id="127" w:name="predvajanje-video-posnetka"/>
      <w:r>
        <w:t xml:space="preserve">Predvajanje video posnetka</w:t>
      </w:r>
      <w:bookmarkEnd w:id="127"/>
    </w:p>
    <w:p>
      <w:pPr>
        <w:numPr>
          <w:ilvl w:val="0"/>
          <w:numId w:val="1047"/>
        </w:numPr>
        <w:pStyle w:val="Compact"/>
      </w:pPr>
      <w:r>
        <w:t xml:space="preserve">Za iskanje video posnetka ali kanala izberite menijsko postavko Iskanje.</w:t>
      </w:r>
    </w:p>
    <w:p>
      <w:pPr>
        <w:numPr>
          <w:ilvl w:val="0"/>
          <w:numId w:val="1047"/>
        </w:numPr>
        <w:pStyle w:val="Compact"/>
      </w:pPr>
      <w:r>
        <w:t xml:space="preserve">Za brskanje po nedavno ogledanih video posnetkih izberite menijsko postavko Zgodovina.</w:t>
      </w:r>
    </w:p>
    <w:p>
      <w:pPr>
        <w:numPr>
          <w:ilvl w:val="0"/>
          <w:numId w:val="1047"/>
        </w:numPr>
        <w:pStyle w:val="Compact"/>
      </w:pPr>
      <w:r>
        <w:t xml:space="preserve">Za brskanje po priljubljenih video posnetkih izberite menijsko postavko Priljubljeni.</w:t>
      </w:r>
    </w:p>
    <w:p>
      <w:pPr>
        <w:numPr>
          <w:ilvl w:val="0"/>
          <w:numId w:val="1047"/>
        </w:numPr>
        <w:pStyle w:val="Compact"/>
      </w:pPr>
      <w:r>
        <w:t xml:space="preserve">Za brskanje po najnovejših video posnetkih po različnih kategorijah izberite menijsko postavko Kategorije.</w:t>
      </w:r>
    </w:p>
    <w:p>
      <w:pPr>
        <w:numPr>
          <w:ilvl w:val="0"/>
          <w:numId w:val="1047"/>
        </w:numPr>
        <w:pStyle w:val="Compact"/>
      </w:pPr>
      <w:r>
        <w:t xml:space="preserve">Za možnosti video posnetkov izberite posnetek na seznamu video posnetkov.</w:t>
      </w:r>
    </w:p>
    <w:p>
      <w:pPr>
        <w:numPr>
          <w:ilvl w:val="0"/>
          <w:numId w:val="1047"/>
        </w:numPr>
        <w:pStyle w:val="Compact"/>
      </w:pPr>
      <w:r>
        <w:t xml:space="preserve">Za predvajanje video posnetka izberite Predvajaj od začetka ali Nadaljuj predvajanje v meniju z možnostmi.</w:t>
      </w:r>
    </w:p>
    <w:p>
      <w:pPr>
        <w:pStyle w:val="Heading5"/>
      </w:pPr>
      <w:bookmarkStart w:id="128" w:name="nastavitve-1"/>
      <w:r>
        <w:t xml:space="preserve">Nastavitve</w:t>
      </w:r>
      <w:bookmarkEnd w:id="128"/>
    </w:p>
    <w:p>
      <w:pPr>
        <w:pStyle w:val="FirstParagraph"/>
      </w:pPr>
      <w:r>
        <w:t xml:space="preserve">Način video - nastavi postavitev slike video posnetka. Pokončni način je privzeta postavitev telefona, pri kateri je video posnetek na sredini zaslona. Ležeči način zasuka sliko video posnetka za 90 stopinj v smeri urinega kazalca, kar jo poveča na celoten zaslon. Možnost samo zvoka onemogoči prenos video podatkov, s čimer zmanjša količino prenosa podatkov.</w:t>
      </w:r>
    </w:p>
    <w:p>
      <w:pPr>
        <w:pStyle w:val="Heading4"/>
      </w:pPr>
      <w:bookmarkStart w:id="129" w:name="predvajalnik-video-posnetkov"/>
      <w:r>
        <w:t xml:space="preserve">Predvajalnik video posnetkov</w:t>
      </w:r>
      <w:bookmarkEnd w:id="129"/>
    </w:p>
    <w:p>
      <w:pPr>
        <w:pStyle w:val="FirstParagraph"/>
      </w:pPr>
      <w:r>
        <w:t xml:space="preserve">Predvajalnik video posnetkov omogoča predvajanje video datotek, shranjenih v notranjem pomnilniku telefona ali na SD kartici. Video datoteke dodate v predvajalnik video posnetkov tako, da jih postavite v mapo Filmi na telefonu ali na spominsko kartico. Za organizacijo svojih video datotek lahko ustvarite prilagojene mape (npr. družinski video posnetki, glasbeni video posnetki).</w:t>
      </w:r>
    </w:p>
    <w:p>
      <w:pPr>
        <w:pStyle w:val="Heading5"/>
      </w:pPr>
      <w:bookmarkStart w:id="130" w:name="predvajanje-video-posnetkov"/>
      <w:r>
        <w:t xml:space="preserve">Predvajanje video posnetkov</w:t>
      </w:r>
      <w:bookmarkEnd w:id="130"/>
    </w:p>
    <w:p>
      <w:pPr>
        <w:numPr>
          <w:ilvl w:val="0"/>
          <w:numId w:val="1048"/>
        </w:numPr>
        <w:pStyle w:val="Compact"/>
      </w:pPr>
      <w:r>
        <w:t xml:space="preserve">Za seznam vseh video posnetkov izberite menijsko postavko Vsi video posnetki.</w:t>
      </w:r>
    </w:p>
    <w:p>
      <w:pPr>
        <w:numPr>
          <w:ilvl w:val="0"/>
          <w:numId w:val="1048"/>
        </w:numPr>
        <w:pStyle w:val="Compact"/>
      </w:pPr>
      <w:r>
        <w:t xml:space="preserve">Za seznam vseh map z video datotekami izberite menijsko postavko Albumi in nato izberite album, ki vsebuje video datoteke, ki si jih želite ogledati.</w:t>
      </w:r>
    </w:p>
    <w:p>
      <w:pPr>
        <w:numPr>
          <w:ilvl w:val="0"/>
          <w:numId w:val="1048"/>
        </w:numPr>
        <w:pStyle w:val="Compact"/>
      </w:pPr>
      <w:r>
        <w:t xml:space="preserve">Za seznam priljubljenih video posnetkov izberite menijsko postavko Priljubljeni.</w:t>
      </w:r>
    </w:p>
    <w:p>
      <w:pPr>
        <w:numPr>
          <w:ilvl w:val="0"/>
          <w:numId w:val="1048"/>
        </w:numPr>
        <w:pStyle w:val="Compact"/>
      </w:pPr>
      <w:r>
        <w:t xml:space="preserve">Za predvajanje določenega video posnetka ga izberite na seznamu video posnetkov.</w:t>
      </w:r>
    </w:p>
    <w:p>
      <w:pPr>
        <w:numPr>
          <w:ilvl w:val="0"/>
          <w:numId w:val="1048"/>
        </w:numPr>
        <w:pStyle w:val="Compact"/>
      </w:pPr>
      <w:r>
        <w:t xml:space="preserve">Med predvajanjem video posnetka pritisnite na tipko za potrditev, s čimer se odpre meni za trenutno predvajani video posnetek.</w:t>
      </w:r>
    </w:p>
    <w:p>
      <w:pPr>
        <w:pStyle w:val="Heading5"/>
      </w:pPr>
      <w:bookmarkStart w:id="131" w:name="nastavitve-2"/>
      <w:r>
        <w:t xml:space="preserve">Nastavitve</w:t>
      </w:r>
      <w:bookmarkEnd w:id="131"/>
    </w:p>
    <w:p>
      <w:pPr>
        <w:pStyle w:val="FirstParagraph"/>
      </w:pPr>
      <w:r>
        <w:t xml:space="preserve">Video način – nastavitev postavitve slike video posnetka. Privzeta postavitev telefona je pokončna, kjer je video posnetek v središču zaslona. Z ležečo postavitvijo se slika posnetka obrne za 90 stopinj v smeri urinega kazalca in pokriva celotni zaslon. Z možnostjo predvajanja samo zvoka lahko nastavite, da se predvaja samo zvok video datoteke.</w:t>
      </w:r>
    </w:p>
    <w:p>
      <w:pPr>
        <w:pStyle w:val="Heading3"/>
      </w:pPr>
      <w:bookmarkStart w:id="132" w:name="na-spletu"/>
      <w:r>
        <w:t xml:space="preserve">Na spletu</w:t>
      </w:r>
      <w:bookmarkEnd w:id="132"/>
    </w:p>
    <w:p>
      <w:pPr>
        <w:pStyle w:val="Heading4"/>
      </w:pPr>
      <w:bookmarkStart w:id="133" w:name="internetni-brskalnik"/>
      <w:r>
        <w:t xml:space="preserve">Internetni brskalnik</w:t>
      </w:r>
      <w:bookmarkEnd w:id="133"/>
    </w:p>
    <w:p>
      <w:pPr>
        <w:pStyle w:val="FirstParagraph"/>
      </w:pPr>
      <w:r>
        <w:t xml:space="preserve">Internetni brskalnik omogoča brskanje po spletnih straneh.</w:t>
      </w:r>
    </w:p>
    <w:p>
      <w:pPr>
        <w:pStyle w:val="Heading5"/>
      </w:pPr>
      <w:bookmarkStart w:id="134" w:name="meni-internetnega-brskalnika"/>
      <w:r>
        <w:t xml:space="preserve">Meni internetnega brskalnika</w:t>
      </w:r>
      <w:bookmarkEnd w:id="134"/>
    </w:p>
    <w:p>
      <w:pPr>
        <w:numPr>
          <w:ilvl w:val="0"/>
          <w:numId w:val="1049"/>
        </w:numPr>
        <w:pStyle w:val="Compact"/>
      </w:pPr>
      <w:r>
        <w:t xml:space="preserve">Če želite začeti brskati po internetu, izberite postavko menija Vstavi URL ali iskanje.</w:t>
      </w:r>
    </w:p>
    <w:p>
      <w:pPr>
        <w:numPr>
          <w:ilvl w:val="0"/>
          <w:numId w:val="1049"/>
        </w:numPr>
        <w:pStyle w:val="Compact"/>
      </w:pPr>
      <w:r>
        <w:t xml:space="preserve">Za vrnitev v meni med brskanjem pritisnite gumb za nazaj.</w:t>
      </w:r>
    </w:p>
    <w:p>
      <w:pPr>
        <w:numPr>
          <w:ilvl w:val="0"/>
          <w:numId w:val="1049"/>
        </w:numPr>
        <w:pStyle w:val="Compact"/>
      </w:pPr>
      <w:r>
        <w:t xml:space="preserve">Za vrnitev na že odprto spletno stran izberite točko menija Prebrskaj stran.</w:t>
      </w:r>
    </w:p>
    <w:p>
      <w:pPr>
        <w:numPr>
          <w:ilvl w:val="0"/>
          <w:numId w:val="1049"/>
        </w:numPr>
        <w:pStyle w:val="Compact"/>
      </w:pPr>
      <w:r>
        <w:t xml:space="preserve">Če želite ponovno naložiti stran, se pomakniti nazaj ali naprej med brskanjem, izberite točko menija Navigacija.</w:t>
      </w:r>
    </w:p>
    <w:p>
      <w:pPr>
        <w:numPr>
          <w:ilvl w:val="0"/>
          <w:numId w:val="1049"/>
        </w:numPr>
        <w:pStyle w:val="Compact"/>
      </w:pPr>
      <w:r>
        <w:t xml:space="preserve">Če želite stran shraniti kot zaznamek, priljubljeno aplikacijo ali domačo stran, izberite točko menija Dejanja strani.</w:t>
      </w:r>
    </w:p>
    <w:p>
      <w:pPr>
        <w:pStyle w:val="Heading5"/>
      </w:pPr>
      <w:bookmarkStart w:id="135" w:name="brskanje"/>
      <w:r>
        <w:t xml:space="preserve">Brskanje</w:t>
      </w:r>
      <w:bookmarkEnd w:id="135"/>
    </w:p>
    <w:p>
      <w:pPr>
        <w:numPr>
          <w:ilvl w:val="0"/>
          <w:numId w:val="1050"/>
        </w:numPr>
        <w:pStyle w:val="Compact"/>
      </w:pPr>
      <w:r>
        <w:t xml:space="preserve">Za krmarjenje po elementih strani pritisnite gumb navzdol ali gor.</w:t>
      </w:r>
    </w:p>
    <w:p>
      <w:pPr>
        <w:numPr>
          <w:ilvl w:val="0"/>
          <w:numId w:val="1050"/>
        </w:numPr>
        <w:pStyle w:val="Compact"/>
      </w:pPr>
      <w:r>
        <w:t xml:space="preserve">Če želite klikniti izbrani element, pritisnite gumb za potrditev.</w:t>
      </w:r>
    </w:p>
    <w:p>
      <w:pPr>
        <w:pStyle w:val="FirstParagraph"/>
      </w:pPr>
      <w:r>
        <w:t xml:space="preserve">Za učinkovitejše brskanje imajo gumbi številske tipkovnice naslednje funkcije:</w:t>
      </w:r>
    </w:p>
    <w:p>
      <w:pPr>
        <w:numPr>
          <w:ilvl w:val="0"/>
          <w:numId w:val="1051"/>
        </w:numPr>
        <w:pStyle w:val="Compact"/>
      </w:pPr>
      <w:r>
        <w:t xml:space="preserve">1 - Preklop na navigacijo po privzetih elementih.</w:t>
      </w:r>
    </w:p>
    <w:p>
      <w:pPr>
        <w:numPr>
          <w:ilvl w:val="0"/>
          <w:numId w:val="1051"/>
        </w:numPr>
        <w:pStyle w:val="Compact"/>
      </w:pPr>
      <w:r>
        <w:t xml:space="preserve">2 - Preklopite na navigacijo po naslovih.</w:t>
      </w:r>
    </w:p>
    <w:p>
      <w:pPr>
        <w:numPr>
          <w:ilvl w:val="0"/>
          <w:numId w:val="1051"/>
        </w:numPr>
        <w:pStyle w:val="Compact"/>
      </w:pPr>
      <w:r>
        <w:t xml:space="preserve">3 - Preklopite na navigacijo s kontrolniki.</w:t>
      </w:r>
    </w:p>
    <w:p>
      <w:pPr>
        <w:numPr>
          <w:ilvl w:val="0"/>
          <w:numId w:val="1051"/>
        </w:numPr>
        <w:pStyle w:val="Compact"/>
      </w:pPr>
      <w:r>
        <w:t xml:space="preserve">4 - Preklopite na navigacijo s povezavami.</w:t>
      </w:r>
    </w:p>
    <w:p>
      <w:pPr>
        <w:numPr>
          <w:ilvl w:val="0"/>
          <w:numId w:val="1051"/>
        </w:numPr>
        <w:pStyle w:val="Compact"/>
      </w:pPr>
      <w:r>
        <w:t xml:space="preserve">5 - Preklopite na navigacijo po besedah.</w:t>
      </w:r>
    </w:p>
    <w:p>
      <w:pPr>
        <w:numPr>
          <w:ilvl w:val="0"/>
          <w:numId w:val="1051"/>
        </w:numPr>
        <w:pStyle w:val="Compact"/>
      </w:pPr>
      <w:r>
        <w:t xml:space="preserve">6 - Preklopite na navigacijo po točkah ARIA.</w:t>
      </w:r>
    </w:p>
    <w:p>
      <w:pPr>
        <w:numPr>
          <w:ilvl w:val="0"/>
          <w:numId w:val="1051"/>
        </w:numPr>
        <w:pStyle w:val="Compact"/>
      </w:pPr>
      <w:r>
        <w:t xml:space="preserve">7 - Skok na vrh strani.</w:t>
      </w:r>
    </w:p>
    <w:p>
      <w:pPr>
        <w:numPr>
          <w:ilvl w:val="0"/>
          <w:numId w:val="1051"/>
        </w:numPr>
        <w:pStyle w:val="Compact"/>
      </w:pPr>
      <w:r>
        <w:t xml:space="preserve">8 - Vklop/izklop samodejnega premikanja skozi elemente.</w:t>
      </w:r>
    </w:p>
    <w:p>
      <w:pPr>
        <w:numPr>
          <w:ilvl w:val="0"/>
          <w:numId w:val="1051"/>
        </w:numPr>
        <w:pStyle w:val="Compact"/>
      </w:pPr>
      <w:r>
        <w:t xml:space="preserve">9 - Skoči na dno strani.</w:t>
      </w:r>
    </w:p>
    <w:p>
      <w:pPr>
        <w:numPr>
          <w:ilvl w:val="0"/>
          <w:numId w:val="1051"/>
        </w:numPr>
        <w:pStyle w:val="Compact"/>
      </w:pPr>
      <w:r>
        <w:t xml:space="preserve">* - Vrnite se v brskanje.</w:t>
      </w:r>
    </w:p>
    <w:p>
      <w:pPr>
        <w:numPr>
          <w:ilvl w:val="0"/>
          <w:numId w:val="1051"/>
        </w:numPr>
        <w:pStyle w:val="Compact"/>
      </w:pPr>
      <w:r>
        <w:t xml:space="preserve">0 - Izgovor naslova trenutne strani in navigacijskega načina.</w:t>
      </w:r>
    </w:p>
    <w:p>
      <w:pPr>
        <w:numPr>
          <w:ilvl w:val="0"/>
          <w:numId w:val="1051"/>
        </w:numPr>
        <w:pStyle w:val="Compact"/>
      </w:pPr>
      <w:r>
        <w:t xml:space="preserve"># - Odpre kontekstni meni s hitrimi dejanji in pomočjo.</w:t>
      </w:r>
    </w:p>
    <w:p>
      <w:pPr>
        <w:pStyle w:val="FirstParagraph"/>
      </w:pPr>
      <w:r>
        <w:t xml:space="preserve">Oznake ARIA (Accessible Rich Internet Applications) so namenjene hitrejši navigaciji in pomensko označujejo namen določenih področij na strani, kot so navigacijske vrstice, pasice, iskalne vrstice, obrazci ali razdelki glavne vsebine.</w:t>
      </w:r>
    </w:p>
    <w:p>
      <w:pPr>
        <w:pStyle w:val="BodyText"/>
      </w:pPr>
      <w:r>
        <w:t xml:space="preserve">Spletna dostopnost je odvisna od funkcij dostopnosti spletne strani, ki jo obiščete. Če ima stran slabo ali nepravilno podporo za dostopnost, lahko naletite na težave pri interakciji z njo.</w:t>
      </w:r>
    </w:p>
    <w:p>
      <w:pPr>
        <w:pStyle w:val="Heading5"/>
      </w:pPr>
      <w:bookmarkStart w:id="136" w:name="najdi-na-strani"/>
      <w:r>
        <w:t xml:space="preserve">Najdi na strani</w:t>
      </w:r>
      <w:bookmarkEnd w:id="136"/>
    </w:p>
    <w:p>
      <w:pPr>
        <w:numPr>
          <w:ilvl w:val="0"/>
          <w:numId w:val="1052"/>
        </w:numPr>
        <w:pStyle w:val="Compact"/>
      </w:pPr>
      <w:r>
        <w:t xml:space="preserve">Če želite poiskati besedilo na trenutni strani, odprite kontekstni meni s pritiskom na gumb # in nato izberite element menija Najdi na strani.</w:t>
      </w:r>
    </w:p>
    <w:p>
      <w:pPr>
        <w:numPr>
          <w:ilvl w:val="0"/>
          <w:numId w:val="1052"/>
        </w:numPr>
        <w:pStyle w:val="Compact"/>
      </w:pPr>
      <w:r>
        <w:t xml:space="preserve">Če se želite premikati po rezultatih iskanja na strani, pritisnite gumb navzdol ali gor.</w:t>
      </w:r>
    </w:p>
    <w:p>
      <w:pPr>
        <w:numPr>
          <w:ilvl w:val="0"/>
          <w:numId w:val="1052"/>
        </w:numPr>
        <w:pStyle w:val="Compact"/>
      </w:pPr>
      <w:r>
        <w:t xml:space="preserve">Za preklic iskanja in premikanje po privzetih elementih pritisnite gumb številka 1.</w:t>
      </w:r>
    </w:p>
    <w:p>
      <w:pPr>
        <w:pStyle w:val="Heading5"/>
      </w:pPr>
      <w:bookmarkStart w:id="137" w:name="nastavitve-3"/>
      <w:r>
        <w:t xml:space="preserve">Nastavitve</w:t>
      </w:r>
      <w:bookmarkEnd w:id="137"/>
    </w:p>
    <w:p>
      <w:pPr>
        <w:numPr>
          <w:ilvl w:val="0"/>
          <w:numId w:val="1053"/>
        </w:numPr>
        <w:pStyle w:val="Compact"/>
      </w:pPr>
      <w:r>
        <w:t xml:space="preserve">Nastavitve zvočne ikone - nastavi, kateri dogodki bodo med brskanjem po spletni strani najavljeni z zvočno ikono.</w:t>
      </w:r>
    </w:p>
    <w:p>
      <w:pPr>
        <w:numPr>
          <w:ilvl w:val="0"/>
          <w:numId w:val="1053"/>
        </w:numPr>
        <w:pStyle w:val="Compact"/>
      </w:pPr>
      <w:r>
        <w:t xml:space="preserve">Domača stran - nastavi domačo stran in ali naj se samodejno odpre ob zagonu.</w:t>
      </w:r>
    </w:p>
    <w:p>
      <w:pPr>
        <w:numPr>
          <w:ilvl w:val="0"/>
          <w:numId w:val="1053"/>
        </w:numPr>
        <w:pStyle w:val="Compact"/>
      </w:pPr>
      <w:r>
        <w:t xml:space="preserve">Nastavitve zasebnosti - konfigurirajte profil zasebnosti, vključno z delovanjem piškotkov in zaščito pred sledenjem.</w:t>
      </w:r>
    </w:p>
    <w:p>
      <w:pPr>
        <w:numPr>
          <w:ilvl w:val="0"/>
          <w:numId w:val="1053"/>
        </w:numPr>
        <w:pStyle w:val="Compact"/>
      </w:pPr>
      <w:r>
        <w:t xml:space="preserve">Iskalnik - nastavi iskalnik, ki se uporablja pri iskanju po internetu.</w:t>
      </w:r>
    </w:p>
    <w:p>
      <w:pPr>
        <w:numPr>
          <w:ilvl w:val="0"/>
          <w:numId w:val="1053"/>
        </w:numPr>
        <w:pStyle w:val="Compact"/>
      </w:pPr>
      <w:r>
        <w:t xml:space="preserve">Prikaži prekrivanje besedila - prikaže prozorno prekrivanje čez stran z velikim besedilom izbranega elementa.</w:t>
      </w:r>
    </w:p>
    <w:p>
      <w:pPr>
        <w:numPr>
          <w:ilvl w:val="0"/>
          <w:numId w:val="1053"/>
        </w:numPr>
        <w:pStyle w:val="Compact"/>
      </w:pPr>
      <w:r>
        <w:t xml:space="preserve">Zasebni način - ko je izbran, obiskane strani ne bodo shranjene v zgodovini.</w:t>
      </w:r>
    </w:p>
    <w:p>
      <w:pPr>
        <w:numPr>
          <w:ilvl w:val="0"/>
          <w:numId w:val="1053"/>
        </w:numPr>
        <w:pStyle w:val="Compact"/>
      </w:pPr>
      <w:r>
        <w:t xml:space="preserve">Uporabi aplikacijo za gledanje YouTube videoposnetkov - ko izberete, se bodo YouTube videoposnetki odprli v aplikaciji BlindShell.</w:t>
      </w:r>
    </w:p>
    <w:p>
      <w:pPr>
        <w:numPr>
          <w:ilvl w:val="0"/>
          <w:numId w:val="1053"/>
        </w:numPr>
        <w:pStyle w:val="Compact"/>
      </w:pPr>
      <w:r>
        <w:t xml:space="preserve">Počisti datoteke brskalnika - izbriše predpomnilnik in začasne datoteke brskalnika.</w:t>
      </w:r>
    </w:p>
    <w:p>
      <w:pPr>
        <w:pStyle w:val="Heading3"/>
      </w:pPr>
      <w:bookmarkStart w:id="138" w:name="nekategorizirano"/>
      <w:r>
        <w:t xml:space="preserve">Nekategorizirano</w:t>
      </w:r>
      <w:bookmarkEnd w:id="138"/>
    </w:p>
    <w:p>
      <w:pPr>
        <w:pStyle w:val="Heading4"/>
      </w:pPr>
      <w:bookmarkStart w:id="139" w:name="e-pošta"/>
      <w:r>
        <w:t xml:space="preserve">E-pošta</w:t>
      </w:r>
      <w:bookmarkEnd w:id="139"/>
    </w:p>
    <w:p>
      <w:pPr>
        <w:pStyle w:val="FirstParagraph"/>
      </w:pPr>
      <w:r>
        <w:t xml:space="preserve">E-poštna aplikacija je e-poštni odjemalec, ki vam omogoča prijavo in upravljanje več e-poštnih računov. Preprosto lahko preklapljate med vsemi prijavljenimi računi.</w:t>
      </w:r>
    </w:p>
    <w:p>
      <w:pPr>
        <w:pStyle w:val="Heading5"/>
      </w:pPr>
      <w:bookmarkStart w:id="140" w:name="prijava-v-e-pošto"/>
      <w:r>
        <w:t xml:space="preserve">Prijava v e-pošto</w:t>
      </w:r>
      <w:bookmarkEnd w:id="140"/>
    </w:p>
    <w:p>
      <w:pPr>
        <w:pStyle w:val="FirstParagraph"/>
      </w:pPr>
      <w:r>
        <w:t xml:space="preserve">Za prijavo v svojo e-pošto morate najprej vnesti svoj e-poštni naslov. Na podlagi vnesenega naslova bo aplikacija poskušala samodejno določiti potrebne podatke za prejemanje in pošiljanje sporočil (strežnika IMAP in SMTP, vključno z vrati). Če teh informacij ni mogoče samodejno pridobiti, se prikaže dodaten meni, ki vam omogoča ročni vnos podrobnosti SMTP in IMAP (strežnik, vrata in vrsta varnosti). Če so podatki uspešno pridobljeni, morate le vnesti svoje geslo in se prijaviti.</w:t>
      </w:r>
      <w:r>
        <w:t xml:space="preserve"> </w:t>
      </w:r>
      <w:r>
        <w:t xml:space="preserve">Če manjkajo podrobnosti o konfiguraciji SMTP in IMAP, jih lahko najdete na uradni spletni strani vašega ponudnika e-poštnih storitev.</w:t>
      </w:r>
      <w:r>
        <w:t xml:space="preserve"> </w:t>
      </w:r>
      <w:r>
        <w:t xml:space="preserve">Nekateri ponudniki (npr. Gmail, Outlook itd.) zahtevajo prijavo z OAuth2 (OAuth2 je varnostni standard za avtorizacijo, ki omogoča aplikacijam dostop do uporabniških računov na drugih platformah brez shranjevanja uporabniških gesel). V tem primeru boste po vnosu vašega e-poštnega naslova preusmerjeni v spletni brskalnik, kjer boste zaključili postopek prijave na spletni strani ponudnika. Po tem vas bo brskalnik samodejno vrnil v e-poštno aplikacijo.</w:t>
      </w:r>
      <w:r>
        <w:t xml:space="preserve"> </w:t>
      </w:r>
      <w:r>
        <w:t xml:space="preserve">Drug e-poštni račun lahko dodate v razdelku Nastavitve – Seznam računov.</w:t>
      </w:r>
    </w:p>
    <w:p>
      <w:pPr>
        <w:pStyle w:val="BodyText"/>
      </w:pPr>
      <w:r>
        <w:t xml:space="preserve">Za nekatere domene smo v razdelku »Namigi in triki« na naši spletni strani pripravili podrobnejši vodnik za prijavo.</w:t>
      </w:r>
    </w:p>
    <w:p>
      <w:pPr>
        <w:pStyle w:val="Heading5"/>
      </w:pPr>
      <w:bookmarkStart w:id="141" w:name="delo-z-e-pošto"/>
      <w:r>
        <w:t xml:space="preserve">Delo z e-pošto</w:t>
      </w:r>
      <w:bookmarkEnd w:id="141"/>
    </w:p>
    <w:p>
      <w:pPr>
        <w:pStyle w:val="Heading6"/>
      </w:pPr>
      <w:bookmarkStart w:id="142" w:name="brskanje-po-e-pošti"/>
      <w:r>
        <w:t xml:space="preserve">Brskanje po e-pošti</w:t>
      </w:r>
      <w:bookmarkEnd w:id="142"/>
    </w:p>
    <w:p>
      <w:pPr>
        <w:pStyle w:val="FirstParagraph"/>
      </w:pPr>
      <w:r>
        <w:t xml:space="preserve">Če je v BlindShell nastavljenih več računov, morate po zagonu aplikacije najprej izbrati račun, s katerim želite delati. Ko izberete, se bodo naložile vse mape tega računa in lahko brskate po e-pošti v njih. Ko odprete določeno e-pošto, lahko ročno preberete njeno vsebino ali pritisnete tipko 8, da začnete neprekinjeno brati sporočilo.</w:t>
      </w:r>
      <w:r>
        <w:t xml:space="preserve"> </w:t>
      </w:r>
      <w:r>
        <w:t xml:space="preserve">V meniju lahko tudi odgovorite na e-pošto, odgovorite vsem prejemnikom, jo ​​posredujete naprej, odprete priponke (če obstajajo), odprete e-pošto v spletnem brskalniku (uporabite jo lahko, če je sporočilo napačno naloženo ali se prikaže biti prazen), uporabite informacije iz besedila, jih delite, dodajte pošiljatelja med svoje stike ali izbrišite e-pošto.</w:t>
      </w:r>
    </w:p>
    <w:p>
      <w:pPr>
        <w:pStyle w:val="Heading6"/>
      </w:pPr>
      <w:bookmarkStart w:id="143" w:name="nova-e-pošta"/>
      <w:r>
        <w:t xml:space="preserve">Nova e-pošta</w:t>
      </w:r>
      <w:bookmarkEnd w:id="143"/>
    </w:p>
    <w:p>
      <w:pPr>
        <w:pStyle w:val="FirstParagraph"/>
      </w:pPr>
      <w:r>
        <w:t xml:space="preserve">Po odprtju e-poštnega računa je prva možnost »Nova e-pošta«. Tukaj morate izbrati enega ali več prejemnikov, vnesti zadevo in dodati besedilo ali prilogo. Priloge lahko vključujejo sliko, zvočni posnetek ali katero koli drugo datoteko, shranjeno v vašem telefonu.</w:t>
      </w:r>
    </w:p>
    <w:p>
      <w:pPr>
        <w:pStyle w:val="Heading5"/>
      </w:pPr>
      <w:bookmarkStart w:id="144" w:name="nastavitve-4"/>
      <w:r>
        <w:t xml:space="preserve">Nastavitve</w:t>
      </w:r>
      <w:bookmarkEnd w:id="144"/>
    </w:p>
    <w:p>
      <w:pPr>
        <w:pStyle w:val="Heading6"/>
      </w:pPr>
      <w:bookmarkStart w:id="145" w:name="seznam-računov"/>
      <w:r>
        <w:t xml:space="preserve">Seznam računov</w:t>
      </w:r>
      <w:bookmarkEnd w:id="145"/>
    </w:p>
    <w:p>
      <w:pPr>
        <w:pStyle w:val="FirstParagraph"/>
      </w:pPr>
      <w:r>
        <w:t xml:space="preserve">V tem razdelku lahko upravljate obstoječe račune ali dodate novega. Za vsak račun lahko:</w:t>
      </w:r>
    </w:p>
    <w:p>
      <w:pPr>
        <w:numPr>
          <w:ilvl w:val="0"/>
          <w:numId w:val="1054"/>
        </w:numPr>
        <w:pStyle w:val="Compact"/>
      </w:pPr>
      <w:r>
        <w:t xml:space="preserve">Uredite njegovo konfiguracijo (npr. strežnike SMTP/IMAP, vrata, varnost)</w:t>
      </w:r>
    </w:p>
    <w:p>
      <w:pPr>
        <w:numPr>
          <w:ilvl w:val="0"/>
          <w:numId w:val="1054"/>
        </w:numPr>
        <w:pStyle w:val="Compact"/>
      </w:pPr>
      <w:r>
        <w:t xml:space="preserve">Nastavite ime pošiljatelja</w:t>
      </w:r>
    </w:p>
    <w:p>
      <w:pPr>
        <w:numPr>
          <w:ilvl w:val="0"/>
          <w:numId w:val="1054"/>
        </w:numPr>
        <w:pStyle w:val="Compact"/>
      </w:pPr>
      <w:r>
        <w:t xml:space="preserve">Izberite, ali želite shraniti kopije poslanih e-poštnih sporočil v mapo »Poslano« (to možnost lahko izklopite, če vaš e-poštni ponudnik samodejno shranjuje poslano pošto, da se izognete dvojnikom)</w:t>
      </w:r>
    </w:p>
    <w:p>
      <w:pPr>
        <w:numPr>
          <w:ilvl w:val="0"/>
          <w:numId w:val="1054"/>
        </w:numPr>
        <w:pStyle w:val="Compact"/>
      </w:pPr>
      <w:r>
        <w:t xml:space="preserve">Izbrišite račun iz telefona</w:t>
      </w:r>
    </w:p>
    <w:p>
      <w:pPr>
        <w:pStyle w:val="Heading6"/>
      </w:pPr>
      <w:bookmarkStart w:id="146" w:name="X1cf15b69e74a3f4e63ca54efcdd72e3dc71209f"/>
      <w:r>
        <w:t xml:space="preserve">Preverjanje novih e-poštnih sporočil v ozadju</w:t>
      </w:r>
      <w:bookmarkEnd w:id="146"/>
    </w:p>
    <w:p>
      <w:pPr>
        <w:pStyle w:val="FirstParagraph"/>
      </w:pPr>
      <w:r>
        <w:t xml:space="preserve">V tej možnosti lahko nastavite, ali in v kakšnem intervalu naj aplikacija samodejno preveri nova dohodna sporočila. Če nastavite redni interval, boste ob vsakem novem e-poštnem sporočilu obveščeni z obvestilom.</w:t>
      </w:r>
    </w:p>
    <w:p>
      <w:pPr>
        <w:pStyle w:val="Heading3"/>
      </w:pPr>
      <w:bookmarkStart w:id="147" w:name="orodja"/>
      <w:r>
        <w:t xml:space="preserve">Orodja</w:t>
      </w:r>
      <w:bookmarkEnd w:id="147"/>
    </w:p>
    <w:p>
      <w:pPr>
        <w:pStyle w:val="Heading4"/>
      </w:pPr>
      <w:bookmarkStart w:id="148" w:name="alarm"/>
      <w:r>
        <w:t xml:space="preserve">Alarm</w:t>
      </w:r>
      <w:bookmarkEnd w:id="148"/>
    </w:p>
    <w:p>
      <w:pPr>
        <w:pStyle w:val="FirstParagraph"/>
      </w:pPr>
      <w:r>
        <w:t xml:space="preserve">Aplikacija alarm omogoča ustvarjanje alarmov ob določenih urah in dnevih. Za izklop aktivnega alarma pritisnite na tipko za potrditev ali tipko za nazaj.</w:t>
      </w:r>
    </w:p>
    <w:p>
      <w:pPr>
        <w:pStyle w:val="Heading5"/>
      </w:pPr>
      <w:bookmarkStart w:id="149" w:name="nov-alarm"/>
      <w:r>
        <w:t xml:space="preserve">Nov alarm</w:t>
      </w:r>
      <w:bookmarkEnd w:id="149"/>
    </w:p>
    <w:p>
      <w:pPr>
        <w:pStyle w:val="FirstParagraph"/>
      </w:pPr>
      <w:r>
        <w:t xml:space="preserve">Za ustvarjanje novega alarma izberite menijsko postavko Nov alarm z naslednjimi možnostmi:</w:t>
      </w:r>
    </w:p>
    <w:p>
      <w:pPr>
        <w:numPr>
          <w:ilvl w:val="0"/>
          <w:numId w:val="1055"/>
        </w:numPr>
        <w:pStyle w:val="Compact"/>
      </w:pPr>
      <w:r>
        <w:t xml:space="preserve">Nastavi čas - odpre se polje za 4 številke, ki predstavljajo čas. Prvi dve predstavljata ure in druge dve minute.</w:t>
      </w:r>
    </w:p>
    <w:p>
      <w:pPr>
        <w:numPr>
          <w:ilvl w:val="0"/>
          <w:numId w:val="1055"/>
        </w:numPr>
        <w:pStyle w:val="Compact"/>
      </w:pPr>
      <w:r>
        <w:t xml:space="preserve">Nastavi ponavljanje – odpre seznam dni v tednu. Izberite dneve, ko se bo alarm sprožil. Če ne izberete nobenega dneva, se bo alarm sprožil vsak dan.</w:t>
      </w:r>
    </w:p>
    <w:p>
      <w:pPr>
        <w:numPr>
          <w:ilvl w:val="0"/>
          <w:numId w:val="1055"/>
        </w:numPr>
        <w:pStyle w:val="Compact"/>
      </w:pPr>
      <w:r>
        <w:t xml:space="preserve">Shrani alarm - shrani in vklopi alarm.</w:t>
      </w:r>
    </w:p>
    <w:p>
      <w:pPr>
        <w:pStyle w:val="Heading5"/>
      </w:pPr>
      <w:bookmarkStart w:id="150" w:name="urejanje-alarma"/>
      <w:r>
        <w:t xml:space="preserve">Urejanje alarma</w:t>
      </w:r>
      <w:bookmarkEnd w:id="150"/>
    </w:p>
    <w:p>
      <w:pPr>
        <w:pStyle w:val="FirstParagraph"/>
      </w:pPr>
      <w:r>
        <w:t xml:space="preserve">Izberite ustvarjeni alarm s seznama. Odpre se meni z naslednjimi možnostmi:</w:t>
      </w:r>
    </w:p>
    <w:p>
      <w:pPr>
        <w:numPr>
          <w:ilvl w:val="0"/>
          <w:numId w:val="1056"/>
        </w:numPr>
        <w:pStyle w:val="Compact"/>
      </w:pPr>
      <w:r>
        <w:t xml:space="preserve">Vklop/izklop alarma - neaktivni alarm bo še vedno shranjen v telefonu, vendar se ob nastavljenem času ne bo sprožil.</w:t>
      </w:r>
    </w:p>
    <w:p>
      <w:pPr>
        <w:numPr>
          <w:ilvl w:val="0"/>
          <w:numId w:val="1056"/>
        </w:numPr>
        <w:pStyle w:val="Compact"/>
      </w:pPr>
      <w:r>
        <w:t xml:space="preserve">Spremeni alarm - odpre polje, kjer lahko spremenite uro in dneve za alarm.</w:t>
      </w:r>
    </w:p>
    <w:p>
      <w:pPr>
        <w:numPr>
          <w:ilvl w:val="0"/>
          <w:numId w:val="1056"/>
        </w:numPr>
        <w:pStyle w:val="Compact"/>
      </w:pPr>
      <w:r>
        <w:t xml:space="preserve">Izbriši alarm - izbriše alarm.</w:t>
      </w:r>
    </w:p>
    <w:p>
      <w:pPr>
        <w:pStyle w:val="Heading4"/>
      </w:pPr>
      <w:bookmarkStart w:id="151" w:name="kalkulator"/>
      <w:r>
        <w:t xml:space="preserve">Kalkulator</w:t>
      </w:r>
      <w:bookmarkEnd w:id="151"/>
    </w:p>
    <w:p>
      <w:pPr>
        <w:pStyle w:val="FirstParagraph"/>
      </w:pPr>
      <w:r>
        <w:t xml:space="preserve">Kalkulator omogoča izvajanje osnovnih računskih operacij - seštevanje, odštevanje, množenje in deljenje.</w:t>
      </w:r>
    </w:p>
    <w:p>
      <w:pPr>
        <w:numPr>
          <w:ilvl w:val="0"/>
          <w:numId w:val="1057"/>
        </w:numPr>
        <w:pStyle w:val="Compact"/>
      </w:pPr>
      <w:r>
        <w:t xml:space="preserve">Za izvajanje računske operacije pritisnite na tipko za potrditev.</w:t>
      </w:r>
    </w:p>
    <w:p>
      <w:pPr>
        <w:numPr>
          <w:ilvl w:val="0"/>
          <w:numId w:val="1057"/>
        </w:numPr>
        <w:pStyle w:val="Compact"/>
      </w:pPr>
      <w:r>
        <w:t xml:space="preserve">Za izbiro matematičnega operatorja pritisnite na tipko z zvezdico.</w:t>
      </w:r>
    </w:p>
    <w:p>
      <w:pPr>
        <w:numPr>
          <w:ilvl w:val="0"/>
          <w:numId w:val="1057"/>
        </w:numPr>
        <w:pStyle w:val="Compact"/>
      </w:pPr>
      <w:r>
        <w:t xml:space="preserve">Za vnos decimalnega ločila pritisnite na tipko z lojtro.</w:t>
      </w:r>
    </w:p>
    <w:p>
      <w:pPr>
        <w:pStyle w:val="Heading4"/>
      </w:pPr>
      <w:bookmarkStart w:id="152" w:name="koledar"/>
      <w:r>
        <w:t xml:space="preserve">Koledar</w:t>
      </w:r>
      <w:bookmarkEnd w:id="152"/>
    </w:p>
    <w:p>
      <w:pPr>
        <w:pStyle w:val="FirstParagraph"/>
      </w:pPr>
      <w:r>
        <w:t xml:space="preserve">Aplikacija Koledar omogoča ustvarjanje in spremljanje dogodkov.</w:t>
      </w:r>
    </w:p>
    <w:p>
      <w:pPr>
        <w:pStyle w:val="Heading5"/>
      </w:pPr>
      <w:bookmarkStart w:id="153" w:name="dodajanje-novega-dogodka"/>
      <w:r>
        <w:t xml:space="preserve">Dodajanje novega dogodka</w:t>
      </w:r>
      <w:bookmarkEnd w:id="153"/>
    </w:p>
    <w:p>
      <w:pPr>
        <w:pStyle w:val="FirstParagraph"/>
      </w:pPr>
      <w:r>
        <w:t xml:space="preserve">Za dodajanje novega dogodka izberite menijsko postavko Dodaj nov dogodek, ki vključuje naslednje možnosti:</w:t>
      </w:r>
    </w:p>
    <w:p>
      <w:pPr>
        <w:numPr>
          <w:ilvl w:val="0"/>
          <w:numId w:val="1058"/>
        </w:numPr>
        <w:pStyle w:val="Compact"/>
      </w:pPr>
      <w:r>
        <w:t xml:space="preserve">Ime - ime dogodka (obvezno).</w:t>
      </w:r>
    </w:p>
    <w:p>
      <w:pPr>
        <w:numPr>
          <w:ilvl w:val="0"/>
          <w:numId w:val="1058"/>
        </w:numPr>
        <w:pStyle w:val="Compact"/>
      </w:pPr>
      <w:r>
        <w:t xml:space="preserve">Kraj - kraj dogodka ali več informacij o dogodku.</w:t>
      </w:r>
    </w:p>
    <w:p>
      <w:pPr>
        <w:numPr>
          <w:ilvl w:val="0"/>
          <w:numId w:val="1058"/>
        </w:numPr>
        <w:pStyle w:val="Compact"/>
      </w:pPr>
      <w:r>
        <w:t xml:space="preserve">Datum začetka - prvi dan dogodka (obvezno).</w:t>
      </w:r>
    </w:p>
    <w:p>
      <w:pPr>
        <w:numPr>
          <w:ilvl w:val="0"/>
          <w:numId w:val="1058"/>
        </w:numPr>
        <w:pStyle w:val="Compact"/>
      </w:pPr>
      <w:r>
        <w:t xml:space="preserve">Čas začetka dogodka - ura, ob kateri se dogodek začne. Privzeta vrednost je celodnevni dogodek.</w:t>
      </w:r>
    </w:p>
    <w:p>
      <w:pPr>
        <w:numPr>
          <w:ilvl w:val="0"/>
          <w:numId w:val="1058"/>
        </w:numPr>
        <w:pStyle w:val="Compact"/>
      </w:pPr>
      <w:r>
        <w:t xml:space="preserve">Končni datum - zadnji dan dogodka.</w:t>
      </w:r>
    </w:p>
    <w:p>
      <w:pPr>
        <w:numPr>
          <w:ilvl w:val="0"/>
          <w:numId w:val="1058"/>
        </w:numPr>
        <w:pStyle w:val="Compact"/>
      </w:pPr>
      <w:r>
        <w:t xml:space="preserve">Čas konca dogodka - ura, ob kateri se dogodek konča.</w:t>
      </w:r>
    </w:p>
    <w:p>
      <w:pPr>
        <w:numPr>
          <w:ilvl w:val="0"/>
          <w:numId w:val="1058"/>
        </w:numPr>
        <w:pStyle w:val="Compact"/>
      </w:pPr>
      <w:r>
        <w:t xml:space="preserve">Ponovitve - izberite, če želite, da je dogodek periodičen. Določite število ponovitev, končni datum ponovitev ali neomejeno število ponovitev.</w:t>
      </w:r>
    </w:p>
    <w:p>
      <w:pPr>
        <w:numPr>
          <w:ilvl w:val="0"/>
          <w:numId w:val="1058"/>
        </w:numPr>
        <w:pStyle w:val="Compact"/>
      </w:pPr>
      <w:r>
        <w:t xml:space="preserve">Opomnik - nastavi opomnik za dogodek.</w:t>
      </w:r>
    </w:p>
    <w:p>
      <w:pPr>
        <w:numPr>
          <w:ilvl w:val="0"/>
          <w:numId w:val="1058"/>
        </w:numPr>
        <w:pStyle w:val="Compact"/>
      </w:pPr>
      <w:r>
        <w:t xml:space="preserve">Shrani dogodek - dogodek se shrani.</w:t>
      </w:r>
    </w:p>
    <w:p>
      <w:pPr>
        <w:pStyle w:val="Heading5"/>
      </w:pPr>
      <w:bookmarkStart w:id="154" w:name="brskanje-po-dogodkih"/>
      <w:r>
        <w:t xml:space="preserve">Brskanje po dogodkih</w:t>
      </w:r>
      <w:bookmarkEnd w:id="154"/>
    </w:p>
    <w:p>
      <w:pPr>
        <w:pStyle w:val="FirstParagraph"/>
      </w:pPr>
      <w:r>
        <w:t xml:space="preserve">Za brskanje po dogodkih izberite menijsko postavko Dogodki. Če želite dogodek urediti ali izbrisati, pritisnite na tipko za potrditev.</w:t>
      </w:r>
    </w:p>
    <w:p>
      <w:pPr>
        <w:pStyle w:val="Heading5"/>
      </w:pPr>
      <w:bookmarkStart w:id="155" w:name="brskanje-po-koledarju"/>
      <w:r>
        <w:t xml:space="preserve">Brskanje po koledarju</w:t>
      </w:r>
      <w:bookmarkEnd w:id="155"/>
    </w:p>
    <w:p>
      <w:pPr>
        <w:pStyle w:val="FirstParagraph"/>
      </w:pPr>
      <w:r>
        <w:t xml:space="preserve">Za brskanje po koledarju po tednih ali dneh izberite menijsko postavko Brskanje po koledarju. Izberite leto, mesec in teden, za katerega želite videti število dogodkov. Pritisnite na tipko za potrditev za brskanje po posameznih dnevih ali celem tednu.</w:t>
      </w:r>
    </w:p>
    <w:p>
      <w:pPr>
        <w:pStyle w:val="Heading5"/>
      </w:pPr>
      <w:bookmarkStart w:id="156" w:name="iskanje-dogodka"/>
      <w:r>
        <w:t xml:space="preserve">Iskanje dogodka</w:t>
      </w:r>
      <w:bookmarkEnd w:id="156"/>
    </w:p>
    <w:p>
      <w:pPr>
        <w:pStyle w:val="FirstParagraph"/>
      </w:pPr>
      <w:r>
        <w:t xml:space="preserve">Za iskanje dogodka izberite menijsko postavko Iskanje in vnesite ime dogodka.</w:t>
      </w:r>
    </w:p>
    <w:p>
      <w:pPr>
        <w:pStyle w:val="Heading5"/>
      </w:pPr>
      <w:bookmarkStart w:id="157" w:name="godovi"/>
      <w:r>
        <w:t xml:space="preserve">Godovi</w:t>
      </w:r>
      <w:bookmarkEnd w:id="157"/>
    </w:p>
    <w:p>
      <w:pPr>
        <w:pStyle w:val="FirstParagraph"/>
      </w:pPr>
      <w:r>
        <w:t xml:space="preserve">Menijska postavka Godovi omogoča brskanje po godovnih imenih za naslednjih sedem dni, bodisi po imenu, če želite najti datum, ali po datumu, če želite najti ime.</w:t>
      </w:r>
    </w:p>
    <w:p>
      <w:pPr>
        <w:pStyle w:val="Heading5"/>
      </w:pPr>
      <w:bookmarkStart w:id="158" w:name="državni-prazniki"/>
      <w:r>
        <w:t xml:space="preserve">Državni prazniki</w:t>
      </w:r>
      <w:bookmarkEnd w:id="158"/>
    </w:p>
    <w:p>
      <w:pPr>
        <w:pStyle w:val="FirstParagraph"/>
      </w:pPr>
      <w:r>
        <w:t xml:space="preserve">Za prikaz državnih praznikov med dogodki izberite menijsko postavko Nastavitve in omogočite vidljivost državnih praznikov. Ta funkcija vključuje prenos seznama državnih praznikov, zato je zanjo potrebna internetna povezava.</w:t>
      </w:r>
    </w:p>
    <w:p>
      <w:pPr>
        <w:pStyle w:val="Heading4"/>
      </w:pPr>
      <w:bookmarkStart w:id="159" w:name="bliskavica"/>
      <w:r>
        <w:t xml:space="preserve">Bliskavica</w:t>
      </w:r>
      <w:bookmarkEnd w:id="159"/>
    </w:p>
    <w:p>
      <w:pPr>
        <w:pStyle w:val="FirstParagraph"/>
      </w:pPr>
      <w:r>
        <w:t xml:space="preserve">Aplikacija Bliskavica vklopi osvetlitev LED za kamero.</w:t>
      </w:r>
    </w:p>
    <w:p>
      <w:pPr>
        <w:pStyle w:val="Heading4"/>
      </w:pPr>
      <w:bookmarkStart w:id="160" w:name="minutni-odštevalnik"/>
      <w:r>
        <w:t xml:space="preserve">Minutni odštevalnik</w:t>
      </w:r>
      <w:bookmarkEnd w:id="160"/>
    </w:p>
    <w:p>
      <w:pPr>
        <w:pStyle w:val="FirstParagraph"/>
      </w:pPr>
      <w:r>
        <w:t xml:space="preserve">Minutni odštevalnik je osnovni odštevalnik časa, ki po izteku določenega časa predvaja melodijo. Medtem, ko odštevalnik odšteva čas, lahko uporabljate tudi druge funkcije telefona. Za preklic alarma pritisnite na tipko za potrditev ali na tipko za nazaj.</w:t>
      </w:r>
    </w:p>
    <w:p>
      <w:pPr>
        <w:pStyle w:val="Heading5"/>
      </w:pPr>
      <w:bookmarkStart w:id="161" w:name="nastavitev-časa-odštevanja"/>
      <w:r>
        <w:t xml:space="preserve">Nastavitev časa odštevanja</w:t>
      </w:r>
      <w:bookmarkEnd w:id="161"/>
    </w:p>
    <w:p>
      <w:pPr>
        <w:numPr>
          <w:ilvl w:val="0"/>
          <w:numId w:val="1059"/>
        </w:numPr>
        <w:pStyle w:val="Compact"/>
      </w:pPr>
      <w:r>
        <w:t xml:space="preserve">Za nastavitev odštevanja pritisnite na tipko za potrditev.</w:t>
      </w:r>
    </w:p>
    <w:p>
      <w:pPr>
        <w:numPr>
          <w:ilvl w:val="0"/>
          <w:numId w:val="1059"/>
        </w:numPr>
        <w:pStyle w:val="Compact"/>
      </w:pPr>
      <w:r>
        <w:t xml:space="preserve">Izberite menijsko postavko Nastavi čas ter nastavite ure, minute in sekunde za odštevanje.</w:t>
      </w:r>
    </w:p>
    <w:p>
      <w:pPr>
        <w:numPr>
          <w:ilvl w:val="0"/>
          <w:numId w:val="1059"/>
        </w:numPr>
        <w:pStyle w:val="Compact"/>
      </w:pPr>
      <w:r>
        <w:t xml:space="preserve">Za aktivacijo odštevalnika izberite menijsko postavko Začni.</w:t>
      </w:r>
    </w:p>
    <w:p>
      <w:pPr>
        <w:pStyle w:val="Heading5"/>
      </w:pPr>
      <w:bookmarkStart w:id="162" w:name="zaustavitev-in-preklic-odštevanja"/>
      <w:r>
        <w:t xml:space="preserve">Zaustavitev in preklic odštevanja</w:t>
      </w:r>
      <w:bookmarkEnd w:id="162"/>
    </w:p>
    <w:p>
      <w:pPr>
        <w:numPr>
          <w:ilvl w:val="0"/>
          <w:numId w:val="1060"/>
        </w:numPr>
        <w:pStyle w:val="Compact"/>
      </w:pPr>
      <w:r>
        <w:t xml:space="preserve">Med odštevanjem pritisnite na tipko za potrditev.</w:t>
      </w:r>
    </w:p>
    <w:p>
      <w:pPr>
        <w:numPr>
          <w:ilvl w:val="0"/>
          <w:numId w:val="1060"/>
        </w:numPr>
        <w:pStyle w:val="Compact"/>
      </w:pPr>
      <w:r>
        <w:t xml:space="preserve">Izberite menijsko postavko Zaustavi, če želite, da se odštevalnik ustavi na času, do katerega je odštel, ali Prekliči, če želite, da se odštevalnik ponastavi na začetni čas.</w:t>
      </w:r>
    </w:p>
    <w:p>
      <w:pPr>
        <w:numPr>
          <w:ilvl w:val="0"/>
          <w:numId w:val="1060"/>
        </w:numPr>
        <w:pStyle w:val="Compact"/>
      </w:pPr>
      <w:r>
        <w:t xml:space="preserve">Za nadaljevanje odštevanja pritisnite na tipko za potrditev in izberite menijsko postavko Nadaljuj.</w:t>
      </w:r>
    </w:p>
    <w:p>
      <w:pPr>
        <w:pStyle w:val="Heading4"/>
      </w:pPr>
      <w:bookmarkStart w:id="163" w:name="opombe"/>
      <w:r>
        <w:t xml:space="preserve">Opombe</w:t>
      </w:r>
      <w:bookmarkEnd w:id="163"/>
    </w:p>
    <w:p>
      <w:pPr>
        <w:pStyle w:val="FirstParagraph"/>
      </w:pPr>
      <w:r>
        <w:t xml:space="preserve">Aplikacija Opombe omogoča pisanje zapiskov.</w:t>
      </w:r>
    </w:p>
    <w:p>
      <w:pPr>
        <w:pStyle w:val="BodyText"/>
      </w:pPr>
      <w:r>
        <w:t xml:space="preserve">Za urejanje, pošiljanje ali brisanje opombe jo izberite na seznamu opomb.</w:t>
      </w:r>
    </w:p>
    <w:p>
      <w:pPr>
        <w:pStyle w:val="Heading4"/>
      </w:pPr>
      <w:bookmarkStart w:id="164" w:name="štoparica"/>
      <w:r>
        <w:t xml:space="preserve">Štoparica</w:t>
      </w:r>
      <w:bookmarkEnd w:id="164"/>
    </w:p>
    <w:p>
      <w:pPr>
        <w:pStyle w:val="FirstParagraph"/>
      </w:pPr>
      <w:r>
        <w:t xml:space="preserve">Štoparica je orodje za merjenje časa. Med štopanjem lahko uporabljate tudi druge funkcije telefona.</w:t>
      </w:r>
    </w:p>
    <w:p>
      <w:pPr>
        <w:numPr>
          <w:ilvl w:val="0"/>
          <w:numId w:val="1061"/>
        </w:numPr>
        <w:pStyle w:val="Compact"/>
      </w:pPr>
      <w:r>
        <w:t xml:space="preserve">Za začetek štopanja pritisnite na tipko za potrditev, da odprete meni, kjer izberete Sproži štoparico.</w:t>
      </w:r>
    </w:p>
    <w:p>
      <w:pPr>
        <w:numPr>
          <w:ilvl w:val="0"/>
          <w:numId w:val="1061"/>
        </w:numPr>
        <w:pStyle w:val="Compact"/>
      </w:pPr>
      <w:r>
        <w:t xml:space="preserve">Med štopanjem lahko štoparico ustavite s pritiskom na tipko za potrditev.</w:t>
      </w:r>
    </w:p>
    <w:p>
      <w:pPr>
        <w:numPr>
          <w:ilvl w:val="0"/>
          <w:numId w:val="1061"/>
        </w:numPr>
        <w:pStyle w:val="Compact"/>
      </w:pPr>
      <w:r>
        <w:t xml:space="preserve">Za nadaljevanje štopanja pritisnite na tipko za potrditev, da odprete meni, kjer izberete Nadaljuj s štopanjem.</w:t>
      </w:r>
    </w:p>
    <w:p>
      <w:pPr>
        <w:numPr>
          <w:ilvl w:val="0"/>
          <w:numId w:val="1061"/>
        </w:numPr>
        <w:pStyle w:val="Compact"/>
      </w:pPr>
      <w:r>
        <w:t xml:space="preserve">Za ponastavitev štoparice na nič pritisnite na tipko za potrditev, da odprete meni, kjer izberete Ponastavi štoparico.</w:t>
      </w:r>
    </w:p>
    <w:p>
      <w:pPr>
        <w:numPr>
          <w:ilvl w:val="0"/>
          <w:numId w:val="1061"/>
        </w:numPr>
        <w:pStyle w:val="Compact"/>
      </w:pPr>
      <w:r>
        <w:t xml:space="preserve">Za ponastavitev števca in nastavitev časa na nič pritisnite na tipko za potrditev, da odprete meni, kjer izberete Štoparica na nič.</w:t>
      </w:r>
    </w:p>
    <w:p>
      <w:pPr>
        <w:pStyle w:val="Heading4"/>
      </w:pPr>
      <w:bookmarkStart w:id="165" w:name="pretvornik-enot"/>
      <w:r>
        <w:t xml:space="preserve">Pretvornik enot</w:t>
      </w:r>
      <w:bookmarkEnd w:id="165"/>
    </w:p>
    <w:p>
      <w:pPr>
        <w:pStyle w:val="FirstParagraph"/>
      </w:pPr>
      <w:r>
        <w:t xml:space="preserve">Pretvornik enot omogoča pretvorbo merskih enot.</w:t>
      </w:r>
    </w:p>
    <w:p>
      <w:pPr>
        <w:pStyle w:val="BodyText"/>
      </w:pPr>
      <w:r>
        <w:t xml:space="preserve">Za pretvorbo enot vnesite vhodno in izhodno enoto ter vrednost, nato izberite Pretvori.</w:t>
      </w:r>
    </w:p>
    <w:p>
      <w:pPr>
        <w:pStyle w:val="Heading4"/>
      </w:pPr>
      <w:bookmarkStart w:id="166" w:name="snemalnik-zvoka"/>
      <w:r>
        <w:t xml:space="preserve">Snemalnik zvoka</w:t>
      </w:r>
      <w:bookmarkEnd w:id="166"/>
    </w:p>
    <w:p>
      <w:pPr>
        <w:pStyle w:val="FirstParagraph"/>
      </w:pPr>
      <w:r>
        <w:t xml:space="preserve">Aplikacija Snemalnik zvoka omogoča snemanje glasovnih opomb ali zvoka.</w:t>
      </w:r>
    </w:p>
    <w:p>
      <w:pPr>
        <w:numPr>
          <w:ilvl w:val="0"/>
          <w:numId w:val="1062"/>
        </w:numPr>
        <w:pStyle w:val="Compact"/>
      </w:pPr>
      <w:r>
        <w:t xml:space="preserve">Za shranjevanje posnetka pritisnite na tipko za potrditev med snemanjem.</w:t>
      </w:r>
    </w:p>
    <w:p>
      <w:pPr>
        <w:numPr>
          <w:ilvl w:val="0"/>
          <w:numId w:val="1062"/>
        </w:numPr>
        <w:pStyle w:val="Compact"/>
      </w:pPr>
      <w:r>
        <w:t xml:space="preserve">Za ustavitev snemanja pritisnite na tipko za nazaj med snemanjem. Za nadaljevanje snemanja pritisnite na tipko za potrditev. Za shranjevanje posnetka pritisnite na tipko za nazaj medtem, ko je snemanje ustavljeno.</w:t>
      </w:r>
    </w:p>
    <w:p>
      <w:pPr>
        <w:numPr>
          <w:ilvl w:val="0"/>
          <w:numId w:val="1062"/>
        </w:numPr>
        <w:pStyle w:val="Compact"/>
      </w:pPr>
      <w:r>
        <w:t xml:space="preserve">Za predvajanja, preimenovanje, deljenje ali brisanje posnetka ga izberite na seznamu posnetkov.</w:t>
      </w:r>
    </w:p>
    <w:p>
      <w:pPr>
        <w:pStyle w:val="Heading4"/>
      </w:pPr>
      <w:bookmarkStart w:id="167" w:name="vreme"/>
      <w:r>
        <w:t xml:space="preserve">Vreme</w:t>
      </w:r>
      <w:bookmarkEnd w:id="167"/>
    </w:p>
    <w:p>
      <w:pPr>
        <w:pStyle w:val="FirstParagraph"/>
      </w:pPr>
      <w:r>
        <w:t xml:space="preserve">Aplikacija Vreme prikazuje trenutno vreme za trenutno lokacijo in napoved za prihodnje tri dni.</w:t>
      </w:r>
    </w:p>
    <w:p>
      <w:pPr>
        <w:pStyle w:val="BodyText"/>
      </w:pPr>
      <w:r>
        <w:t xml:space="preserve">Opomba: Ta funkcija zahteva internetno povezavo.</w:t>
      </w:r>
    </w:p>
    <w:p>
      <w:pPr>
        <w:pStyle w:val="Heading5"/>
      </w:pPr>
      <w:bookmarkStart w:id="168" w:name="lokalno-vreme"/>
      <w:r>
        <w:t xml:space="preserve">Lokalno vreme</w:t>
      </w:r>
      <w:bookmarkEnd w:id="168"/>
    </w:p>
    <w:p>
      <w:pPr>
        <w:pStyle w:val="FirstParagraph"/>
      </w:pPr>
      <w:r>
        <w:t xml:space="preserve">Prikazuje vreme na vaši trenutni lokaciji. Napoved je za prihodnje tri dni.</w:t>
      </w:r>
    </w:p>
    <w:p>
      <w:pPr>
        <w:numPr>
          <w:ilvl w:val="0"/>
          <w:numId w:val="1063"/>
        </w:numPr>
        <w:pStyle w:val="Compact"/>
      </w:pPr>
      <w:r>
        <w:t xml:space="preserve">Vremenska napoved po urah – za napoved po urah za vsak posamezni dan izberite ustrezni dan. Informacije, kot so temperatura, hitrost vetra ali vlažnost, so prikazane za vsako uro.</w:t>
      </w:r>
    </w:p>
    <w:p>
      <w:pPr>
        <w:numPr>
          <w:ilvl w:val="0"/>
          <w:numId w:val="1063"/>
        </w:numPr>
        <w:pStyle w:val="Compact"/>
      </w:pPr>
      <w:r>
        <w:t xml:space="preserve">Podrobnosti – podrobnejši prikaz vremena za vsak dan, ki vključuje podatke, kot so sončni vzhod, sončni zahod, indeks UV in indeks kakovosti zraka.</w:t>
      </w:r>
    </w:p>
    <w:p>
      <w:pPr>
        <w:pStyle w:val="Heading6"/>
      </w:pPr>
      <w:bookmarkStart w:id="169" w:name="indeks-uv"/>
      <w:r>
        <w:t xml:space="preserve">Indeks UV</w:t>
      </w:r>
      <w:bookmarkEnd w:id="169"/>
    </w:p>
    <w:p>
      <w:pPr>
        <w:pStyle w:val="FirstParagraph"/>
      </w:pPr>
      <w:r>
        <w:t xml:space="preserve">Indeks UV sevanja, ki prikazuje intenzivnost ultravijoličnega sončnega sevanja. Višji kot je indeks UV, močnejšo kremo za zaščito pred soncem potrebujete, ko ste izpostavljeni soncu.</w:t>
      </w:r>
    </w:p>
    <w:p>
      <w:pPr>
        <w:pStyle w:val="Heading6"/>
      </w:pPr>
      <w:bookmarkStart w:id="170" w:name="indeks-kakovosti-zraka"/>
      <w:r>
        <w:t xml:space="preserve">Indeks kakovosti zraka</w:t>
      </w:r>
      <w:bookmarkEnd w:id="170"/>
    </w:p>
    <w:p>
      <w:pPr>
        <w:pStyle w:val="FirstParagraph"/>
      </w:pPr>
      <w:r>
        <w:t xml:space="preserve">Zagotavlja informacije o tem, kako čist ali onesnažen je zrak na vaši lokaciji. Nižji kot je indeks kakovosti zraka, boljši je zunanji zrak za vaše zdravje. Indeks kakovosti zraka je na voljo samo za današnji dan, ker ga ni mogoče napovedati in so izmerjeni podatki »sveži«.</w:t>
      </w:r>
    </w:p>
    <w:p>
      <w:pPr>
        <w:pStyle w:val="Heading5"/>
      </w:pPr>
      <w:bookmarkStart w:id="171" w:name="poišči-mesto"/>
      <w:r>
        <w:t xml:space="preserve">Poišči mesto</w:t>
      </w:r>
      <w:bookmarkEnd w:id="171"/>
    </w:p>
    <w:p>
      <w:pPr>
        <w:pStyle w:val="FirstParagraph"/>
      </w:pPr>
      <w:r>
        <w:t xml:space="preserve">Za iskanje mesta izberite menijsko postavko Poišči mesto, v kateri se odpre vrstica za iskanje. Tukaj lahko poiščete katero koli mesto ali državo. Mesto, ki ga poiščete, lahko nato shranite med priljubljene.</w:t>
      </w:r>
    </w:p>
    <w:p>
      <w:pPr>
        <w:pStyle w:val="Heading5"/>
      </w:pPr>
      <w:bookmarkStart w:id="172" w:name="priljubljeno"/>
      <w:r>
        <w:t xml:space="preserve">Priljubljeno</w:t>
      </w:r>
      <w:bookmarkEnd w:id="172"/>
    </w:p>
    <w:p>
      <w:pPr>
        <w:pStyle w:val="FirstParagraph"/>
      </w:pPr>
      <w:r>
        <w:t xml:space="preserve">Tukaj lahko najdete seznam shranjenih mest, med katerimi lahko iščete ali brišete posamezna mesta.</w:t>
      </w:r>
    </w:p>
    <w:p>
      <w:pPr>
        <w:pStyle w:val="Heading5"/>
      </w:pPr>
      <w:bookmarkStart w:id="173" w:name="barometer"/>
      <w:r>
        <w:t xml:space="preserve">Barometer</w:t>
      </w:r>
      <w:bookmarkEnd w:id="173"/>
    </w:p>
    <w:p>
      <w:pPr>
        <w:pStyle w:val="FirstParagraph"/>
      </w:pPr>
      <w:r>
        <w:t xml:space="preserve">Funkcija za merjenje trenutnega atmosferskega tlaka z uporabo senzorja na telefonu BlindShell.</w:t>
      </w:r>
      <w:r>
        <w:t xml:space="preserve"> </w:t>
      </w:r>
      <w:r>
        <w:t xml:space="preserve">Izmerjeni tlak je tlak, izmerjen na vaši trenutni lokaciji in dejanski nadmorski višini. Izmeri se s pomočjo barometrskega senzorja na pametnem telefonu.</w:t>
      </w:r>
      <w:r>
        <w:t xml:space="preserve"> </w:t>
      </w:r>
      <w:r>
        <w:t xml:space="preserve">Tlak morske gladine je povprečni atmosferski tlak povprečne morske gladine. To je atmosferski tlak, ki se običajno navaja v vremenskih napovedih. Izračuna se na podlagi izmerjenega tlaku in vaše nadmorske višine.</w:t>
      </w:r>
    </w:p>
    <w:p>
      <w:pPr>
        <w:pStyle w:val="Heading5"/>
      </w:pPr>
      <w:bookmarkStart w:id="174" w:name="nastavitve-5"/>
      <w:r>
        <w:t xml:space="preserve">Nastavitve</w:t>
      </w:r>
      <w:bookmarkEnd w:id="174"/>
    </w:p>
    <w:p>
      <w:pPr>
        <w:pStyle w:val="FirstParagraph"/>
      </w:pPr>
      <w:r>
        <w:t xml:space="preserve">Prilagoditve za temperaturo, hitrost vetra in tlak po vašem okusu.</w:t>
      </w:r>
    </w:p>
    <w:p>
      <w:pPr>
        <w:numPr>
          <w:ilvl w:val="0"/>
          <w:numId w:val="1064"/>
        </w:numPr>
        <w:pStyle w:val="Compact"/>
      </w:pPr>
      <w:r>
        <w:t xml:space="preserve">Temperatura – izbirate lahko med stopinjami Celzija in Fahrenheita.</w:t>
      </w:r>
    </w:p>
    <w:p>
      <w:pPr>
        <w:numPr>
          <w:ilvl w:val="0"/>
          <w:numId w:val="1064"/>
        </w:numPr>
        <w:pStyle w:val="Compact"/>
      </w:pPr>
      <w:r>
        <w:t xml:space="preserve">Hitrost vetra – izberete lahko možnosti, kot so kilometri na uro, metri na sekundo, milje na uro in vozli.</w:t>
      </w:r>
    </w:p>
    <w:p>
      <w:pPr>
        <w:numPr>
          <w:ilvl w:val="0"/>
          <w:numId w:val="1064"/>
        </w:numPr>
        <w:pStyle w:val="Compact"/>
      </w:pPr>
      <w:r>
        <w:t xml:space="preserve">Tlak – izbirate lahko med milibari, hektopaskali ter milimetri in palci živega srebra.</w:t>
      </w:r>
    </w:p>
    <w:p>
      <w:pPr>
        <w:pStyle w:val="Heading4"/>
      </w:pPr>
      <w:bookmarkStart w:id="175" w:name="upravitelj-datotek"/>
      <w:r>
        <w:t xml:space="preserve">Upravitelj datotek</w:t>
      </w:r>
      <w:bookmarkEnd w:id="175"/>
    </w:p>
    <w:p>
      <w:pPr>
        <w:pStyle w:val="FirstParagraph"/>
      </w:pPr>
      <w:r>
        <w:t xml:space="preserve">Upravitelj datotek je orodje za brskanje in delo z datotekami in mapami v vašem telefonu. Dostopate lahko do notranjega pomnilnika in kartice SD.</w:t>
      </w:r>
    </w:p>
    <w:p>
      <w:pPr>
        <w:pStyle w:val="Heading5"/>
      </w:pPr>
      <w:bookmarkStart w:id="176" w:name="prebrskaj-datoteke"/>
      <w:r>
        <w:t xml:space="preserve">Prebrskaj datoteke</w:t>
      </w:r>
      <w:bookmarkEnd w:id="176"/>
    </w:p>
    <w:p>
      <w:pPr>
        <w:pStyle w:val="FirstParagraph"/>
      </w:pPr>
      <w:r>
        <w:t xml:space="preserve">V tem načinu lahko brskate po notranjem pomnilniku in kartici SD. Vsak element vsebuje informacije o tem, ali gre za mapo ali datoteko. Datoteke, če je vrsta podprta, je mogoče odpreti neposredno iz upravitelja datotek v ustrezni aplikaciji. Datoteke ali mape lahko kopirate ali premaknete na drugo mesto po vaši izbiri. Mape je mogoče tudi preimenovati ali izbrisati. Vse te funkcije so na voljo v meniju z izbiro ustrezne mape ali datoteke.</w:t>
      </w:r>
    </w:p>
    <w:p>
      <w:pPr>
        <w:pStyle w:val="Heading5"/>
      </w:pPr>
      <w:bookmarkStart w:id="177" w:name="X9245295497da11ede6adbb3f5e5890d0fe37901"/>
      <w:r>
        <w:t xml:space="preserve">Kopiranje, premikanje in lepljenje datoteke ali mape</w:t>
      </w:r>
      <w:bookmarkEnd w:id="177"/>
    </w:p>
    <w:p>
      <w:pPr>
        <w:pStyle w:val="FirstParagraph"/>
      </w:pPr>
      <w:r>
        <w:t xml:space="preserve">Operacije kopiranja ali premikanja je mogoče izvesti z vsako datoteko ali mapo. Če želite kopirati ali premakniti datoteko ali mapo, odprite meni mape ali datoteke in izberite kopiraj ali premakni. Nato se datoteka ali mapa shrani v odložišče. Nato poiščite mesto, kamor želite kopirati ali premakniti datoteko ali mapo, in v meniju map izberite kopiraj sem ali premakni sem. Če se odločite za kopiranje, bo izvirna datoteka ostala nespremenjena, ko jo prilepite na novo mesto. Če izberete možnost premikanja, bo datoteka ali mapa premaknjena s stare lokacije na novo.</w:t>
      </w:r>
    </w:p>
    <w:p>
      <w:pPr>
        <w:pStyle w:val="Heading5"/>
      </w:pPr>
      <w:bookmarkStart w:id="178" w:name="X73f63288177b978dddd9369b125e67002f96c0c"/>
      <w:r>
        <w:t xml:space="preserve">Ustvarjanje nove mape ali novega besedilnega dokumenta</w:t>
      </w:r>
      <w:bookmarkEnd w:id="178"/>
    </w:p>
    <w:p>
      <w:pPr>
        <w:pStyle w:val="FirstParagraph"/>
      </w:pPr>
      <w:r>
        <w:t xml:space="preserve">V mapi lahko ustvarite nov tekstovni dokument ali novo prazno mapo z izbiro menijske postavke Več možnosti.</w:t>
      </w:r>
    </w:p>
    <w:p>
      <w:pPr>
        <w:pStyle w:val="Heading5"/>
      </w:pPr>
      <w:bookmarkStart w:id="179" w:name="upravitelj-arhiva"/>
      <w:r>
        <w:t xml:space="preserve">Upravitelj arhiva</w:t>
      </w:r>
      <w:bookmarkEnd w:id="179"/>
    </w:p>
    <w:p>
      <w:pPr>
        <w:pStyle w:val="FirstParagraph"/>
      </w:pPr>
      <w:r>
        <w:t xml:space="preserve">Upravitelj arhivov je del Upravitelja datotek in omogoča delo z arhivskimi datotekami (ZIP datoteke). Arhivsko datoteko je mogoče ekstrahirati v mapo. To storite tako, da odprete arhivsko datoteko in izberete Odpri v upravitelju arhivov.</w:t>
      </w:r>
      <w:r>
        <w:t xml:space="preserve"> </w:t>
      </w:r>
      <w:r>
        <w:t xml:space="preserve">Prav tako je mogoče ustvariti novo arhivsko datoteko iz mape ali datoteke. Izberite datoteko ali mapo in nato izberite Odpri v upravitelju arhivov ali izberite element menija Upravitelj arhivov.</w:t>
      </w:r>
    </w:p>
    <w:p>
      <w:pPr>
        <w:pStyle w:val="Heading5"/>
      </w:pPr>
      <w:bookmarkStart w:id="180" w:name="urejevalnik-besedil"/>
      <w:r>
        <w:t xml:space="preserve">Urejevalnik besedil</w:t>
      </w:r>
      <w:bookmarkEnd w:id="180"/>
    </w:p>
    <w:p>
      <w:pPr>
        <w:pStyle w:val="FirstParagraph"/>
      </w:pPr>
      <w:r>
        <w:t xml:space="preserve">Upravitelj datotek vsebuje preprost urejevalnik besedil. V urejevalniku besedil lahko pišete in urejate preproste besedilne dokumente. Če želite odpreti datoteko v urejevalniku besedila, poiščite besedilni dokument, ga odprite in izberite Odpri v urejevalniku besedila.</w:t>
      </w:r>
    </w:p>
    <w:p>
      <w:pPr>
        <w:pStyle w:val="Heading5"/>
      </w:pPr>
      <w:bookmarkStart w:id="181" w:name="nastavitve-6"/>
      <w:r>
        <w:t xml:space="preserve">Nastavitve</w:t>
      </w:r>
      <w:bookmarkEnd w:id="181"/>
    </w:p>
    <w:p>
      <w:pPr>
        <w:pStyle w:val="FirstParagraph"/>
      </w:pPr>
      <w:r>
        <w:t xml:space="preserve">Upravitelj datotek ima nastavitve, ki spreminjajo delo z datotekami.</w:t>
      </w:r>
    </w:p>
    <w:p>
      <w:pPr>
        <w:numPr>
          <w:ilvl w:val="0"/>
          <w:numId w:val="1065"/>
        </w:numPr>
        <w:pStyle w:val="Compact"/>
      </w:pPr>
      <w:r>
        <w:t xml:space="preserve">Razvrsti datoteke in mape - nastavi vrstni red, po katerem bodo mape in datoteke razvrščene (po imenu, po zadnji spremembi, po velikosti). Privzeto so datoteke in mape razvrščene po imenu.</w:t>
      </w:r>
    </w:p>
    <w:p>
      <w:pPr>
        <w:numPr>
          <w:ilvl w:val="0"/>
          <w:numId w:val="1065"/>
        </w:numPr>
        <w:pStyle w:val="Compact"/>
      </w:pPr>
      <w:r>
        <w:t xml:space="preserve">Prikaži pripono datoteke - nastavi, ali naj bodo pripone datoteke prikazane.</w:t>
      </w:r>
    </w:p>
    <w:p>
      <w:pPr>
        <w:pStyle w:val="FirstParagraph"/>
      </w:pPr>
      <w:r>
        <w:t xml:space="preserve">Opomba: če je omogočeno možnost Pokaži pripono datoteke, lahko pripono datoteke naknadno uredite. Spreminjanje pripone datoteke lahko povzroči težave pri odpiranju datoteke. Privzeto razširitve niso prikazane.</w:t>
      </w:r>
    </w:p>
    <w:p>
      <w:pPr>
        <w:pStyle w:val="Heading3"/>
      </w:pPr>
      <w:bookmarkStart w:id="182" w:name="vizualni-pripomočki"/>
      <w:r>
        <w:t xml:space="preserve">Vizualni pripomočki</w:t>
      </w:r>
      <w:bookmarkEnd w:id="182"/>
    </w:p>
    <w:p>
      <w:pPr>
        <w:pStyle w:val="Heading4"/>
      </w:pPr>
      <w:bookmarkStart w:id="183" w:name="pozivnik-blindshell"/>
      <w:r>
        <w:t xml:space="preserve">Pozivnik BlindShell</w:t>
      </w:r>
      <w:bookmarkEnd w:id="183"/>
    </w:p>
    <w:p>
      <w:pPr>
        <w:pStyle w:val="FirstParagraph"/>
      </w:pPr>
      <w:r>
        <w:t xml:space="preserve">Pozivnik BlindShell vam pomaga najti osebne predmete, kot so ključi, torba, denarnica, oblačila itd. Pozivnik preprosto položite na predmet in če se zgodi, da predmeta ne najdete, pokličite pozivnik s telefonom BlindShell.</w:t>
      </w:r>
    </w:p>
    <w:p>
      <w:pPr>
        <w:pStyle w:val="BodyText"/>
      </w:pPr>
      <w:r>
        <w:t xml:space="preserve">Za to funkcijo morate imeti pozivnik, ki ga lahko kupite posebej pri svojem ponudniku BlindShell izdelkov. Pozivnik prvič (ali po vstavitvi baterije) vklopite z dolgim pritiskom na tipko pozivnika. Ob vklopu bo večkrat zapiskal. Za nastavitev pozivnika odprite aplikacijo Pozivniki na telefonu BlindShell. S pomočjo te aplikacije boste našli pozivnik in urejali njegove nastavitve.</w:t>
      </w:r>
    </w:p>
    <w:p>
      <w:pPr>
        <w:pStyle w:val="Heading5"/>
      </w:pPr>
      <w:bookmarkStart w:id="184" w:name="dodaj-poveži-pozivnik"/>
      <w:r>
        <w:t xml:space="preserve">Dodaj (poveži) pozivnik</w:t>
      </w:r>
      <w:bookmarkEnd w:id="184"/>
    </w:p>
    <w:p>
      <w:pPr>
        <w:pStyle w:val="FirstParagraph"/>
      </w:pPr>
      <w:r>
        <w:t xml:space="preserve">Za povezovanje pozivnika s telefonom izberite menijsko postavko Dodaj pozivnik. Nato večkrat pritisnite na tipko pozivnika. Ko se pozivnik poveže s telefonom, vnesite ime, ki ste ga izbrali za pozivnik.</w:t>
      </w:r>
    </w:p>
    <w:p>
      <w:pPr>
        <w:pStyle w:val="Heading5"/>
      </w:pPr>
      <w:bookmarkStart w:id="185" w:name="poišči-pokliči-pozivnik"/>
      <w:r>
        <w:t xml:space="preserve">Poišči (pokliči) pozivnik</w:t>
      </w:r>
      <w:bookmarkEnd w:id="185"/>
    </w:p>
    <w:p>
      <w:pPr>
        <w:pStyle w:val="FirstParagraph"/>
      </w:pPr>
      <w:r>
        <w:t xml:space="preserve">Pozivnik pokličete s telefonom tako, da izberete menijsko postavko Poišči pozivnik in poiščete pozivnik na seznamu. Ko se telefon poveže z pozivnikom, začne pozivnik zvoniti. Zvonjenje prekinete s pritiskom na tipko za potrditev.</w:t>
      </w:r>
    </w:p>
    <w:p>
      <w:pPr>
        <w:pStyle w:val="Heading5"/>
      </w:pPr>
      <w:bookmarkStart w:id="186" w:name="urejanje-pozivnika"/>
      <w:r>
        <w:t xml:space="preserve">Urejanje pozivnika</w:t>
      </w:r>
      <w:bookmarkEnd w:id="186"/>
    </w:p>
    <w:p>
      <w:pPr>
        <w:pStyle w:val="FirstParagraph"/>
      </w:pPr>
      <w:r>
        <w:t xml:space="preserve">Če želite pozivnik izbrisati (prekiniti povezavo) ali urediti njegovo ime, izberite menijsko postavko Seznam pozivnikov in ga poiščite na seznamu.</w:t>
      </w:r>
    </w:p>
    <w:p>
      <w:pPr>
        <w:pStyle w:val="Heading4"/>
      </w:pPr>
      <w:bookmarkStart w:id="187" w:name="indikator-barv"/>
      <w:r>
        <w:t xml:space="preserve">Indikator barv</w:t>
      </w:r>
      <w:bookmarkEnd w:id="187"/>
    </w:p>
    <w:p>
      <w:pPr>
        <w:pStyle w:val="FirstParagraph"/>
      </w:pPr>
      <w:r>
        <w:t xml:space="preserve">Aplikacija Indikator barv omogoča zaznavanje barv predmetov. Uporablja kamero telefona, ki se nahaja na zadnji strani telefona, nad tipko SOS za klic v sili. Za zaznavanje barve predmeta, usmerite kamero k predmetu (približno 10 centimetrov stran) in za informacijo o barvi pritisnite na tipko za potrditev.</w:t>
      </w:r>
    </w:p>
    <w:p>
      <w:pPr>
        <w:pStyle w:val="BodyText"/>
      </w:pPr>
      <w:r>
        <w:t xml:space="preserve">Pomembno opozorilo: Aplikacija Indikator barv je v veliki meri odvisna od osvetlitve okolja in pri slabi svetlobi ne deluje dobro. V takšnih pogojih rezultat prepoznavanja barve morda ne bo ustrezal dejanski barvi.</w:t>
      </w:r>
    </w:p>
    <w:p>
      <w:pPr>
        <w:pStyle w:val="BodyText"/>
      </w:pPr>
      <w:r>
        <w:t xml:space="preserve">Nasvet: Za bolj natančne rezultate postopek ponovite večkrat in izberite barvo, ki je bila največkrat prepoznana.</w:t>
      </w:r>
    </w:p>
    <w:p>
      <w:pPr>
        <w:pStyle w:val="Heading4"/>
      </w:pPr>
      <w:bookmarkStart w:id="188" w:name="lokalizacija"/>
      <w:r>
        <w:t xml:space="preserve">Lokalizacija</w:t>
      </w:r>
      <w:bookmarkEnd w:id="188"/>
    </w:p>
    <w:p>
      <w:pPr>
        <w:pStyle w:val="FirstParagraph"/>
      </w:pPr>
      <w:r>
        <w:t xml:space="preserve">Aplikacija Lokalizacija združuje podatke GPS, omrežij WiFi in mobilnih omrežij, s čimer oceni oddaljenost najbližjega fizičnega naslova v trenutni bližini. Celoten postopek ocene lokacije lahko traja do 30 sekund.</w:t>
      </w:r>
    </w:p>
    <w:p>
      <w:pPr>
        <w:pStyle w:val="BodyText"/>
      </w:pPr>
      <w:r>
        <w:t xml:space="preserve">Za pošiljanje predvidene lokacije v sporočilu SMS se pomaknite po seznamu pridobljenih podatkov in izberite menijsko postavko Pošlji sporočilo z lokacijo.</w:t>
      </w:r>
    </w:p>
    <w:p>
      <w:pPr>
        <w:pStyle w:val="BodyText"/>
      </w:pPr>
      <w:r>
        <w:t xml:space="preserve">Pomembno obvestilo: Natančnost predvidene lokacije se lahko razlikuje. Na rezultat se ne zanašajte popolnoma ter upoštevajte razlike v natančnosti.</w:t>
      </w:r>
    </w:p>
    <w:p>
      <w:pPr>
        <w:pStyle w:val="BodyText"/>
      </w:pPr>
      <w:r>
        <w:t xml:space="preserve">Pomembno obvestilo: Za to funkcijo je potrebna internetna povezava.</w:t>
      </w:r>
    </w:p>
    <w:p>
      <w:pPr>
        <w:pStyle w:val="Heading4"/>
      </w:pPr>
      <w:bookmarkStart w:id="189" w:name="povečevalno-steklo"/>
      <w:r>
        <w:t xml:space="preserve">Povečevalno steklo</w:t>
      </w:r>
      <w:bookmarkEnd w:id="189"/>
    </w:p>
    <w:p>
      <w:pPr>
        <w:pStyle w:val="FirstParagraph"/>
      </w:pPr>
      <w:r>
        <w:t xml:space="preserve">Aplikacija Povečevalno steklo omogoča povečevanje predmetov.</w:t>
      </w:r>
    </w:p>
    <w:p>
      <w:pPr>
        <w:numPr>
          <w:ilvl w:val="0"/>
          <w:numId w:val="1066"/>
        </w:numPr>
        <w:pStyle w:val="Compact"/>
      </w:pPr>
      <w:r>
        <w:t xml:space="preserve">Za povečavo predmeta usmerite kamero telefona proti predmetu. Za povečavo pritisnite na tipko za navzdol in za pomanjšanje na tipko za navzgor.</w:t>
      </w:r>
    </w:p>
    <w:p>
      <w:pPr>
        <w:numPr>
          <w:ilvl w:val="0"/>
          <w:numId w:val="1066"/>
        </w:numPr>
        <w:pStyle w:val="Compact"/>
      </w:pPr>
      <w:r>
        <w:t xml:space="preserve">Pritisnite na tipko za potrditev in odpre se meni z naslednjimi možnostmi: Vklopi/izklopi premor zaslona, Vklopi/izklopi nasprotno barvo, Vklopi/izklopi bliskavico.</w:t>
      </w:r>
    </w:p>
    <w:p>
      <w:pPr>
        <w:pStyle w:val="Heading4"/>
      </w:pPr>
      <w:bookmarkStart w:id="190" w:name="označevanje-predmetov"/>
      <w:r>
        <w:t xml:space="preserve">Označevanje predmetov</w:t>
      </w:r>
      <w:bookmarkEnd w:id="190"/>
    </w:p>
    <w:p>
      <w:pPr>
        <w:pStyle w:val="FirstParagraph"/>
      </w:pPr>
      <w:r>
        <w:t xml:space="preserve">Aplikacija Označevanje predmetov pomaga prepoznati predmete, ki jih je sicer težko ločiti na dotik – na primer vrečke ali posodice z začimbami, kozmetiko in gospodinjska čistila, steklenice, pločevinke itd. Preprosto prilepite nalepko za označevanje na predmet in jo poskenirajte s telefonom.</w:t>
      </w:r>
    </w:p>
    <w:p>
      <w:pPr>
        <w:pStyle w:val="BodyText"/>
      </w:pPr>
      <w:r>
        <w:t xml:space="preserve">Za to funkcijo so potrebne nalepke za označevanje NFC, ki so vključene s telefonom. Lahko pa jih kupite tudi ločeno pri vašem ponudniku telefonov BlindShell.</w:t>
      </w:r>
    </w:p>
    <w:p>
      <w:pPr>
        <w:pStyle w:val="Heading5"/>
      </w:pPr>
      <w:bookmarkStart w:id="191" w:name="označevanje-predmeta"/>
      <w:r>
        <w:t xml:space="preserve">Označevanje predmeta</w:t>
      </w:r>
      <w:bookmarkEnd w:id="191"/>
    </w:p>
    <w:p>
      <w:pPr>
        <w:numPr>
          <w:ilvl w:val="0"/>
          <w:numId w:val="1067"/>
        </w:numPr>
        <w:pStyle w:val="Compact"/>
      </w:pPr>
      <w:r>
        <w:t xml:space="preserve">Za označevanje predmeta prilepite nalepko na predmet.</w:t>
      </w:r>
    </w:p>
    <w:p>
      <w:pPr>
        <w:numPr>
          <w:ilvl w:val="0"/>
          <w:numId w:val="1067"/>
        </w:numPr>
        <w:pStyle w:val="Compact"/>
      </w:pPr>
      <w:r>
        <w:t xml:space="preserve">Izberite menijsko postavko Dodaj oznako in približajte nalepko hrbtni strani telefona. Nato vnesite ali posnemite opis predmeta.</w:t>
      </w:r>
    </w:p>
    <w:p>
      <w:pPr>
        <w:pStyle w:val="Heading5"/>
      </w:pPr>
      <w:bookmarkStart w:id="192" w:name="branje-oznake-predmeta"/>
      <w:r>
        <w:t xml:space="preserve">Branje oznake predmeta</w:t>
      </w:r>
      <w:bookmarkEnd w:id="192"/>
    </w:p>
    <w:p>
      <w:pPr>
        <w:pStyle w:val="FirstParagraph"/>
      </w:pPr>
      <w:r>
        <w:t xml:space="preserve">Za branje oznake izberite menijsko postavko Branje oznak in se s hrbtno stranjo telefona dotaknite oznake.</w:t>
      </w:r>
    </w:p>
    <w:p>
      <w:pPr>
        <w:pStyle w:val="Heading5"/>
      </w:pPr>
      <w:bookmarkStart w:id="193" w:name="urejanje-oznake-predmeta"/>
      <w:r>
        <w:t xml:space="preserve">Urejanje oznake predmeta</w:t>
      </w:r>
      <w:bookmarkEnd w:id="193"/>
    </w:p>
    <w:p>
      <w:pPr>
        <w:pStyle w:val="FirstParagraph"/>
      </w:pPr>
      <w:r>
        <w:t xml:space="preserve">Za urejanje ali odstranjevanje oznake jo izberite na seznamu oznak.</w:t>
      </w:r>
    </w:p>
    <w:p>
      <w:pPr>
        <w:pStyle w:val="Heading3"/>
      </w:pPr>
      <w:bookmarkStart w:id="194" w:name="nameščanje-in-upravljanje-aplikacij"/>
      <w:r>
        <w:t xml:space="preserve">Nameščanje in upravljanje aplikacij</w:t>
      </w:r>
      <w:bookmarkEnd w:id="194"/>
    </w:p>
    <w:p>
      <w:pPr>
        <w:pStyle w:val="FirstParagraph"/>
      </w:pPr>
      <w:r>
        <w:t xml:space="preserve">Tukaj lahko najdete in namestite vse vrste novih aplikacij v vaš telefon, razvrstite aplikacije, ki so nameščene na vašem telefonu, na seznam, z njimi upravljate ali jih odstranite. Tukaj so na voljo tudi nastavitve, povezane s posodobitvami aplikacij.</w:t>
      </w:r>
    </w:p>
    <w:p>
      <w:pPr>
        <w:pStyle w:val="Heading4"/>
      </w:pPr>
      <w:bookmarkStart w:id="195" w:name="katalog-aplikacij-blindshell"/>
      <w:r>
        <w:t xml:space="preserve">Katalog aplikacij BlindShell</w:t>
      </w:r>
      <w:bookmarkEnd w:id="195"/>
    </w:p>
    <w:p>
      <w:pPr>
        <w:pStyle w:val="FirstParagraph"/>
      </w:pPr>
      <w:r>
        <w:t xml:space="preserve">Katalog aplikacij BlindShell vsebuje aplikacije, ki jih je razvilo podjetje BlindShell. Njihovo upravljanje in vmesnik sta zasnovana za telefonsko okolje BlindShell. V katalogu si lahko ogledate priporočene pakete, poiščete specifične pakete, pogledate, katere so aplikacije so bile nedavno dodane v katalog ali pregledate vse pakete, razvrščene v kategorije.</w:t>
      </w:r>
    </w:p>
    <w:p>
      <w:pPr>
        <w:pStyle w:val="Heading4"/>
      </w:pPr>
      <w:bookmarkStart w:id="196" w:name="aplikacije-drugih-ponudnikov"/>
      <w:r>
        <w:t xml:space="preserve">Aplikacije drugih ponudnikov</w:t>
      </w:r>
      <w:bookmarkEnd w:id="196"/>
    </w:p>
    <w:p>
      <w:pPr>
        <w:pStyle w:val="FirstParagraph"/>
      </w:pPr>
      <w:r>
        <w:t xml:space="preserve">V aplikacijah drugih ponudnikov lahko najdete aplikacije, ki so jih razvila druga podjetja. Aplikacij drugih ponudnikov podjetje Blindshell ne preverja niti ne podpira, zato ni odgovorno za morebitne težave, ki jih lahko povzroči uporaba teh aplikacij, in je njihovo nameščanje na lastno odgovornost. Priljubljene aplikacije drugih ponudnikov za vašo lokalizacijo so navedene v ustrezni menijski postavki, druge aplikacije pa lahko najdete in namestite z menijsko postavko Iskanje aplikacij drugih ponudnikov. Prenesene aplikacije bodo shranjene pod Aplikacije drugih ponudnikov.</w:t>
      </w:r>
    </w:p>
    <w:p>
      <w:pPr>
        <w:pStyle w:val="Heading4"/>
      </w:pPr>
      <w:bookmarkStart w:id="197" w:name="nameščeni-paketi"/>
      <w:r>
        <w:t xml:space="preserve">Nameščeni paketi</w:t>
      </w:r>
      <w:bookmarkEnd w:id="197"/>
    </w:p>
    <w:p>
      <w:pPr>
        <w:pStyle w:val="FirstParagraph"/>
      </w:pPr>
      <w:r>
        <w:t xml:space="preserve">Med nameščenimi paketi lahko najdete aplikacije, nameščene bodisi iz kataloga aplikacij BlindShell ali iz aplikacij drugih ponudnikov. Tukaj jih lahko tudi odprete, preberete informacije o paketu, si ogledate zgodovino ali spremembe, in upravljate napredne možnosti, kjer lahko izbrišete začasne podatke ali podatke aplikacij.</w:t>
      </w:r>
    </w:p>
    <w:p>
      <w:pPr>
        <w:numPr>
          <w:ilvl w:val="0"/>
          <w:numId w:val="1068"/>
        </w:numPr>
        <w:pStyle w:val="Compact"/>
      </w:pPr>
      <w:r>
        <w:t xml:space="preserve">Izbriši začasne podatke: Ta možnost izbriše notranje podatke, ki jih shrani aplikacija, z izjemo uporabniških podatkov. To je uporabno, če aplikacija deluje nenavadno.</w:t>
      </w:r>
    </w:p>
    <w:p>
      <w:pPr>
        <w:numPr>
          <w:ilvl w:val="0"/>
          <w:numId w:val="1068"/>
        </w:numPr>
        <w:pStyle w:val="Compact"/>
      </w:pPr>
      <w:r>
        <w:t xml:space="preserve">Izbriši podatke aplikacij: Ta možnost odstrani vse podatke aplikacije in povrne aplikacijo v njeno prvotno stanje, v katerem je bila po prvi namestitvi.</w:t>
      </w:r>
    </w:p>
    <w:p>
      <w:pPr>
        <w:pStyle w:val="FirstParagraph"/>
      </w:pPr>
      <w:r>
        <w:t xml:space="preserve">Opomba: Prednameščenih aplikacij ni mogoče odstraniti, vendar jih lahko deaktivirate v Naprednih možnostih paketa. Ko je paket deaktiviran, ne bo prikazan med aplikacijami telefona.</w:t>
      </w:r>
    </w:p>
    <w:p>
      <w:pPr>
        <w:pStyle w:val="Heading4"/>
      </w:pPr>
      <w:bookmarkStart w:id="198" w:name="posodobitve"/>
      <w:r>
        <w:t xml:space="preserve">Posodobitve</w:t>
      </w:r>
      <w:bookmarkEnd w:id="198"/>
    </w:p>
    <w:p>
      <w:pPr>
        <w:pStyle w:val="FirstParagraph"/>
      </w:pPr>
      <w:r>
        <w:t xml:space="preserve">Tukaj lahko vidite posodobitve, ki so na voljo za nameščene aplikacije, posodobite vse pakete naenkrat ali si ogledate zgodovino nedavno posodobljenih aplikacij.</w:t>
      </w:r>
    </w:p>
    <w:p>
      <w:pPr>
        <w:pStyle w:val="Heading4"/>
      </w:pPr>
      <w:bookmarkStart w:id="199" w:name="nastavitve-7"/>
      <w:r>
        <w:t xml:space="preserve">Nastavitve</w:t>
      </w:r>
      <w:bookmarkEnd w:id="199"/>
    </w:p>
    <w:p>
      <w:pPr>
        <w:pStyle w:val="FirstParagraph"/>
      </w:pPr>
      <w:r>
        <w:t xml:space="preserve">Tukaj lahko omogočite samodejno posodabljanje. Izberete lahko samodejno posodabljanje samo preko povezave WiFi ali pa preko WiFi in mobilnih podatkov. Izberete lahko tudi možnost brez samodejnih posodobitev - ko je izbrana, se posodobitve aplikacij izvajajo ročno z menijsko postavko Posodobi. Tukaj lahko omogočite ali onemogočite obvestila o posodobitvah aplikacij. Dobite lahko tudi obvestila o novih aplikacijah v katalogu BlindShell.</w:t>
      </w:r>
    </w:p>
    <w:p>
      <w:pPr>
        <w:pStyle w:val="Heading2"/>
      </w:pPr>
      <w:bookmarkStart w:id="200" w:name="nastavitve-8"/>
      <w:r>
        <w:t xml:space="preserve">Nastavitve</w:t>
      </w:r>
      <w:bookmarkEnd w:id="200"/>
    </w:p>
    <w:p>
      <w:pPr>
        <w:pStyle w:val="Heading3"/>
      </w:pPr>
      <w:bookmarkStart w:id="201" w:name="zvoki"/>
      <w:r>
        <w:t xml:space="preserve">Zvoki</w:t>
      </w:r>
      <w:bookmarkEnd w:id="201"/>
    </w:p>
    <w:p>
      <w:pPr>
        <w:pStyle w:val="Heading4"/>
      </w:pPr>
      <w:bookmarkStart w:id="202" w:name="profili"/>
      <w:r>
        <w:t xml:space="preserve">Profili</w:t>
      </w:r>
      <w:bookmarkEnd w:id="202"/>
    </w:p>
    <w:p>
      <w:pPr>
        <w:pStyle w:val="Heading5"/>
      </w:pPr>
      <w:bookmarkStart w:id="203" w:name="aktivni-profil"/>
      <w:r>
        <w:t xml:space="preserve">Aktivni profil</w:t>
      </w:r>
      <w:bookmarkEnd w:id="203"/>
    </w:p>
    <w:p>
      <w:pPr>
        <w:pStyle w:val="FirstParagraph"/>
      </w:pPr>
      <w:r>
        <w:t xml:space="preserve">Menijska postavka Aktivni profil omogoča nastavitev zvočnega profila, ki se uporablja za dohodne klice, sporočila in druga obvestila. Za hiter dostop do teh nastavitev z dolgim pritiskom pritisnite na tipko z lojtro.</w:t>
      </w:r>
    </w:p>
    <w:p>
      <w:pPr>
        <w:pStyle w:val="BodyText"/>
      </w:pPr>
      <w:r>
        <w:t xml:space="preserve">Na voljo so naslednji profili:</w:t>
      </w:r>
    </w:p>
    <w:p>
      <w:pPr>
        <w:numPr>
          <w:ilvl w:val="0"/>
          <w:numId w:val="1069"/>
        </w:numPr>
        <w:pStyle w:val="Compact"/>
      </w:pPr>
      <w:r>
        <w:t xml:space="preserve">Melodija zvonjenja in vibriranje.</w:t>
      </w:r>
    </w:p>
    <w:p>
      <w:pPr>
        <w:numPr>
          <w:ilvl w:val="0"/>
          <w:numId w:val="1069"/>
        </w:numPr>
        <w:pStyle w:val="Compact"/>
      </w:pPr>
      <w:r>
        <w:t xml:space="preserve">Samo vibriranje.</w:t>
      </w:r>
    </w:p>
    <w:p>
      <w:pPr>
        <w:numPr>
          <w:ilvl w:val="0"/>
          <w:numId w:val="1069"/>
        </w:numPr>
        <w:pStyle w:val="Compact"/>
      </w:pPr>
      <w:r>
        <w:t xml:space="preserve">Melodija zvonjenja brez vibriranja.</w:t>
      </w:r>
    </w:p>
    <w:p>
      <w:pPr>
        <w:numPr>
          <w:ilvl w:val="0"/>
          <w:numId w:val="1069"/>
        </w:numPr>
        <w:pStyle w:val="Compact"/>
      </w:pPr>
      <w:r>
        <w:t xml:space="preserve">Tiho brez vibriranja.</w:t>
      </w:r>
    </w:p>
    <w:p>
      <w:pPr>
        <w:numPr>
          <w:ilvl w:val="0"/>
          <w:numId w:val="1069"/>
        </w:numPr>
        <w:pStyle w:val="Compact"/>
      </w:pPr>
      <w:r>
        <w:t xml:space="preserve">Letalski način - začasno ustavi tehnologije telefona za prenos radio-frekvenčnih signalov (Bluetooth, telefonija in Wi-Fi).</w:t>
      </w:r>
    </w:p>
    <w:p>
      <w:pPr>
        <w:pStyle w:val="Heading5"/>
      </w:pPr>
      <w:bookmarkStart w:id="204" w:name="nočni-način"/>
      <w:r>
        <w:t xml:space="preserve">Nočni način</w:t>
      </w:r>
      <w:bookmarkEnd w:id="204"/>
    </w:p>
    <w:p>
      <w:pPr>
        <w:pStyle w:val="FirstParagraph"/>
      </w:pPr>
      <w:r>
        <w:t xml:space="preserve">Menijska postavka Nočni način omogoča nastavitev nočnega in dnevnega profila, med katerima telefon preklaplja ob določenem času.</w:t>
      </w:r>
    </w:p>
    <w:p>
      <w:pPr>
        <w:numPr>
          <w:ilvl w:val="0"/>
          <w:numId w:val="1070"/>
        </w:numPr>
        <w:pStyle w:val="Compact"/>
      </w:pPr>
      <w:r>
        <w:t xml:space="preserve">Preklopi na Nočni način s pritiskom na tipko za potrditev.</w:t>
      </w:r>
    </w:p>
    <w:p>
      <w:pPr>
        <w:numPr>
          <w:ilvl w:val="0"/>
          <w:numId w:val="1070"/>
        </w:numPr>
        <w:pStyle w:val="Compact"/>
      </w:pPr>
      <w:r>
        <w:t xml:space="preserve">Za nastavitev časa začetka ali konca Nočnega načina izberi menijsko postavko Čas začetka ali Čas konca.</w:t>
      </w:r>
    </w:p>
    <w:p>
      <w:pPr>
        <w:numPr>
          <w:ilvl w:val="0"/>
          <w:numId w:val="1070"/>
        </w:numPr>
        <w:pStyle w:val="Compact"/>
      </w:pPr>
      <w:r>
        <w:t xml:space="preserve">Za izbiro nočnega profila izberi menijsko postavko Nočni način.</w:t>
      </w:r>
    </w:p>
    <w:p>
      <w:pPr>
        <w:numPr>
          <w:ilvl w:val="0"/>
          <w:numId w:val="1070"/>
        </w:numPr>
        <w:pStyle w:val="Compact"/>
      </w:pPr>
      <w:r>
        <w:t xml:space="preserve">Za izbiro dnevnega profila izberi menijsko postavko Dnevni način.</w:t>
      </w:r>
    </w:p>
    <w:p>
      <w:pPr>
        <w:numPr>
          <w:ilvl w:val="0"/>
          <w:numId w:val="1070"/>
        </w:numPr>
        <w:pStyle w:val="Compact"/>
      </w:pPr>
      <w:r>
        <w:t xml:space="preserve">Aktivni profil lahko še vedno spremenite ročno, in sicer z izbiro menijske postavke Aktivni profil ali z dolgim pritiskom na tipko z lojtro iz glavnega menija.</w:t>
      </w:r>
    </w:p>
    <w:p>
      <w:pPr>
        <w:pStyle w:val="Heading4"/>
      </w:pPr>
      <w:bookmarkStart w:id="205" w:name="glasnost-1"/>
      <w:r>
        <w:t xml:space="preserve">Glasnost</w:t>
      </w:r>
      <w:bookmarkEnd w:id="205"/>
    </w:p>
    <w:p>
      <w:pPr>
        <w:pStyle w:val="FirstParagraph"/>
      </w:pPr>
      <w:r>
        <w:t xml:space="preserve">Menijska postavka Glasnost omogoča nastavljanje ravni glasnosti za dohodne klice, obvestila, alarme in zvočne povratne informacije telefona.</w:t>
      </w:r>
    </w:p>
    <w:p>
      <w:pPr>
        <w:pStyle w:val="Heading4"/>
      </w:pPr>
      <w:bookmarkStart w:id="206" w:name="melodije"/>
      <w:r>
        <w:t xml:space="preserve">Melodije</w:t>
      </w:r>
      <w:bookmarkEnd w:id="206"/>
    </w:p>
    <w:p>
      <w:pPr>
        <w:pStyle w:val="FirstParagraph"/>
      </w:pPr>
      <w:r>
        <w:t xml:space="preserve">Menijska postavka Melodije omogoča nastavljanje melodij za dohodne klice, obvestila in alarme. Za nastavitev prilagojene melodije, kopirajte datoteko z melodijo v notranji pomnilnik telefona. Za melodije zvonjenja uporabite mapo Melodije zvonjenja, za obvestila mapo Obvestila in za alarme mapo Alarmi.</w:t>
      </w:r>
    </w:p>
    <w:p>
      <w:pPr>
        <w:pStyle w:val="Heading4"/>
      </w:pPr>
      <w:bookmarkStart w:id="207" w:name="glasovne-nastavitve"/>
      <w:r>
        <w:t xml:space="preserve">Glasovne nastavitve</w:t>
      </w:r>
      <w:bookmarkEnd w:id="207"/>
    </w:p>
    <w:p>
      <w:pPr>
        <w:pStyle w:val="FirstParagraph"/>
      </w:pPr>
      <w:r>
        <w:t xml:space="preserve">Menijska postavka Glasovne nastavitve omogoča nastavitev možnosti glasovnega sporočanja telefona. Spremenite ali nastavite lahko naslednje možnosti:</w:t>
      </w:r>
    </w:p>
    <w:p>
      <w:pPr>
        <w:numPr>
          <w:ilvl w:val="0"/>
          <w:numId w:val="1071"/>
        </w:numPr>
        <w:pStyle w:val="Compact"/>
      </w:pPr>
      <w:r>
        <w:t xml:space="preserve">Hitrost govora.</w:t>
      </w:r>
    </w:p>
    <w:p>
      <w:pPr>
        <w:numPr>
          <w:ilvl w:val="0"/>
          <w:numId w:val="1071"/>
        </w:numPr>
        <w:pStyle w:val="Compact"/>
      </w:pPr>
      <w:r>
        <w:t xml:space="preserve">Glasovno različico (samo, če jo jezik podpira).</w:t>
      </w:r>
    </w:p>
    <w:p>
      <w:pPr>
        <w:numPr>
          <w:ilvl w:val="0"/>
          <w:numId w:val="1071"/>
        </w:numPr>
        <w:pStyle w:val="Compact"/>
      </w:pPr>
      <w:r>
        <w:t xml:space="preserve">Zaznavanje jezika - ko je ta možnost nastavljena, je govor izgovorjen v zaznanem jeziku. Samo, če to jezik podpira</w:t>
      </w:r>
    </w:p>
    <w:p>
      <w:pPr>
        <w:numPr>
          <w:ilvl w:val="0"/>
          <w:numId w:val="1071"/>
        </w:numPr>
        <w:pStyle w:val="Compact"/>
      </w:pPr>
      <w:r>
        <w:t xml:space="preserve">Glasovno sporočanje utišano - ko je ta možnost nastavljena, je glasovno sporočanje onemogočeno.</w:t>
      </w:r>
    </w:p>
    <w:p>
      <w:pPr>
        <w:pStyle w:val="Heading4"/>
      </w:pPr>
      <w:bookmarkStart w:id="208" w:name="povratne-informacije"/>
      <w:r>
        <w:t xml:space="preserve">Povratne informacije</w:t>
      </w:r>
      <w:bookmarkEnd w:id="208"/>
    </w:p>
    <w:p>
      <w:pPr>
        <w:pStyle w:val="FirstParagraph"/>
      </w:pPr>
      <w:r>
        <w:t xml:space="preserve">Menijska postavka Povratne informacije omogoča nastavitev dodatnih povratnih informacij zvoka in vibriranja. Te povratne informacije nadomestijo glasovno sporočanje med upravljanjem telefona.</w:t>
      </w:r>
    </w:p>
    <w:p>
      <w:pPr>
        <w:numPr>
          <w:ilvl w:val="0"/>
          <w:numId w:val="1072"/>
        </w:numPr>
        <w:pStyle w:val="Compact"/>
      </w:pPr>
      <w:r>
        <w:t xml:space="preserve">Zvok in vibriranje</w:t>
      </w:r>
    </w:p>
    <w:p>
      <w:pPr>
        <w:numPr>
          <w:ilvl w:val="0"/>
          <w:numId w:val="1072"/>
        </w:numPr>
        <w:pStyle w:val="Compact"/>
      </w:pPr>
      <w:r>
        <w:t xml:space="preserve">Samo zvok</w:t>
      </w:r>
    </w:p>
    <w:p>
      <w:pPr>
        <w:numPr>
          <w:ilvl w:val="0"/>
          <w:numId w:val="1072"/>
        </w:numPr>
        <w:pStyle w:val="Compact"/>
      </w:pPr>
      <w:r>
        <w:t xml:space="preserve">Samo vibriranje</w:t>
      </w:r>
    </w:p>
    <w:p>
      <w:pPr>
        <w:numPr>
          <w:ilvl w:val="0"/>
          <w:numId w:val="1072"/>
        </w:numPr>
        <w:pStyle w:val="Compact"/>
      </w:pPr>
      <w:r>
        <w:t xml:space="preserve">Brez zvoka, brez vibriranja</w:t>
      </w:r>
    </w:p>
    <w:p>
      <w:pPr>
        <w:pStyle w:val="Heading4"/>
      </w:pPr>
      <w:bookmarkStart w:id="209" w:name="obvestila"/>
      <w:r>
        <w:t xml:space="preserve">Obvestila</w:t>
      </w:r>
      <w:bookmarkEnd w:id="209"/>
    </w:p>
    <w:p>
      <w:pPr>
        <w:numPr>
          <w:ilvl w:val="0"/>
          <w:numId w:val="1073"/>
        </w:numPr>
        <w:pStyle w:val="Compact"/>
      </w:pPr>
      <w:r>
        <w:t xml:space="preserve">Obvestilo o klicatelju ob dohodnem klicu - ko je ta možnost nastavljena, je med dohodnim klicem samodejno sporočeno ime klicatelja. V nasprotnem primeru za ime klicatelja pritisnite na desno funkcijsko tipko.</w:t>
      </w:r>
    </w:p>
    <w:p>
      <w:pPr>
        <w:numPr>
          <w:ilvl w:val="0"/>
          <w:numId w:val="1073"/>
        </w:numPr>
        <w:pStyle w:val="Compact"/>
      </w:pPr>
      <w:r>
        <w:t xml:space="preserve">Obvestilo o zaklenjeni tipkovnici - ko je ta možnost nastavljena, telefon sporoči, da je zaklenjen, če večkrat pritisnete na katero koli tipko, ko je telefon zaklenjen.</w:t>
      </w:r>
    </w:p>
    <w:p>
      <w:pPr>
        <w:numPr>
          <w:ilvl w:val="0"/>
          <w:numId w:val="1073"/>
        </w:numPr>
        <w:pStyle w:val="Compact"/>
      </w:pPr>
      <w:r>
        <w:t xml:space="preserve">Obvestilo o položaju v meniju - ko je ta možnost nastavljena, glasovno sporočanje nadomesti informacija o trenutnem položaju v meniju in o številu menijskih postavk (npr "dve od petih")</w:t>
      </w:r>
    </w:p>
    <w:p>
      <w:pPr>
        <w:numPr>
          <w:ilvl w:val="0"/>
          <w:numId w:val="1073"/>
        </w:numPr>
        <w:pStyle w:val="Compact"/>
      </w:pPr>
      <w:r>
        <w:t xml:space="preserve">Obvestilo o stanju napolnjenosti baterije na glavnem zaslonu.</w:t>
      </w:r>
    </w:p>
    <w:p>
      <w:pPr>
        <w:numPr>
          <w:ilvl w:val="0"/>
          <w:numId w:val="1073"/>
        </w:numPr>
        <w:pStyle w:val="Compact"/>
      </w:pPr>
      <w:r>
        <w:t xml:space="preserve">Obvestilo, da se baterija prazni.</w:t>
      </w:r>
    </w:p>
    <w:p>
      <w:pPr>
        <w:numPr>
          <w:ilvl w:val="0"/>
          <w:numId w:val="1073"/>
        </w:numPr>
        <w:pStyle w:val="Compact"/>
      </w:pPr>
      <w:r>
        <w:t xml:space="preserve">Ovestilo o popolni napolnjenosti baterije.</w:t>
      </w:r>
    </w:p>
    <w:p>
      <w:pPr>
        <w:pStyle w:val="Heading4"/>
      </w:pPr>
      <w:bookmarkStart w:id="210" w:name="opomnik-za-obvestila"/>
      <w:r>
        <w:t xml:space="preserve">Opomnik za obvestila</w:t>
      </w:r>
      <w:bookmarkEnd w:id="210"/>
    </w:p>
    <w:p>
      <w:pPr>
        <w:pStyle w:val="FirstParagraph"/>
      </w:pPr>
      <w:r>
        <w:t xml:space="preserve">Menijska postavka Opomnik za obvestila omogoča nastavljanje opomnika za obvestila o zgrešenih dogodkih. V primeru obvestila o zgrešenem dogodku, telefon vsakih pet minut predvaja nežen pisk. Ko obvestilo o zgrešenem dogodku pogledate, to periodično piskanje preneha.</w:t>
      </w:r>
    </w:p>
    <w:p>
      <w:pPr>
        <w:pStyle w:val="Heading4"/>
      </w:pPr>
      <w:bookmarkStart w:id="211" w:name="samodejni-zvočnik"/>
      <w:r>
        <w:t xml:space="preserve">Samodejni zvočnik</w:t>
      </w:r>
      <w:bookmarkEnd w:id="211"/>
    </w:p>
    <w:p>
      <w:pPr>
        <w:pStyle w:val="FirstParagraph"/>
      </w:pPr>
      <w:r>
        <w:t xml:space="preserve">Menijska postavka Samodejni zvočnik omogoča vklop ali izklop samodejnega zvočnika med telefonskim klicem. Če je vklopljen, glasovno odzivanje samodejno preklopi na zvočnik, če med telefonskim klicem telefon odmaknete od ušesa.</w:t>
      </w:r>
    </w:p>
    <w:p>
      <w:pPr>
        <w:pStyle w:val="Heading4"/>
      </w:pPr>
      <w:bookmarkStart w:id="212" w:name="zvok-glavnega-zaslona"/>
      <w:r>
        <w:t xml:space="preserve">Zvok glavnega zaslona</w:t>
      </w:r>
      <w:bookmarkEnd w:id="212"/>
    </w:p>
    <w:p>
      <w:pPr>
        <w:pStyle w:val="FirstParagraph"/>
      </w:pPr>
      <w:r>
        <w:t xml:space="preserve">Tukaj lahko omogočite ali onemogočite začetni zvok glavnega zaslona.</w:t>
      </w:r>
    </w:p>
    <w:p>
      <w:pPr>
        <w:pStyle w:val="Heading3"/>
      </w:pPr>
      <w:bookmarkStart w:id="213" w:name="tipkovnica"/>
      <w:r>
        <w:t xml:space="preserve">Tipkovnica</w:t>
      </w:r>
      <w:bookmarkEnd w:id="213"/>
    </w:p>
    <w:p>
      <w:pPr>
        <w:pStyle w:val="Heading4"/>
      </w:pPr>
      <w:bookmarkStart w:id="214" w:name="zaklepanje-tipkovnice"/>
      <w:r>
        <w:t xml:space="preserve">Zaklepanje tipkovnice</w:t>
      </w:r>
      <w:bookmarkEnd w:id="214"/>
    </w:p>
    <w:p>
      <w:pPr>
        <w:pStyle w:val="FirstParagraph"/>
      </w:pPr>
      <w:r>
        <w:t xml:space="preserve">Menijska postavka Zaklepanje tipkovnice omogoča nastavljanje možnosti zaklepanja telefona. Zaklepanje tipkovnice je namenjeno preprečevanju neželenih pritiskov na tipke telefona. Na voljo so naslednje možnosti:</w:t>
      </w:r>
    </w:p>
    <w:p>
      <w:pPr>
        <w:numPr>
          <w:ilvl w:val="0"/>
          <w:numId w:val="1074"/>
        </w:numPr>
        <w:pStyle w:val="Compact"/>
      </w:pPr>
      <w:r>
        <w:t xml:space="preserve">Ročno zaklepanje tipkovnice - tipkovnico lahko zaklenete samo ročno z dolgim pritiskom na tipko z zvezdico. Tudi odklenete jo z dolgim pritiskom na tipko z zvezdico.</w:t>
      </w:r>
    </w:p>
    <w:p>
      <w:pPr>
        <w:numPr>
          <w:ilvl w:val="0"/>
          <w:numId w:val="1074"/>
        </w:numPr>
        <w:pStyle w:val="Compact"/>
      </w:pPr>
      <w:r>
        <w:t xml:space="preserve">Samodejno ali ročno zaklepanje tipkovnice - tipkovnica se zaklene samodejno po izteku zakasnitve zaslona ali ročno z dolgim pritiskom na tipko z zvezdico.</w:t>
      </w:r>
    </w:p>
    <w:p>
      <w:pPr>
        <w:numPr>
          <w:ilvl w:val="0"/>
          <w:numId w:val="1074"/>
        </w:numPr>
        <w:pStyle w:val="Compact"/>
      </w:pPr>
      <w:r>
        <w:t xml:space="preserve">Brez zaklepanja tipkovnice - zaklepanje tipkovnice je onemogočeno.</w:t>
      </w:r>
    </w:p>
    <w:p>
      <w:pPr>
        <w:pStyle w:val="FirstParagraph"/>
      </w:pPr>
      <w:r>
        <w:t xml:space="preserve">Nasvet: Za branje trenutnega časa, ko je tipkovnica zaklenjena, pritisnite na tipko za potrditev. Tipkovnica bo ostala zaklenjena.</w:t>
      </w:r>
    </w:p>
    <w:p>
      <w:pPr>
        <w:pStyle w:val="Heading4"/>
      </w:pPr>
      <w:bookmarkStart w:id="215" w:name="branje-med-brisanjem-znakov"/>
      <w:r>
        <w:t xml:space="preserve">Branje med brisanjem znakov</w:t>
      </w:r>
      <w:bookmarkEnd w:id="215"/>
    </w:p>
    <w:p>
      <w:pPr>
        <w:pStyle w:val="FirstParagraph"/>
      </w:pPr>
      <w:r>
        <w:t xml:space="preserve">Menijska postavka Branje med brisanjem znakov omogoča nastavljanje tega, kar bo naznanjeno med brisanjem znakov pri vnosu besedila. Na voljo so naslednje možnosti:</w:t>
      </w:r>
    </w:p>
    <w:p>
      <w:pPr>
        <w:numPr>
          <w:ilvl w:val="0"/>
          <w:numId w:val="1075"/>
        </w:numPr>
        <w:pStyle w:val="Compact"/>
      </w:pPr>
      <w:r>
        <w:t xml:space="preserve">Preberi zadnji preostali znak po izbrisu.</w:t>
      </w:r>
    </w:p>
    <w:p>
      <w:pPr>
        <w:numPr>
          <w:ilvl w:val="0"/>
          <w:numId w:val="1075"/>
        </w:numPr>
        <w:pStyle w:val="Compact"/>
      </w:pPr>
      <w:r>
        <w:t xml:space="preserve">Preberi izbrisani znak.</w:t>
      </w:r>
    </w:p>
    <w:p>
      <w:pPr>
        <w:pStyle w:val="Heading4"/>
      </w:pPr>
      <w:bookmarkStart w:id="216" w:name="ponavljanje-med-pisanjem-znakov"/>
      <w:r>
        <w:t xml:space="preserve">Ponavljanje med pisanjem znakov</w:t>
      </w:r>
      <w:bookmarkEnd w:id="216"/>
    </w:p>
    <w:p>
      <w:pPr>
        <w:pStyle w:val="FirstParagraph"/>
      </w:pPr>
      <w:r>
        <w:t xml:space="preserve">Menijska postavka Ponavljanje med pisanjem znakov omogoča nastavljanje ponavljanja napisanega besedila pri vnosu besedila. Na voljo so naslednje možnosti:</w:t>
      </w:r>
    </w:p>
    <w:p>
      <w:pPr>
        <w:numPr>
          <w:ilvl w:val="0"/>
          <w:numId w:val="1076"/>
        </w:numPr>
        <w:pStyle w:val="Compact"/>
      </w:pPr>
      <w:r>
        <w:t xml:space="preserve">Ponovi besedo po vnosu presledka.</w:t>
      </w:r>
    </w:p>
    <w:p>
      <w:pPr>
        <w:numPr>
          <w:ilvl w:val="0"/>
          <w:numId w:val="1076"/>
        </w:numPr>
        <w:pStyle w:val="Compact"/>
      </w:pPr>
      <w:r>
        <w:t xml:space="preserve">Ponovi celotno besedilo po vnosu presledka.</w:t>
      </w:r>
    </w:p>
    <w:p>
      <w:pPr>
        <w:numPr>
          <w:ilvl w:val="0"/>
          <w:numId w:val="1076"/>
        </w:numPr>
        <w:pStyle w:val="Compact"/>
      </w:pPr>
      <w:r>
        <w:t xml:space="preserve">Ne ponavljaj.</w:t>
      </w:r>
    </w:p>
    <w:p>
      <w:pPr>
        <w:pStyle w:val="Heading4"/>
      </w:pPr>
      <w:bookmarkStart w:id="217" w:name="sporočanje-velikih-tiskanih-črk"/>
      <w:r>
        <w:t xml:space="preserve">Sporočanje velikih tiskanih črk</w:t>
      </w:r>
      <w:bookmarkEnd w:id="217"/>
    </w:p>
    <w:p>
      <w:pPr>
        <w:pStyle w:val="FirstParagraph"/>
      </w:pPr>
      <w:r>
        <w:t xml:space="preserve">Menijska postavka Sporočanje velikih tiskanih črk omogoča nastavljanje sporočil o velikih tiskanih črkah pri vnosu besedila. Na voljo so naslednje možnosti:</w:t>
      </w:r>
    </w:p>
    <w:p>
      <w:pPr>
        <w:numPr>
          <w:ilvl w:val="0"/>
          <w:numId w:val="1077"/>
        </w:numPr>
        <w:pStyle w:val="Compact"/>
      </w:pPr>
      <w:r>
        <w:t xml:space="preserve">Glasovni signal - sporoči »velika«, ko vnašate velike tiskane črke.</w:t>
      </w:r>
    </w:p>
    <w:p>
      <w:pPr>
        <w:numPr>
          <w:ilvl w:val="0"/>
          <w:numId w:val="1077"/>
        </w:numPr>
        <w:pStyle w:val="Compact"/>
      </w:pPr>
      <w:r>
        <w:t xml:space="preserve">Signal z višjim tonom glasu - spremeni višino glasu pri tipkanju velikih tiskanih črk.</w:t>
      </w:r>
    </w:p>
    <w:p>
      <w:pPr>
        <w:numPr>
          <w:ilvl w:val="0"/>
          <w:numId w:val="1077"/>
        </w:numPr>
        <w:pStyle w:val="Compact"/>
      </w:pPr>
      <w:r>
        <w:t xml:space="preserve">Brez signala - sporočanje velikih tiskanih črk je onemogočeno.</w:t>
      </w:r>
    </w:p>
    <w:p>
      <w:pPr>
        <w:pStyle w:val="Heading4"/>
      </w:pPr>
      <w:bookmarkStart w:id="218" w:name="branje-znakov-med-pisanjem"/>
      <w:r>
        <w:t xml:space="preserve">Branje znakov med pisanjem</w:t>
      </w:r>
      <w:bookmarkEnd w:id="218"/>
    </w:p>
    <w:p>
      <w:pPr>
        <w:pStyle w:val="FirstParagraph"/>
      </w:pPr>
      <w:r>
        <w:t xml:space="preserve">Menijska postavka Branje znakov med pisanjem omogoča nastavitev možnosti branja znakov med pisanjem. Na voljo so naslednje možnosti:</w:t>
      </w:r>
    </w:p>
    <w:p>
      <w:pPr>
        <w:numPr>
          <w:ilvl w:val="0"/>
          <w:numId w:val="1078"/>
        </w:numPr>
        <w:pStyle w:val="Compact"/>
      </w:pPr>
      <w:r>
        <w:t xml:space="preserve">Branje znakov – naznanjanje vseh znakov med pisanjem.</w:t>
      </w:r>
    </w:p>
    <w:p>
      <w:pPr>
        <w:numPr>
          <w:ilvl w:val="0"/>
          <w:numId w:val="1078"/>
        </w:numPr>
        <w:pStyle w:val="Compact"/>
      </w:pPr>
      <w:r>
        <w:t xml:space="preserve">Brez branja črk – naznanjanje vseh znakov razen črk.</w:t>
      </w:r>
    </w:p>
    <w:p>
      <w:pPr>
        <w:numPr>
          <w:ilvl w:val="0"/>
          <w:numId w:val="1078"/>
        </w:numPr>
        <w:pStyle w:val="Compact"/>
      </w:pPr>
      <w:r>
        <w:t xml:space="preserve">Brez branja vseh znakov – naznanjanje znakov med pisanjem je onemogočeno.</w:t>
      </w:r>
    </w:p>
    <w:p>
      <w:pPr>
        <w:pStyle w:val="Heading4"/>
      </w:pPr>
      <w:bookmarkStart w:id="219" w:name="seznam-čustvenih-simbolov"/>
      <w:r>
        <w:t xml:space="preserve">Seznam čustvenih simbolov</w:t>
      </w:r>
      <w:bookmarkEnd w:id="219"/>
    </w:p>
    <w:p>
      <w:pPr>
        <w:pStyle w:val="FirstParagraph"/>
      </w:pPr>
      <w:r>
        <w:t xml:space="preserve">Uredi seznam čustvenih simbolov - čustvene simbole lahko izbrišete ali jih premaknete navzgor ali navzdol po seznamu</w:t>
      </w:r>
      <w:r>
        <w:t xml:space="preserve"> </w:t>
      </w:r>
      <w:r>
        <w:t xml:space="preserve">Dodaj - išči za dodajanje čustvenih simbolov</w:t>
      </w:r>
      <w:r>
        <w:t xml:space="preserve"> </w:t>
      </w:r>
      <w:r>
        <w:t xml:space="preserve">Izbriši vse - to dejanje izbriše vse čustvene simbole</w:t>
      </w:r>
      <w:r>
        <w:t xml:space="preserve"> </w:t>
      </w:r>
      <w:r>
        <w:t xml:space="preserve">Ponastavi na privzeto - po ponastavitvi na privzeto bo seznam čustvenih simbolov nastavljen na privzete možnosti.</w:t>
      </w:r>
    </w:p>
    <w:p>
      <w:pPr>
        <w:pStyle w:val="Heading4"/>
      </w:pPr>
      <w:bookmarkStart w:id="220" w:name="način-narekovanja"/>
      <w:r>
        <w:t xml:space="preserve">Način narekovanja</w:t>
      </w:r>
      <w:bookmarkEnd w:id="220"/>
    </w:p>
    <w:p>
      <w:pPr>
        <w:pStyle w:val="FirstParagraph"/>
      </w:pPr>
      <w:r>
        <w:t xml:space="preserve">Menijska postavka Način narekovanja omogoča izbiro prepoznavanja govora brez ali s spletno povezavo. Na voljo so naslednje možnosti:</w:t>
      </w:r>
    </w:p>
    <w:p>
      <w:pPr>
        <w:numPr>
          <w:ilvl w:val="0"/>
          <w:numId w:val="1079"/>
        </w:numPr>
        <w:pStyle w:val="Compact"/>
      </w:pPr>
      <w:r>
        <w:t xml:space="preserve">Uporabi spletno prepoznavanje govora, ko je omrežje na voljo - uporablja spletno prepoznavanje govora, ko je na voljo, drugače pa se uporabi prepoznavanje govora brez internetne povezave.</w:t>
      </w:r>
    </w:p>
    <w:p>
      <w:pPr>
        <w:numPr>
          <w:ilvl w:val="0"/>
          <w:numId w:val="1079"/>
        </w:numPr>
        <w:pStyle w:val="Compact"/>
      </w:pPr>
      <w:r>
        <w:t xml:space="preserve">Vedno uporabi prepoznavanje govora brez internetne povezave - spletno prepoznavanje govora je onemogočeno.</w:t>
      </w:r>
    </w:p>
    <w:p>
      <w:pPr>
        <w:pStyle w:val="FirstParagraph"/>
      </w:pPr>
      <w:r>
        <w:t xml:space="preserve">Opomba: Ta menijska postavka je na voljo samo za jezike s prepoznavanjem govora brez internetne povezave. Podprti jeziki: nemščina, angleščina, španščina, francoščina, italijanščina, nizozemščina, portugalščina, ruščina.</w:t>
      </w:r>
    </w:p>
    <w:p>
      <w:pPr>
        <w:pStyle w:val="Heading4"/>
      </w:pPr>
      <w:bookmarkStart w:id="221" w:name="postavitev-zunanje-tipkovnice"/>
      <w:r>
        <w:t xml:space="preserve">Postavitev zunanje tipkovnice</w:t>
      </w:r>
      <w:bookmarkEnd w:id="221"/>
    </w:p>
    <w:p>
      <w:pPr>
        <w:pStyle w:val="FirstParagraph"/>
      </w:pPr>
      <w:r>
        <w:t xml:space="preserve">Menijska postavka Postavitev zunanje tipkovnice omogoča nastavljanje postavitve za zunanjo tipkovnico.</w:t>
      </w:r>
    </w:p>
    <w:p>
      <w:pPr>
        <w:pStyle w:val="BodyText"/>
      </w:pPr>
      <w:r>
        <w:t xml:space="preserve">Opomba: Ta menijska postavka je na voljo samo, ko je zunanja tipkovnica povezana.</w:t>
      </w:r>
    </w:p>
    <w:p>
      <w:pPr>
        <w:pStyle w:val="Heading3"/>
      </w:pPr>
      <w:bookmarkStart w:id="222" w:name="zaslon"/>
      <w:r>
        <w:t xml:space="preserve">Zaslon</w:t>
      </w:r>
      <w:bookmarkEnd w:id="222"/>
    </w:p>
    <w:p>
      <w:pPr>
        <w:pStyle w:val="Heading4"/>
      </w:pPr>
      <w:bookmarkStart w:id="223" w:name="nastavitve-osvetljenosti"/>
      <w:r>
        <w:t xml:space="preserve">Nastavitve osvetljenosti</w:t>
      </w:r>
      <w:bookmarkEnd w:id="223"/>
    </w:p>
    <w:p>
      <w:pPr>
        <w:pStyle w:val="FirstParagraph"/>
      </w:pPr>
      <w:r>
        <w:t xml:space="preserve">Menijska postavka Nastavitve osvetljenosti omogoča spreminjanje osvetljenosti zaslona. Višja raven pomeni svetlejši zaslon, obenem pa krajšo življenjsko dobo baterije. Popolnoma zatemljen zaslon pomeni, da je zaslon izklopljen - to lahko podpira zasebnost in podaljša napolnjenost baterije.</w:t>
      </w:r>
    </w:p>
    <w:p>
      <w:pPr>
        <w:pStyle w:val="Heading4"/>
      </w:pPr>
      <w:bookmarkStart w:id="224" w:name="zakasnitev-zaslona"/>
      <w:r>
        <w:t xml:space="preserve">Zakasnitev zaslona</w:t>
      </w:r>
      <w:bookmarkEnd w:id="224"/>
    </w:p>
    <w:p>
      <w:pPr>
        <w:pStyle w:val="FirstParagraph"/>
      </w:pPr>
      <w:r>
        <w:t xml:space="preserve">Menijska postavka Zakasnitev zaslona omogoča nastavitev obdobja nedejavnosti. Po tem obdobju gre telefon v način spanja, ki omogoča varčevanje z baterijo. Če želite telefon zbuditi, pritisnite katero koli tipko. Ko je omogočeno samodejno zaklepanje tipkovnice, se zaklene tudi tipkovnica. V tem primeru tipkovnico odklenete z dolgim pritiskom na tipko z zvezdico.</w:t>
      </w:r>
    </w:p>
    <w:p>
      <w:pPr>
        <w:pStyle w:val="Heading4"/>
      </w:pPr>
      <w:bookmarkStart w:id="225" w:name="barvna-shema"/>
      <w:r>
        <w:t xml:space="preserve">Barvna shema</w:t>
      </w:r>
      <w:bookmarkEnd w:id="225"/>
    </w:p>
    <w:p>
      <w:pPr>
        <w:pStyle w:val="FirstParagraph"/>
      </w:pPr>
      <w:r>
        <w:t xml:space="preserve">Menijska postavka Barvna shema omogoča izbiro različnih barvnih shem telefonskega okolja. Prva barva označuje barvo besedila, druga pa barvo ozadja. Na voljo so naslednje možnosti:</w:t>
      </w:r>
    </w:p>
    <w:p>
      <w:pPr>
        <w:numPr>
          <w:ilvl w:val="0"/>
          <w:numId w:val="1080"/>
        </w:numPr>
        <w:pStyle w:val="Compact"/>
      </w:pPr>
      <w:r>
        <w:t xml:space="preserve">Bela na črni.</w:t>
      </w:r>
    </w:p>
    <w:p>
      <w:pPr>
        <w:numPr>
          <w:ilvl w:val="0"/>
          <w:numId w:val="1080"/>
        </w:numPr>
        <w:pStyle w:val="Compact"/>
      </w:pPr>
      <w:r>
        <w:t xml:space="preserve">Črna na beli.</w:t>
      </w:r>
    </w:p>
    <w:p>
      <w:pPr>
        <w:numPr>
          <w:ilvl w:val="0"/>
          <w:numId w:val="1080"/>
        </w:numPr>
        <w:pStyle w:val="Compact"/>
      </w:pPr>
      <w:r>
        <w:t xml:space="preserve">Bela na modri.</w:t>
      </w:r>
    </w:p>
    <w:p>
      <w:pPr>
        <w:numPr>
          <w:ilvl w:val="0"/>
          <w:numId w:val="1080"/>
        </w:numPr>
        <w:pStyle w:val="Compact"/>
      </w:pPr>
      <w:r>
        <w:t xml:space="preserve">Črna na rumeni.</w:t>
      </w:r>
    </w:p>
    <w:p>
      <w:pPr>
        <w:numPr>
          <w:ilvl w:val="0"/>
          <w:numId w:val="1080"/>
        </w:numPr>
        <w:pStyle w:val="Compact"/>
      </w:pPr>
      <w:r>
        <w:t xml:space="preserve">Rumena na črni.</w:t>
      </w:r>
    </w:p>
    <w:p>
      <w:pPr>
        <w:numPr>
          <w:ilvl w:val="0"/>
          <w:numId w:val="1080"/>
        </w:numPr>
        <w:pStyle w:val="Compact"/>
      </w:pPr>
      <w:r>
        <w:t xml:space="preserve">Modra na beli.</w:t>
      </w:r>
    </w:p>
    <w:p>
      <w:pPr>
        <w:numPr>
          <w:ilvl w:val="0"/>
          <w:numId w:val="1080"/>
        </w:numPr>
        <w:pStyle w:val="Compact"/>
      </w:pPr>
      <w:r>
        <w:t xml:space="preserve">Rumena na modri.</w:t>
      </w:r>
    </w:p>
    <w:p>
      <w:pPr>
        <w:numPr>
          <w:ilvl w:val="0"/>
          <w:numId w:val="1080"/>
        </w:numPr>
        <w:pStyle w:val="Compact"/>
      </w:pPr>
      <w:r>
        <w:t xml:space="preserve">Modra na rumeni.</w:t>
      </w:r>
    </w:p>
    <w:p>
      <w:pPr>
        <w:numPr>
          <w:ilvl w:val="0"/>
          <w:numId w:val="1080"/>
        </w:numPr>
        <w:pStyle w:val="Compact"/>
      </w:pPr>
      <w:r>
        <w:t xml:space="preserve">Rdeča na črni.</w:t>
      </w:r>
    </w:p>
    <w:p>
      <w:pPr>
        <w:numPr>
          <w:ilvl w:val="0"/>
          <w:numId w:val="1080"/>
        </w:numPr>
        <w:pStyle w:val="Compact"/>
      </w:pPr>
      <w:r>
        <w:t xml:space="preserve">Črna na rdeči.</w:t>
      </w:r>
    </w:p>
    <w:p>
      <w:pPr>
        <w:numPr>
          <w:ilvl w:val="0"/>
          <w:numId w:val="1080"/>
        </w:numPr>
        <w:pStyle w:val="Compact"/>
      </w:pPr>
      <w:r>
        <w:t xml:space="preserve">Siva na črni.</w:t>
      </w:r>
    </w:p>
    <w:p>
      <w:pPr>
        <w:numPr>
          <w:ilvl w:val="0"/>
          <w:numId w:val="1080"/>
        </w:numPr>
        <w:pStyle w:val="Compact"/>
      </w:pPr>
      <w:r>
        <w:t xml:space="preserve">Črna na sivi.</w:t>
      </w:r>
    </w:p>
    <w:p>
      <w:pPr>
        <w:pStyle w:val="Heading4"/>
      </w:pPr>
      <w:bookmarkStart w:id="226" w:name="slog-glavnega-menija"/>
      <w:r>
        <w:t xml:space="preserve">Slog glavnega menija</w:t>
      </w:r>
      <w:bookmarkEnd w:id="226"/>
    </w:p>
    <w:p>
      <w:pPr>
        <w:pStyle w:val="FirstParagraph"/>
      </w:pPr>
      <w:r>
        <w:t xml:space="preserve">Menijska postavka Slog glavnega menija omogoča spreminjanje grafičnega videza glavnega menija. Na voljo so naslednje možnosti:</w:t>
      </w:r>
    </w:p>
    <w:p>
      <w:pPr>
        <w:numPr>
          <w:ilvl w:val="0"/>
          <w:numId w:val="1081"/>
        </w:numPr>
        <w:pStyle w:val="Compact"/>
      </w:pPr>
      <w:r>
        <w:t xml:space="preserve">Ikone in besedilo.</w:t>
      </w:r>
    </w:p>
    <w:p>
      <w:pPr>
        <w:numPr>
          <w:ilvl w:val="0"/>
          <w:numId w:val="1081"/>
        </w:numPr>
        <w:pStyle w:val="Compact"/>
      </w:pPr>
      <w:r>
        <w:t xml:space="preserve">Samo besedilo.</w:t>
      </w:r>
    </w:p>
    <w:p>
      <w:pPr>
        <w:numPr>
          <w:ilvl w:val="0"/>
          <w:numId w:val="1081"/>
        </w:numPr>
        <w:pStyle w:val="Compact"/>
      </w:pPr>
      <w:r>
        <w:t xml:space="preserve">Samo ikone.</w:t>
      </w:r>
    </w:p>
    <w:p>
      <w:pPr>
        <w:pStyle w:val="Heading4"/>
      </w:pPr>
      <w:bookmarkStart w:id="227" w:name="velikost-besedila"/>
      <w:r>
        <w:t xml:space="preserve">Velikost besedila</w:t>
      </w:r>
      <w:bookmarkEnd w:id="227"/>
    </w:p>
    <w:p>
      <w:pPr>
        <w:pStyle w:val="FirstParagraph"/>
      </w:pPr>
      <w:r>
        <w:t xml:space="preserve">Menijska postavka Velikost besedila omogoča spreminjanje velikosti pisave. Na voljo so naslednje možnosti:</w:t>
      </w:r>
    </w:p>
    <w:p>
      <w:pPr>
        <w:numPr>
          <w:ilvl w:val="0"/>
          <w:numId w:val="1082"/>
        </w:numPr>
        <w:pStyle w:val="Compact"/>
      </w:pPr>
      <w:r>
        <w:t xml:space="preserve">Običajna velikost besedila.</w:t>
      </w:r>
    </w:p>
    <w:p>
      <w:pPr>
        <w:numPr>
          <w:ilvl w:val="0"/>
          <w:numId w:val="1082"/>
        </w:numPr>
        <w:pStyle w:val="Compact"/>
      </w:pPr>
      <w:r>
        <w:t xml:space="preserve">Ogromna velikost besedila - ta možnost lahko prekine prelamljanje vrstic in tako bo lahko ena beseda raztegnjena čez več vrstic.</w:t>
      </w:r>
    </w:p>
    <w:p>
      <w:pPr>
        <w:pStyle w:val="Heading4"/>
      </w:pPr>
      <w:bookmarkStart w:id="228" w:name="opozorilna-lučka-led"/>
      <w:r>
        <w:t xml:space="preserve">Opozorilna lučka LED</w:t>
      </w:r>
      <w:bookmarkEnd w:id="228"/>
    </w:p>
    <w:p>
      <w:pPr>
        <w:pStyle w:val="FirstParagraph"/>
      </w:pPr>
      <w:r>
        <w:t xml:space="preserve">Menijska postavka Opozorilna lučka LED omogoča nastavljanje opozorilne lučke LED na sprednji strani telefona za obvestila. Različne barve osvetlitve LED označujejo različne vrste obvestil:</w:t>
      </w:r>
    </w:p>
    <w:p>
      <w:pPr>
        <w:numPr>
          <w:ilvl w:val="0"/>
          <w:numId w:val="1083"/>
        </w:numPr>
        <w:pStyle w:val="Compact"/>
      </w:pPr>
      <w:r>
        <w:t xml:space="preserve">Rdeča lučka za zgrešene klice.</w:t>
      </w:r>
    </w:p>
    <w:p>
      <w:pPr>
        <w:numPr>
          <w:ilvl w:val="0"/>
          <w:numId w:val="1083"/>
        </w:numPr>
        <w:pStyle w:val="Compact"/>
      </w:pPr>
      <w:r>
        <w:t xml:space="preserve">Modra lučka za zgrešena SMS sporočila.</w:t>
      </w:r>
    </w:p>
    <w:p>
      <w:pPr>
        <w:numPr>
          <w:ilvl w:val="0"/>
          <w:numId w:val="1083"/>
        </w:numPr>
        <w:pStyle w:val="Compact"/>
      </w:pPr>
      <w:r>
        <w:t xml:space="preserve">Zelena lučka za druge zgrešene dogodke.</w:t>
      </w:r>
    </w:p>
    <w:p>
      <w:pPr>
        <w:pStyle w:val="Heading3"/>
      </w:pPr>
      <w:bookmarkStart w:id="229" w:name="omrežja"/>
      <w:r>
        <w:t xml:space="preserve">Omrežja</w:t>
      </w:r>
      <w:bookmarkEnd w:id="229"/>
    </w:p>
    <w:p>
      <w:pPr>
        <w:pStyle w:val="Heading4"/>
      </w:pPr>
      <w:bookmarkStart w:id="230" w:name="wifi"/>
      <w:r>
        <w:t xml:space="preserve">WiFi</w:t>
      </w:r>
      <w:bookmarkEnd w:id="230"/>
    </w:p>
    <w:p>
      <w:pPr>
        <w:pStyle w:val="FirstParagraph"/>
      </w:pPr>
      <w:r>
        <w:t xml:space="preserve">Menijska postavka WiFi omogoča povezovanje z brezžičnim omrežjem.</w:t>
      </w:r>
    </w:p>
    <w:p>
      <w:pPr>
        <w:numPr>
          <w:ilvl w:val="0"/>
          <w:numId w:val="1084"/>
        </w:numPr>
        <w:pStyle w:val="Compact"/>
      </w:pPr>
      <w:r>
        <w:t xml:space="preserve">Brezžično povezavo WiFi omogočite tako, da izberete menijsko postavko Omogoči WiFi.</w:t>
      </w:r>
    </w:p>
    <w:p>
      <w:pPr>
        <w:numPr>
          <w:ilvl w:val="0"/>
          <w:numId w:val="1084"/>
        </w:numPr>
        <w:pStyle w:val="Compact"/>
      </w:pPr>
      <w:r>
        <w:t xml:space="preserve">Za povezavo z omrežjem WiFi ga poiščite na seznamu Omrežja in nato izberite možnost Povezava z omrežjem. Če je omrežje WiFi zaščiteno z geslom, vnesite geslo.</w:t>
      </w:r>
    </w:p>
    <w:p>
      <w:pPr>
        <w:numPr>
          <w:ilvl w:val="0"/>
          <w:numId w:val="1084"/>
        </w:numPr>
        <w:pStyle w:val="Compact"/>
      </w:pPr>
      <w:r>
        <w:t xml:space="preserve">Za povezavo s skritim omrežjem WiFi izberite menijsko postavko Povezava s skritim omrežjem. Nato vnesite SSID (ime) in geslo.</w:t>
      </w:r>
    </w:p>
    <w:p>
      <w:pPr>
        <w:numPr>
          <w:ilvl w:val="0"/>
          <w:numId w:val="1084"/>
        </w:numPr>
        <w:pStyle w:val="Compact"/>
      </w:pPr>
      <w:r>
        <w:t xml:space="preserve">Za povezavo z omrežjem WiFi, ki zahteva prijavo, uporabite spletni brskalnik in vnesite podatke za prijavo.</w:t>
      </w:r>
    </w:p>
    <w:p>
      <w:pPr>
        <w:pStyle w:val="Heading5"/>
      </w:pPr>
      <w:bookmarkStart w:id="231" w:name="mobilna-dostopna-točka-wifi"/>
      <w:r>
        <w:t xml:space="preserve">Mobilna dostopna točka WiFi</w:t>
      </w:r>
      <w:bookmarkEnd w:id="231"/>
    </w:p>
    <w:p>
      <w:pPr>
        <w:pStyle w:val="FirstParagraph"/>
      </w:pPr>
      <w:r>
        <w:t xml:space="preserve">Mobilna dostopna točka WiFi omogoča deljenje mobilnih podatkov prek omrežja WiFi.</w:t>
      </w:r>
    </w:p>
    <w:p>
      <w:pPr>
        <w:numPr>
          <w:ilvl w:val="0"/>
          <w:numId w:val="1085"/>
        </w:numPr>
        <w:pStyle w:val="Compact"/>
      </w:pPr>
      <w:r>
        <w:t xml:space="preserve">Za aktivacijo Mobilne dostopne točke WiFi izberite menijsko postavko Vklopi mobilno dostopno točko WiFi.</w:t>
      </w:r>
    </w:p>
    <w:p>
      <w:pPr>
        <w:numPr>
          <w:ilvl w:val="0"/>
          <w:numId w:val="1085"/>
        </w:numPr>
        <w:pStyle w:val="Compact"/>
      </w:pPr>
      <w:r>
        <w:t xml:space="preserve">Aktivacija mobilne dostopne točke WiFi bo prekinila trenutno povezavo WiFi.</w:t>
      </w:r>
    </w:p>
    <w:p>
      <w:pPr>
        <w:numPr>
          <w:ilvl w:val="0"/>
          <w:numId w:val="1085"/>
        </w:numPr>
        <w:pStyle w:val="Compact"/>
      </w:pPr>
      <w:r>
        <w:t xml:space="preserve">Za deaktivacijo Mobilne dostopne točke WiFi izberite menijsko postavko Izklopi mobilno dostopno točko WiFi.</w:t>
      </w:r>
    </w:p>
    <w:p>
      <w:pPr>
        <w:numPr>
          <w:ilvl w:val="0"/>
          <w:numId w:val="1085"/>
        </w:numPr>
        <w:pStyle w:val="Compact"/>
      </w:pPr>
      <w:r>
        <w:t xml:space="preserve">Za spremembo podrobnosti prijave v omrežje Mobilne dostopne točke WiFi izberite menijsko postavko Nastavitve.</w:t>
      </w:r>
    </w:p>
    <w:p>
      <w:pPr>
        <w:pStyle w:val="FirstParagraph"/>
      </w:pPr>
      <w:r>
        <w:t xml:space="preserve">Opomba: Ta menijska postavka je na voljo samo, ko je v telefonu SIM kartica.</w:t>
      </w:r>
    </w:p>
    <w:p>
      <w:pPr>
        <w:pStyle w:val="Heading5"/>
      </w:pPr>
      <w:bookmarkStart w:id="232" w:name="Xd60f1757a7241835ace52a51020d0a2ad57b50b"/>
      <w:r>
        <w:t xml:space="preserve">Brezžična povezava WiFi z uporabo besedilne datoteke</w:t>
      </w:r>
      <w:bookmarkEnd w:id="232"/>
    </w:p>
    <w:p>
      <w:pPr>
        <w:pStyle w:val="FirstParagraph"/>
      </w:pPr>
      <w:r>
        <w:t xml:space="preserve">Povezavo WiFi je mogoče vzpostaviti z uporabo besedilne datoteke, shranjene v notranjem pomnilniku telefona.</w:t>
      </w:r>
    </w:p>
    <w:p>
      <w:pPr>
        <w:numPr>
          <w:ilvl w:val="0"/>
          <w:numId w:val="1086"/>
        </w:numPr>
        <w:pStyle w:val="Compact"/>
      </w:pPr>
      <w:r>
        <w:t xml:space="preserve">Besedilno datoteko z imenom wifi.txt kopirajte v korensko mapo notranjega pomnilnika telefona.</w:t>
      </w:r>
    </w:p>
    <w:p>
      <w:pPr>
        <w:numPr>
          <w:ilvl w:val="0"/>
          <w:numId w:val="1086"/>
        </w:numPr>
        <w:pStyle w:val="Compact"/>
      </w:pPr>
      <w:r>
        <w:t xml:space="preserve">V prvo vrstico datoteke vnesite ime omrežja WiFi.</w:t>
      </w:r>
    </w:p>
    <w:p>
      <w:pPr>
        <w:numPr>
          <w:ilvl w:val="0"/>
          <w:numId w:val="1086"/>
        </w:numPr>
        <w:pStyle w:val="Compact"/>
      </w:pPr>
      <w:r>
        <w:t xml:space="preserve">V drugo vrstico datoteke vnesite omrežno geslo.</w:t>
      </w:r>
    </w:p>
    <w:p>
      <w:pPr>
        <w:numPr>
          <w:ilvl w:val="0"/>
          <w:numId w:val="1086"/>
        </w:numPr>
        <w:pStyle w:val="Compact"/>
      </w:pPr>
      <w:r>
        <w:t xml:space="preserve">Geslo v datoteki bo samodejno uporabljeno za povezavo s tem omrežjem.</w:t>
      </w:r>
    </w:p>
    <w:p>
      <w:pPr>
        <w:pStyle w:val="Heading4"/>
      </w:pPr>
      <w:bookmarkStart w:id="233" w:name="bluetooth"/>
      <w:r>
        <w:t xml:space="preserve">Bluetooth</w:t>
      </w:r>
      <w:bookmarkEnd w:id="233"/>
    </w:p>
    <w:p>
      <w:pPr>
        <w:pStyle w:val="FirstParagraph"/>
      </w:pPr>
      <w:r>
        <w:t xml:space="preserve">Menijska postavka Bluetooth omogoča povezovanje in upravljanje naprav Bluetooth.</w:t>
      </w:r>
    </w:p>
    <w:p>
      <w:pPr>
        <w:pStyle w:val="Heading5"/>
      </w:pPr>
      <w:bookmarkStart w:id="234" w:name="kako-združiti-novo-napravo"/>
      <w:r>
        <w:t xml:space="preserve">Kako združiti novo napravo</w:t>
      </w:r>
      <w:bookmarkEnd w:id="234"/>
    </w:p>
    <w:p>
      <w:pPr>
        <w:numPr>
          <w:ilvl w:val="0"/>
          <w:numId w:val="1087"/>
        </w:numPr>
        <w:pStyle w:val="Compact"/>
      </w:pPr>
      <w:r>
        <w:t xml:space="preserve">Na napravi Bluetooth omogočite način združevanja. Nekatere naprave so privzeto v načinu združevanja, ko so vklopljene in ne prejemajo signala. Druge naprave imajo posebno tipko ali kombinacijo tipk, ki sprožijo način združevanja. To je odvisno od posamezne naprave in opisano v njenih navodilih za uporabo.</w:t>
      </w:r>
    </w:p>
    <w:p>
      <w:pPr>
        <w:numPr>
          <w:ilvl w:val="0"/>
          <w:numId w:val="1087"/>
        </w:numPr>
        <w:pStyle w:val="Compact"/>
      </w:pPr>
      <w:r>
        <w:t xml:space="preserve">Vklopite možnost Bluetooth in izberite možnost Iskanje naprav. Iskanje lahko traja do pol minute, nato pa se bo prikazal seznam naprav v bližini.</w:t>
      </w:r>
    </w:p>
    <w:p>
      <w:pPr>
        <w:numPr>
          <w:ilvl w:val="0"/>
          <w:numId w:val="1087"/>
        </w:numPr>
        <w:pStyle w:val="Compact"/>
      </w:pPr>
      <w:r>
        <w:t xml:space="preserve">Za združevanje naprave jo izberite na seznamu. Združitev običajno traja nekaj sekund.</w:t>
      </w:r>
    </w:p>
    <w:p>
      <w:pPr>
        <w:numPr>
          <w:ilvl w:val="0"/>
          <w:numId w:val="1087"/>
        </w:numPr>
        <w:pStyle w:val="Compact"/>
      </w:pPr>
      <w:r>
        <w:t xml:space="preserve">Nekatere naprave lahko zahtevajo potrditveno kodo. V temi primeru vnesite kodo, ki jo prejmete od telefona BlindShell.</w:t>
      </w:r>
    </w:p>
    <w:p>
      <w:pPr>
        <w:numPr>
          <w:ilvl w:val="0"/>
          <w:numId w:val="1087"/>
        </w:numPr>
        <w:pStyle w:val="Compact"/>
      </w:pPr>
      <w:r>
        <w:t xml:space="preserve">Za prekinitev združevanja z napravo jo poiščite na seznamu Združene naprave in nato izberite možnost Prekinitev združevanja.</w:t>
      </w:r>
    </w:p>
    <w:p>
      <w:pPr>
        <w:pStyle w:val="Heading5"/>
      </w:pPr>
      <w:bookmarkStart w:id="235" w:name="povezovanje-in-odklop-naprave"/>
      <w:r>
        <w:t xml:space="preserve">Povezovanje in odklop naprave</w:t>
      </w:r>
      <w:bookmarkEnd w:id="235"/>
    </w:p>
    <w:p>
      <w:pPr>
        <w:pStyle w:val="FirstParagraph"/>
      </w:pPr>
      <w:r>
        <w:t xml:space="preserve">Na novo združena naprava se običajno poveže samodejno. Če želite napravo povezati (ali odklopiti) ročno, jo poiščite na seznamu Združene naprave in nato izberite možnost Poveži napravo (ali Odklopi napravo).</w:t>
      </w:r>
    </w:p>
    <w:p>
      <w:pPr>
        <w:pStyle w:val="Heading5"/>
      </w:pPr>
      <w:bookmarkStart w:id="236" w:name="pomembno-obvestilo"/>
      <w:r>
        <w:t xml:space="preserve">Pomembno obvestilo:</w:t>
      </w:r>
      <w:bookmarkEnd w:id="236"/>
    </w:p>
    <w:p>
      <w:pPr>
        <w:numPr>
          <w:ilvl w:val="0"/>
          <w:numId w:val="1088"/>
        </w:numPr>
        <w:pStyle w:val="Compact"/>
      </w:pPr>
      <w:r>
        <w:t xml:space="preserve">Preden lahko povežete združeno napravo, jo morate običajno vklopiti s stikalom na napravi. Nekatere naprave se lahko po določenem času nedejavnosti same izklopijo.</w:t>
      </w:r>
    </w:p>
    <w:p>
      <w:pPr>
        <w:numPr>
          <w:ilvl w:val="0"/>
          <w:numId w:val="1088"/>
        </w:numPr>
        <w:pStyle w:val="Compact"/>
      </w:pPr>
      <w:r>
        <w:t xml:space="preserve">Na trgu je zelo veliko naprav Bluetooth. BlindShell ne more zagotoviti združljivosti z vsemi napravami, ki so na voljo. Vaš ponudnik telefonov BlindShell vam bo morda lahko svetoval ali ponudil preizkušeni model.</w:t>
      </w:r>
    </w:p>
    <w:p>
      <w:pPr>
        <w:numPr>
          <w:ilvl w:val="0"/>
          <w:numId w:val="1088"/>
        </w:numPr>
        <w:pStyle w:val="Compact"/>
      </w:pPr>
      <w:r>
        <w:t xml:space="preserve">Zaradi možnosti radijskih motenj in narave samega protokola Bluetooth ni nobenega zagotovila, da bo telefon med postopkom iskanja napravo našel. Če naprave ne vidite na seznamu ali je ne morete združiti, preverite, ali je še vedno v načinu združevanja in poskusite znova. Če težava ostaja, se prepričajte, da v vašem okolju ni močnih motenj, kot so druga naprava Bluetooth, usmerjevalnik WiFi ali katera druga radijska naprava.</w:t>
      </w:r>
    </w:p>
    <w:p>
      <w:pPr>
        <w:pStyle w:val="Heading4"/>
      </w:pPr>
      <w:bookmarkStart w:id="237" w:name="mobilno-omrežje"/>
      <w:r>
        <w:t xml:space="preserve">Mobilno omrežje</w:t>
      </w:r>
      <w:bookmarkEnd w:id="237"/>
    </w:p>
    <w:p>
      <w:pPr>
        <w:pStyle w:val="Heading5"/>
      </w:pPr>
      <w:bookmarkStart w:id="238" w:name="mobilni-podatki"/>
      <w:r>
        <w:t xml:space="preserve">Mobilni podatki</w:t>
      </w:r>
      <w:bookmarkEnd w:id="238"/>
    </w:p>
    <w:p>
      <w:pPr>
        <w:pStyle w:val="FirstParagraph"/>
      </w:pPr>
      <w:r>
        <w:t xml:space="preserve">Menijska postavka Mobilni podatki omogoča upravljanje mobilnih podatkov. Naprava uporablja najboljšo možno povezavo, ki je trenutno na voljo. Informacije o trenutnemu tipu povezave so na voljo pod postavko o stanju telefona (s pritiskom na levo funkcijsko tipko).</w:t>
      </w:r>
    </w:p>
    <w:p>
      <w:pPr>
        <w:numPr>
          <w:ilvl w:val="0"/>
          <w:numId w:val="1089"/>
        </w:numPr>
        <w:pStyle w:val="Compact"/>
      </w:pPr>
      <w:r>
        <w:t xml:space="preserve">Menijska postavka za vklop in izklop mobilnih podatkov omogoča vklop in izklop mobilnih podatkov.</w:t>
      </w:r>
    </w:p>
    <w:p>
      <w:pPr>
        <w:numPr>
          <w:ilvl w:val="0"/>
          <w:numId w:val="1089"/>
        </w:numPr>
        <w:pStyle w:val="Compact"/>
      </w:pPr>
      <w:r>
        <w:t xml:space="preserve">Menijska postavka Nastavitve APN omogoča konfiguracijo dostopnih točk mobilnega omrežja.</w:t>
      </w:r>
    </w:p>
    <w:p>
      <w:pPr>
        <w:numPr>
          <w:ilvl w:val="0"/>
          <w:numId w:val="1089"/>
        </w:numPr>
        <w:pStyle w:val="Compact"/>
      </w:pPr>
      <w:r>
        <w:t xml:space="preserve">Menijska postavka Poraba mobilnih podatkov vsebuje podrobne informacije o porabi mobilnih podatkov.</w:t>
      </w:r>
    </w:p>
    <w:p>
      <w:pPr>
        <w:pStyle w:val="FirstParagraph"/>
      </w:pPr>
      <w:r>
        <w:t xml:space="preserve">Opomba: Ta menijska postavka je na voljo samo, ko je v telefonu SIM kartica.</w:t>
      </w:r>
    </w:p>
    <w:p>
      <w:pPr>
        <w:pStyle w:val="Heading5"/>
      </w:pPr>
      <w:bookmarkStart w:id="239" w:name="pin-koda"/>
      <w:r>
        <w:t xml:space="preserve">PIN koda</w:t>
      </w:r>
      <w:bookmarkEnd w:id="239"/>
    </w:p>
    <w:p>
      <w:pPr>
        <w:pStyle w:val="FirstParagraph"/>
      </w:pPr>
      <w:r>
        <w:t xml:space="preserve">Menijska postavka PIN koda omogoča aktiviranje, deaktiviranje ali spreminjanje PIN kode. Ko je omogočena, se ob vklopu telefona zahteva vnos PIN kode.</w:t>
      </w:r>
    </w:p>
    <w:p>
      <w:pPr>
        <w:pStyle w:val="BodyText"/>
      </w:pPr>
      <w:r>
        <w:t xml:space="preserve">Pomembno obvestilo: Če trikrat zaporedoma napačno vnesete PIN kodo, bo vaša SIM kartica začasno blokirana in zahteval se bo vnos PUK kode. Če trikrat zaporedoma napačno vnesete PUK kodo, bo vaša SIM kartica trajno blokirana.</w:t>
      </w:r>
    </w:p>
    <w:p>
      <w:pPr>
        <w:pStyle w:val="BodyText"/>
      </w:pPr>
      <w:r>
        <w:t xml:space="preserve">Opomba: Ta menijska postavka je na voljo samo, ko je v telefonu SIM kartica.</w:t>
      </w:r>
    </w:p>
    <w:p>
      <w:pPr>
        <w:pStyle w:val="Heading5"/>
      </w:pPr>
      <w:bookmarkStart w:id="240" w:name="posredovanje-klicev"/>
      <w:r>
        <w:t xml:space="preserve">Posredovanje klicev</w:t>
      </w:r>
      <w:bookmarkEnd w:id="240"/>
    </w:p>
    <w:p>
      <w:pPr>
        <w:pStyle w:val="FirstParagraph"/>
      </w:pPr>
      <w:r>
        <w:t xml:space="preserve">V postavki Posredovanje klicev lahko izberete, v katerih primerih želite posredovati klic na drugo SIM kartico. Možnost posredovanja klicev na drugo številko lahko izberete, če ste zasedeni ali ko je klic neodgovorjen.</w:t>
      </w:r>
    </w:p>
    <w:p>
      <w:pPr>
        <w:pStyle w:val="Heading5"/>
      </w:pPr>
      <w:bookmarkStart w:id="241" w:name="napredne-nastavitve-klicev"/>
      <w:r>
        <w:t xml:space="preserve">Napredne nastavitve klicev</w:t>
      </w:r>
      <w:bookmarkEnd w:id="241"/>
    </w:p>
    <w:p>
      <w:pPr>
        <w:pStyle w:val="FirstParagraph"/>
      </w:pPr>
      <w:r>
        <w:t xml:space="preserve">V postavki Napredne nastavitve klicev lahko nastavite različne možnosti. Za glasovno pošto ali klic na čakanju lahko izberete SIM kartico 1 ali 2.</w:t>
      </w:r>
    </w:p>
    <w:p>
      <w:pPr>
        <w:pStyle w:val="Heading4"/>
      </w:pPr>
      <w:bookmarkStart w:id="242" w:name="preizkus-povezave"/>
      <w:r>
        <w:t xml:space="preserve">Preizkus povezave</w:t>
      </w:r>
      <w:bookmarkEnd w:id="242"/>
    </w:p>
    <w:p>
      <w:pPr>
        <w:pStyle w:val="FirstParagraph"/>
      </w:pPr>
      <w:r>
        <w:t xml:space="preserve">Menijska postavka Preizkušanje povezave izvede preizkus internetne povezave. Rezultat zagotavlja informacije o kakovosti internetne povezave in o dostopnosti strežnika BlindShell.</w:t>
      </w:r>
    </w:p>
    <w:p>
      <w:pPr>
        <w:pStyle w:val="Heading4"/>
      </w:pPr>
      <w:bookmarkStart w:id="243" w:name="sim-kartici"/>
      <w:r>
        <w:t xml:space="preserve">SIM-kartici</w:t>
      </w:r>
      <w:bookmarkEnd w:id="243"/>
    </w:p>
    <w:p>
      <w:pPr>
        <w:pStyle w:val="FirstParagraph"/>
      </w:pPr>
      <w:r>
        <w:t xml:space="preserve">Menijska postavka SIM-kartici omogoča izbiro želene SIM-kartice za odhodne klice, odhodna sporočila in prenos podatkov.</w:t>
      </w:r>
    </w:p>
    <w:p>
      <w:pPr>
        <w:pStyle w:val="BodyText"/>
      </w:pPr>
      <w:r>
        <w:t xml:space="preserve">Opomba: Ta menijska postavka je na voljo samo, če sta v telefonu dve SIM-kartici.</w:t>
      </w:r>
    </w:p>
    <w:p>
      <w:pPr>
        <w:pStyle w:val="Heading3"/>
      </w:pPr>
      <w:bookmarkStart w:id="244" w:name="priljubljene-aplikacije"/>
      <w:r>
        <w:t xml:space="preserve">Priljubljene aplikacije</w:t>
      </w:r>
      <w:bookmarkEnd w:id="244"/>
    </w:p>
    <w:p>
      <w:pPr>
        <w:pStyle w:val="FirstParagraph"/>
      </w:pPr>
      <w:r>
        <w:t xml:space="preserve">Menijska postavka Priljubljene aplikacije omogoča upravljanje seznama priljubljenih aplikacij. Ta seznam je hitro dostopen s pritiskom na stransko funkcijsko tipko. Za dodajanje aplikacije med priljubljene izberite menijsko postavko Dodaj priljubljeno aplikacijo. Za odstranjevanje aplikacije iz priljubljenih ali za spremembo njenega položaja na seznamu izberite aplikacijo s pritiskom na tipko za potrditev.</w:t>
      </w:r>
    </w:p>
    <w:p>
      <w:pPr>
        <w:pStyle w:val="BodyText"/>
      </w:pPr>
      <w:r>
        <w:t xml:space="preserve">Opomba: Za preklapljanje med aplikacijami uporabite stransko tipko. Na primer, če imate svojo e-pošto ali drugo aplikacijo shranjeno med priljubljenimi, lahko hitro skočite iz e-pošte v drugo aplikacijo in nazaj tako, da pritisnete na tipko za nazaj.</w:t>
      </w:r>
    </w:p>
    <w:p>
      <w:pPr>
        <w:pStyle w:val="Heading3"/>
      </w:pPr>
      <w:bookmarkStart w:id="245" w:name="bralnik-zaslona-1"/>
      <w:r>
        <w:t xml:space="preserve">Bralnik zaslona</w:t>
      </w:r>
      <w:bookmarkEnd w:id="245"/>
    </w:p>
    <w:p>
      <w:pPr>
        <w:pStyle w:val="FirstParagraph"/>
      </w:pPr>
      <w:r>
        <w:t xml:space="preserve">Obvestilo o razporeditvi postavk - sporoči razporeditev postavk pod vsako postavko v aplikacijah drugih ponudnikov, na primer: 1 od 3, 2 od 3, 3 od 3.</w:t>
      </w:r>
    </w:p>
    <w:p>
      <w:pPr>
        <w:pStyle w:val="BodyText"/>
      </w:pPr>
      <w:r>
        <w:t xml:space="preserve">Obvestilo o postavitvi postavk - sporoči vrstice in stolpce za določene postavke v aplikacijah drugih ponudnikov, na primer za slike v albumu.</w:t>
      </w:r>
    </w:p>
    <w:p>
      <w:pPr>
        <w:pStyle w:val="Heading3"/>
      </w:pPr>
      <w:bookmarkStart w:id="246" w:name="orodje-luna-voice-assistant"/>
      <w:r>
        <w:t xml:space="preserve">Orodje Luna voice assistant</w:t>
      </w:r>
      <w:bookmarkEnd w:id="246"/>
    </w:p>
    <w:p>
      <w:pPr>
        <w:pStyle w:val="FirstParagraph"/>
      </w:pPr>
      <w:r>
        <w:t xml:space="preserve">Ta menijska postavka omogoča spreminjanje možnosti orodja Luna voice assistant.</w:t>
      </w:r>
    </w:p>
    <w:p>
      <w:pPr>
        <w:pStyle w:val="BodyText"/>
      </w:pPr>
      <w:r>
        <w:t xml:space="preserve">Luna s funkcijami UI - če je ta možnost omogočena, bo Luna uporabljala UI za razširjene možnosti interakcije s telefonom in aplikacijami, odgovarjala na trivialna vprašanja ali iskala rezultate v spletnem brskalniku. Za omogočanje te možnosti morate sprejeti pogoje.</w:t>
      </w:r>
    </w:p>
    <w:p>
      <w:pPr>
        <w:pStyle w:val="Heading3"/>
      </w:pPr>
      <w:bookmarkStart w:id="247" w:name="formatiranje-sd-kartice"/>
      <w:r>
        <w:t xml:space="preserve">Formatiranje SD kartice</w:t>
      </w:r>
      <w:bookmarkEnd w:id="247"/>
    </w:p>
    <w:p>
      <w:pPr>
        <w:numPr>
          <w:ilvl w:val="0"/>
          <w:numId w:val="1090"/>
        </w:numPr>
        <w:pStyle w:val="Compact"/>
      </w:pPr>
      <w:r>
        <w:t xml:space="preserve">Formatiranje SD kartice pomeni, da se jo pripravi za uporabo, tako da se izbrišejo vsi obstoječi podatki in vzpostavi nov datotečni sistem. S tem procesom je kartica pripravljena za shranjevanje novih datotek.</w:t>
      </w:r>
    </w:p>
    <w:p>
      <w:pPr>
        <w:numPr>
          <w:ilvl w:val="0"/>
          <w:numId w:val="1090"/>
        </w:numPr>
        <w:pStyle w:val="Compact"/>
      </w:pPr>
      <w:r>
        <w:t xml:space="preserve">Pred formatiranjem poskrbite, da ste kopirali vse pomembne datoteke na drugo napravo, ker bo s formatiranjem izbrisano vse na kartici.</w:t>
      </w:r>
    </w:p>
    <w:p>
      <w:pPr>
        <w:pStyle w:val="Heading4"/>
      </w:pPr>
      <w:bookmarkStart w:id="248" w:name="X144faeff3b317a5bb8f2f4ba2a7a2bfb96e3cff"/>
      <w:r>
        <w:t xml:space="preserve">Za kaj se lahko uporablja formatiranje SD kartice:</w:t>
      </w:r>
      <w:bookmarkEnd w:id="248"/>
    </w:p>
    <w:p>
      <w:pPr>
        <w:numPr>
          <w:ilvl w:val="0"/>
          <w:numId w:val="1091"/>
        </w:numPr>
        <w:pStyle w:val="Compact"/>
      </w:pPr>
      <w:r>
        <w:t xml:space="preserve">Za brisanje vseh podatkov: formatiranje popolnoma izbriše vse datoteke na SD kartici.</w:t>
      </w:r>
    </w:p>
    <w:p>
      <w:pPr>
        <w:numPr>
          <w:ilvl w:val="0"/>
          <w:numId w:val="1091"/>
        </w:numPr>
        <w:pStyle w:val="Compact"/>
      </w:pPr>
      <w:r>
        <w:t xml:space="preserve">Za popravljanje napak: če ima vaša SD kartica napake ali ne deluje pravilno, lahko formatiranje pogosto odpravi te težave.</w:t>
      </w:r>
    </w:p>
    <w:p>
      <w:pPr>
        <w:pStyle w:val="FirstParagraph"/>
      </w:pPr>
      <w:r>
        <w:t xml:space="preserve">Opomba: Ta menijska postavka je na voljo samo, če je SD kartica vstavljena v telefon.</w:t>
      </w:r>
    </w:p>
    <w:p>
      <w:pPr>
        <w:pStyle w:val="Heading3"/>
      </w:pPr>
      <w:bookmarkStart w:id="249" w:name="datum-čas-in-časovni-pas"/>
      <w:r>
        <w:t xml:space="preserve">Datum, čas in časovni pas</w:t>
      </w:r>
      <w:bookmarkEnd w:id="249"/>
    </w:p>
    <w:p>
      <w:pPr>
        <w:pStyle w:val="FirstParagraph"/>
      </w:pPr>
      <w:r>
        <w:t xml:space="preserve">Menijska postavka Datum, čas in časovni pas omogoča vklop in izklop samodejnega časa in datuma ter spreminjanje časovnega zapisa in časovnega pasu.</w:t>
      </w:r>
    </w:p>
    <w:p>
      <w:pPr>
        <w:numPr>
          <w:ilvl w:val="0"/>
          <w:numId w:val="1092"/>
        </w:numPr>
        <w:pStyle w:val="Compact"/>
      </w:pPr>
      <w:r>
        <w:t xml:space="preserve">Za vklop samodejnega časa in datuma izberite menijsko postavko Čas in datum. Ko je ta možnost omogočena, sta čas in datum nastavljena samodejno na podlagi podatkov iz omrežja. V telefonu mora biti SIM-kartica.</w:t>
      </w:r>
    </w:p>
    <w:p>
      <w:pPr>
        <w:numPr>
          <w:ilvl w:val="0"/>
          <w:numId w:val="1092"/>
        </w:numPr>
        <w:pStyle w:val="Compact"/>
      </w:pPr>
      <w:r>
        <w:t xml:space="preserve">Za ročno nastavitev časa in datuma najprej izklopite možnost samodejnega časa in datuma.</w:t>
      </w:r>
    </w:p>
    <w:p>
      <w:pPr>
        <w:pStyle w:val="Heading3"/>
      </w:pPr>
      <w:bookmarkStart w:id="250" w:name="jezik"/>
      <w:r>
        <w:t xml:space="preserve">Jezik</w:t>
      </w:r>
      <w:bookmarkEnd w:id="250"/>
    </w:p>
    <w:p>
      <w:pPr>
        <w:pStyle w:val="FirstParagraph"/>
      </w:pPr>
      <w:r>
        <w:t xml:space="preserve">Menijska postavka Jezik omogoča spreminjanje privzetega jezika telefona.</w:t>
      </w:r>
    </w:p>
    <w:p>
      <w:pPr>
        <w:pStyle w:val="Heading3"/>
      </w:pPr>
      <w:bookmarkStart w:id="251" w:name="sistemske-posodobitve"/>
      <w:r>
        <w:t xml:space="preserve">Sistemske posodobitve</w:t>
      </w:r>
      <w:bookmarkEnd w:id="251"/>
    </w:p>
    <w:p>
      <w:pPr>
        <w:pStyle w:val="FirstParagraph"/>
      </w:pPr>
      <w:r>
        <w:t xml:space="preserve">Menijska postavka Sistemske posodobitve omogoča posodabljanje programske opreme telefona. Posodobitve prinašajo nove možnosti, izboljšajo trenutne in odpravijo napake. Ko je na voljo nova posodobitev, prejmete obvestilo.</w:t>
      </w:r>
    </w:p>
    <w:p>
      <w:pPr>
        <w:pStyle w:val="BodyText"/>
      </w:pPr>
      <w:r>
        <w:t xml:space="preserve">Za ročno preverjanje posodobitev izberite menijsko postavko Preverjanje posodobitev. Če je posodobitev na voljo, izberite Prenesi posodobitev in nato Namesti posodobitev. Za namestitev posodobitve je potrebna internetna povezava.</w:t>
      </w:r>
    </w:p>
    <w:p>
      <w:pPr>
        <w:pStyle w:val="BodyText"/>
      </w:pPr>
      <w:r>
        <w:t xml:space="preserve">Pomembno obvestilo:</w:t>
      </w:r>
    </w:p>
    <w:p>
      <w:pPr>
        <w:numPr>
          <w:ilvl w:val="0"/>
          <w:numId w:val="1093"/>
        </w:numPr>
        <w:pStyle w:val="Compact"/>
      </w:pPr>
      <w:r>
        <w:t xml:space="preserve">Postopek posodobitve traja nekaj minut. Obveščeni boste o napredku posodobitve. Med posodabljanjem telefon govori z robotskim glasom.</w:t>
      </w:r>
    </w:p>
    <w:p>
      <w:pPr>
        <w:numPr>
          <w:ilvl w:val="0"/>
          <w:numId w:val="1093"/>
        </w:numPr>
        <w:pStyle w:val="Compact"/>
      </w:pPr>
      <w:r>
        <w:t xml:space="preserve">Med postopkom posodobitve ne izklapljajte telefona niti ne izvajajte drugih dejanj, ker to lahko poškoduje programsko opremo in telefon boste morali poslati v popravilo.</w:t>
      </w:r>
    </w:p>
    <w:p>
      <w:pPr>
        <w:pStyle w:val="FirstParagraph"/>
      </w:pPr>
      <w:r>
        <w:t xml:space="preserve">Zadnja možnost je Prikaži zgodovino sprememb. Tukaj so informacije o različicah programske opreme in spremembah.</w:t>
      </w:r>
    </w:p>
    <w:p>
      <w:pPr>
        <w:pStyle w:val="Heading3"/>
      </w:pPr>
      <w:bookmarkStart w:id="252" w:name="o-telefonu"/>
      <w:r>
        <w:t xml:space="preserve">O telefonu</w:t>
      </w:r>
      <w:bookmarkEnd w:id="252"/>
    </w:p>
    <w:p>
      <w:pPr>
        <w:pStyle w:val="FirstParagraph"/>
      </w:pPr>
      <w:r>
        <w:t xml:space="preserve">Menijska postavka O telefonu vsebuje tehnične informacije o vašem telefonu, na primer različico programske opreme ter zasedenost pomnilnika. Omogoča tudi dostop do Servisnega menija z možnostjo ponastavitve na tovarniške nastavitve in varnostnega kopiranja.</w:t>
      </w:r>
    </w:p>
    <w:p>
      <w:pPr>
        <w:pStyle w:val="Heading4"/>
      </w:pPr>
      <w:bookmarkStart w:id="253" w:name="različice-programske-opreme"/>
      <w:r>
        <w:t xml:space="preserve">Različice programske opreme</w:t>
      </w:r>
      <w:bookmarkEnd w:id="253"/>
    </w:p>
    <w:p>
      <w:pPr>
        <w:pStyle w:val="FirstParagraph"/>
      </w:pPr>
      <w:r>
        <w:t xml:space="preserve">Tukaj so shranjene informacije o različici sistema, različici pomnilnika samo za branje (ROM) in različici GIT.</w:t>
      </w:r>
    </w:p>
    <w:p>
      <w:pPr>
        <w:pStyle w:val="Heading4"/>
      </w:pPr>
      <w:bookmarkStart w:id="254" w:name="podrobnosti-omrežja"/>
      <w:r>
        <w:t xml:space="preserve">Podrobnosti omrežja</w:t>
      </w:r>
      <w:bookmarkEnd w:id="254"/>
    </w:p>
    <w:p>
      <w:pPr>
        <w:pStyle w:val="FirstParagraph"/>
      </w:pPr>
      <w:r>
        <w:t xml:space="preserve">Tukaj so shranjene informacije o SIM kartici, naslovu WiFi IP in naslovu Bluetooth MAC.</w:t>
      </w:r>
    </w:p>
    <w:p>
      <w:pPr>
        <w:pStyle w:val="Heading4"/>
      </w:pPr>
      <w:bookmarkStart w:id="255" w:name="servisni-meni"/>
      <w:r>
        <w:t xml:space="preserve">Servisni meni</w:t>
      </w:r>
      <w:bookmarkEnd w:id="255"/>
    </w:p>
    <w:p>
      <w:pPr>
        <w:pStyle w:val="FirstParagraph"/>
      </w:pPr>
      <w:r>
        <w:t xml:space="preserve">Servisni meni je funkcija, ki poenostavlja nekatere servisne postopke. Za dostop do Servisnega menija se mora telefon ponovno zagnati v posebnem načinu, zunaj običajnega operacijskega sistema. Servisni meni ni del sistema BlindShell in v tem načinu ne boste mogli sprejemati klicev ali uporabljati drugih standardnih funkcij telefona. Za izstop iz Servisnega menija izberite menijsko postavko Znova zaženi telefon.</w:t>
      </w:r>
    </w:p>
    <w:p>
      <w:pPr>
        <w:pStyle w:val="Heading5"/>
      </w:pPr>
      <w:bookmarkStart w:id="256" w:name="varnostno-kopiranje-podatkov"/>
      <w:r>
        <w:t xml:space="preserve">Varnostno kopiranje podatkov</w:t>
      </w:r>
      <w:bookmarkEnd w:id="256"/>
    </w:p>
    <w:p>
      <w:pPr>
        <w:pStyle w:val="FirstParagraph"/>
      </w:pPr>
      <w:r>
        <w:t xml:space="preserve">Funkcija varnostnega kopiranja podatkov ustvari datoteko, ki vsebuje notranje uporabniške podatke. Funkcija varnostnega kopiranja podatkov ne shrani podatkov, shranjenih na SD kartici, če le-ta obstaja.</w:t>
      </w:r>
    </w:p>
    <w:p>
      <w:pPr>
        <w:numPr>
          <w:ilvl w:val="0"/>
          <w:numId w:val="1094"/>
        </w:numPr>
        <w:pStyle w:val="Compact"/>
      </w:pPr>
      <w:r>
        <w:t xml:space="preserve">Za varnostno kopiranje podatkov vstavite SD kartico ali USB C ključek v telefon. Če sta v telefon vstavljena oba, se bo datoteka z varnostnimi kopijami shranila na SD kartico.</w:t>
      </w:r>
    </w:p>
    <w:p>
      <w:pPr>
        <w:numPr>
          <w:ilvl w:val="0"/>
          <w:numId w:val="1094"/>
        </w:numPr>
        <w:pStyle w:val="Compact"/>
      </w:pPr>
      <w:r>
        <w:t xml:space="preserve">Izberite menijsko postavko Varnostno kopiranje podatkov.</w:t>
      </w:r>
    </w:p>
    <w:p>
      <w:pPr>
        <w:numPr>
          <w:ilvl w:val="0"/>
          <w:numId w:val="1094"/>
        </w:numPr>
        <w:pStyle w:val="Compact"/>
      </w:pPr>
      <w:r>
        <w:t xml:space="preserve">Izberite tip varnostnega kopiranja, na voljo so naslednje možnosti: Popolno varnostno kopiranje bo shranilo uporabnikove priljubljene aplikacije in telefonske nastavitve, vključno z mediji, shranjenimi v notranjem pomnilniku telefona. Popolno varnostno kopiranje brez medijev stori enako, le da ne shrani medijev, shranjenih v notranjem pomnilniku telefona.</w:t>
      </w:r>
    </w:p>
    <w:p>
      <w:pPr>
        <w:numPr>
          <w:ilvl w:val="0"/>
          <w:numId w:val="1094"/>
        </w:numPr>
        <w:pStyle w:val="Compact"/>
      </w:pPr>
      <w:r>
        <w:t xml:space="preserve">Datoteka z varnostnimi kopijami bo ustvarjena s časovnim žigom in podaljškom ".backup".</w:t>
      </w:r>
    </w:p>
    <w:p>
      <w:pPr>
        <w:pStyle w:val="Heading5"/>
      </w:pPr>
      <w:bookmarkStart w:id="257" w:name="obnovitev-podatkov"/>
      <w:r>
        <w:t xml:space="preserve">Obnovitev podatkov</w:t>
      </w:r>
      <w:bookmarkEnd w:id="257"/>
    </w:p>
    <w:p>
      <w:pPr>
        <w:pStyle w:val="FirstParagraph"/>
      </w:pPr>
      <w:r>
        <w:t xml:space="preserve">Funkcija obnovitve podatkov omogoča obnovitev uporabniških podatkov iz datoteke z varnostnimi kopijami, ki je bila predhodno ustvarjena funkcijo varnostnega kopiranja podatkov. Datoteka z varnostnimi kopijami mora biti shranjena na SD kartici ali USB C ključku, ki sta vstavljena v telefon.</w:t>
      </w:r>
    </w:p>
    <w:p>
      <w:pPr>
        <w:pStyle w:val="BodyText"/>
      </w:pPr>
      <w:r>
        <w:t xml:space="preserve">Pomembno obvestilo: Vaši podatki bodo s funkcijo obnovitve podatkov prepisani.</w:t>
      </w:r>
    </w:p>
    <w:p>
      <w:pPr>
        <w:pStyle w:val="Heading5"/>
      </w:pPr>
      <w:bookmarkStart w:id="258" w:name="tovarniška-ponastavitev"/>
      <w:r>
        <w:t xml:space="preserve">Tovarniška ponastavitev</w:t>
      </w:r>
      <w:bookmarkEnd w:id="258"/>
    </w:p>
    <w:p>
      <w:pPr>
        <w:pStyle w:val="FirstParagraph"/>
      </w:pPr>
      <w:r>
        <w:t xml:space="preserve">Menijska postavka Tovarniška ponastavitev bo izvedla tako imenovano tovarniško ponastavitev telefona. Med tem postopkom bodo vsi uporabniški podatki izbrisani in telefon se bo povrnil v prvotno stanje.</w:t>
      </w:r>
    </w:p>
    <w:p>
      <w:pPr>
        <w:pStyle w:val="Heading3"/>
      </w:pPr>
      <w:bookmarkStart w:id="259" w:name="X7e4816b249a88d97734fc9c2809ed1f0c707532"/>
      <w:r>
        <w:t xml:space="preserve">Varnostno kopiranje podatkov telefona in aplikacij</w:t>
      </w:r>
      <w:bookmarkEnd w:id="259"/>
    </w:p>
    <w:p>
      <w:pPr>
        <w:pStyle w:val="FirstParagraph"/>
      </w:pPr>
      <w:r>
        <w:t xml:space="preserve">Možnost varnostnega kopiranja podatkov vam omogoča ustvarjanje in obnovitev varnostnih kopij za podatke aplikacij. Varnostne kopije so shranjene na SD kartico, od koder jih je pozneje mogoče obnoviti. Druga možnost pa je, da se preko SD kartice prenesejo na drug telefon BlindShell Classic 3, kjer se obnovijo.</w:t>
      </w:r>
    </w:p>
    <w:p>
      <w:pPr>
        <w:pStyle w:val="Heading4"/>
      </w:pPr>
      <w:bookmarkStart w:id="260" w:name="ustvarjanje-varnostnih-kopij"/>
      <w:r>
        <w:t xml:space="preserve">Ustvarjanje varnostnih kopij</w:t>
      </w:r>
      <w:bookmarkEnd w:id="260"/>
    </w:p>
    <w:p>
      <w:pPr>
        <w:numPr>
          <w:ilvl w:val="0"/>
          <w:numId w:val="1095"/>
        </w:numPr>
        <w:pStyle w:val="Compact"/>
      </w:pPr>
      <w:r>
        <w:t xml:space="preserve">Če je možnost varnostnega kopiranja podatkov omogočena, so varnostne kopije ustvarjene samodejno v ozadju približno enkrat na dan.</w:t>
      </w:r>
    </w:p>
    <w:p>
      <w:pPr>
        <w:numPr>
          <w:ilvl w:val="0"/>
          <w:numId w:val="1095"/>
        </w:numPr>
        <w:pStyle w:val="Compact"/>
      </w:pPr>
      <w:r>
        <w:t xml:space="preserve">Za ročno ustvarjanje varnostne kopije:</w:t>
      </w:r>
    </w:p>
    <w:p>
      <w:pPr>
        <w:numPr>
          <w:ilvl w:val="1"/>
          <w:numId w:val="1096"/>
        </w:numPr>
        <w:pStyle w:val="Compact"/>
      </w:pPr>
      <w:r>
        <w:t xml:space="preserve">potrdite menijsko postavko Ročno varnostno kopiranje podatkov</w:t>
      </w:r>
    </w:p>
    <w:p>
      <w:pPr>
        <w:numPr>
          <w:ilvl w:val="1"/>
          <w:numId w:val="1096"/>
        </w:numPr>
        <w:pStyle w:val="Compact"/>
      </w:pPr>
      <w:r>
        <w:t xml:space="preserve">za varnostno kopiranje podatkov vseh aplikacij izberite Varnostno kopiraj vse</w:t>
      </w:r>
    </w:p>
    <w:p>
      <w:pPr>
        <w:numPr>
          <w:ilvl w:val="1"/>
          <w:numId w:val="1096"/>
        </w:numPr>
        <w:pStyle w:val="Compact"/>
      </w:pPr>
      <w:r>
        <w:t xml:space="preserve">za varnostno kopiranje podatkov določene aplikacije izberite menijsko postavko Izberi aplikacijo.</w:t>
      </w:r>
    </w:p>
    <w:p>
      <w:pPr>
        <w:pStyle w:val="Heading4"/>
      </w:pPr>
      <w:bookmarkStart w:id="261" w:name="seznam-paketov-varnostnih-kopij"/>
      <w:r>
        <w:t xml:space="preserve">Seznam paketov varnostnih kopij</w:t>
      </w:r>
      <w:bookmarkEnd w:id="261"/>
    </w:p>
    <w:p>
      <w:pPr>
        <w:numPr>
          <w:ilvl w:val="0"/>
          <w:numId w:val="1097"/>
        </w:numPr>
        <w:pStyle w:val="Compact"/>
      </w:pPr>
      <w:r>
        <w:t xml:space="preserve">Za ogled ali upravljanje paketov varnostnih kopij potrdite menijsko postavko Seznam paketov varnostnih kopij.</w:t>
      </w:r>
    </w:p>
    <w:p>
      <w:pPr>
        <w:numPr>
          <w:ilvl w:val="0"/>
          <w:numId w:val="1097"/>
        </w:numPr>
        <w:pStyle w:val="Compact"/>
      </w:pPr>
      <w:r>
        <w:t xml:space="preserve">Ko s seznama izberete paket varnostnih kopij, lahko:</w:t>
      </w:r>
    </w:p>
    <w:p>
      <w:pPr>
        <w:numPr>
          <w:ilvl w:val="1"/>
          <w:numId w:val="1098"/>
        </w:numPr>
        <w:pStyle w:val="Compact"/>
      </w:pPr>
      <w:r>
        <w:t xml:space="preserve">pogledate posamezne varnostne kopije v paketu s potrditvijo menijske postavke Vsebina</w:t>
      </w:r>
    </w:p>
    <w:p>
      <w:pPr>
        <w:numPr>
          <w:ilvl w:val="1"/>
          <w:numId w:val="1098"/>
        </w:numPr>
        <w:pStyle w:val="Compact"/>
      </w:pPr>
      <w:r>
        <w:t xml:space="preserve">obnovite vse varnostne kopije v paketu s potrditvijo menijske postavke Obnovi</w:t>
      </w:r>
    </w:p>
    <w:p>
      <w:pPr>
        <w:numPr>
          <w:ilvl w:val="1"/>
          <w:numId w:val="1098"/>
        </w:numPr>
        <w:pStyle w:val="Compact"/>
      </w:pPr>
      <w:r>
        <w:t xml:space="preserve">pogledate strukturo shranjevanja in velikosti varnostnih kopij v paketu z izbiro menijske postavke Poraba prostora za shranjevanje.</w:t>
      </w:r>
    </w:p>
    <w:p>
      <w:pPr>
        <w:pStyle w:val="Heading5"/>
      </w:pPr>
      <w:bookmarkStart w:id="262" w:name="obnovitev-varnostnih-kopij-podatkov"/>
      <w:r>
        <w:t xml:space="preserve">Obnovitev varnostnih kopij podatkov</w:t>
      </w:r>
      <w:bookmarkEnd w:id="262"/>
    </w:p>
    <w:p>
      <w:pPr>
        <w:numPr>
          <w:ilvl w:val="0"/>
          <w:numId w:val="1099"/>
        </w:numPr>
        <w:pStyle w:val="Compact"/>
      </w:pPr>
      <w:r>
        <w:t xml:space="preserve">Za obnovitev varnostne kopije podatkov aplikacije:</w:t>
      </w:r>
    </w:p>
    <w:p>
      <w:pPr>
        <w:numPr>
          <w:ilvl w:val="1"/>
          <w:numId w:val="1100"/>
        </w:numPr>
        <w:pStyle w:val="Compact"/>
      </w:pPr>
      <w:r>
        <w:t xml:space="preserve">izberite menijsko postavko Vsebina</w:t>
      </w:r>
    </w:p>
    <w:p>
      <w:pPr>
        <w:numPr>
          <w:ilvl w:val="1"/>
          <w:numId w:val="1100"/>
        </w:numPr>
        <w:pStyle w:val="Compact"/>
      </w:pPr>
      <w:r>
        <w:t xml:space="preserve">izberite želeni paket</w:t>
      </w:r>
    </w:p>
    <w:p>
      <w:pPr>
        <w:numPr>
          <w:ilvl w:val="1"/>
          <w:numId w:val="1100"/>
        </w:numPr>
        <w:pStyle w:val="Compact"/>
      </w:pPr>
      <w:r>
        <w:t xml:space="preserve">potrdite paket in izberite menijsko postavko Obnovi varnostno kopijo.</w:t>
      </w:r>
    </w:p>
    <w:p>
      <w:pPr>
        <w:numPr>
          <w:ilvl w:val="0"/>
          <w:numId w:val="1099"/>
        </w:numPr>
        <w:pStyle w:val="Compact"/>
      </w:pPr>
      <w:r>
        <w:t xml:space="preserve">Za brisanje varnostne kopije podatkov aplikacije:</w:t>
      </w:r>
    </w:p>
    <w:p>
      <w:pPr>
        <w:numPr>
          <w:ilvl w:val="1"/>
          <w:numId w:val="1101"/>
        </w:numPr>
        <w:pStyle w:val="Compact"/>
      </w:pPr>
      <w:r>
        <w:t xml:space="preserve">izberite menijsko postavko Vsebina</w:t>
      </w:r>
    </w:p>
    <w:p>
      <w:pPr>
        <w:numPr>
          <w:ilvl w:val="1"/>
          <w:numId w:val="1101"/>
        </w:numPr>
        <w:pStyle w:val="Compact"/>
      </w:pPr>
      <w:r>
        <w:t xml:space="preserve">izberite želeni paket</w:t>
      </w:r>
    </w:p>
    <w:p>
      <w:pPr>
        <w:numPr>
          <w:ilvl w:val="1"/>
          <w:numId w:val="1101"/>
        </w:numPr>
        <w:pStyle w:val="Compact"/>
      </w:pPr>
      <w:r>
        <w:t xml:space="preserve">potrdite paket in izberite menijsko postavko Izbriši varnostno kopijo.</w:t>
      </w:r>
    </w:p>
    <w:p>
      <w:pPr>
        <w:pStyle w:val="Heading3"/>
      </w:pPr>
      <w:bookmarkStart w:id="263" w:name="migracija-podatkov"/>
      <w:r>
        <w:t xml:space="preserve">Migracija podatkov</w:t>
      </w:r>
      <w:bookmarkEnd w:id="263"/>
    </w:p>
    <w:p>
      <w:pPr>
        <w:pStyle w:val="FirstParagraph"/>
      </w:pPr>
      <w:r>
        <w:t xml:space="preserve">Migracija podatkov je enkratno dejanje, s katerim se prenesejo uporabniški podatki s telefona BlindShell Classic 2 na novi telefon BlindShell Classic 3. Vključuje ustvarjanje varnostnih kopij podatkov na telefonu BlindShell Classic 2, njihov prenos skupaj s seznamom nameščenih aplikacij ter obnovitev podatkov na telefonu BlindShell Classic 3. Podatki se prenesejo s tehnologijo Wi-Fi Direct.</w:t>
      </w:r>
    </w:p>
    <w:p>
      <w:pPr>
        <w:pStyle w:val="BodyText"/>
      </w:pPr>
      <w:r>
        <w:t xml:space="preserve">Ob začetku migracije lahko izberete, ali boste prenesli vsebino večpredstavnostnih map, ki je v notranjem pomnilniku telefona (npr. glasbo, filme, dokumente, podkaste). Medijske podatke lahko prenesete tudi ločeno (npr. z uporabo računalnika preko protokola MTP ali programa Upravljalnik datotek za prenos datotek na SD kartico). Z vključitvijo medijskih podatkov v migracijski paket se zelo poveča njegova velikost, zato je na obeh napravah potrebnega več prostora in je postopek prenosa daljši.</w:t>
      </w:r>
    </w:p>
    <w:p>
      <w:pPr>
        <w:pStyle w:val="Heading4"/>
      </w:pPr>
      <w:bookmarkStart w:id="264" w:name="pomembna-obvestila"/>
      <w:r>
        <w:t xml:space="preserve">Pomembna obvestila</w:t>
      </w:r>
      <w:bookmarkEnd w:id="264"/>
    </w:p>
    <w:p>
      <w:pPr>
        <w:numPr>
          <w:ilvl w:val="0"/>
          <w:numId w:val="1102"/>
        </w:numPr>
        <w:pStyle w:val="Compact"/>
      </w:pPr>
      <w:r>
        <w:t xml:space="preserve">Za uspešno migracijo mora biti telefon BlindShell Classic 3 povezan z internetom. Na telefonu BlindShell Classic 2 internetna povezava ni potrebna.</w:t>
      </w:r>
    </w:p>
    <w:p>
      <w:pPr>
        <w:numPr>
          <w:ilvl w:val="0"/>
          <w:numId w:val="1102"/>
        </w:numPr>
        <w:pStyle w:val="Compact"/>
      </w:pPr>
      <w:r>
        <w:t xml:space="preserve">Obe napravi morata biti napolnjeni vsaj 25 % ali povezani s polnilnikom, da se migracija lahko začne.</w:t>
      </w:r>
    </w:p>
    <w:p>
      <w:pPr>
        <w:numPr>
          <w:ilvl w:val="0"/>
          <w:numId w:val="1102"/>
        </w:numPr>
        <w:pStyle w:val="Compact"/>
      </w:pPr>
      <w:r>
        <w:t xml:space="preserve">Obnovitev varnostnih kopij podatkov aplikacij s telefona BlindShell Classic 2 bo prepisala morebitne obstoječe podatke teh aplikacij na telefonu BlindShell Classic 3.</w:t>
      </w:r>
    </w:p>
    <w:p>
      <w:pPr>
        <w:numPr>
          <w:ilvl w:val="0"/>
          <w:numId w:val="1102"/>
        </w:numPr>
        <w:pStyle w:val="Compact"/>
      </w:pPr>
      <w:r>
        <w:t xml:space="preserve">Za ustvarjanje migracijskega paketa je potreben prostor. Za ta namen bo uporabljena SD kartica, če je vstavljena.</w:t>
      </w:r>
    </w:p>
    <w:p>
      <w:pPr>
        <w:numPr>
          <w:ilvl w:val="0"/>
          <w:numId w:val="1102"/>
        </w:numPr>
        <w:pStyle w:val="Compact"/>
      </w:pPr>
      <w:r>
        <w:t xml:space="preserve">Če imate veliko aplikacij z velikimi količinami podatkov ali če vključite medije notranjega pomnilnika, lahko postopek traja dlje. V najslabšem primeru lahko migracija poteka do ene ure.</w:t>
      </w:r>
    </w:p>
    <w:p>
      <w:pPr>
        <w:numPr>
          <w:ilvl w:val="0"/>
          <w:numId w:val="1102"/>
        </w:numPr>
        <w:pStyle w:val="Compact"/>
      </w:pPr>
      <w:r>
        <w:t xml:space="preserve">Preneseni bodo samo podatki aplikacij, ki so manjši od 150 MB.</w:t>
      </w:r>
    </w:p>
    <w:p>
      <w:pPr>
        <w:numPr>
          <w:ilvl w:val="0"/>
          <w:numId w:val="1102"/>
        </w:numPr>
        <w:pStyle w:val="Compact"/>
      </w:pPr>
      <w:r>
        <w:t xml:space="preserve">Prenos podatkov uporablja tehnologijo Wi-Fi Direct pasovne širine 5 GHz. Hitrost prenosa se lahko razlikuje glede na lokalne motnje brezžične povezave in okoljske pogoje.</w:t>
      </w:r>
    </w:p>
    <w:p>
      <w:pPr>
        <w:numPr>
          <w:ilvl w:val="0"/>
          <w:numId w:val="1102"/>
        </w:numPr>
        <w:pStyle w:val="Compact"/>
      </w:pPr>
      <w:r>
        <w:t xml:space="preserve">Aplikacije drugih ponudnikov (razen priljubljenih aplikacij) se ne bodo samodejno namestile na telefonu BlindShell Classic 3. Vendar pa v primeru, da aplikacija drugega ponudnika podpira funkcijo varnostnega kopiranja, bodo njeni podatki vključeni v migracijski paket. Te varnostne kopije je mogoče obnoviti ročno po ponovni namestitvi aplikacije na telefonu BlindShell Classic 3.</w:t>
      </w:r>
    </w:p>
    <w:p>
      <w:pPr>
        <w:pStyle w:val="Heading4"/>
      </w:pPr>
      <w:bookmarkStart w:id="265" w:name="izvedba-migracije-podatkov"/>
      <w:r>
        <w:t xml:space="preserve">Izvedba migracije podatkov</w:t>
      </w:r>
      <w:bookmarkEnd w:id="265"/>
    </w:p>
    <w:p>
      <w:pPr>
        <w:numPr>
          <w:ilvl w:val="0"/>
          <w:numId w:val="1103"/>
        </w:numPr>
        <w:pStyle w:val="Compact"/>
      </w:pPr>
      <w:r>
        <w:t xml:space="preserve">Postavite telefona BlindShell Classic 2 in BlindShell Classic 3 enega zraven drugega.</w:t>
      </w:r>
    </w:p>
    <w:p>
      <w:pPr>
        <w:numPr>
          <w:ilvl w:val="0"/>
          <w:numId w:val="1103"/>
        </w:numPr>
        <w:pStyle w:val="Compact"/>
      </w:pPr>
      <w:r>
        <w:t xml:space="preserve">Na telefonu BlindShell Classic 3:</w:t>
      </w:r>
    </w:p>
    <w:p>
      <w:pPr>
        <w:numPr>
          <w:ilvl w:val="1"/>
          <w:numId w:val="1104"/>
        </w:numPr>
        <w:pStyle w:val="Compact"/>
      </w:pPr>
      <w:r>
        <w:t xml:space="preserve">Povežite telefon z internetom (preko brezžične povezave Wi-Fi ali SIM kartice z mobilnimi podatki). Priporočljiva je povezava Wi-Fi ali neomejen prenos mobilnih podatkov, ker prenos aplikacij lahko preseže omejitev prenosa podatkov.</w:t>
      </w:r>
    </w:p>
    <w:p>
      <w:pPr>
        <w:numPr>
          <w:ilvl w:val="1"/>
          <w:numId w:val="1104"/>
        </w:numPr>
        <w:pStyle w:val="Compact"/>
      </w:pPr>
      <w:r>
        <w:t xml:space="preserve">V menijski postavki Nastavitve izberite Prenesi podatke s telefona BlindShell Classic 2 in potrdite za nadaljevanje.</w:t>
      </w:r>
    </w:p>
    <w:p>
      <w:pPr>
        <w:numPr>
          <w:ilvl w:val="0"/>
          <w:numId w:val="1103"/>
        </w:numPr>
        <w:pStyle w:val="Compact"/>
      </w:pPr>
      <w:r>
        <w:t xml:space="preserve">Na telefonu BlindShell Classic 2:</w:t>
      </w:r>
    </w:p>
    <w:p>
      <w:pPr>
        <w:numPr>
          <w:ilvl w:val="1"/>
          <w:numId w:val="1105"/>
        </w:numPr>
        <w:pStyle w:val="Compact"/>
      </w:pPr>
      <w:r>
        <w:t xml:space="preserve">Na glavnem zaslonu vtipkajte *#123# in potrdite možnost Prenesi podatke na telefon BlindShell Classic 3.</w:t>
      </w:r>
    </w:p>
    <w:p>
      <w:pPr>
        <w:numPr>
          <w:ilvl w:val="1"/>
          <w:numId w:val="1105"/>
        </w:numPr>
        <w:pStyle w:val="Compact"/>
      </w:pPr>
      <w:r>
        <w:t xml:space="preserve">Za nadaljevanje potrdite.</w:t>
      </w:r>
    </w:p>
    <w:p>
      <w:pPr>
        <w:numPr>
          <w:ilvl w:val="0"/>
          <w:numId w:val="1103"/>
        </w:numPr>
        <w:pStyle w:val="Compact"/>
      </w:pPr>
      <w:r>
        <w:t xml:space="preserve">Spremljajte ustvarjanje migracijskega paketa na telefonu BlindShell Classic 2. Prikazan bo napredek za posamezne aplikacije.</w:t>
      </w:r>
    </w:p>
    <w:p>
      <w:pPr>
        <w:numPr>
          <w:ilvl w:val="0"/>
          <w:numId w:val="1103"/>
        </w:numPr>
        <w:pStyle w:val="Compact"/>
      </w:pPr>
      <w:r>
        <w:t xml:space="preserve">Napravi se bosta samodejno povezali in prenos podatkov se bo začel.</w:t>
      </w:r>
    </w:p>
    <w:p>
      <w:pPr>
        <w:numPr>
          <w:ilvl w:val="0"/>
          <w:numId w:val="1103"/>
        </w:numPr>
        <w:pStyle w:val="Compact"/>
      </w:pPr>
      <w:r>
        <w:t xml:space="preserve">Opazujte prenos migracijskega paketa s telefona BlindShell Classic 2 na telefon BlindShell Classic 3.</w:t>
      </w:r>
    </w:p>
    <w:p>
      <w:pPr>
        <w:numPr>
          <w:ilvl w:val="0"/>
          <w:numId w:val="1103"/>
        </w:numPr>
        <w:pStyle w:val="Compact"/>
      </w:pPr>
      <w:r>
        <w:t xml:space="preserve">Po končanem prenosu se bo na telefonu BlindShell Classic 2 predvajal zvok, ki sporoča uspešno izvedbo prenosa.</w:t>
      </w:r>
    </w:p>
    <w:p>
      <w:pPr>
        <w:numPr>
          <w:ilvl w:val="0"/>
          <w:numId w:val="1103"/>
        </w:numPr>
        <w:pStyle w:val="Compact"/>
      </w:pPr>
      <w:r>
        <w:t xml:space="preserve">Na telefonu BlindShell Classic 3:</w:t>
      </w:r>
    </w:p>
    <w:p>
      <w:pPr>
        <w:numPr>
          <w:ilvl w:val="1"/>
          <w:numId w:val="1106"/>
        </w:numPr>
        <w:pStyle w:val="Compact"/>
      </w:pPr>
      <w:r>
        <w:t xml:space="preserve">spremljajte prenos migracijskega paketa v pomnilnik telefona</w:t>
      </w:r>
    </w:p>
    <w:p>
      <w:pPr>
        <w:numPr>
          <w:ilvl w:val="1"/>
          <w:numId w:val="1106"/>
        </w:numPr>
        <w:pStyle w:val="Compact"/>
      </w:pPr>
      <w:r>
        <w:t xml:space="preserve">opazujte prenos in namestitev aplikacij</w:t>
      </w:r>
    </w:p>
    <w:p>
      <w:pPr>
        <w:numPr>
          <w:ilvl w:val="1"/>
          <w:numId w:val="1106"/>
        </w:numPr>
        <w:pStyle w:val="Compact"/>
      </w:pPr>
      <w:r>
        <w:t xml:space="preserve">spremljajte obnovitev podatkov aplikacij.</w:t>
      </w:r>
    </w:p>
    <w:p>
      <w:pPr>
        <w:numPr>
          <w:ilvl w:val="0"/>
          <w:numId w:val="1103"/>
        </w:numPr>
        <w:pStyle w:val="Compact"/>
      </w:pPr>
      <w:r>
        <w:t xml:space="preserve">Po končani migraciji podatkov se bo telefon BlindShell Classic 3 ponovno zagnal in bo pripravljen za uporabo.</w:t>
      </w:r>
    </w:p>
    <w:p>
      <w:pPr>
        <w:pStyle w:val="Heading2"/>
      </w:pPr>
      <w:bookmarkStart w:id="266" w:name="navodila-za-uporabo"/>
      <w:r>
        <w:t xml:space="preserve">Navodila za uporabo</w:t>
      </w:r>
      <w:bookmarkEnd w:id="266"/>
    </w:p>
    <w:p>
      <w:pPr>
        <w:pStyle w:val="FirstParagraph"/>
      </w:pPr>
      <w:r>
        <w:t xml:space="preserve">Menijska postavka Navodila za uporabo vsebuje ta dokument, razdeljen na poglavja.</w:t>
      </w:r>
    </w:p>
    <w:p>
      <w:pPr>
        <w:numPr>
          <w:ilvl w:val="0"/>
          <w:numId w:val="1107"/>
        </w:numPr>
        <w:pStyle w:val="Compact"/>
      </w:pPr>
      <w:r>
        <w:t xml:space="preserve">Odpri navodila za uporabo telefona BlindShell - Tukaj boste našli celotna navodila. Po pritisku na tipko za potrditev bodo prikazane možnosti, kot sta Vsebina in Iskanje.</w:t>
      </w:r>
    </w:p>
    <w:p>
      <w:pPr>
        <w:numPr>
          <w:ilvl w:val="0"/>
          <w:numId w:val="1107"/>
        </w:numPr>
        <w:pStyle w:val="Compact"/>
      </w:pPr>
      <w:r>
        <w:t xml:space="preserve">Brskaj po navodilih za aplikacije - Tukaj so na voljo navodila za uporabo določene aplikacije.</w:t>
      </w:r>
    </w:p>
    <w:p>
      <w:pPr>
        <w:numPr>
          <w:ilvl w:val="0"/>
          <w:numId w:val="1107"/>
        </w:numPr>
        <w:pStyle w:val="Compact"/>
      </w:pPr>
      <w:r>
        <w:t xml:space="preserve">Globalno iskanje - Splošno iskanje po celotnih različnih navodilih na podlagi ključnih besed.</w:t>
      </w:r>
    </w:p>
    <w:p>
      <w:pPr>
        <w:pStyle w:val="Heading2"/>
      </w:pPr>
      <w:bookmarkStart w:id="267" w:name="izklop-telefona"/>
      <w:r>
        <w:t xml:space="preserve">Izklop telefona</w:t>
      </w:r>
      <w:bookmarkEnd w:id="267"/>
    </w:p>
    <w:p>
      <w:pPr>
        <w:pStyle w:val="FirstParagraph"/>
      </w:pPr>
      <w:r>
        <w:t xml:space="preserve">Z izbiro in potrditvijo menijske postavke Izklop telefona boste izklopili telefon.</w:t>
      </w:r>
    </w:p>
    <w:p>
      <w:pPr>
        <w:pStyle w:val="Heading2"/>
      </w:pPr>
      <w:bookmarkStart w:id="268" w:name="Xb5babe4e0b891b2e4d30c15f66fb6bea8a33975"/>
      <w:r>
        <w:t xml:space="preserve">Zgrešena obvestila in informacije o stanju telefona</w:t>
      </w:r>
      <w:bookmarkEnd w:id="268"/>
    </w:p>
    <w:p>
      <w:pPr>
        <w:pStyle w:val="FirstParagraph"/>
      </w:pPr>
      <w:r>
        <w:t xml:space="preserve">Za prikaz informacij o stanju telefona na kratko pritisnite levo funkcijsko tipko. To lahko storite kadarkoli med uporabo telefona. Seznam vsebuje naslednje informacije:</w:t>
      </w:r>
    </w:p>
    <w:p>
      <w:pPr>
        <w:numPr>
          <w:ilvl w:val="0"/>
          <w:numId w:val="1108"/>
        </w:numPr>
        <w:pStyle w:val="Compact"/>
      </w:pPr>
      <w:r>
        <w:t xml:space="preserve">Obvestila - izberite za seznam zgrešenih obvestil.</w:t>
      </w:r>
    </w:p>
    <w:p>
      <w:pPr>
        <w:numPr>
          <w:ilvl w:val="0"/>
          <w:numId w:val="1108"/>
        </w:numPr>
        <w:pStyle w:val="Compact"/>
      </w:pPr>
      <w:r>
        <w:t xml:space="preserve">Trenutni čas in datum - izberite za odpiranje aplikacije Koledar.</w:t>
      </w:r>
    </w:p>
    <w:p>
      <w:pPr>
        <w:numPr>
          <w:ilvl w:val="0"/>
          <w:numId w:val="1108"/>
        </w:numPr>
        <w:pStyle w:val="Compact"/>
      </w:pPr>
      <w:r>
        <w:t xml:space="preserve">Stanje WiFi - izberite za odpiranje nastavitev WiFi.</w:t>
      </w:r>
    </w:p>
    <w:p>
      <w:pPr>
        <w:numPr>
          <w:ilvl w:val="0"/>
          <w:numId w:val="1108"/>
        </w:numPr>
        <w:pStyle w:val="Compact"/>
      </w:pPr>
      <w:r>
        <w:t xml:space="preserve">Stanje Bluetooth - izberite za odpiranje nastavitev Bluetooth.</w:t>
      </w:r>
    </w:p>
    <w:p>
      <w:pPr>
        <w:numPr>
          <w:ilvl w:val="0"/>
          <w:numId w:val="1108"/>
        </w:numPr>
        <w:pStyle w:val="Compact"/>
      </w:pPr>
      <w:r>
        <w:t xml:space="preserve">Stanje omrežja - izberite za vklop/izklop mobilnih podatkov.</w:t>
      </w:r>
    </w:p>
    <w:p>
      <w:pPr>
        <w:numPr>
          <w:ilvl w:val="0"/>
          <w:numId w:val="1108"/>
        </w:numPr>
        <w:pStyle w:val="Compact"/>
      </w:pPr>
      <w:r>
        <w:t xml:space="preserve">Stanje baterije.</w:t>
      </w:r>
    </w:p>
    <w:p>
      <w:pPr>
        <w:pStyle w:val="Heading2"/>
      </w:pPr>
      <w:bookmarkStart w:id="269" w:name="hitri-meni"/>
      <w:r>
        <w:t xml:space="preserve">Hitri meni</w:t>
      </w:r>
      <w:bookmarkEnd w:id="269"/>
    </w:p>
    <w:p>
      <w:pPr>
        <w:pStyle w:val="FirstParagraph"/>
      </w:pPr>
      <w:r>
        <w:t xml:space="preserve">Z dolgim pritiskom na levo funkcijsko tipko se prikaže hitri meni, kjer lahko enostavno dostopate do različnih nastavitev in funkcij. Kadar je mogoče, je na voljo možnost kopiranja besedila.</w:t>
      </w:r>
    </w:p>
    <w:p>
      <w:pPr>
        <w:pStyle w:val="Heading2"/>
      </w:pPr>
      <w:bookmarkStart w:id="270" w:name="priljubljene-aplikacije-1"/>
      <w:r>
        <w:t xml:space="preserve">Priljubljene aplikacije</w:t>
      </w:r>
      <w:bookmarkEnd w:id="270"/>
    </w:p>
    <w:p>
      <w:pPr>
        <w:pStyle w:val="FirstParagraph"/>
      </w:pPr>
      <w:r>
        <w:t xml:space="preserve">Za hiter dostop do priljubljenih aplikacij pritisnite na stransko funkcijsko tipko. Odpre se prilagodljivi seznam aplikacij, ki ste jih dodali med priljubljene. Če želite dodati novo aplikacijo med priljubljene, izberite menijsko postavko Dodaj priljubljeno aplikacijo. Za dodatne prilagoditve, kot je naročanje aplikacij na seznamu, odprite nastavitve telefona.</w:t>
      </w:r>
    </w:p>
    <w:p>
      <w:pPr>
        <w:pStyle w:val="Heading1"/>
      </w:pPr>
      <w:bookmarkStart w:id="271" w:name="tehnični-podatki"/>
      <w:r>
        <w:t xml:space="preserve">Tehnični podatki</w:t>
      </w:r>
      <w:bookmarkEnd w:id="271"/>
    </w:p>
    <w:p>
      <w:pPr>
        <w:pStyle w:val="Heading2"/>
      </w:pPr>
      <w:bookmarkStart w:id="272" w:name="povezljivost"/>
      <w:r>
        <w:t xml:space="preserve">Povezljivost</w:t>
      </w:r>
      <w:bookmarkEnd w:id="272"/>
    </w:p>
    <w:p>
      <w:pPr>
        <w:numPr>
          <w:ilvl w:val="0"/>
          <w:numId w:val="1109"/>
        </w:numPr>
        <w:pStyle w:val="Compact"/>
      </w:pPr>
      <w:r>
        <w:t xml:space="preserve">GSM (2G): 850/900/1800/1900 MHz</w:t>
      </w:r>
    </w:p>
    <w:p>
      <w:pPr>
        <w:numPr>
          <w:ilvl w:val="0"/>
          <w:numId w:val="1109"/>
        </w:numPr>
        <w:pStyle w:val="Compact"/>
      </w:pPr>
      <w:r>
        <w:t xml:space="preserve">WCDMA (3G): B1/B2/B4/B5/B8</w:t>
      </w:r>
    </w:p>
    <w:p>
      <w:pPr>
        <w:numPr>
          <w:ilvl w:val="0"/>
          <w:numId w:val="1109"/>
        </w:numPr>
        <w:pStyle w:val="Compact"/>
      </w:pPr>
      <w:r>
        <w:t xml:space="preserve">FDD-LTE (4G): B1/B2/B3/B4/B5/B7/B8/B12/B13/B17/B20/B25/B26/B28/B66/B71</w:t>
      </w:r>
    </w:p>
    <w:p>
      <w:pPr>
        <w:numPr>
          <w:ilvl w:val="0"/>
          <w:numId w:val="1109"/>
        </w:numPr>
        <w:pStyle w:val="Compact"/>
      </w:pPr>
      <w:r>
        <w:t xml:space="preserve">TDD-LTE (4G): B38/B40/B41</w:t>
      </w:r>
    </w:p>
    <w:p>
      <w:pPr>
        <w:numPr>
          <w:ilvl w:val="0"/>
          <w:numId w:val="1109"/>
        </w:numPr>
        <w:pStyle w:val="Compact"/>
      </w:pPr>
      <w:r>
        <w:t xml:space="preserve">VoLTE</w:t>
      </w:r>
    </w:p>
    <w:p>
      <w:pPr>
        <w:numPr>
          <w:ilvl w:val="0"/>
          <w:numId w:val="1109"/>
        </w:numPr>
        <w:pStyle w:val="Compact"/>
      </w:pPr>
      <w:r>
        <w:t xml:space="preserve">Bluetooth: 4.2</w:t>
      </w:r>
    </w:p>
    <w:p>
      <w:pPr>
        <w:numPr>
          <w:ilvl w:val="0"/>
          <w:numId w:val="1109"/>
        </w:numPr>
        <w:pStyle w:val="Compact"/>
      </w:pPr>
      <w:r>
        <w:t xml:space="preserve">WiFi: 2.4 GHz + 5 GHz (802.11 a/b/g/n/ac)</w:t>
      </w:r>
    </w:p>
    <w:p>
      <w:pPr>
        <w:numPr>
          <w:ilvl w:val="0"/>
          <w:numId w:val="1109"/>
        </w:numPr>
        <w:pStyle w:val="Compact"/>
      </w:pPr>
      <w:r>
        <w:t xml:space="preserve">GNSS: GPS, Galileo, GLONASS, BeiDou</w:t>
      </w:r>
    </w:p>
    <w:p>
      <w:pPr>
        <w:numPr>
          <w:ilvl w:val="0"/>
          <w:numId w:val="1109"/>
        </w:numPr>
        <w:pStyle w:val="Compact"/>
      </w:pPr>
      <w:r>
        <w:t xml:space="preserve">FM radijski sprejemnik</w:t>
      </w:r>
    </w:p>
    <w:p>
      <w:pPr>
        <w:numPr>
          <w:ilvl w:val="0"/>
          <w:numId w:val="1109"/>
        </w:numPr>
        <w:pStyle w:val="Compact"/>
      </w:pPr>
      <w:r>
        <w:t xml:space="preserve">NFC</w:t>
      </w:r>
    </w:p>
    <w:p>
      <w:pPr>
        <w:pStyle w:val="Heading2"/>
      </w:pPr>
      <w:bookmarkStart w:id="273" w:name="strojna-oprema"/>
      <w:r>
        <w:t xml:space="preserve">Strojna oprema</w:t>
      </w:r>
      <w:bookmarkEnd w:id="273"/>
    </w:p>
    <w:p>
      <w:pPr>
        <w:numPr>
          <w:ilvl w:val="0"/>
          <w:numId w:val="1110"/>
        </w:numPr>
        <w:pStyle w:val="Compact"/>
      </w:pPr>
      <w:r>
        <w:t xml:space="preserve">Dimenzije: 135,2 x 54,6 x 16,7 mm</w:t>
      </w:r>
    </w:p>
    <w:p>
      <w:pPr>
        <w:numPr>
          <w:ilvl w:val="0"/>
          <w:numId w:val="1110"/>
        </w:numPr>
        <w:pStyle w:val="Compact"/>
      </w:pPr>
      <w:r>
        <w:t xml:space="preserve">Teža: 100 g (telefon), 49 g (baterija)</w:t>
      </w:r>
    </w:p>
    <w:p>
      <w:pPr>
        <w:numPr>
          <w:ilvl w:val="0"/>
          <w:numId w:val="1110"/>
        </w:numPr>
        <w:pStyle w:val="Compact"/>
      </w:pPr>
      <w:r>
        <w:t xml:space="preserve">Zaslon: 2,83" (480 x 640)</w:t>
      </w:r>
    </w:p>
    <w:p>
      <w:pPr>
        <w:numPr>
          <w:ilvl w:val="0"/>
          <w:numId w:val="1110"/>
        </w:numPr>
        <w:pStyle w:val="Compact"/>
      </w:pPr>
      <w:r>
        <w:t xml:space="preserve">Spomin (RAM): 3 GB</w:t>
      </w:r>
    </w:p>
    <w:p>
      <w:pPr>
        <w:numPr>
          <w:ilvl w:val="0"/>
          <w:numId w:val="1110"/>
        </w:numPr>
        <w:pStyle w:val="Compact"/>
      </w:pPr>
      <w:r>
        <w:t xml:space="preserve">Notranji pomnilnik: 32 GB (dostopnost za uporabnika 22 GB)</w:t>
      </w:r>
    </w:p>
    <w:p>
      <w:pPr>
        <w:numPr>
          <w:ilvl w:val="0"/>
          <w:numId w:val="1110"/>
        </w:numPr>
        <w:pStyle w:val="Compact"/>
      </w:pPr>
      <w:r>
        <w:t xml:space="preserve">Zunanji prostor za shranjevanje: mikro-SD kartica do 128 GB (FAT32)</w:t>
      </w:r>
    </w:p>
    <w:p>
      <w:pPr>
        <w:numPr>
          <w:ilvl w:val="0"/>
          <w:numId w:val="1110"/>
        </w:numPr>
        <w:pStyle w:val="Compact"/>
      </w:pPr>
      <w:r>
        <w:t xml:space="preserve">Kamera: 13 MP</w:t>
      </w:r>
    </w:p>
    <w:p>
      <w:pPr>
        <w:numPr>
          <w:ilvl w:val="0"/>
          <w:numId w:val="1110"/>
        </w:numPr>
        <w:pStyle w:val="Compact"/>
      </w:pPr>
      <w:r>
        <w:t xml:space="preserve">Dvojna SIM kartica: dvojna mikro-SIM kartica</w:t>
      </w:r>
    </w:p>
    <w:p>
      <w:pPr>
        <w:numPr>
          <w:ilvl w:val="0"/>
          <w:numId w:val="1110"/>
        </w:numPr>
        <w:pStyle w:val="Compact"/>
      </w:pPr>
      <w:r>
        <w:t xml:space="preserve">Baterija: 3000 mAh</w:t>
      </w:r>
    </w:p>
    <w:p>
      <w:pPr>
        <w:numPr>
          <w:ilvl w:val="0"/>
          <w:numId w:val="1110"/>
        </w:numPr>
        <w:pStyle w:val="Compact"/>
      </w:pPr>
      <w:r>
        <w:t xml:space="preserve">Zvočnik: 1,5 W</w:t>
      </w:r>
    </w:p>
    <w:p>
      <w:pPr>
        <w:numPr>
          <w:ilvl w:val="0"/>
          <w:numId w:val="1110"/>
        </w:numPr>
        <w:pStyle w:val="Compact"/>
      </w:pPr>
      <w:r>
        <w:t xml:space="preserve">Mikrofon: dvojni mikrofon, zmanjševanje hrupa</w:t>
      </w:r>
    </w:p>
    <w:p>
      <w:pPr>
        <w:numPr>
          <w:ilvl w:val="0"/>
          <w:numId w:val="1110"/>
        </w:numPr>
        <w:pStyle w:val="Compact"/>
      </w:pPr>
      <w:r>
        <w:t xml:space="preserve">3,5 stereo avdio vhod</w:t>
      </w:r>
    </w:p>
    <w:p>
      <w:pPr>
        <w:numPr>
          <w:ilvl w:val="0"/>
          <w:numId w:val="1110"/>
        </w:numPr>
        <w:pStyle w:val="Compact"/>
      </w:pPr>
      <w:r>
        <w:t xml:space="preserve">USB tip C</w:t>
      </w:r>
    </w:p>
    <w:p>
      <w:pPr>
        <w:numPr>
          <w:ilvl w:val="0"/>
          <w:numId w:val="1110"/>
        </w:numPr>
        <w:pStyle w:val="Compact"/>
      </w:pPr>
      <w:r>
        <w:t xml:space="preserve">Gumbi: SOS, glasnost, stranska funkcijska tipka</w:t>
      </w:r>
    </w:p>
    <w:p>
      <w:pPr>
        <w:numPr>
          <w:ilvl w:val="0"/>
          <w:numId w:val="1110"/>
        </w:numPr>
        <w:pStyle w:val="Compact"/>
      </w:pPr>
      <w:r>
        <w:t xml:space="preserve">Indikator LED</w:t>
      </w:r>
    </w:p>
    <w:p>
      <w:pPr>
        <w:numPr>
          <w:ilvl w:val="0"/>
          <w:numId w:val="1110"/>
        </w:numPr>
        <w:pStyle w:val="Compact"/>
      </w:pPr>
      <w:r>
        <w:t xml:space="preserve">Bliskavica kamere LED</w:t>
      </w:r>
    </w:p>
    <w:p>
      <w:pPr>
        <w:numPr>
          <w:ilvl w:val="0"/>
          <w:numId w:val="1110"/>
        </w:numPr>
        <w:pStyle w:val="Compact"/>
      </w:pPr>
      <w:r>
        <w:t xml:space="preserve">Bliskavica LED</w:t>
      </w:r>
    </w:p>
    <w:p>
      <w:pPr>
        <w:pStyle w:val="Heading2"/>
      </w:pPr>
      <w:bookmarkStart w:id="274" w:name="senzorji"/>
      <w:r>
        <w:t xml:space="preserve">Senzorji</w:t>
      </w:r>
      <w:bookmarkEnd w:id="274"/>
    </w:p>
    <w:p>
      <w:pPr>
        <w:numPr>
          <w:ilvl w:val="0"/>
          <w:numId w:val="1111"/>
        </w:numPr>
        <w:pStyle w:val="Compact"/>
      </w:pPr>
      <w:r>
        <w:t xml:space="preserve">Magnetometer</w:t>
      </w:r>
    </w:p>
    <w:p>
      <w:pPr>
        <w:numPr>
          <w:ilvl w:val="0"/>
          <w:numId w:val="1111"/>
        </w:numPr>
        <w:pStyle w:val="Compact"/>
      </w:pPr>
      <w:r>
        <w:t xml:space="preserve">Barometer</w:t>
      </w:r>
    </w:p>
    <w:p>
      <w:pPr>
        <w:numPr>
          <w:ilvl w:val="0"/>
          <w:numId w:val="1111"/>
        </w:numPr>
        <w:pStyle w:val="Compact"/>
      </w:pPr>
      <w:r>
        <w:t xml:space="preserve">Pospeševalnik</w:t>
      </w:r>
    </w:p>
    <w:p>
      <w:pPr>
        <w:numPr>
          <w:ilvl w:val="0"/>
          <w:numId w:val="1111"/>
        </w:numPr>
        <w:pStyle w:val="Compact"/>
      </w:pPr>
      <w:r>
        <w:t xml:space="preserve">Giroskop</w:t>
      </w:r>
    </w:p>
    <w:p>
      <w:pPr>
        <w:numPr>
          <w:ilvl w:val="0"/>
          <w:numId w:val="1111"/>
        </w:numPr>
        <w:pStyle w:val="Compact"/>
      </w:pPr>
      <w:r>
        <w:t xml:space="preserve">Senzor bližine</w:t>
      </w:r>
    </w:p>
    <w:p>
      <w:pPr>
        <w:numPr>
          <w:ilvl w:val="0"/>
          <w:numId w:val="1111"/>
        </w:numPr>
        <w:pStyle w:val="Compact"/>
      </w:pPr>
      <w:r>
        <w:t xml:space="preserve">Svetlobni senzor</w:t>
      </w:r>
    </w:p>
    <w:p>
      <w:pPr>
        <w:pStyle w:val="Heading2"/>
      </w:pPr>
      <w:bookmarkStart w:id="275" w:name="certifikati"/>
      <w:r>
        <w:t xml:space="preserve">Certifikati</w:t>
      </w:r>
      <w:bookmarkEnd w:id="275"/>
    </w:p>
    <w:p>
      <w:pPr>
        <w:numPr>
          <w:ilvl w:val="0"/>
          <w:numId w:val="1112"/>
        </w:numPr>
        <w:pStyle w:val="Compact"/>
      </w:pPr>
      <w:r>
        <w:t xml:space="preserve">CE, FCC, IC, ICASA, ACMA, RoHS, HAC, UN38.3, MSDS, IEC 62133</w:t>
      </w:r>
    </w:p>
    <w:p>
      <w:pPr>
        <w:numPr>
          <w:ilvl w:val="0"/>
          <w:numId w:val="1112"/>
        </w:numPr>
        <w:pStyle w:val="Compact"/>
      </w:pPr>
      <w:r>
        <w:t xml:space="preserve">HAC: M3/T3</w:t>
      </w:r>
    </w:p>
    <w:p>
      <w:pPr>
        <w:pStyle w:val="Heading1"/>
      </w:pPr>
      <w:bookmarkStart w:id="276" w:name="X3d53d6a82f2ec2896eb61180388024068d7eff1"/>
      <w:r>
        <w:t xml:space="preserve">Informacije za pravilno uporabo in varnost</w:t>
      </w:r>
      <w:bookmarkEnd w:id="276"/>
    </w:p>
    <w:p>
      <w:pPr>
        <w:pStyle w:val="Heading2"/>
      </w:pPr>
      <w:bookmarkStart w:id="277" w:name="redna-uporaba-in-varnostne-informacije"/>
      <w:r>
        <w:t xml:space="preserve">Redna uporaba in varnostne informacije</w:t>
      </w:r>
      <w:bookmarkEnd w:id="277"/>
    </w:p>
    <w:p>
      <w:pPr>
        <w:pStyle w:val="Heading3"/>
      </w:pPr>
      <w:bookmarkStart w:id="278" w:name="osebna-uporaba"/>
      <w:r>
        <w:t xml:space="preserve">Osebna uporaba</w:t>
      </w:r>
      <w:bookmarkEnd w:id="278"/>
    </w:p>
    <w:p>
      <w:pPr>
        <w:numPr>
          <w:ilvl w:val="0"/>
          <w:numId w:val="1113"/>
        </w:numPr>
        <w:pStyle w:val="Compact"/>
      </w:pPr>
      <w:r>
        <w:t xml:space="preserve">Telefona ne razstavljajte. Edina odstranljiva dela telefona sta zadnji pokrov in baterija. Za dostop do prostora za baterijo ni potrebno nobeno orodje. Če telefon razstavite, izgubite garancijo.</w:t>
      </w:r>
    </w:p>
    <w:p>
      <w:pPr>
        <w:numPr>
          <w:ilvl w:val="0"/>
          <w:numId w:val="1113"/>
        </w:numPr>
        <w:pStyle w:val="Compact"/>
      </w:pPr>
      <w:r>
        <w:t xml:space="preserve">Telefon uporabljajte samo za predvideno uporabo in v skladu z navodili za uporabo. Proizvajalec ni odgovoren za kakršno koli škodo, ki bi nastala na telefonu ali v okolju zaradi napačne uporabe.</w:t>
      </w:r>
    </w:p>
    <w:p>
      <w:pPr>
        <w:numPr>
          <w:ilvl w:val="0"/>
          <w:numId w:val="1113"/>
        </w:numPr>
        <w:pStyle w:val="Compact"/>
      </w:pPr>
      <w:r>
        <w:t xml:space="preserve">Poškodovanega telefona ne uporabljajte. Pred vsako uporabo telefona preverite, ali je nepoškodovan. Uporaba poškodovanega telefona lahko privede do poškodb ali nadaljnjih poškodb. Za garancijska in izvengarancijska popravila se obrnite na distributerja.</w:t>
      </w:r>
    </w:p>
    <w:p>
      <w:pPr>
        <w:numPr>
          <w:ilvl w:val="0"/>
          <w:numId w:val="1113"/>
        </w:numPr>
        <w:pStyle w:val="Compact"/>
      </w:pPr>
      <w:r>
        <w:t xml:space="preserve">Telefon izklopite, kadar uporaba mobilnega telefona ni dovoljena ali kadar lahko povzroči motnje ali nevarnost. Na območjih z omejenim dostopom upoštevajte vsa navodila.</w:t>
      </w:r>
    </w:p>
    <w:p>
      <w:pPr>
        <w:numPr>
          <w:ilvl w:val="0"/>
          <w:numId w:val="1113"/>
        </w:numPr>
        <w:pStyle w:val="Compact"/>
      </w:pPr>
      <w:r>
        <w:t xml:space="preserve">Proizvajalec ne more zagotoviti pravilnega delovanja telefona, če se uporablja drugačna kot originalna dodatna oprema. Če se odločite za uporabo druge kot originalne dodatne opreme, se o tem najprej posvetujte z distributerjem.</w:t>
      </w:r>
    </w:p>
    <w:p>
      <w:pPr>
        <w:numPr>
          <w:ilvl w:val="0"/>
          <w:numId w:val="1113"/>
        </w:numPr>
        <w:pStyle w:val="Compact"/>
      </w:pPr>
      <w:r>
        <w:t xml:space="preserve">Da bi preprečili morebitne poškodbe sluha, telefona ne poslušajte dalj časa pri visokih ravneh glasnosti. Zvočnik in slušalka telefona sta zelo glasna. Pri uporabi najvišje glasnosti bodite še posebej previdni, še posebej, če je telefon blizu ušes.</w:t>
      </w:r>
    </w:p>
    <w:p>
      <w:pPr>
        <w:numPr>
          <w:ilvl w:val="0"/>
          <w:numId w:val="1113"/>
        </w:numPr>
        <w:pStyle w:val="Compact"/>
      </w:pPr>
      <w:r>
        <w:t xml:space="preserve">Poskrbite, da boste pri vožnji na delo s slušalkami lahko slišali zvoke iz okolice. Zaradi tega se lahko v prometu znajdete v potencialno nevarnih situacijah.</w:t>
      </w:r>
    </w:p>
    <w:p>
      <w:pPr>
        <w:numPr>
          <w:ilvl w:val="0"/>
          <w:numId w:val="1113"/>
        </w:numPr>
        <w:pStyle w:val="Compact"/>
      </w:pPr>
      <w:r>
        <w:t xml:space="preserve">Telefon ni odporen na vodo ali prah, zato ga hranite na suhem. Preprečite vsak stik s tekočino.</w:t>
      </w:r>
    </w:p>
    <w:p>
      <w:pPr>
        <w:numPr>
          <w:ilvl w:val="0"/>
          <w:numId w:val="1113"/>
        </w:numPr>
        <w:pStyle w:val="Compact"/>
      </w:pPr>
      <w:r>
        <w:t xml:space="preserve">Telefona ne uporabljajte v prašnih, zakurjenih ali vlažnih okoljih ali v bližini magnetnih polj. V notranjost telefona lahko pride umazanija ali vlaga, kar ga lahko poškoduje.</w:t>
      </w:r>
    </w:p>
    <w:p>
      <w:pPr>
        <w:numPr>
          <w:ilvl w:val="0"/>
          <w:numId w:val="1113"/>
        </w:numPr>
        <w:pStyle w:val="Compact"/>
      </w:pPr>
      <w:r>
        <w:t xml:space="preserve">Telefon hranite stran od virov toplote in pred neposredno sončno svetlobo. Telefona ne puščajte v vozilu ali na mestih, kjer lahko temperatura preseže 45° C (113° F).</w:t>
      </w:r>
    </w:p>
    <w:p>
      <w:pPr>
        <w:numPr>
          <w:ilvl w:val="0"/>
          <w:numId w:val="1113"/>
        </w:numPr>
        <w:pStyle w:val="Compact"/>
      </w:pPr>
      <w:r>
        <w:t xml:space="preserve">Telefona ne uporabljajte med vožnjo, vožnjo s kolesom ali drugim vozilom. Vedno upoštevajte lokalne zakone glede uporabe mobilnih naprav.</w:t>
      </w:r>
    </w:p>
    <w:p>
      <w:pPr>
        <w:numPr>
          <w:ilvl w:val="0"/>
          <w:numId w:val="1113"/>
        </w:numPr>
        <w:pStyle w:val="Compact"/>
      </w:pPr>
      <w:r>
        <w:t xml:space="preserve">Telefona ali katere koli njegove dodatne opreme ne postavljajte v mikrovalovno pečico.</w:t>
      </w:r>
    </w:p>
    <w:p>
      <w:pPr>
        <w:numPr>
          <w:ilvl w:val="0"/>
          <w:numId w:val="1113"/>
        </w:numPr>
        <w:pStyle w:val="Compact"/>
      </w:pPr>
      <w:r>
        <w:t xml:space="preserve">Telefona ne postavljajte v bližino kreditnih kartic ali drugih pomnilniških naprav s podatki na magnetnih trakovih. Zvočnik telefona vsebuje magnet, ki lahko izbriše informacije na magnetnih pomnilniških medijih.</w:t>
      </w:r>
    </w:p>
    <w:p>
      <w:pPr>
        <w:pStyle w:val="Heading3"/>
      </w:pPr>
      <w:bookmarkStart w:id="279" w:name="baterija-in-polnjenje"/>
      <w:r>
        <w:t xml:space="preserve">Baterija in polnjenje</w:t>
      </w:r>
      <w:bookmarkEnd w:id="279"/>
    </w:p>
    <w:p>
      <w:pPr>
        <w:numPr>
          <w:ilvl w:val="0"/>
          <w:numId w:val="1114"/>
        </w:numPr>
        <w:pStyle w:val="Compact"/>
      </w:pPr>
      <w:r>
        <w:t xml:space="preserve">Za optimalno delovanje poskusite baterijo vzdrževati med 5°C in 30°C (41°F in 86°F). Kratkotrajna izpostavljenost višjim ali nižjim temperaturam ne bo poškodovala baterije, vendar pa bo daljša izpostavljenost ekstremnim temperaturam zmanjšala zmogljivost in življenjsko dobo baterije.</w:t>
      </w:r>
    </w:p>
    <w:p>
      <w:pPr>
        <w:numPr>
          <w:ilvl w:val="0"/>
          <w:numId w:val="1114"/>
        </w:numPr>
        <w:pStyle w:val="Compact"/>
      </w:pPr>
      <w:r>
        <w:t xml:space="preserve">Ko telefona dalj časa ne uporabljate, ga izklopite in odstranite baterijo. Idealno je, če je baterija med shranjevanjem napolnjena do približno 60 %. To bo podaljšalo življenjsko dobo baterije in ohranilo njeno največjo zmogljivost.</w:t>
      </w:r>
    </w:p>
    <w:p>
      <w:pPr>
        <w:numPr>
          <w:ilvl w:val="0"/>
          <w:numId w:val="1114"/>
        </w:numPr>
        <w:pStyle w:val="Compact"/>
      </w:pPr>
      <w:r>
        <w:t xml:space="preserve">Baterije ne razstavljajte, rezite, upogibajte, prebadajte ali kako drugače poškodujte. Baterija se lahko ob poškodbi vname. To ni zelo verjetno, vendar je mogoče. Ne pozabite, da je baterija najnevarnejši del telefona.</w:t>
      </w:r>
    </w:p>
    <w:p>
      <w:pPr>
        <w:numPr>
          <w:ilvl w:val="0"/>
          <w:numId w:val="1114"/>
        </w:numPr>
        <w:pStyle w:val="Compact"/>
      </w:pPr>
      <w:r>
        <w:t xml:space="preserve">Ne poskušajte popravljati ali spreminjati baterije. To lahko povzroči poškodbo baterije, ki lahko povzroči požar ali eksplozijo.</w:t>
      </w:r>
    </w:p>
    <w:p>
      <w:pPr>
        <w:numPr>
          <w:ilvl w:val="0"/>
          <w:numId w:val="1114"/>
        </w:numPr>
        <w:pStyle w:val="Compact"/>
      </w:pPr>
      <w:r>
        <w:t xml:space="preserve">Nikoli ne uporabljajte poškodovane baterije, polnilnika ali polnilnega kabla. Baterija ali polnilec se lahko vžgeta ali povzročita električni udar.</w:t>
      </w:r>
    </w:p>
    <w:p>
      <w:pPr>
        <w:numPr>
          <w:ilvl w:val="0"/>
          <w:numId w:val="1114"/>
        </w:numPr>
        <w:pStyle w:val="Compact"/>
      </w:pPr>
      <w:r>
        <w:t xml:space="preserve">Uporabljajte samo originalno baterij in jo porabljajte za napajanje telefona, za katerega je namenjena. Baterija je zasnovana izključno za to določeno napravo. Druge baterije se morda ne bodo dobro prilegale ali bodo imele drugačne lastnosti in lahko poškodujejo telefon.</w:t>
      </w:r>
    </w:p>
    <w:p>
      <w:pPr>
        <w:numPr>
          <w:ilvl w:val="0"/>
          <w:numId w:val="1114"/>
        </w:numPr>
        <w:pStyle w:val="Compact"/>
      </w:pPr>
      <w:r>
        <w:t xml:space="preserve">Vse baterije imajo omejeno življenjsko dobo in po nekaj sto ciklih polnjenja se bo njihova zmogljivost zmanjšala.</w:t>
      </w:r>
    </w:p>
    <w:p>
      <w:pPr>
        <w:numPr>
          <w:ilvl w:val="0"/>
          <w:numId w:val="1114"/>
        </w:numPr>
        <w:pStyle w:val="Compact"/>
      </w:pPr>
      <w:r>
        <w:t xml:space="preserve">Napajalnik je namenjen samo za uporabo v zaprtih prostorih.</w:t>
      </w:r>
    </w:p>
    <w:p>
      <w:pPr>
        <w:numPr>
          <w:ilvl w:val="0"/>
          <w:numId w:val="1114"/>
        </w:numPr>
        <w:pStyle w:val="Compact"/>
      </w:pPr>
      <w:r>
        <w:t xml:space="preserve">Ko napajalnik izključujete iz vtičnice, potegnite za napajalnik in nikoli za kabel.</w:t>
      </w:r>
    </w:p>
    <w:p>
      <w:pPr>
        <w:numPr>
          <w:ilvl w:val="0"/>
          <w:numId w:val="1114"/>
        </w:numPr>
        <w:pStyle w:val="Compact"/>
      </w:pPr>
      <w:r>
        <w:t xml:space="preserve">Ko napajalnika ne uporabljate, ga izključite iz vtičnice.</w:t>
      </w:r>
    </w:p>
    <w:p>
      <w:pPr>
        <w:numPr>
          <w:ilvl w:val="0"/>
          <w:numId w:val="1114"/>
        </w:numPr>
        <w:pStyle w:val="Compact"/>
      </w:pPr>
      <w:r>
        <w:t xml:space="preserve">Napajalnika nikoli ne uporabljajte z mokrimi rokami.</w:t>
      </w:r>
    </w:p>
    <w:p>
      <w:pPr>
        <w:pStyle w:val="Heading3"/>
      </w:pPr>
      <w:bookmarkStart w:id="280" w:name="recikliranje"/>
      <w:r>
        <w:t xml:space="preserve">Recikliranje</w:t>
      </w:r>
      <w:bookmarkEnd w:id="280"/>
    </w:p>
    <w:p>
      <w:pPr>
        <w:pStyle w:val="FirstParagraph"/>
      </w:pPr>
      <w:r>
        <w:t xml:space="preserve">Izrabljene elektronske izdelke, baterije in embalažo vedno oddajte na posebnih zbirnih mestih. Teh izdelkov ne odlagajte med nesortirane komunalne odpadke. Če ne veste, kako odstraniti telefon, dodatno opremo ali embalažo, se obrnite na distributerja.</w:t>
      </w:r>
    </w:p>
    <w:p>
      <w:pPr>
        <w:pStyle w:val="Heading3"/>
      </w:pPr>
      <w:bookmarkStart w:id="281" w:name="majhni-otroci-in-živali"/>
      <w:r>
        <w:t xml:space="preserve">Majhni otroci in živali</w:t>
      </w:r>
      <w:bookmarkEnd w:id="281"/>
    </w:p>
    <w:p>
      <w:pPr>
        <w:pStyle w:val="FirstParagraph"/>
      </w:pPr>
      <w:r>
        <w:t xml:space="preserve">Telefon in njegovo dodatno opremo hranite stran od majhnih otrok in živali. Telefon vsebuje majhne dele, plastične elemente in dele z ostrimi robovi, ki lahko povzročijo poškodbe ali nevarnost zadušitve.</w:t>
      </w:r>
    </w:p>
    <w:p>
      <w:pPr>
        <w:pStyle w:val="Heading3"/>
      </w:pPr>
      <w:bookmarkStart w:id="282" w:name="vplivi-na-medicinske-pripomočke"/>
      <w:r>
        <w:t xml:space="preserve">Vplivi na medicinske pripomočke</w:t>
      </w:r>
      <w:bookmarkEnd w:id="282"/>
    </w:p>
    <w:p>
      <w:pPr>
        <w:numPr>
          <w:ilvl w:val="0"/>
          <w:numId w:val="1115"/>
        </w:numPr>
        <w:pStyle w:val="Compact"/>
      </w:pPr>
      <w:r>
        <w:t xml:space="preserve">Delovanje radijske oddajne opreme, vključno z brezžičnimi telefoni, lahko moti delovanje neustrezno zaščitenih medicinskih pripomočkov. Posvetujte se z zdravnikom ali proizvajalcem medicinskega pripomočka, da bi preverili, ali je ustrezno zaščiten pred zunanjo radijsko energijo.</w:t>
      </w:r>
    </w:p>
    <w:p>
      <w:pPr>
        <w:numPr>
          <w:ilvl w:val="0"/>
          <w:numId w:val="1115"/>
        </w:numPr>
        <w:pStyle w:val="Compact"/>
      </w:pPr>
      <w:r>
        <w:t xml:space="preserve">Da bi se izognili morebitnim motnjam, proizvajalci implantiranih medicinskih pripomočkov priporočajo najmanj 15,3 centimetra (6 palcev) razdalje med brezžično napravo in medicinskim pripomočkom. Osebe, ki imajo take naprave, naj:</w:t>
      </w:r>
    </w:p>
    <w:p>
      <w:pPr>
        <w:numPr>
          <w:ilvl w:val="1"/>
          <w:numId w:val="1116"/>
        </w:numPr>
        <w:pStyle w:val="Compact"/>
      </w:pPr>
      <w:r>
        <w:t xml:space="preserve">brezžično napravo vedno držijo več kot 15,3 centimetra (6 palcev) od medicinskega pripomočka,</w:t>
      </w:r>
    </w:p>
    <w:p>
      <w:pPr>
        <w:numPr>
          <w:ilvl w:val="1"/>
          <w:numId w:val="1116"/>
        </w:numPr>
        <w:pStyle w:val="Compact"/>
      </w:pPr>
      <w:r>
        <w:t xml:space="preserve">ne nosijo brezžične naprave v prsnem žepu,</w:t>
      </w:r>
    </w:p>
    <w:p>
      <w:pPr>
        <w:numPr>
          <w:ilvl w:val="1"/>
          <w:numId w:val="1116"/>
        </w:numPr>
        <w:pStyle w:val="Compact"/>
      </w:pPr>
      <w:r>
        <w:t xml:space="preserve">brezžično napravo držijo ob ušesu, ki je nasproti medicinskega pripomočka,</w:t>
      </w:r>
    </w:p>
    <w:p>
      <w:pPr>
        <w:numPr>
          <w:ilvl w:val="1"/>
          <w:numId w:val="1116"/>
        </w:numPr>
        <w:pStyle w:val="Compact"/>
      </w:pPr>
      <w:r>
        <w:t xml:space="preserve">izklopijo napravo, če obstaja razlog za sum, da prihaja do motenj,</w:t>
      </w:r>
    </w:p>
    <w:p>
      <w:pPr>
        <w:numPr>
          <w:ilvl w:val="1"/>
          <w:numId w:val="1116"/>
        </w:numPr>
        <w:pStyle w:val="Compact"/>
      </w:pPr>
      <w:r>
        <w:t xml:space="preserve">upoštevajo proizvajalčeva navodila za vgrajeni medicinski pripomoček in</w:t>
      </w:r>
    </w:p>
    <w:p>
      <w:pPr>
        <w:numPr>
          <w:ilvl w:val="1"/>
          <w:numId w:val="1116"/>
        </w:numPr>
        <w:pStyle w:val="Compact"/>
      </w:pPr>
      <w:r>
        <w:t xml:space="preserve">se posvetujejo s svojim zdravnikom, če imajo kakršna koli vprašanja o uporabi brezžične naprave z vgrajenim medicinskim pripomočkom.</w:t>
      </w:r>
    </w:p>
    <w:p>
      <w:pPr>
        <w:pStyle w:val="Heading3"/>
      </w:pPr>
      <w:bookmarkStart w:id="283" w:name="sar-ocene"/>
      <w:r>
        <w:t xml:space="preserve">SAR ocene</w:t>
      </w:r>
      <w:bookmarkEnd w:id="283"/>
    </w:p>
    <w:p>
      <w:pPr>
        <w:numPr>
          <w:ilvl w:val="0"/>
          <w:numId w:val="1117"/>
        </w:numPr>
        <w:pStyle w:val="Compact"/>
      </w:pPr>
      <w:r>
        <w:t xml:space="preserve">Telefon je namenjen uporabi v običajnem domačem okolju.</w:t>
      </w:r>
    </w:p>
    <w:p>
      <w:pPr>
        <w:numPr>
          <w:ilvl w:val="0"/>
          <w:numId w:val="1117"/>
        </w:numPr>
        <w:pStyle w:val="Compact"/>
      </w:pPr>
      <w:r>
        <w:t xml:space="preserve">Najvišja vrednost specifične stopnje absorpcije (SAR), ki je bila ugotovljena za telefon v skladu s standardom CE, ko je bil testiran na glavi, je 0,623 W/kg (10g), pri pravilnem nošenju na telesu pa 1,474 W/kg (10g). Najmanjša razdalja za uporabo na telesu je 5 mm.</w:t>
      </w:r>
    </w:p>
    <w:p>
      <w:pPr>
        <w:pStyle w:val="Heading3"/>
      </w:pPr>
      <w:bookmarkStart w:id="284" w:name="X63aa103694103e5c65ffcce50bba5e1dbd4c739"/>
      <w:r>
        <w:t xml:space="preserve">Razpoložljivost programske opreme in storitev</w:t>
      </w:r>
      <w:bookmarkEnd w:id="284"/>
    </w:p>
    <w:p>
      <w:pPr>
        <w:pStyle w:val="FirstParagraph"/>
      </w:pPr>
      <w:r>
        <w:t xml:space="preserve">Programska oprema telefona je ponujena takšna, kot je, z vsemi možnimi napakami.Proizvajalec ne daje nobenih zahtev, obljub ali jamstev glede točnosti, popolnosti ali ustreznosti vsebine, ki jo zagotavlja telefon, in izrecno zavrača odgovornost za napake in opustitve, ki jih predstavlja telefon.</w:t>
      </w:r>
    </w:p>
    <w:p>
      <w:pPr>
        <w:numPr>
          <w:ilvl w:val="0"/>
          <w:numId w:val="1118"/>
        </w:numPr>
        <w:pStyle w:val="Compact"/>
      </w:pPr>
      <w:r>
        <w:t xml:space="preserve">Nekatere aplikacije za pravilno delovanje zahtevajo internetno povezavo.</w:t>
      </w:r>
    </w:p>
    <w:p>
      <w:pPr>
        <w:numPr>
          <w:ilvl w:val="0"/>
          <w:numId w:val="1118"/>
        </w:numPr>
        <w:pStyle w:val="Compact"/>
      </w:pPr>
      <w:r>
        <w:t xml:space="preserve">Občasno so lahko nekatere storitve nedostopne zaradi izpada strežnika ali zaradi nedostopnosti storitev tretjih oseb.</w:t>
      </w:r>
    </w:p>
    <w:p>
      <w:pPr>
        <w:numPr>
          <w:ilvl w:val="0"/>
          <w:numId w:val="1118"/>
        </w:numPr>
        <w:pStyle w:val="Compact"/>
      </w:pPr>
      <w:r>
        <w:t xml:space="preserve">Informacije, ki jih zagotavlja telefon, morda niso vedno točne (npr. lokacija, rezultati prepoznavanja barv, vremenske informacije itd.)</w:t>
      </w:r>
    </w:p>
    <w:p>
      <w:pPr>
        <w:numPr>
          <w:ilvl w:val="0"/>
          <w:numId w:val="1118"/>
        </w:numPr>
        <w:pStyle w:val="Compact"/>
      </w:pPr>
      <w:r>
        <w:t xml:space="preserve">Proizvajalec nikakor ni odgovoren za vsebino tretjih oseb, ki jo predstavljajo aplikacije telefona.</w:t>
      </w:r>
    </w:p>
    <w:p>
      <w:pPr>
        <w:numPr>
          <w:ilvl w:val="0"/>
          <w:numId w:val="1118"/>
        </w:numPr>
        <w:pStyle w:val="Compact"/>
      </w:pPr>
      <w:r>
        <w:t xml:space="preserve">Programska oprema se nenehno posodablja. Proizvajalec si pridržuje pravico, da brez predhodnega obvestila prilagodi programsko opremo ali vsebino uporabniškega priročnika.</w:t>
      </w:r>
    </w:p>
    <w:p>
      <w:pPr>
        <w:pStyle w:val="Heading3"/>
      </w:pPr>
      <w:bookmarkStart w:id="285" w:name="Xa024b4c866dc94bc6f3c0a33873c80a55bd511c"/>
      <w:r>
        <w:t xml:space="preserve">V primeru dvoma se obrnite na distributerja.</w:t>
      </w:r>
      <w:bookmarkEnd w:id="285"/>
    </w:p>
    <w:p>
      <w:pPr>
        <w:pStyle w:val="FirstParagraph"/>
      </w:pPr>
      <w:r>
        <w:t xml:space="preserve">Če imate kakršna koli vprašanja, pomisleke ali se znajdete v situaciji, ko potrebujete pomoč, se obrnite na distributerja, pri katerem ste kupili telefon. S proizvajalcem telefona se lahko obrnete tudi neposredno po elektronski pošti na naslov</w:t>
      </w:r>
      <w:r>
        <w:t xml:space="preserve"> </w:t>
      </w:r>
      <w:hyperlink r:id="rId286">
        <w:r>
          <w:rPr>
            <w:rStyle w:val="Hyperlink"/>
          </w:rPr>
          <w:t xml:space="preserve">info@blindshell.com</w:t>
        </w:r>
      </w:hyperlink>
      <w:r>
        <w:t xml:space="preserve">.</w:t>
      </w:r>
    </w:p>
    <w:p>
      <w:pPr>
        <w:pStyle w:val="Heading1"/>
      </w:pPr>
      <w:bookmarkStart w:id="287" w:name="informacije-o-predpisih"/>
      <w:r>
        <w:t xml:space="preserve">Informacije o predpisih</w:t>
      </w:r>
      <w:bookmarkEnd w:id="287"/>
    </w:p>
    <w:p>
      <w:pPr>
        <w:pStyle w:val="Heading2"/>
      </w:pPr>
      <w:bookmarkStart w:id="288" w:name="informacije-o-predpisih-1"/>
      <w:r>
        <w:t xml:space="preserve">Informacije o predpisih</w:t>
      </w:r>
      <w:bookmarkEnd w:id="288"/>
    </w:p>
    <w:p>
      <w:pPr>
        <w:pStyle w:val="Heading3"/>
      </w:pPr>
      <w:bookmarkStart w:id="289" w:name="informacije-o-predpisih---eu"/>
      <w:r>
        <w:t xml:space="preserve">Informacije o predpisih - EU</w:t>
      </w:r>
      <w:bookmarkEnd w:id="289"/>
    </w:p>
    <w:p>
      <w:pPr>
        <w:pStyle w:val="Heading4"/>
      </w:pPr>
      <w:bookmarkStart w:id="290" w:name="poenostavljena-izjava-o-skladnosti"/>
      <w:r>
        <w:t xml:space="preserve">Poenostavljena izjava o skladnosti</w:t>
      </w:r>
      <w:bookmarkEnd w:id="290"/>
    </w:p>
    <w:p>
      <w:pPr>
        <w:pStyle w:val="FirstParagraph"/>
      </w:pPr>
      <w:r>
        <w:t xml:space="preserve">Podjetje Matapo a.s. izjavlja, da je radijska oprema tipa mobilni telefon v skladu z Direktivo 2014/53/EU.</w:t>
      </w:r>
    </w:p>
    <w:p>
      <w:pPr>
        <w:pStyle w:val="BodyText"/>
      </w:pPr>
      <w:r>
        <w:t xml:space="preserve">Celotno besedilo izjave EU o skladnosti je na voljo na naslednjem spletnem naslovu:</w:t>
      </w:r>
      <w:r>
        <w:t xml:space="preserve"> </w:t>
      </w:r>
      <w:hyperlink r:id="rId291">
        <w:r>
          <w:rPr>
            <w:rStyle w:val="Hyperlink"/>
          </w:rPr>
          <w:t xml:space="preserve">www.blindshell.com/conformity</w:t>
        </w:r>
      </w:hyperlink>
    </w:p>
    <w:p>
      <w:pPr>
        <w:pStyle w:val="Heading4"/>
      </w:pPr>
      <w:bookmarkStart w:id="292" w:name="X2eeb17511effd2e219c3f0d868dade3ea5b93f4"/>
      <w:r>
        <w:t xml:space="preserve">Informacije o odstranjevanju za uporabnike OEEO</w:t>
      </w:r>
      <w:bookmarkEnd w:id="292"/>
    </w:p>
    <w:p>
      <w:pPr>
        <w:pStyle w:val="FirstParagraph"/>
      </w:pPr>
      <w:r>
        <w:t xml:space="preserve">Ta simbol na izdelku in/ali spremljajočih dokumentih pomeni, da rabljene električne in elektronske opreme (OEEO) ne smete mešati s splošnimi gospodinjskimi odpadki. Zaradi ustrezne obdelave, predelave in recikliranja odnesite ta izdelek(-e) na določena zbirna mesta, kjer ga bodo sprejeli brezplačno. V nekaterih državah lahko ob nakupu enakovrednega novega izdelka izdelke vrnete tudi pri lokalnem prodajalcu na drobno.</w:t>
      </w:r>
    </w:p>
    <w:p>
      <w:pPr>
        <w:pStyle w:val="BodyText"/>
      </w:pPr>
      <w:r>
        <w:t xml:space="preserve">S pravilnim odstranjevanjem tega izdelka boste prihranili dragocene vire in preprečili morebitne negativne učinke na zdravje ljudi in okolje, ki bi sicer lahko nastali zaradi neustreznega ravnanja z odpadki.</w:t>
      </w:r>
    </w:p>
    <w:p>
      <w:pPr>
        <w:pStyle w:val="BodyText"/>
      </w:pPr>
      <w:r>
        <w:t xml:space="preserve">Za dodatne informacije o najbližjem zbirnem mestu se obrnite na lokalne oblasti.</w:t>
      </w:r>
    </w:p>
    <w:p>
      <w:pPr>
        <w:pStyle w:val="BodyText"/>
      </w:pPr>
      <w:r>
        <w:t xml:space="preserve">Za nepravilno odstranjevanje teh odpadkov se lahko v skladu z nacionalno zakonodajo uporabijo kazni.</w:t>
      </w:r>
    </w:p>
    <w:p>
      <w:pPr>
        <w:pStyle w:val="Heading4"/>
      </w:pPr>
      <w:bookmarkStart w:id="293" w:name="omejitve-v-pasu-5-ghz"/>
      <w:r>
        <w:t xml:space="preserve">Omejitve v pasu 5 GHz</w:t>
      </w:r>
      <w:bookmarkEnd w:id="293"/>
    </w:p>
    <w:p>
      <w:pPr>
        <w:pStyle w:val="FirstParagraph"/>
      </w:pPr>
      <w:r>
        <w:t xml:space="preserve">Naprava je omejena na uporabo v zaprtih prostorih, če deluje v območju od 5,15 GHz do 5,35 GHz v naslednjih državah:</w:t>
      </w:r>
    </w:p>
    <w:p>
      <w:pPr>
        <w:pStyle w:val="BodyText"/>
      </w:pPr>
      <w:r>
        <w:t xml:space="preserve">AT, BE, BG, CY, CZ, DE, DK, EE, EL, ES, FI, FR, HR, HU, IE, IT, LV, LT, LU, MT, NL, PL, PT, RO, SK, SI, SE, UK</w:t>
      </w:r>
    </w:p>
    <w:p>
      <w:pPr>
        <w:pStyle w:val="Heading4"/>
      </w:pPr>
      <w:bookmarkStart w:id="294" w:name="frekvenčni-pasovi-in-moč"/>
      <w:r>
        <w:t xml:space="preserve">Frekvenčni pasovi in moč</w:t>
      </w:r>
      <w:bookmarkEnd w:id="294"/>
    </w:p>
    <w:p>
      <w:pPr>
        <w:pStyle w:val="FirstParagraph"/>
      </w:pPr>
      <w:r>
        <w:t xml:space="preserve">V skladu z Direktivo o radijski opremi (RED) 2014/53/EU je največja izhodna moč naprave naslednja:</w:t>
      </w:r>
    </w:p>
    <w:p>
      <w:pPr>
        <w:numPr>
          <w:ilvl w:val="0"/>
          <w:numId w:val="1119"/>
        </w:numPr>
        <w:pStyle w:val="Compact"/>
      </w:pPr>
      <w:r>
        <w:t xml:space="preserve">GSM - 900MHz: 33,72dBm; 1800MHz: 29,8dBm</w:t>
      </w:r>
    </w:p>
    <w:p>
      <w:pPr>
        <w:numPr>
          <w:ilvl w:val="0"/>
          <w:numId w:val="1119"/>
        </w:numPr>
        <w:pStyle w:val="Compact"/>
      </w:pPr>
      <w:r>
        <w:t xml:space="preserve">WCDMA - B1: 22,72dBm; B2: 23,32dBm</w:t>
      </w:r>
    </w:p>
    <w:p>
      <w:pPr>
        <w:numPr>
          <w:ilvl w:val="0"/>
          <w:numId w:val="1119"/>
        </w:numPr>
        <w:pStyle w:val="Compact"/>
      </w:pPr>
      <w:r>
        <w:t xml:space="preserve">LTE-FDD - B1: 23,22dBm; B3: 23,81dBm; B7: 23,38dBm; B8: 23,52dBm; B20: 23,42dBm; B28: 23,7dBm</w:t>
      </w:r>
    </w:p>
    <w:p>
      <w:pPr>
        <w:numPr>
          <w:ilvl w:val="0"/>
          <w:numId w:val="1119"/>
        </w:numPr>
        <w:pStyle w:val="Compact"/>
      </w:pPr>
      <w:r>
        <w:t xml:space="preserve">LTE-TDD - B38: 23,6dBm; B40: 23,59dBm; B41: 23,82dBm;</w:t>
      </w:r>
    </w:p>
    <w:p>
      <w:pPr>
        <w:numPr>
          <w:ilvl w:val="0"/>
          <w:numId w:val="1119"/>
        </w:numPr>
        <w:pStyle w:val="Compact"/>
      </w:pPr>
      <w:r>
        <w:t xml:space="preserve">Bluetooth - BR/EDR: 6,01dBm; BLE: 5,15dBm</w:t>
      </w:r>
    </w:p>
    <w:p>
      <w:pPr>
        <w:numPr>
          <w:ilvl w:val="0"/>
          <w:numId w:val="1119"/>
        </w:numPr>
        <w:pStyle w:val="Compact"/>
      </w:pPr>
      <w:r>
        <w:t xml:space="preserve">2.4GHz WIFI - 11b: 15,45dBm; 11g: 14,03dBm; 11n(20): 13,44dBm; 11n(40): 14,17dBm</w:t>
      </w:r>
    </w:p>
    <w:p>
      <w:pPr>
        <w:numPr>
          <w:ilvl w:val="0"/>
          <w:numId w:val="1119"/>
        </w:numPr>
        <w:pStyle w:val="Compact"/>
      </w:pPr>
      <w:r>
        <w:t xml:space="preserve">5GHz WIFI - 5,2GHz: 17,68dBm; 5,8GHz: 16,03dBm</w:t>
      </w:r>
    </w:p>
    <w:p>
      <w:pPr>
        <w:numPr>
          <w:ilvl w:val="0"/>
          <w:numId w:val="1119"/>
        </w:numPr>
        <w:pStyle w:val="Compact"/>
      </w:pPr>
      <w:r>
        <w:t xml:space="preserve">NFC: 0,000000261mW</w:t>
      </w:r>
    </w:p>
    <w:p>
      <w:pPr>
        <w:pStyle w:val="Heading1"/>
      </w:pPr>
      <w:bookmarkStart w:id="295" w:name="pravne-informacije"/>
      <w:r>
        <w:t xml:space="preserve">Pravne informacije</w:t>
      </w:r>
      <w:bookmarkEnd w:id="295"/>
    </w:p>
    <w:p>
      <w:pPr>
        <w:pStyle w:val="Heading2"/>
      </w:pPr>
      <w:bookmarkStart w:id="296" w:name="pravne-informacije-1"/>
      <w:r>
        <w:t xml:space="preserve">Pravne informacije</w:t>
      </w:r>
      <w:bookmarkEnd w:id="296"/>
    </w:p>
    <w:p>
      <w:pPr>
        <w:pStyle w:val="Heading3"/>
      </w:pPr>
      <w:bookmarkStart w:id="297" w:name="omejena-garancija"/>
      <w:r>
        <w:t xml:space="preserve">Omejena garancija</w:t>
      </w:r>
      <w:bookmarkEnd w:id="297"/>
    </w:p>
    <w:p>
      <w:pPr>
        <w:pStyle w:val="FirstParagraph"/>
      </w:pPr>
      <w:r>
        <w:t xml:space="preserve">Za telefon velja omejeno jamstvo. Garancijski rok je naslednji</w:t>
      </w:r>
    </w:p>
    <w:p>
      <w:pPr>
        <w:numPr>
          <w:ilvl w:val="0"/>
          <w:numId w:val="1120"/>
        </w:numPr>
        <w:pStyle w:val="Compact"/>
      </w:pPr>
      <w:r>
        <w:t xml:space="preserve">ZDA, Kanada: dvanajst (12) mesecev;</w:t>
      </w:r>
    </w:p>
    <w:p>
      <w:pPr>
        <w:numPr>
          <w:ilvl w:val="0"/>
          <w:numId w:val="1120"/>
        </w:numPr>
        <w:pStyle w:val="Compact"/>
      </w:pPr>
      <w:r>
        <w:t xml:space="preserve">Evropski uniji, Južni Afriki, Združenem kraljestvu, Avstraliji, Novi Zelandiji: štiriindvajset (24) mesecev.</w:t>
      </w:r>
    </w:p>
    <w:p>
      <w:pPr>
        <w:pStyle w:val="FirstParagraph"/>
      </w:pPr>
      <w:r>
        <w:t xml:space="preserve">Garancijski rok za države in/ali regije, ki niso navedene v tem dokumentu, potrdite pri svojem distributerju.</w:t>
      </w:r>
    </w:p>
    <w:p>
      <w:pPr>
        <w:pStyle w:val="BodyText"/>
      </w:pPr>
      <w:r>
        <w:t xml:space="preserve">Minimalna življenjska doba baterije je 12 mesecev. V tem obdobju naj bi se njena zmogljivost le nekoliko zmanjšala. Po tem obdobju se vsako zmanjšanje zmogljivosti ali izguba funkcije šteje za posledico običajne obrabe. Omejeno jamstvo začne veljati na dan, ko izdelek kupi prvi končni uporabnik. Omejeno jamstvo zajema napake v materialu in izdelavi. Vse druge garancije, izrecne ali implicitne, so zavrnjene.</w:t>
      </w:r>
    </w:p>
    <w:p>
      <w:pPr>
        <w:pStyle w:val="BodyText"/>
      </w:pPr>
      <w:r>
        <w:t xml:space="preserve">V naslednjih primerih ne glede na ugotovljeno okvaro ni zagotovljena garancija:</w:t>
      </w:r>
    </w:p>
    <w:p>
      <w:pPr>
        <w:numPr>
          <w:ilvl w:val="0"/>
          <w:numId w:val="1121"/>
        </w:numPr>
        <w:pStyle w:val="Compact"/>
      </w:pPr>
      <w:r>
        <w:t xml:space="preserve">Običajna obraba izdelka in zmanjšanje napolnjenosti baterije zaradi njene uporabe.</w:t>
      </w:r>
    </w:p>
    <w:p>
      <w:pPr>
        <w:numPr>
          <w:ilvl w:val="0"/>
          <w:numId w:val="1121"/>
        </w:numPr>
        <w:pStyle w:val="Compact"/>
      </w:pPr>
      <w:r>
        <w:t xml:space="preserve">Poškodbe zaradi nepravilne uporabe, izpostavljenosti vlagi, tekočini ali viru toplote.</w:t>
      </w:r>
    </w:p>
    <w:p>
      <w:pPr>
        <w:numPr>
          <w:ilvl w:val="0"/>
          <w:numId w:val="1121"/>
        </w:numPr>
        <w:pStyle w:val="Compact"/>
      </w:pPr>
      <w:r>
        <w:t xml:space="preserve">Poškodbe zaradi uporabe dodatkov ali priključkov, ki jih ni dobavil proizvajalec.</w:t>
      </w:r>
    </w:p>
    <w:p>
      <w:pPr>
        <w:numPr>
          <w:ilvl w:val="0"/>
          <w:numId w:val="1121"/>
        </w:numPr>
        <w:pStyle w:val="Compact"/>
      </w:pPr>
      <w:r>
        <w:t xml:space="preserve">Poškodbe zaradi padca naprave ali prekomernega pritiska, ki povzroči razpoke ali lomljenje delov naprave.</w:t>
      </w:r>
    </w:p>
    <w:p>
      <w:pPr>
        <w:numPr>
          <w:ilvl w:val="0"/>
          <w:numId w:val="1121"/>
        </w:numPr>
        <w:pStyle w:val="Compact"/>
      </w:pPr>
      <w:r>
        <w:t xml:space="preserve">Neupoštevanje informacij iz dokumenta Varnostne, regulativne in pravne informacije.</w:t>
      </w:r>
    </w:p>
    <w:p>
      <w:pPr>
        <w:numPr>
          <w:ilvl w:val="0"/>
          <w:numId w:val="1121"/>
        </w:numPr>
        <w:pStyle w:val="Compact"/>
      </w:pPr>
      <w:r>
        <w:t xml:space="preserve">Poškodbe zaradi uporabe neoriginalne baterije ali uporabe baterije BlindShell v drugi napravi.</w:t>
      </w:r>
    </w:p>
    <w:p>
      <w:pPr>
        <w:numPr>
          <w:ilvl w:val="0"/>
          <w:numId w:val="1121"/>
        </w:numPr>
        <w:pStyle w:val="Compact"/>
      </w:pPr>
      <w:r>
        <w:t xml:space="preserve">Poškodbe, ki so posledica poskusa popravila, ki ga je opravilo nepooblaščeno osebje.</w:t>
      </w:r>
    </w:p>
    <w:p>
      <w:pPr>
        <w:pStyle w:val="FirstParagraph"/>
      </w:pPr>
      <w:r>
        <w:t xml:space="preserve">Omejena garancija ne zajema napak v delovanju omrežnih storitev, kot so izpadi mobilnega omrežja ali omrežja wifi.</w:t>
      </w:r>
    </w:p>
    <w:p>
      <w:pPr>
        <w:pStyle w:val="BodyText"/>
      </w:pPr>
      <w:r>
        <w:t xml:space="preserve">Programska oprema naprave je ponujena takšna, kot je, z vsemi možnimi napakami.</w:t>
      </w:r>
    </w:p>
    <w:p>
      <w:pPr>
        <w:pStyle w:val="BodyText"/>
      </w:pPr>
      <w:r>
        <w:t xml:space="preserve">Priporočamo, da vsaj enkrat na mesec naredite varnostno kopijo uporabniških podatkov in tako preprečite neželeno izgubo podatkov. Proizvajalec ni odgovoren za izgubo podatkov zaradi okvare naprave, popravila ali zamenjave naprave.</w:t>
      </w:r>
    </w:p>
    <w:p>
      <w:pPr>
        <w:pStyle w:val="Heading3"/>
      </w:pPr>
      <w:bookmarkStart w:id="298" w:name="omejitve-proizvajalčeve-odgovornosti"/>
      <w:r>
        <w:t xml:space="preserve">Omejitve proizvajalčeve odgovornosti</w:t>
      </w:r>
      <w:bookmarkEnd w:id="298"/>
    </w:p>
    <w:p>
      <w:pPr>
        <w:pStyle w:val="FirstParagraph"/>
      </w:pPr>
      <w:r>
        <w:t xml:space="preserve">Garancija, opisana v tem dokumentu, določa celoten obseg odgovornosti podjetja Matapo in izključno pravno sredstvo v zvezi z izdelkom. Podjetje Matapo v nobenem primeru ne bo odgovorno za škodo, ki presega nakupno ceno izdelka, ali za kakršno koli komercialno izgubo, izgubo uporabe, časa, podatkov, ugleda, priložnosti, dobrega imena, dobička ali prihrankov, neprijetnosti ali naključno, posebno, posledično ali kazensko škodo.</w:t>
      </w:r>
    </w:p>
    <w:p>
      <w:pPr>
        <w:pStyle w:val="BodyText"/>
      </w:pPr>
      <w:r>
        <w:t xml:space="preserve">Pooblaščeni distributerji podjetja Matapo ne nosijo nobene odgovornosti, povezane z uporabo ali napačno uporabo napra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1" Target="http://www.blindshell.com/conformity" TargetMode="External" /><Relationship Type="http://schemas.openxmlformats.org/officeDocument/2006/relationships/hyperlink" Id="rId72" Target="https://www.android.com/filetransfer/" TargetMode="External" /><Relationship Type="http://schemas.openxmlformats.org/officeDocument/2006/relationships/hyperlink" Id="rId286" Target="mailto:info@blindshell.com" TargetMode="External" /></Relationships>
</file>

<file path=word/_rels/footnotes.xml.rels><?xml version="1.0" encoding="UTF-8"?>
<Relationships xmlns="http://schemas.openxmlformats.org/package/2006/relationships"><Relationship Type="http://schemas.openxmlformats.org/officeDocument/2006/relationships/hyperlink" Id="rId291" Target="http://www.blindshell.com/conformity" TargetMode="External" /><Relationship Type="http://schemas.openxmlformats.org/officeDocument/2006/relationships/hyperlink" Id="rId72" Target="https://www.android.com/filetransfer/" TargetMode="External" /><Relationship Type="http://schemas.openxmlformats.org/officeDocument/2006/relationships/hyperlink" Id="rId286" Target="mailto:info@blindshel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orabniški priročnik za BlindShell Classic 3</dc:title>
  <dc:creator/>
  <cp:keywords/>
  <dcterms:created xsi:type="dcterms:W3CDTF">2024-12-16T13:19:58Z</dcterms:created>
  <dcterms:modified xsi:type="dcterms:W3CDTF">2024-12-16T13: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sl</vt:lpwstr>
  </property>
</Properties>
</file>